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84" w:type="dxa"/>
          <w:left w:w="567" w:type="dxa"/>
          <w:right w:w="567" w:type="dxa"/>
        </w:tblCellMar>
        <w:tblLook w:val="04A0" w:firstRow="1" w:lastRow="0" w:firstColumn="1" w:lastColumn="0" w:noHBand="0" w:noVBand="1"/>
      </w:tblPr>
      <w:tblGrid>
        <w:gridCol w:w="10773"/>
      </w:tblGrid>
      <w:tr w:rsidR="002E34F6" w:rsidRPr="00930564" w14:paraId="793BD4A7" w14:textId="77777777" w:rsidTr="00A94487">
        <w:trPr>
          <w:cantSplit/>
          <w:trHeight w:val="2268"/>
          <w:jc w:val="center"/>
        </w:trPr>
        <w:tc>
          <w:tcPr>
            <w:tcW w:w="10989" w:type="dxa"/>
            <w:shd w:val="clear" w:color="auto" w:fill="auto"/>
            <w:tcMar>
              <w:top w:w="142" w:type="dxa"/>
              <w:left w:w="284" w:type="dxa"/>
              <w:right w:w="284" w:type="dxa"/>
            </w:tcMar>
            <w:vAlign w:val="center"/>
          </w:tcPr>
          <w:p w14:paraId="7858943D" w14:textId="77777777" w:rsidR="002E34F6" w:rsidRPr="00005482" w:rsidRDefault="00A94487" w:rsidP="004C30B0">
            <w:pPr>
              <w:pStyle w:val="NTTFlushGryBodyText"/>
            </w:pPr>
            <w:r>
              <w:rPr>
                <w:noProof/>
                <w:lang w:val="en-IN" w:bidi="ta-IN"/>
              </w:rPr>
              <w:drawing>
                <wp:inline distT="0" distB="0" distL="0" distR="0" wp14:anchorId="4ABFF7C2" wp14:editId="4190A96A">
                  <wp:extent cx="892800" cy="1260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NTT_logo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2800" cy="12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947C0" w:rsidRPr="00930564" w14:paraId="2476DDBA" w14:textId="77777777" w:rsidTr="00A94487">
        <w:trPr>
          <w:cantSplit/>
          <w:trHeight w:hRule="exact" w:val="2268"/>
          <w:jc w:val="center"/>
        </w:trPr>
        <w:tc>
          <w:tcPr>
            <w:tcW w:w="10989" w:type="dxa"/>
            <w:tcMar>
              <w:left w:w="284" w:type="dxa"/>
              <w:right w:w="284" w:type="dxa"/>
            </w:tcMar>
          </w:tcPr>
          <w:p w14:paraId="075A0B79" w14:textId="77777777" w:rsidR="009947C0" w:rsidRPr="00CE5C7D" w:rsidRDefault="009947C0" w:rsidP="00CE5C7D"/>
        </w:tc>
      </w:tr>
      <w:tr w:rsidR="00FE07B0" w:rsidRPr="00930564" w14:paraId="2163FB3C" w14:textId="77777777" w:rsidTr="00A94487">
        <w:trPr>
          <w:cantSplit/>
          <w:trHeight w:hRule="exact" w:val="4763"/>
          <w:jc w:val="center"/>
        </w:trPr>
        <w:tc>
          <w:tcPr>
            <w:tcW w:w="10989" w:type="dxa"/>
            <w:tcMar>
              <w:left w:w="284" w:type="dxa"/>
              <w:right w:w="284" w:type="dxa"/>
            </w:tcMar>
          </w:tcPr>
          <w:p w14:paraId="7F24E7F5" w14:textId="519B0A68" w:rsidR="00FE07B0" w:rsidRPr="00275750" w:rsidRDefault="0029253D" w:rsidP="001B7B97">
            <w:pPr>
              <w:pStyle w:val="NTTTB1"/>
              <w:jc w:val="center"/>
              <w:rPr>
                <w:noProof w:val="0"/>
              </w:rPr>
            </w:pPr>
            <w:sdt>
              <w:sdtPr>
                <w:rPr>
                  <w:noProof w:val="0"/>
                  <w:sz w:val="44"/>
                </w:rPr>
                <w:alias w:val="Title"/>
                <w:tag w:val=""/>
                <w:id w:val="1208453843"/>
                <w:placeholder>
                  <w:docPart w:val="AF839BFBB32D43C99C3D0BA3F877651C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6641DD">
                  <w:rPr>
                    <w:noProof w:val="0"/>
                    <w:sz w:val="44"/>
                  </w:rPr>
                  <w:t>Requirement Specification Document</w:t>
                </w:r>
                <w:r w:rsidR="00782E2F">
                  <w:rPr>
                    <w:noProof w:val="0"/>
                    <w:sz w:val="44"/>
                  </w:rPr>
                  <w:t xml:space="preserve"> for </w:t>
                </w:r>
                <w:r w:rsidR="001B7B97">
                  <w:rPr>
                    <w:noProof w:val="0"/>
                    <w:sz w:val="44"/>
                  </w:rPr>
                  <w:t>Checklist Manager</w:t>
                </w:r>
              </w:sdtContent>
            </w:sdt>
          </w:p>
          <w:p w14:paraId="44E64F68" w14:textId="77777777" w:rsidR="005E4841" w:rsidRDefault="005E4841" w:rsidP="00295374">
            <w:pPr>
              <w:pStyle w:val="NTTTB4"/>
              <w:rPr>
                <w:noProof w:val="0"/>
                <w:highlight w:val="yellow"/>
              </w:rPr>
            </w:pPr>
          </w:p>
          <w:p w14:paraId="181B97F3" w14:textId="0FDD2F16" w:rsidR="00295374" w:rsidRDefault="00295374" w:rsidP="00295374">
            <w:pPr>
              <w:pStyle w:val="NTTTB4"/>
            </w:pPr>
          </w:p>
          <w:p w14:paraId="75A0F60D" w14:textId="77777777" w:rsidR="00295374" w:rsidRDefault="00295374" w:rsidP="00295374">
            <w:pPr>
              <w:pStyle w:val="NTTTB4"/>
            </w:pPr>
          </w:p>
          <w:p w14:paraId="3B0C5A71" w14:textId="77777777" w:rsidR="00295374" w:rsidRDefault="00295374" w:rsidP="00295374">
            <w:pPr>
              <w:pStyle w:val="NTTTB4"/>
            </w:pPr>
          </w:p>
          <w:p w14:paraId="63F6757E" w14:textId="77777777" w:rsidR="00295374" w:rsidRDefault="00295374" w:rsidP="00295374">
            <w:pPr>
              <w:pStyle w:val="NTTTB4"/>
            </w:pPr>
          </w:p>
          <w:p w14:paraId="010657D1" w14:textId="70C4D9A9" w:rsidR="00295374" w:rsidRDefault="00295374" w:rsidP="00295374">
            <w:pPr>
              <w:pStyle w:val="NTTTB4"/>
            </w:pPr>
          </w:p>
          <w:p w14:paraId="4ADF12A4" w14:textId="6ADB0D4B" w:rsidR="006A705A" w:rsidRDefault="006A705A" w:rsidP="00295374">
            <w:pPr>
              <w:pStyle w:val="NTTTB4"/>
            </w:pPr>
          </w:p>
          <w:p w14:paraId="7099EFC7" w14:textId="5C90971C" w:rsidR="006A705A" w:rsidRDefault="006A705A" w:rsidP="00295374">
            <w:pPr>
              <w:pStyle w:val="NTTTB4"/>
            </w:pPr>
          </w:p>
          <w:p w14:paraId="3201E3B7" w14:textId="0D89B575" w:rsidR="006A705A" w:rsidRDefault="006A705A" w:rsidP="00295374">
            <w:pPr>
              <w:pStyle w:val="NTTTB4"/>
            </w:pPr>
          </w:p>
          <w:p w14:paraId="7702F209" w14:textId="77777777" w:rsidR="006A705A" w:rsidRDefault="006A705A" w:rsidP="00295374">
            <w:pPr>
              <w:pStyle w:val="NTTTB4"/>
            </w:pPr>
          </w:p>
          <w:p w14:paraId="23215B9A" w14:textId="77777777" w:rsidR="00ED1F35" w:rsidRDefault="00ED1F35" w:rsidP="00295374">
            <w:pPr>
              <w:pStyle w:val="NTTTB4"/>
            </w:pPr>
          </w:p>
          <w:p w14:paraId="66753374" w14:textId="77777777" w:rsidR="00295374" w:rsidRDefault="00295374" w:rsidP="00295374">
            <w:pPr>
              <w:pStyle w:val="NTTTB4"/>
            </w:pPr>
          </w:p>
          <w:p w14:paraId="3943D7CF" w14:textId="77777777" w:rsidR="00295374" w:rsidRDefault="00295374" w:rsidP="00295374">
            <w:pPr>
              <w:pStyle w:val="NTTTB4"/>
            </w:pPr>
          </w:p>
          <w:p w14:paraId="7ABB04E6" w14:textId="77777777" w:rsidR="00295374" w:rsidRDefault="00295374" w:rsidP="00295374">
            <w:pPr>
              <w:pStyle w:val="NTTTB4"/>
            </w:pPr>
          </w:p>
          <w:p w14:paraId="73B7F08D" w14:textId="77777777" w:rsidR="00295374" w:rsidRDefault="00295374" w:rsidP="00295374">
            <w:pPr>
              <w:pStyle w:val="NTTTB4"/>
            </w:pPr>
          </w:p>
          <w:p w14:paraId="72943AF2" w14:textId="77777777" w:rsidR="00295374" w:rsidRDefault="00295374" w:rsidP="00295374">
            <w:pPr>
              <w:pStyle w:val="NTTTB4"/>
            </w:pPr>
          </w:p>
          <w:p w14:paraId="3BA63B25" w14:textId="77777777" w:rsidR="00295374" w:rsidRPr="00295374" w:rsidRDefault="00295374" w:rsidP="00295374">
            <w:pPr>
              <w:pStyle w:val="NTTTB4"/>
            </w:pPr>
          </w:p>
          <w:p w14:paraId="7337BD33" w14:textId="77777777" w:rsidR="00FE07B0" w:rsidRDefault="00FE07B0" w:rsidP="00FE07B0">
            <w:pPr>
              <w:pStyle w:val="NTTTB4"/>
              <w:rPr>
                <w:noProof w:val="0"/>
                <w:u w:color="72BF44"/>
              </w:rPr>
            </w:pPr>
          </w:p>
          <w:p w14:paraId="3C6247A9" w14:textId="77777777" w:rsidR="00295374" w:rsidRPr="00930564" w:rsidRDefault="00295374" w:rsidP="00FE07B0">
            <w:pPr>
              <w:pStyle w:val="NTTTB4"/>
              <w:rPr>
                <w:noProof w:val="0"/>
                <w:u w:color="72BF44"/>
              </w:rPr>
            </w:pPr>
          </w:p>
        </w:tc>
      </w:tr>
      <w:tr w:rsidR="009947C0" w:rsidRPr="00930564" w14:paraId="3D19A5F1" w14:textId="77777777" w:rsidTr="00295374">
        <w:trPr>
          <w:cantSplit/>
          <w:trHeight w:hRule="exact" w:val="3444"/>
          <w:jc w:val="center"/>
        </w:trPr>
        <w:tc>
          <w:tcPr>
            <w:tcW w:w="10989" w:type="dxa"/>
            <w:tcMar>
              <w:left w:w="284" w:type="dxa"/>
              <w:right w:w="284" w:type="dxa"/>
            </w:tcMar>
          </w:tcPr>
          <w:p w14:paraId="6FDFA95F" w14:textId="77777777" w:rsidR="009947C0" w:rsidRDefault="009947C0" w:rsidP="00ED1F35"/>
          <w:p w14:paraId="7271A323" w14:textId="77777777" w:rsidR="00870FF8" w:rsidRDefault="00870FF8" w:rsidP="00ED1F35"/>
          <w:p w14:paraId="7865AC77" w14:textId="77777777" w:rsidR="005E4841" w:rsidRDefault="005E4841" w:rsidP="00ED1F35"/>
          <w:p w14:paraId="59DC56F1" w14:textId="0A13AED9" w:rsidR="005E4841" w:rsidRDefault="0029253D" w:rsidP="005E4841">
            <w:pPr>
              <w:pStyle w:val="NTTTB4"/>
              <w:rPr>
                <w:noProof w:val="0"/>
                <w:sz w:val="22"/>
                <w:szCs w:val="22"/>
              </w:rPr>
            </w:pPr>
            <w:sdt>
              <w:sdtPr>
                <w:rPr>
                  <w:noProof w:val="0"/>
                  <w:sz w:val="22"/>
                  <w:szCs w:val="22"/>
                </w:rPr>
                <w:alias w:val="Document Date"/>
                <w:tag w:val="Document Date"/>
                <w:id w:val="-174654888"/>
                <w:placeholder>
                  <w:docPart w:val="D095C8B530CE47A0A4E4E809F8B74665"/>
                </w:placeholder>
                <w:date w:fullDate="2021-01-05T00:00:00Z">
                  <w:dateFormat w:val="dd MMMM yyyy"/>
                  <w:lid w:val="en-GB"/>
                  <w:storeMappedDataAs w:val="dateTime"/>
                  <w:calendar w:val="gregorian"/>
                </w:date>
              </w:sdtPr>
              <w:sdtContent>
                <w:r w:rsidR="001B7B97">
                  <w:rPr>
                    <w:noProof w:val="0"/>
                    <w:sz w:val="22"/>
                    <w:szCs w:val="22"/>
                  </w:rPr>
                  <w:t>05</w:t>
                </w:r>
                <w:r w:rsidR="00FF33E7">
                  <w:rPr>
                    <w:noProof w:val="0"/>
                    <w:sz w:val="22"/>
                    <w:szCs w:val="22"/>
                  </w:rPr>
                  <w:t xml:space="preserve"> </w:t>
                </w:r>
                <w:r w:rsidR="001B7B97">
                  <w:rPr>
                    <w:noProof w:val="0"/>
                    <w:sz w:val="22"/>
                    <w:szCs w:val="22"/>
                  </w:rPr>
                  <w:t>January</w:t>
                </w:r>
                <w:r w:rsidR="00FF33E7">
                  <w:rPr>
                    <w:noProof w:val="0"/>
                    <w:sz w:val="22"/>
                    <w:szCs w:val="22"/>
                  </w:rPr>
                  <w:t xml:space="preserve"> 202</w:t>
                </w:r>
                <w:r w:rsidR="001B7B97">
                  <w:rPr>
                    <w:noProof w:val="0"/>
                    <w:sz w:val="22"/>
                    <w:szCs w:val="22"/>
                  </w:rPr>
                  <w:t>1</w:t>
                </w:r>
              </w:sdtContent>
            </w:sdt>
            <w:r w:rsidR="005E4841" w:rsidRPr="0038664D">
              <w:rPr>
                <w:noProof w:val="0"/>
                <w:sz w:val="22"/>
                <w:szCs w:val="22"/>
              </w:rPr>
              <w:t xml:space="preserve"> | Document Version </w:t>
            </w:r>
            <w:r w:rsidR="001B7B97">
              <w:rPr>
                <w:noProof w:val="0"/>
                <w:sz w:val="22"/>
                <w:szCs w:val="22"/>
              </w:rPr>
              <w:t>0.1</w:t>
            </w:r>
          </w:p>
          <w:p w14:paraId="52772154" w14:textId="77777777" w:rsidR="005E4841" w:rsidRDefault="005E4841" w:rsidP="00870FF8">
            <w:pPr>
              <w:pStyle w:val="NTTTB4"/>
              <w:spacing w:before="0" w:after="0" w:line="240" w:lineRule="auto"/>
              <w:rPr>
                <w:noProof w:val="0"/>
                <w:sz w:val="22"/>
                <w:szCs w:val="22"/>
              </w:rPr>
            </w:pPr>
          </w:p>
          <w:p w14:paraId="3F468495" w14:textId="77777777" w:rsidR="005E4841" w:rsidRDefault="005E4841" w:rsidP="00870FF8">
            <w:pPr>
              <w:pStyle w:val="NTTTB4"/>
              <w:spacing w:before="0" w:after="0" w:line="240" w:lineRule="auto"/>
              <w:rPr>
                <w:noProof w:val="0"/>
                <w:sz w:val="22"/>
                <w:szCs w:val="22"/>
              </w:rPr>
            </w:pPr>
          </w:p>
          <w:p w14:paraId="44F5E0F4" w14:textId="2AB84AC9" w:rsidR="005E4841" w:rsidRPr="005E4841" w:rsidRDefault="0029253D" w:rsidP="005E4841">
            <w:pPr>
              <w:pStyle w:val="NTTTB5"/>
              <w:spacing w:line="240" w:lineRule="auto"/>
              <w:rPr>
                <w:b/>
                <w:bCs/>
                <w:noProof w:val="0"/>
                <w:sz w:val="22"/>
                <w:szCs w:val="22"/>
              </w:rPr>
            </w:pPr>
            <w:sdt>
              <w:sdtPr>
                <w:rPr>
                  <w:b/>
                  <w:bCs/>
                  <w:noProof w:val="0"/>
                  <w:sz w:val="22"/>
                  <w:szCs w:val="22"/>
                  <w:highlight w:val="yellow"/>
                </w:rPr>
                <w:alias w:val="Company"/>
                <w:tag w:val=""/>
                <w:id w:val="-2080668693"/>
                <w:placeholder>
                  <w:docPart w:val="79DE10A7785C41A9A1DDD6951560FA7B"/>
                </w:placeholder>
                <w:dataBinding w:prefixMappings="xmlns:ns0='http://schemas.openxmlformats.org/officeDocument/2006/extended-properties' " w:xpath="/ns0:Properties[1]/ns0:Company[1]" w:storeItemID="{6668398D-A668-4E3E-A5EB-62B293D839F1}"/>
                <w:text/>
              </w:sdtPr>
              <w:sdtContent>
                <w:r w:rsidR="00FF33E7">
                  <w:rPr>
                    <w:b/>
                    <w:bCs/>
                    <w:noProof w:val="0"/>
                    <w:sz w:val="22"/>
                    <w:szCs w:val="22"/>
                    <w:highlight w:val="yellow"/>
                  </w:rPr>
                  <w:t>NTT Digital Business Solution</w:t>
                </w:r>
              </w:sdtContent>
            </w:sdt>
            <w:r w:rsidR="00F65383" w:rsidRPr="00F65383">
              <w:rPr>
                <w:b/>
                <w:bCs/>
                <w:noProof w:val="0"/>
                <w:sz w:val="22"/>
                <w:szCs w:val="22"/>
                <w:highlight w:val="yellow"/>
              </w:rPr>
              <w:t xml:space="preserve"> </w:t>
            </w:r>
          </w:p>
          <w:p w14:paraId="27C3BD85" w14:textId="055071BD" w:rsidR="005E4841" w:rsidRPr="0038664D" w:rsidRDefault="00FF33E7" w:rsidP="005E4841">
            <w:pPr>
              <w:pStyle w:val="NTTTB4"/>
              <w:spacing w:before="0" w:after="0" w:line="240" w:lineRule="auto"/>
              <w:rPr>
                <w:noProof w:val="0"/>
                <w:sz w:val="22"/>
                <w:szCs w:val="22"/>
              </w:rPr>
            </w:pPr>
            <w:r>
              <w:rPr>
                <w:rFonts w:hint="eastAsia"/>
                <w:noProof w:val="0"/>
                <w:sz w:val="22"/>
                <w:szCs w:val="22"/>
              </w:rPr>
              <w:t>N</w:t>
            </w:r>
            <w:r>
              <w:rPr>
                <w:noProof w:val="0"/>
                <w:sz w:val="22"/>
                <w:szCs w:val="22"/>
              </w:rPr>
              <w:t>TTDBS-JBU</w:t>
            </w:r>
          </w:p>
          <w:p w14:paraId="09CDF416" w14:textId="22AE0E08" w:rsidR="005E4841" w:rsidRPr="005E4841" w:rsidRDefault="005E4841" w:rsidP="005E4841">
            <w:pPr>
              <w:pStyle w:val="NTTTB4"/>
              <w:rPr>
                <w:bCs w:val="0"/>
                <w:sz w:val="22"/>
              </w:rPr>
            </w:pPr>
          </w:p>
        </w:tc>
      </w:tr>
      <w:tr w:rsidR="00FE07B0" w:rsidRPr="0038664D" w14:paraId="4241247C" w14:textId="77777777" w:rsidTr="00A94487">
        <w:trPr>
          <w:cantSplit/>
          <w:trHeight w:hRule="exact" w:val="964"/>
          <w:jc w:val="center"/>
        </w:trPr>
        <w:tc>
          <w:tcPr>
            <w:tcW w:w="10989" w:type="dxa"/>
            <w:tcMar>
              <w:left w:w="284" w:type="dxa"/>
              <w:right w:w="284" w:type="dxa"/>
            </w:tcMar>
          </w:tcPr>
          <w:p w14:paraId="1BFFE000" w14:textId="77777777" w:rsidR="00FE07B0" w:rsidRPr="0038664D" w:rsidRDefault="00FE07B0" w:rsidP="00FE07B0">
            <w:pPr>
              <w:pStyle w:val="NTTTB4"/>
              <w:rPr>
                <w:b/>
                <w:noProof w:val="0"/>
                <w:sz w:val="22"/>
                <w:szCs w:val="22"/>
              </w:rPr>
            </w:pPr>
          </w:p>
        </w:tc>
      </w:tr>
      <w:tr w:rsidR="00FE07B0" w:rsidRPr="00930564" w14:paraId="2AE30B03" w14:textId="77777777" w:rsidTr="00A94487">
        <w:trPr>
          <w:cantSplit/>
          <w:trHeight w:hRule="exact" w:val="1701"/>
          <w:jc w:val="center"/>
        </w:trPr>
        <w:tc>
          <w:tcPr>
            <w:tcW w:w="10989" w:type="dxa"/>
            <w:tcMar>
              <w:left w:w="284" w:type="dxa"/>
              <w:right w:w="284" w:type="dxa"/>
            </w:tcMar>
          </w:tcPr>
          <w:p w14:paraId="582183A2" w14:textId="77777777" w:rsidR="00FE07B0" w:rsidRPr="0038664D" w:rsidRDefault="00F43763" w:rsidP="0038664D">
            <w:pPr>
              <w:pStyle w:val="NTTTB5"/>
              <w:spacing w:line="240" w:lineRule="auto"/>
              <w:rPr>
                <w:b/>
                <w:noProof w:val="0"/>
                <w:sz w:val="22"/>
                <w:szCs w:val="22"/>
              </w:rPr>
            </w:pPr>
            <w:r>
              <w:rPr>
                <w:b/>
                <w:noProof w:val="0"/>
                <w:sz w:val="22"/>
                <w:szCs w:val="22"/>
              </w:rPr>
              <w:t xml:space="preserve"> </w:t>
            </w:r>
          </w:p>
          <w:p w14:paraId="18C3CED9" w14:textId="77777777" w:rsidR="0038664D" w:rsidRPr="0038664D" w:rsidRDefault="0038664D" w:rsidP="0038664D">
            <w:pPr>
              <w:pStyle w:val="NTTTB4"/>
              <w:spacing w:before="0" w:after="0" w:line="240" w:lineRule="auto"/>
              <w:rPr>
                <w:noProof w:val="0"/>
                <w:sz w:val="22"/>
                <w:szCs w:val="22"/>
              </w:rPr>
            </w:pPr>
          </w:p>
        </w:tc>
      </w:tr>
    </w:tbl>
    <w:p w14:paraId="632A440F" w14:textId="77777777" w:rsidR="009947C0" w:rsidRPr="00930564" w:rsidRDefault="009947C0" w:rsidP="009947C0">
      <w:pPr>
        <w:sectPr w:rsidR="009947C0" w:rsidRPr="00930564" w:rsidSect="00F04C8E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39" w:code="9"/>
          <w:pgMar w:top="567" w:right="567" w:bottom="567" w:left="567" w:header="0" w:footer="0" w:gutter="0"/>
          <w:cols w:space="708"/>
          <w:titlePg/>
          <w:docGrid w:linePitch="360"/>
        </w:sectPr>
      </w:pPr>
    </w:p>
    <w:p w14:paraId="6781E8B6" w14:textId="77777777" w:rsidR="00E0269D" w:rsidRPr="007D7657" w:rsidRDefault="00E0269D" w:rsidP="00712733">
      <w:pPr>
        <w:spacing w:before="240" w:after="240"/>
        <w:rPr>
          <w:b/>
          <w:bCs w:val="0"/>
          <w:color w:val="0070C0"/>
          <w:sz w:val="24"/>
          <w:szCs w:val="24"/>
        </w:rPr>
      </w:pPr>
      <w:bookmarkStart w:id="0" w:name="TableOfContents"/>
      <w:bookmarkStart w:id="1" w:name="_Toc285191684"/>
      <w:r w:rsidRPr="007D7657">
        <w:rPr>
          <w:b/>
          <w:bCs w:val="0"/>
          <w:color w:val="0070C0"/>
          <w:sz w:val="24"/>
          <w:szCs w:val="24"/>
        </w:rPr>
        <w:lastRenderedPageBreak/>
        <w:t>Confidentiality</w:t>
      </w:r>
    </w:p>
    <w:p w14:paraId="1E1D4EAD" w14:textId="6F99AB3E" w:rsidR="00ED1F35" w:rsidRDefault="00E0269D" w:rsidP="004C30B0">
      <w:pPr>
        <w:pStyle w:val="NTTSmallPrint"/>
      </w:pPr>
      <w:r w:rsidRPr="00E2065C">
        <w:t xml:space="preserve">This document </w:t>
      </w:r>
      <w:r w:rsidR="0038664D">
        <w:t xml:space="preserve">is the property of </w:t>
      </w:r>
      <w:sdt>
        <w:sdtPr>
          <w:alias w:val="Company"/>
          <w:tag w:val=""/>
          <w:id w:val="-1350253964"/>
          <w:placeholder>
            <w:docPart w:val="2F648FD36688407498501818A02D3AEE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Content>
          <w:r w:rsidR="00FF33E7">
            <w:t>NTT Digital Business Solution</w:t>
          </w:r>
        </w:sdtContent>
      </w:sdt>
      <w:r w:rsidRPr="00E2065C">
        <w:t xml:space="preserve">. </w:t>
      </w:r>
      <w:r w:rsidR="0038664D" w:rsidRPr="00F83DAD">
        <w:t>Its</w:t>
      </w:r>
      <w:r w:rsidR="0038664D" w:rsidRPr="00F83DAD">
        <w:rPr>
          <w:rFonts w:eastAsia="Arial"/>
        </w:rPr>
        <w:t xml:space="preserve"> </w:t>
      </w:r>
      <w:r w:rsidR="0038664D" w:rsidRPr="00F83DAD">
        <w:t>contents are</w:t>
      </w:r>
      <w:r w:rsidR="0038664D" w:rsidRPr="00F83DAD">
        <w:rPr>
          <w:rFonts w:eastAsia="Arial"/>
        </w:rPr>
        <w:t xml:space="preserve"> </w:t>
      </w:r>
      <w:r w:rsidR="0038664D" w:rsidRPr="00F83DAD">
        <w:t>confidential.</w:t>
      </w:r>
      <w:r w:rsidR="0038664D" w:rsidRPr="00F83DAD">
        <w:rPr>
          <w:rFonts w:eastAsia="Arial"/>
        </w:rPr>
        <w:t xml:space="preserve"> </w:t>
      </w:r>
      <w:r w:rsidR="0038664D" w:rsidRPr="00F83DAD">
        <w:t>Reproduction</w:t>
      </w:r>
      <w:r w:rsidR="0038664D" w:rsidRPr="00F83DAD">
        <w:rPr>
          <w:rFonts w:eastAsia="Arial"/>
        </w:rPr>
        <w:t xml:space="preserve"> </w:t>
      </w:r>
      <w:r w:rsidR="0038664D" w:rsidRPr="00F83DAD">
        <w:t>of</w:t>
      </w:r>
      <w:r w:rsidR="0038664D" w:rsidRPr="00F83DAD">
        <w:rPr>
          <w:rFonts w:eastAsia="Arial"/>
        </w:rPr>
        <w:t xml:space="preserve"> </w:t>
      </w:r>
      <w:r w:rsidR="0038664D" w:rsidRPr="00F83DAD">
        <w:t>the</w:t>
      </w:r>
      <w:r w:rsidR="0038664D" w:rsidRPr="00F83DAD">
        <w:rPr>
          <w:rFonts w:eastAsia="Arial"/>
        </w:rPr>
        <w:t xml:space="preserve"> </w:t>
      </w:r>
      <w:r w:rsidR="0038664D" w:rsidRPr="00F83DAD">
        <w:t>material</w:t>
      </w:r>
      <w:r w:rsidR="0038664D" w:rsidRPr="00F83DAD">
        <w:rPr>
          <w:rFonts w:eastAsia="Arial"/>
        </w:rPr>
        <w:t xml:space="preserve"> </w:t>
      </w:r>
      <w:r w:rsidR="0038664D" w:rsidRPr="00F83DAD">
        <w:t>contained</w:t>
      </w:r>
      <w:r w:rsidR="0038664D" w:rsidRPr="00F83DAD">
        <w:rPr>
          <w:rFonts w:eastAsia="Arial"/>
        </w:rPr>
        <w:t xml:space="preserve"> </w:t>
      </w:r>
      <w:r w:rsidR="0038664D" w:rsidRPr="00F83DAD">
        <w:t>herein,</w:t>
      </w:r>
      <w:r w:rsidR="0038664D" w:rsidRPr="00F83DAD">
        <w:rPr>
          <w:rFonts w:eastAsia="Arial"/>
        </w:rPr>
        <w:t xml:space="preserve"> </w:t>
      </w:r>
      <w:r w:rsidR="0038664D" w:rsidRPr="00F83DAD">
        <w:t>in</w:t>
      </w:r>
      <w:r w:rsidR="0038664D" w:rsidRPr="00F83DAD">
        <w:rPr>
          <w:rFonts w:eastAsia="Arial"/>
        </w:rPr>
        <w:t xml:space="preserve"> </w:t>
      </w:r>
      <w:r w:rsidR="0038664D" w:rsidRPr="00F83DAD">
        <w:t>part</w:t>
      </w:r>
      <w:r w:rsidR="0038664D" w:rsidRPr="00F83DAD">
        <w:rPr>
          <w:rFonts w:eastAsia="Arial"/>
        </w:rPr>
        <w:t xml:space="preserve"> </w:t>
      </w:r>
      <w:r w:rsidR="0038664D" w:rsidRPr="00F83DAD">
        <w:t>or</w:t>
      </w:r>
      <w:r w:rsidR="0038664D" w:rsidRPr="00F83DAD">
        <w:rPr>
          <w:rFonts w:eastAsia="Arial"/>
        </w:rPr>
        <w:t xml:space="preserve"> </w:t>
      </w:r>
      <w:r w:rsidR="0038664D" w:rsidRPr="00F83DAD">
        <w:t>full</w:t>
      </w:r>
      <w:r w:rsidR="0038664D" w:rsidRPr="00F83DAD">
        <w:rPr>
          <w:rFonts w:eastAsia="Arial"/>
        </w:rPr>
        <w:t xml:space="preserve"> </w:t>
      </w:r>
      <w:r w:rsidR="0038664D" w:rsidRPr="00F83DAD">
        <w:t>in</w:t>
      </w:r>
      <w:r w:rsidR="0038664D" w:rsidRPr="00F83DAD">
        <w:rPr>
          <w:rFonts w:eastAsia="Arial"/>
        </w:rPr>
        <w:t xml:space="preserve"> </w:t>
      </w:r>
      <w:r w:rsidR="0038664D" w:rsidRPr="00F83DAD">
        <w:t>any</w:t>
      </w:r>
      <w:r w:rsidR="0038664D" w:rsidRPr="00F83DAD">
        <w:rPr>
          <w:rFonts w:eastAsia="Arial"/>
        </w:rPr>
        <w:t xml:space="preserve"> </w:t>
      </w:r>
      <w:r w:rsidR="0038664D" w:rsidRPr="00F83DAD">
        <w:t>form</w:t>
      </w:r>
      <w:r w:rsidR="0038664D" w:rsidRPr="00F83DAD">
        <w:rPr>
          <w:rFonts w:eastAsia="Arial"/>
        </w:rPr>
        <w:t xml:space="preserve"> </w:t>
      </w:r>
      <w:r w:rsidR="0038664D" w:rsidRPr="00F83DAD">
        <w:t>by</w:t>
      </w:r>
      <w:r w:rsidR="0038664D" w:rsidRPr="00F83DAD">
        <w:rPr>
          <w:rFonts w:eastAsia="Arial"/>
        </w:rPr>
        <w:t xml:space="preserve"> </w:t>
      </w:r>
      <w:r w:rsidR="0038664D" w:rsidRPr="00F83DAD">
        <w:t>anyone,</w:t>
      </w:r>
      <w:r w:rsidR="0038664D" w:rsidRPr="00F83DAD">
        <w:rPr>
          <w:rFonts w:eastAsia="Arial"/>
        </w:rPr>
        <w:t xml:space="preserve"> </w:t>
      </w:r>
      <w:r w:rsidR="0038664D" w:rsidRPr="00F83DAD">
        <w:t>without</w:t>
      </w:r>
      <w:r w:rsidR="0038664D" w:rsidRPr="00F83DAD">
        <w:rPr>
          <w:rFonts w:eastAsia="Arial"/>
        </w:rPr>
        <w:t xml:space="preserve"> </w:t>
      </w:r>
      <w:r w:rsidR="0038664D" w:rsidRPr="00F83DAD">
        <w:t>the</w:t>
      </w:r>
      <w:r w:rsidR="0038664D" w:rsidRPr="00F83DAD">
        <w:rPr>
          <w:rFonts w:eastAsia="Arial"/>
        </w:rPr>
        <w:t xml:space="preserve"> </w:t>
      </w:r>
      <w:r w:rsidR="0038664D" w:rsidRPr="00F83DAD">
        <w:t>written</w:t>
      </w:r>
      <w:r w:rsidR="0038664D" w:rsidRPr="00F83DAD">
        <w:rPr>
          <w:rFonts w:eastAsia="Arial"/>
        </w:rPr>
        <w:t xml:space="preserve"> </w:t>
      </w:r>
      <w:r w:rsidR="0038664D" w:rsidRPr="00F83DAD">
        <w:t>permission</w:t>
      </w:r>
      <w:r w:rsidR="0038664D" w:rsidRPr="00F83DAD">
        <w:rPr>
          <w:rFonts w:eastAsia="Arial"/>
        </w:rPr>
        <w:t xml:space="preserve"> </w:t>
      </w:r>
      <w:r w:rsidR="0038664D" w:rsidRPr="00F83DAD">
        <w:t>of</w:t>
      </w:r>
      <w:r w:rsidRPr="00E2065C">
        <w:t xml:space="preserve"> </w:t>
      </w:r>
      <w:proofErr w:type="spellStart"/>
      <w:r w:rsidR="00214E72">
        <w:t>Emerio</w:t>
      </w:r>
      <w:proofErr w:type="spellEnd"/>
      <w:r w:rsidR="0038664D" w:rsidRPr="00F83DAD">
        <w:rPr>
          <w:rFonts w:eastAsia="Arial"/>
        </w:rPr>
        <w:t xml:space="preserve"> </w:t>
      </w:r>
      <w:r w:rsidR="0038664D" w:rsidRPr="00F83DAD">
        <w:t>is</w:t>
      </w:r>
      <w:r w:rsidR="0038664D" w:rsidRPr="00F83DAD">
        <w:rPr>
          <w:rFonts w:eastAsia="Arial"/>
        </w:rPr>
        <w:t xml:space="preserve"> </w:t>
      </w:r>
      <w:r w:rsidR="0038664D" w:rsidRPr="00F83DAD">
        <w:t>prohibited</w:t>
      </w:r>
      <w:r w:rsidR="0038664D">
        <w:t>.</w:t>
      </w:r>
    </w:p>
    <w:p w14:paraId="27864CE6" w14:textId="77777777" w:rsidR="00482864" w:rsidRDefault="00482864" w:rsidP="00712733">
      <w:pPr>
        <w:spacing w:before="240" w:after="240"/>
        <w:rPr>
          <w:b/>
          <w:bCs w:val="0"/>
          <w:color w:val="0070C0"/>
          <w:sz w:val="24"/>
          <w:szCs w:val="24"/>
        </w:rPr>
      </w:pPr>
    </w:p>
    <w:p w14:paraId="342FC1F6" w14:textId="227CC460" w:rsidR="00FE5AB9" w:rsidRPr="007D7657" w:rsidRDefault="00FE5AB9" w:rsidP="00712733">
      <w:pPr>
        <w:spacing w:before="240" w:after="240"/>
        <w:rPr>
          <w:b/>
          <w:bCs w:val="0"/>
          <w:color w:val="0070C0"/>
          <w:sz w:val="24"/>
          <w:szCs w:val="24"/>
        </w:rPr>
      </w:pPr>
      <w:r w:rsidRPr="007D7657">
        <w:rPr>
          <w:b/>
          <w:bCs w:val="0"/>
          <w:color w:val="0070C0"/>
          <w:sz w:val="24"/>
          <w:szCs w:val="24"/>
        </w:rPr>
        <w:t>Revisions/Change Control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850"/>
        <w:gridCol w:w="1985"/>
        <w:gridCol w:w="2047"/>
        <w:gridCol w:w="1440"/>
        <w:gridCol w:w="1616"/>
      </w:tblGrid>
      <w:tr w:rsidR="00FE5AB9" w:rsidRPr="00DA5B57" w14:paraId="4D6497F6" w14:textId="77777777" w:rsidTr="006A705A">
        <w:trPr>
          <w:trHeight w:val="235"/>
        </w:trPr>
        <w:tc>
          <w:tcPr>
            <w:tcW w:w="1418" w:type="dxa"/>
          </w:tcPr>
          <w:p w14:paraId="2730B856" w14:textId="77777777" w:rsidR="00FE5AB9" w:rsidRPr="00DA5B57" w:rsidRDefault="00FE5AB9" w:rsidP="00833267">
            <w:pPr>
              <w:pStyle w:val="TableHeading"/>
            </w:pPr>
            <w:r w:rsidRPr="00DA5B57">
              <w:t>Date</w:t>
            </w:r>
          </w:p>
        </w:tc>
        <w:tc>
          <w:tcPr>
            <w:tcW w:w="850" w:type="dxa"/>
          </w:tcPr>
          <w:p w14:paraId="131C770A" w14:textId="77777777" w:rsidR="00FE5AB9" w:rsidRPr="00DA5B57" w:rsidRDefault="004C2D8A" w:rsidP="00833267">
            <w:pPr>
              <w:pStyle w:val="TableHeading"/>
            </w:pPr>
            <w:r>
              <w:t>Rev</w:t>
            </w:r>
            <w:r w:rsidR="00FE5AB9" w:rsidRPr="00DA5B57">
              <w:t xml:space="preserve"> #</w:t>
            </w:r>
          </w:p>
        </w:tc>
        <w:tc>
          <w:tcPr>
            <w:tcW w:w="1985" w:type="dxa"/>
          </w:tcPr>
          <w:p w14:paraId="460F6C29" w14:textId="77777777" w:rsidR="00FE5AB9" w:rsidRPr="00DA5B57" w:rsidRDefault="00FE5AB9" w:rsidP="00833267">
            <w:pPr>
              <w:pStyle w:val="TableHeading"/>
            </w:pPr>
            <w:r w:rsidRPr="00DA5B57">
              <w:t>Change details</w:t>
            </w:r>
          </w:p>
        </w:tc>
        <w:tc>
          <w:tcPr>
            <w:tcW w:w="2047" w:type="dxa"/>
          </w:tcPr>
          <w:p w14:paraId="58B53D34" w14:textId="77777777" w:rsidR="00FE5AB9" w:rsidRPr="00DA5B57" w:rsidRDefault="00FE5AB9" w:rsidP="00833267">
            <w:pPr>
              <w:pStyle w:val="TableHeading"/>
            </w:pPr>
            <w:r w:rsidRPr="00DA5B57">
              <w:t>Reason</w:t>
            </w:r>
          </w:p>
        </w:tc>
        <w:tc>
          <w:tcPr>
            <w:tcW w:w="1440" w:type="dxa"/>
          </w:tcPr>
          <w:p w14:paraId="3BF9EBB4" w14:textId="77777777" w:rsidR="00FE5AB9" w:rsidRPr="00DA5B57" w:rsidRDefault="00FE5AB9" w:rsidP="00833267">
            <w:pPr>
              <w:pStyle w:val="TableHeading"/>
            </w:pPr>
            <w:r w:rsidRPr="00DA5B57">
              <w:t>Reviewed by</w:t>
            </w:r>
          </w:p>
        </w:tc>
        <w:tc>
          <w:tcPr>
            <w:tcW w:w="1616" w:type="dxa"/>
          </w:tcPr>
          <w:p w14:paraId="7DD41CDF" w14:textId="77777777" w:rsidR="00FE5AB9" w:rsidRPr="00DA5B57" w:rsidRDefault="00FE5AB9" w:rsidP="00833267">
            <w:pPr>
              <w:pStyle w:val="TableHeading"/>
            </w:pPr>
            <w:r w:rsidRPr="00DA5B57">
              <w:t>Approved by</w:t>
            </w:r>
          </w:p>
        </w:tc>
      </w:tr>
      <w:tr w:rsidR="00FE5AB9" w:rsidRPr="00DA5B57" w14:paraId="120C0F4E" w14:textId="77777777" w:rsidTr="006A705A">
        <w:trPr>
          <w:trHeight w:val="325"/>
        </w:trPr>
        <w:tc>
          <w:tcPr>
            <w:tcW w:w="1418" w:type="dxa"/>
          </w:tcPr>
          <w:p w14:paraId="2726A970" w14:textId="177339D9" w:rsidR="00FE5AB9" w:rsidRPr="00DA5B57" w:rsidRDefault="00B35B04" w:rsidP="00DC222C">
            <w:pPr>
              <w:pStyle w:val="BodyText"/>
            </w:pPr>
            <w:r>
              <w:t>05.01.2021</w:t>
            </w:r>
          </w:p>
        </w:tc>
        <w:tc>
          <w:tcPr>
            <w:tcW w:w="850" w:type="dxa"/>
          </w:tcPr>
          <w:p w14:paraId="113EE4D7" w14:textId="3DDF89B8" w:rsidR="00FE5AB9" w:rsidRPr="00DA5B57" w:rsidRDefault="004C2D8A" w:rsidP="00F22102">
            <w:pPr>
              <w:pStyle w:val="BodyText2"/>
            </w:pPr>
            <w:r>
              <w:t>0</w:t>
            </w:r>
            <w:r w:rsidR="00D61EAA">
              <w:t>.1</w:t>
            </w:r>
          </w:p>
        </w:tc>
        <w:tc>
          <w:tcPr>
            <w:tcW w:w="1985" w:type="dxa"/>
          </w:tcPr>
          <w:p w14:paraId="34DDB398" w14:textId="1B916E6B" w:rsidR="00FE5AB9" w:rsidRPr="00DA5B57" w:rsidRDefault="004C2D8A" w:rsidP="00DC222C">
            <w:pPr>
              <w:pStyle w:val="BodyText"/>
            </w:pPr>
            <w:r>
              <w:t xml:space="preserve">Initial </w:t>
            </w:r>
            <w:r w:rsidR="009D6851">
              <w:t>Version</w:t>
            </w:r>
          </w:p>
        </w:tc>
        <w:tc>
          <w:tcPr>
            <w:tcW w:w="2047" w:type="dxa"/>
          </w:tcPr>
          <w:p w14:paraId="383F9D7E" w14:textId="3545C78D" w:rsidR="00FE5AB9" w:rsidRPr="00DA5B57" w:rsidRDefault="00FE5AB9" w:rsidP="00DC222C">
            <w:pPr>
              <w:pStyle w:val="BodyText"/>
            </w:pPr>
          </w:p>
        </w:tc>
        <w:tc>
          <w:tcPr>
            <w:tcW w:w="1440" w:type="dxa"/>
          </w:tcPr>
          <w:p w14:paraId="7B89CB5A" w14:textId="522806F2" w:rsidR="00FE5AB9" w:rsidRPr="00DA5B57" w:rsidRDefault="00FE5AB9" w:rsidP="00F22102">
            <w:pPr>
              <w:pStyle w:val="BodyText2"/>
            </w:pPr>
          </w:p>
        </w:tc>
        <w:tc>
          <w:tcPr>
            <w:tcW w:w="1616" w:type="dxa"/>
          </w:tcPr>
          <w:p w14:paraId="704B4111" w14:textId="4BF49C70" w:rsidR="00FE5AB9" w:rsidRPr="00DA5B57" w:rsidRDefault="00FE5AB9" w:rsidP="00F22102">
            <w:pPr>
              <w:pStyle w:val="BodyText2"/>
            </w:pPr>
          </w:p>
        </w:tc>
      </w:tr>
      <w:tr w:rsidR="00D33DD3" w:rsidRPr="00DA5B57" w14:paraId="7D858A34" w14:textId="77777777" w:rsidTr="006A705A">
        <w:trPr>
          <w:trHeight w:val="267"/>
        </w:trPr>
        <w:tc>
          <w:tcPr>
            <w:tcW w:w="1418" w:type="dxa"/>
          </w:tcPr>
          <w:p w14:paraId="46AA0867" w14:textId="6B6E293C" w:rsidR="00D33DD3" w:rsidRPr="00DA5B57" w:rsidRDefault="00D33DD3" w:rsidP="00D33DD3">
            <w:pPr>
              <w:pStyle w:val="BodyText"/>
            </w:pPr>
          </w:p>
        </w:tc>
        <w:tc>
          <w:tcPr>
            <w:tcW w:w="850" w:type="dxa"/>
          </w:tcPr>
          <w:p w14:paraId="04113B14" w14:textId="08F6497E" w:rsidR="00D33DD3" w:rsidRPr="00DA5B57" w:rsidRDefault="00D33DD3" w:rsidP="00F22102">
            <w:pPr>
              <w:pStyle w:val="BodyText2"/>
            </w:pPr>
          </w:p>
        </w:tc>
        <w:tc>
          <w:tcPr>
            <w:tcW w:w="1985" w:type="dxa"/>
          </w:tcPr>
          <w:p w14:paraId="241428B6" w14:textId="1A4FF853" w:rsidR="00D33DD3" w:rsidRPr="00DA5B57" w:rsidRDefault="00D33DD3" w:rsidP="00D33DD3">
            <w:pPr>
              <w:pStyle w:val="BodyText"/>
            </w:pPr>
          </w:p>
        </w:tc>
        <w:tc>
          <w:tcPr>
            <w:tcW w:w="2047" w:type="dxa"/>
          </w:tcPr>
          <w:p w14:paraId="346A9BAB" w14:textId="49D20D2B" w:rsidR="00D33DD3" w:rsidRPr="00DA5B57" w:rsidRDefault="00D33DD3" w:rsidP="00D33DD3">
            <w:pPr>
              <w:pStyle w:val="BodyText"/>
            </w:pPr>
          </w:p>
        </w:tc>
        <w:tc>
          <w:tcPr>
            <w:tcW w:w="1440" w:type="dxa"/>
          </w:tcPr>
          <w:p w14:paraId="78E2C8E2" w14:textId="6E04D0FB" w:rsidR="00D33DD3" w:rsidRPr="00DA5B57" w:rsidRDefault="00D33DD3" w:rsidP="00F22102">
            <w:pPr>
              <w:pStyle w:val="BodyText2"/>
            </w:pPr>
          </w:p>
        </w:tc>
        <w:tc>
          <w:tcPr>
            <w:tcW w:w="1616" w:type="dxa"/>
          </w:tcPr>
          <w:p w14:paraId="2F41772B" w14:textId="1BC36E47" w:rsidR="00D33DD3" w:rsidRPr="00DA5B57" w:rsidRDefault="00D33DD3" w:rsidP="00F22102">
            <w:pPr>
              <w:pStyle w:val="BodyText2"/>
            </w:pPr>
          </w:p>
        </w:tc>
      </w:tr>
      <w:tr w:rsidR="00D33DD3" w:rsidRPr="00DA5B57" w14:paraId="2472653E" w14:textId="77777777" w:rsidTr="006A705A">
        <w:trPr>
          <w:trHeight w:val="267"/>
        </w:trPr>
        <w:tc>
          <w:tcPr>
            <w:tcW w:w="1418" w:type="dxa"/>
          </w:tcPr>
          <w:p w14:paraId="0713E814" w14:textId="0C35F855" w:rsidR="00D33DD3" w:rsidRDefault="00D33DD3" w:rsidP="00D33DD3">
            <w:pPr>
              <w:pStyle w:val="BodyText"/>
            </w:pPr>
          </w:p>
        </w:tc>
        <w:tc>
          <w:tcPr>
            <w:tcW w:w="850" w:type="dxa"/>
          </w:tcPr>
          <w:p w14:paraId="21BAEC0F" w14:textId="529A8039" w:rsidR="00D33DD3" w:rsidRDefault="00D33DD3" w:rsidP="00F22102">
            <w:pPr>
              <w:pStyle w:val="BodyText2"/>
            </w:pPr>
          </w:p>
        </w:tc>
        <w:tc>
          <w:tcPr>
            <w:tcW w:w="1985" w:type="dxa"/>
          </w:tcPr>
          <w:p w14:paraId="1AFEB60C" w14:textId="6B1D001E" w:rsidR="00D33DD3" w:rsidRDefault="00D33DD3" w:rsidP="00D33DD3">
            <w:pPr>
              <w:pStyle w:val="BodyText"/>
            </w:pPr>
          </w:p>
        </w:tc>
        <w:tc>
          <w:tcPr>
            <w:tcW w:w="2047" w:type="dxa"/>
          </w:tcPr>
          <w:p w14:paraId="389A9F7C" w14:textId="16197EAA" w:rsidR="00D33DD3" w:rsidRDefault="00D33DD3" w:rsidP="00D33DD3">
            <w:pPr>
              <w:pStyle w:val="BodyText"/>
            </w:pPr>
          </w:p>
        </w:tc>
        <w:tc>
          <w:tcPr>
            <w:tcW w:w="1440" w:type="dxa"/>
          </w:tcPr>
          <w:p w14:paraId="1EE52992" w14:textId="38FE7D4B" w:rsidR="00D33DD3" w:rsidRDefault="00D33DD3" w:rsidP="00F22102">
            <w:pPr>
              <w:pStyle w:val="BodyText2"/>
            </w:pPr>
          </w:p>
        </w:tc>
        <w:tc>
          <w:tcPr>
            <w:tcW w:w="1616" w:type="dxa"/>
          </w:tcPr>
          <w:p w14:paraId="5878917E" w14:textId="640F4608" w:rsidR="00D33DD3" w:rsidRDefault="00D33DD3" w:rsidP="00F22102">
            <w:pPr>
              <w:pStyle w:val="BodyText2"/>
            </w:pPr>
          </w:p>
        </w:tc>
      </w:tr>
    </w:tbl>
    <w:p w14:paraId="198871A7" w14:textId="77777777" w:rsidR="00482864" w:rsidRDefault="00482864" w:rsidP="00C146C2">
      <w:pPr>
        <w:spacing w:before="240" w:after="240"/>
        <w:rPr>
          <w:b/>
          <w:bCs w:val="0"/>
          <w:color w:val="0070C0"/>
          <w:sz w:val="24"/>
          <w:szCs w:val="24"/>
        </w:rPr>
      </w:pPr>
    </w:p>
    <w:p w14:paraId="6F20D58A" w14:textId="3084ACD1" w:rsidR="00DA5B57" w:rsidRDefault="00DA5B57" w:rsidP="00C146C2">
      <w:pPr>
        <w:spacing w:before="240" w:after="240"/>
      </w:pPr>
      <w:r w:rsidRPr="00C146C2">
        <w:rPr>
          <w:b/>
          <w:bCs w:val="0"/>
          <w:color w:val="0070C0"/>
          <w:sz w:val="24"/>
          <w:szCs w:val="24"/>
        </w:rPr>
        <w:t xml:space="preserve">People </w:t>
      </w:r>
      <w:r w:rsidR="006A705A">
        <w:rPr>
          <w:b/>
          <w:bCs w:val="0"/>
          <w:color w:val="0070C0"/>
          <w:sz w:val="24"/>
          <w:szCs w:val="24"/>
        </w:rPr>
        <w:t>i</w:t>
      </w:r>
      <w:r w:rsidRPr="00C146C2">
        <w:rPr>
          <w:b/>
          <w:bCs w:val="0"/>
          <w:color w:val="0070C0"/>
          <w:sz w:val="24"/>
          <w:szCs w:val="24"/>
        </w:rPr>
        <w:t>nvolved in Preparation and Review of the Document</w:t>
      </w:r>
    </w:p>
    <w:tbl>
      <w:tblPr>
        <w:tblW w:w="5016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6141"/>
        <w:gridCol w:w="3234"/>
      </w:tblGrid>
      <w:tr w:rsidR="00DA5B57" w:rsidRPr="0093618A" w14:paraId="02EFC85F" w14:textId="77777777" w:rsidTr="00123023">
        <w:trPr>
          <w:cantSplit/>
          <w:trHeight w:val="399"/>
        </w:trPr>
        <w:tc>
          <w:tcPr>
            <w:tcW w:w="3275" w:type="pct"/>
            <w:shd w:val="clear" w:color="auto" w:fill="FFFFFF"/>
          </w:tcPr>
          <w:p w14:paraId="59AD0644" w14:textId="77777777" w:rsidR="00DA5B57" w:rsidRPr="0093618A" w:rsidRDefault="00DA5B57" w:rsidP="00833267">
            <w:pPr>
              <w:pStyle w:val="TableHeading"/>
            </w:pPr>
            <w:r w:rsidRPr="0093618A">
              <w:t>Name</w:t>
            </w:r>
          </w:p>
        </w:tc>
        <w:tc>
          <w:tcPr>
            <w:tcW w:w="1725" w:type="pct"/>
            <w:shd w:val="clear" w:color="auto" w:fill="FFFFFF"/>
          </w:tcPr>
          <w:p w14:paraId="5DD657B6" w14:textId="77777777" w:rsidR="00DA5B57" w:rsidRPr="0093618A" w:rsidRDefault="00DA5B57" w:rsidP="00833267">
            <w:pPr>
              <w:pStyle w:val="TableHeading"/>
            </w:pPr>
            <w:r w:rsidRPr="0093618A">
              <w:t>Role</w:t>
            </w:r>
          </w:p>
        </w:tc>
      </w:tr>
      <w:tr w:rsidR="00DA5B57" w:rsidRPr="0093618A" w14:paraId="113675B0" w14:textId="77777777" w:rsidTr="00123023">
        <w:trPr>
          <w:cantSplit/>
          <w:trHeight w:val="399"/>
        </w:trPr>
        <w:tc>
          <w:tcPr>
            <w:tcW w:w="3275" w:type="pct"/>
            <w:shd w:val="clear" w:color="auto" w:fill="FFFFFF"/>
          </w:tcPr>
          <w:p w14:paraId="43E6A387" w14:textId="5F023F27" w:rsidR="00DA5B57" w:rsidRPr="0093618A" w:rsidRDefault="00482864" w:rsidP="00D61EAA">
            <w:pPr>
              <w:pStyle w:val="BodyText"/>
            </w:pPr>
            <w:r>
              <w:t>Aravindh S, Trainee</w:t>
            </w:r>
          </w:p>
        </w:tc>
        <w:tc>
          <w:tcPr>
            <w:tcW w:w="1725" w:type="pct"/>
            <w:shd w:val="clear" w:color="auto" w:fill="FFFFFF"/>
          </w:tcPr>
          <w:p w14:paraId="021C42AC" w14:textId="346842D6" w:rsidR="00DA5B57" w:rsidRPr="0093618A" w:rsidRDefault="00123023" w:rsidP="00DC222C">
            <w:pPr>
              <w:pStyle w:val="BodyText"/>
            </w:pPr>
            <w:r>
              <w:t>Preparation</w:t>
            </w:r>
          </w:p>
        </w:tc>
      </w:tr>
      <w:tr w:rsidR="00DA5B57" w:rsidRPr="0093618A" w14:paraId="21E55C71" w14:textId="77777777" w:rsidTr="00123023">
        <w:trPr>
          <w:cantSplit/>
          <w:trHeight w:val="399"/>
        </w:trPr>
        <w:tc>
          <w:tcPr>
            <w:tcW w:w="3275" w:type="pct"/>
            <w:shd w:val="clear" w:color="auto" w:fill="FFFFFF"/>
          </w:tcPr>
          <w:p w14:paraId="714D9310" w14:textId="382DFF4E" w:rsidR="00DA5B57" w:rsidRDefault="00482864" w:rsidP="00D61EAA">
            <w:pPr>
              <w:pStyle w:val="BodyText"/>
            </w:pPr>
            <w:r>
              <w:t>Sathieaswarram P, Trainee</w:t>
            </w:r>
          </w:p>
        </w:tc>
        <w:tc>
          <w:tcPr>
            <w:tcW w:w="1725" w:type="pct"/>
            <w:shd w:val="clear" w:color="auto" w:fill="FFFFFF"/>
          </w:tcPr>
          <w:p w14:paraId="480FD183" w14:textId="0048A9B0" w:rsidR="00DA5B57" w:rsidRPr="0093618A" w:rsidRDefault="00482864" w:rsidP="00DC222C">
            <w:pPr>
              <w:pStyle w:val="BodyText"/>
            </w:pPr>
            <w:r>
              <w:t>Preparation</w:t>
            </w:r>
          </w:p>
        </w:tc>
      </w:tr>
      <w:tr w:rsidR="00482864" w:rsidRPr="0093618A" w14:paraId="6EED5840" w14:textId="77777777" w:rsidTr="00123023">
        <w:trPr>
          <w:cantSplit/>
          <w:trHeight w:val="399"/>
        </w:trPr>
        <w:tc>
          <w:tcPr>
            <w:tcW w:w="3275" w:type="pct"/>
            <w:shd w:val="clear" w:color="auto" w:fill="FFFFFF"/>
          </w:tcPr>
          <w:p w14:paraId="412BEADB" w14:textId="77777777" w:rsidR="00482864" w:rsidRDefault="00482864" w:rsidP="00D61EAA">
            <w:pPr>
              <w:pStyle w:val="BodyText"/>
            </w:pPr>
          </w:p>
        </w:tc>
        <w:tc>
          <w:tcPr>
            <w:tcW w:w="1725" w:type="pct"/>
            <w:shd w:val="clear" w:color="auto" w:fill="FFFFFF"/>
          </w:tcPr>
          <w:p w14:paraId="4CDDAAC6" w14:textId="77777777" w:rsidR="00482864" w:rsidRDefault="00482864" w:rsidP="00DC222C">
            <w:pPr>
              <w:pStyle w:val="BodyText"/>
            </w:pPr>
          </w:p>
        </w:tc>
      </w:tr>
    </w:tbl>
    <w:p w14:paraId="7498FC37" w14:textId="77777777" w:rsidR="00482864" w:rsidRDefault="00482864" w:rsidP="00C146C2">
      <w:pPr>
        <w:spacing w:before="240" w:after="240"/>
        <w:rPr>
          <w:b/>
          <w:bCs w:val="0"/>
          <w:color w:val="0070C0"/>
          <w:sz w:val="24"/>
          <w:szCs w:val="24"/>
        </w:rPr>
      </w:pPr>
    </w:p>
    <w:p w14:paraId="4DD43C5E" w14:textId="6525C239" w:rsidR="00123023" w:rsidRPr="00C146C2" w:rsidRDefault="00DA5B57" w:rsidP="00C146C2">
      <w:pPr>
        <w:spacing w:before="240" w:after="240"/>
        <w:rPr>
          <w:b/>
          <w:bCs w:val="0"/>
          <w:color w:val="0070C0"/>
          <w:sz w:val="24"/>
          <w:szCs w:val="24"/>
        </w:rPr>
      </w:pPr>
      <w:r w:rsidRPr="00C146C2">
        <w:rPr>
          <w:b/>
          <w:bCs w:val="0"/>
          <w:color w:val="0070C0"/>
          <w:sz w:val="24"/>
          <w:szCs w:val="24"/>
        </w:rPr>
        <w:t>Approval</w:t>
      </w: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3115"/>
        <w:gridCol w:w="3114"/>
        <w:gridCol w:w="3116"/>
      </w:tblGrid>
      <w:tr w:rsidR="00123023" w:rsidRPr="0093618A" w14:paraId="6F38560C" w14:textId="77777777" w:rsidTr="00123023">
        <w:trPr>
          <w:cantSplit/>
          <w:trHeight w:val="399"/>
        </w:trPr>
        <w:tc>
          <w:tcPr>
            <w:tcW w:w="1666" w:type="pct"/>
            <w:shd w:val="clear" w:color="auto" w:fill="FFFFFF"/>
          </w:tcPr>
          <w:p w14:paraId="621CC44E" w14:textId="77777777" w:rsidR="00123023" w:rsidRPr="00123023" w:rsidRDefault="00123023" w:rsidP="00EE60BF">
            <w:pPr>
              <w:pStyle w:val="TableHeading"/>
            </w:pPr>
            <w:r w:rsidRPr="00123023">
              <w:t>Requested by</w:t>
            </w:r>
          </w:p>
        </w:tc>
        <w:tc>
          <w:tcPr>
            <w:tcW w:w="1666" w:type="pct"/>
            <w:shd w:val="clear" w:color="auto" w:fill="FFFFFF"/>
          </w:tcPr>
          <w:p w14:paraId="04A3BC3B" w14:textId="77777777" w:rsidR="00123023" w:rsidRPr="00123023" w:rsidRDefault="00123023" w:rsidP="00EE60BF">
            <w:pPr>
              <w:pStyle w:val="TableHeading"/>
            </w:pPr>
            <w:r w:rsidRPr="00123023">
              <w:t>Reviewed by</w:t>
            </w:r>
          </w:p>
        </w:tc>
        <w:tc>
          <w:tcPr>
            <w:tcW w:w="1667" w:type="pct"/>
          </w:tcPr>
          <w:p w14:paraId="1878D962" w14:textId="77777777" w:rsidR="00123023" w:rsidRPr="00123023" w:rsidRDefault="00123023" w:rsidP="00EE60BF">
            <w:pPr>
              <w:pStyle w:val="TableHeading"/>
            </w:pPr>
            <w:r w:rsidRPr="00123023">
              <w:t>Approved by</w:t>
            </w:r>
          </w:p>
        </w:tc>
      </w:tr>
      <w:tr w:rsidR="00DA5B57" w:rsidRPr="0093618A" w14:paraId="1C80127D" w14:textId="77777777" w:rsidTr="00123023">
        <w:trPr>
          <w:cantSplit/>
          <w:trHeight w:val="399"/>
        </w:trPr>
        <w:tc>
          <w:tcPr>
            <w:tcW w:w="1666" w:type="pct"/>
            <w:shd w:val="clear" w:color="auto" w:fill="FFFFFF"/>
          </w:tcPr>
          <w:p w14:paraId="19B6A979" w14:textId="4C514736" w:rsidR="00DA5B57" w:rsidRPr="00700B36" w:rsidRDefault="00DA5B57" w:rsidP="00DC222C">
            <w:pPr>
              <w:pStyle w:val="BodyText"/>
            </w:pPr>
          </w:p>
        </w:tc>
        <w:tc>
          <w:tcPr>
            <w:tcW w:w="1666" w:type="pct"/>
            <w:shd w:val="clear" w:color="auto" w:fill="FFFFFF"/>
          </w:tcPr>
          <w:p w14:paraId="06BEC224" w14:textId="225F85CA" w:rsidR="00DA5B57" w:rsidRPr="00700B36" w:rsidRDefault="00DA5B57" w:rsidP="00DC222C">
            <w:pPr>
              <w:pStyle w:val="BodyText"/>
            </w:pPr>
          </w:p>
        </w:tc>
        <w:tc>
          <w:tcPr>
            <w:tcW w:w="1667" w:type="pct"/>
          </w:tcPr>
          <w:p w14:paraId="4D504BFD" w14:textId="77777777" w:rsidR="00DA5B57" w:rsidRPr="00700B36" w:rsidRDefault="00DA5B57" w:rsidP="00DC222C">
            <w:pPr>
              <w:pStyle w:val="BodyText"/>
            </w:pPr>
          </w:p>
        </w:tc>
      </w:tr>
    </w:tbl>
    <w:p w14:paraId="3F28A463" w14:textId="77777777" w:rsidR="00C80BA4" w:rsidRDefault="00C80BA4" w:rsidP="00C80BA4">
      <w:pPr>
        <w:pStyle w:val="Heading1"/>
        <w:numPr>
          <w:ilvl w:val="0"/>
          <w:numId w:val="0"/>
        </w:numPr>
        <w:ind w:left="851"/>
      </w:pPr>
      <w:bookmarkStart w:id="2" w:name="_Toc24493788"/>
      <w:bookmarkStart w:id="3" w:name="_Hlk533156447"/>
      <w:bookmarkEnd w:id="0"/>
      <w:bookmarkEnd w:id="1"/>
    </w:p>
    <w:p w14:paraId="36238E43" w14:textId="77777777" w:rsidR="00C80BA4" w:rsidRDefault="00C80BA4" w:rsidP="00886E59">
      <w:pPr>
        <w:pStyle w:val="Heading1"/>
        <w:sectPr w:rsidR="00C80BA4" w:rsidSect="00F04C8E">
          <w:pgSz w:w="11907" w:h="16839" w:code="9"/>
          <w:pgMar w:top="1418" w:right="1134" w:bottom="1418" w:left="1418" w:header="567" w:footer="340" w:gutter="0"/>
          <w:cols w:space="708"/>
          <w:docGrid w:linePitch="360"/>
        </w:sectPr>
      </w:pPr>
    </w:p>
    <w:sdt>
      <w:sdtPr>
        <w:rPr>
          <w:b w:val="0"/>
          <w:color w:val="000000"/>
          <w:kern w:val="32"/>
          <w:sz w:val="20"/>
          <w:szCs w:val="20"/>
          <w:lang w:eastAsia="en-GB"/>
        </w:rPr>
        <w:id w:val="12650343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28A7BE" w14:textId="04BFD69E" w:rsidR="00191A8A" w:rsidRDefault="00191A8A" w:rsidP="00191A8A">
          <w:pPr>
            <w:pStyle w:val="TOCHeading"/>
            <w:jc w:val="center"/>
          </w:pPr>
          <w:r>
            <w:t>Table of Contents</w:t>
          </w:r>
        </w:p>
        <w:p w14:paraId="1BF784CB" w14:textId="5B5C7229" w:rsidR="000E67DB" w:rsidRDefault="00191A8A">
          <w:pPr>
            <w:pStyle w:val="TOC1"/>
            <w:rPr>
              <w:rFonts w:asciiTheme="minorHAnsi" w:hAnsiTheme="minorHAnsi" w:cstheme="minorBidi"/>
              <w:b w:val="0"/>
              <w:bCs w:val="0"/>
              <w:color w:val="auto"/>
              <w:spacing w:val="0"/>
              <w:kern w:val="0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092907" w:history="1">
            <w:r w:rsidR="000E67DB" w:rsidRPr="004C6ED9">
              <w:rPr>
                <w:rStyle w:val="Hyperlink"/>
                <w:rFonts w:ascii="Arial Bold" w:hAnsi="Arial Bold"/>
              </w:rPr>
              <w:t>1.</w:t>
            </w:r>
            <w:r w:rsidR="000E67DB">
              <w:rPr>
                <w:rFonts w:asciiTheme="minorHAnsi" w:hAnsiTheme="minorHAnsi" w:cstheme="minorBidi"/>
                <w:b w:val="0"/>
                <w:bCs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>Purpose</w:t>
            </w:r>
            <w:r w:rsidR="000E67DB">
              <w:rPr>
                <w:webHidden/>
              </w:rPr>
              <w:tab/>
            </w:r>
            <w:r w:rsidR="000E67DB">
              <w:rPr>
                <w:webHidden/>
              </w:rPr>
              <w:fldChar w:fldCharType="begin"/>
            </w:r>
            <w:r w:rsidR="000E67DB">
              <w:rPr>
                <w:webHidden/>
              </w:rPr>
              <w:instrText xml:space="preserve"> PAGEREF _Toc66092907 \h </w:instrText>
            </w:r>
            <w:r w:rsidR="000E67DB">
              <w:rPr>
                <w:webHidden/>
              </w:rPr>
            </w:r>
            <w:r w:rsidR="000E67DB">
              <w:rPr>
                <w:webHidden/>
              </w:rPr>
              <w:fldChar w:fldCharType="separate"/>
            </w:r>
            <w:r w:rsidR="000E67DB">
              <w:rPr>
                <w:webHidden/>
              </w:rPr>
              <w:t>4</w:t>
            </w:r>
            <w:r w:rsidR="000E67DB">
              <w:rPr>
                <w:webHidden/>
              </w:rPr>
              <w:fldChar w:fldCharType="end"/>
            </w:r>
          </w:hyperlink>
        </w:p>
        <w:p w14:paraId="01AE18C5" w14:textId="4E8C5568" w:rsidR="000E67DB" w:rsidRDefault="0029253D">
          <w:pPr>
            <w:pStyle w:val="TOC1"/>
            <w:rPr>
              <w:rFonts w:asciiTheme="minorHAnsi" w:hAnsiTheme="minorHAnsi" w:cstheme="minorBidi"/>
              <w:b w:val="0"/>
              <w:bCs w:val="0"/>
              <w:color w:val="auto"/>
              <w:spacing w:val="0"/>
              <w:kern w:val="0"/>
              <w:sz w:val="22"/>
              <w:szCs w:val="22"/>
              <w:lang w:val="en-IN" w:eastAsia="en-IN"/>
            </w:rPr>
          </w:pPr>
          <w:hyperlink w:anchor="_Toc66092908" w:history="1">
            <w:r w:rsidR="000E67DB" w:rsidRPr="004C6ED9">
              <w:rPr>
                <w:rStyle w:val="Hyperlink"/>
                <w:rFonts w:ascii="Arial Bold" w:hAnsi="Arial Bold"/>
              </w:rPr>
              <w:t>2.</w:t>
            </w:r>
            <w:r w:rsidR="000E67DB">
              <w:rPr>
                <w:rFonts w:asciiTheme="minorHAnsi" w:hAnsiTheme="minorHAnsi" w:cstheme="minorBidi"/>
                <w:b w:val="0"/>
                <w:bCs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>Scope</w:t>
            </w:r>
            <w:r w:rsidR="000E67DB">
              <w:rPr>
                <w:webHidden/>
              </w:rPr>
              <w:tab/>
            </w:r>
            <w:r w:rsidR="000E67DB">
              <w:rPr>
                <w:webHidden/>
              </w:rPr>
              <w:fldChar w:fldCharType="begin"/>
            </w:r>
            <w:r w:rsidR="000E67DB">
              <w:rPr>
                <w:webHidden/>
              </w:rPr>
              <w:instrText xml:space="preserve"> PAGEREF _Toc66092908 \h </w:instrText>
            </w:r>
            <w:r w:rsidR="000E67DB">
              <w:rPr>
                <w:webHidden/>
              </w:rPr>
            </w:r>
            <w:r w:rsidR="000E67DB">
              <w:rPr>
                <w:webHidden/>
              </w:rPr>
              <w:fldChar w:fldCharType="separate"/>
            </w:r>
            <w:r w:rsidR="000E67DB">
              <w:rPr>
                <w:webHidden/>
              </w:rPr>
              <w:t>4</w:t>
            </w:r>
            <w:r w:rsidR="000E67DB">
              <w:rPr>
                <w:webHidden/>
              </w:rPr>
              <w:fldChar w:fldCharType="end"/>
            </w:r>
          </w:hyperlink>
        </w:p>
        <w:p w14:paraId="0EF8F9D0" w14:textId="774C3E0E" w:rsidR="000E67DB" w:rsidRDefault="0029253D">
          <w:pPr>
            <w:pStyle w:val="TOC1"/>
            <w:rPr>
              <w:rFonts w:asciiTheme="minorHAnsi" w:hAnsiTheme="minorHAnsi" w:cstheme="minorBidi"/>
              <w:b w:val="0"/>
              <w:bCs w:val="0"/>
              <w:color w:val="auto"/>
              <w:spacing w:val="0"/>
              <w:kern w:val="0"/>
              <w:sz w:val="22"/>
              <w:szCs w:val="22"/>
              <w:lang w:val="en-IN" w:eastAsia="en-IN"/>
            </w:rPr>
          </w:pPr>
          <w:hyperlink w:anchor="_Toc66092909" w:history="1">
            <w:r w:rsidR="000E67DB" w:rsidRPr="004C6ED9">
              <w:rPr>
                <w:rStyle w:val="Hyperlink"/>
                <w:rFonts w:ascii="Arial Bold" w:hAnsi="Arial Bold"/>
              </w:rPr>
              <w:t>3.</w:t>
            </w:r>
            <w:r w:rsidR="000E67DB">
              <w:rPr>
                <w:rFonts w:asciiTheme="minorHAnsi" w:hAnsiTheme="minorHAnsi" w:cstheme="minorBidi"/>
                <w:b w:val="0"/>
                <w:bCs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>Abbreviations / Acronyms / Glossary</w:t>
            </w:r>
            <w:r w:rsidR="000E67DB">
              <w:rPr>
                <w:webHidden/>
              </w:rPr>
              <w:tab/>
            </w:r>
            <w:r w:rsidR="000E67DB">
              <w:rPr>
                <w:webHidden/>
              </w:rPr>
              <w:fldChar w:fldCharType="begin"/>
            </w:r>
            <w:r w:rsidR="000E67DB">
              <w:rPr>
                <w:webHidden/>
              </w:rPr>
              <w:instrText xml:space="preserve"> PAGEREF _Toc66092909 \h </w:instrText>
            </w:r>
            <w:r w:rsidR="000E67DB">
              <w:rPr>
                <w:webHidden/>
              </w:rPr>
            </w:r>
            <w:r w:rsidR="000E67DB">
              <w:rPr>
                <w:webHidden/>
              </w:rPr>
              <w:fldChar w:fldCharType="separate"/>
            </w:r>
            <w:r w:rsidR="000E67DB">
              <w:rPr>
                <w:webHidden/>
              </w:rPr>
              <w:t>4</w:t>
            </w:r>
            <w:r w:rsidR="000E67DB">
              <w:rPr>
                <w:webHidden/>
              </w:rPr>
              <w:fldChar w:fldCharType="end"/>
            </w:r>
          </w:hyperlink>
        </w:p>
        <w:p w14:paraId="0094558B" w14:textId="43D3374E" w:rsidR="000E67DB" w:rsidRDefault="0029253D">
          <w:pPr>
            <w:pStyle w:val="TOC1"/>
            <w:rPr>
              <w:rFonts w:asciiTheme="minorHAnsi" w:hAnsiTheme="minorHAnsi" w:cstheme="minorBidi"/>
              <w:b w:val="0"/>
              <w:bCs w:val="0"/>
              <w:color w:val="auto"/>
              <w:spacing w:val="0"/>
              <w:kern w:val="0"/>
              <w:sz w:val="22"/>
              <w:szCs w:val="22"/>
              <w:lang w:val="en-IN" w:eastAsia="en-IN"/>
            </w:rPr>
          </w:pPr>
          <w:hyperlink w:anchor="_Toc66092910" w:history="1">
            <w:r w:rsidR="000E67DB" w:rsidRPr="004C6ED9">
              <w:rPr>
                <w:rStyle w:val="Hyperlink"/>
                <w:rFonts w:ascii="Arial Bold" w:hAnsi="Arial Bold"/>
              </w:rPr>
              <w:t>4.</w:t>
            </w:r>
            <w:r w:rsidR="000E67DB">
              <w:rPr>
                <w:rFonts w:asciiTheme="minorHAnsi" w:hAnsiTheme="minorHAnsi" w:cstheme="minorBidi"/>
                <w:b w:val="0"/>
                <w:bCs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>Application change functional requirement</w:t>
            </w:r>
            <w:r w:rsidR="000E67DB">
              <w:rPr>
                <w:webHidden/>
              </w:rPr>
              <w:tab/>
            </w:r>
            <w:r w:rsidR="000E67DB">
              <w:rPr>
                <w:webHidden/>
              </w:rPr>
              <w:fldChar w:fldCharType="begin"/>
            </w:r>
            <w:r w:rsidR="000E67DB">
              <w:rPr>
                <w:webHidden/>
              </w:rPr>
              <w:instrText xml:space="preserve"> PAGEREF _Toc66092910 \h </w:instrText>
            </w:r>
            <w:r w:rsidR="000E67DB">
              <w:rPr>
                <w:webHidden/>
              </w:rPr>
            </w:r>
            <w:r w:rsidR="000E67DB">
              <w:rPr>
                <w:webHidden/>
              </w:rPr>
              <w:fldChar w:fldCharType="separate"/>
            </w:r>
            <w:r w:rsidR="000E67DB">
              <w:rPr>
                <w:webHidden/>
              </w:rPr>
              <w:t>4</w:t>
            </w:r>
            <w:r w:rsidR="000E67DB">
              <w:rPr>
                <w:webHidden/>
              </w:rPr>
              <w:fldChar w:fldCharType="end"/>
            </w:r>
          </w:hyperlink>
        </w:p>
        <w:p w14:paraId="55A269B8" w14:textId="03035A4E" w:rsidR="000E67DB" w:rsidRDefault="0029253D">
          <w:pPr>
            <w:pStyle w:val="TOC2"/>
            <w:rPr>
              <w:rStyle w:val="Hyperlink"/>
            </w:rPr>
          </w:pPr>
          <w:hyperlink w:anchor="_Toc66092911" w:history="1">
            <w:r w:rsidR="000E67DB" w:rsidRPr="004C6ED9">
              <w:rPr>
                <w:rStyle w:val="Hyperlink"/>
                <w:rFonts w:ascii="Arial Bold" w:hAnsi="Arial Bold"/>
              </w:rPr>
              <w:t>4.1.</w:t>
            </w:r>
            <w:r w:rsidR="000E67DB">
              <w:rPr>
                <w:rFonts w:asciiTheme="minorHAnsi" w:hAnsiTheme="minorHAnsi" w:cstheme="minorBidi"/>
                <w:bCs w:val="0"/>
                <w:i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>Authentication Management Function</w:t>
            </w:r>
            <w:r w:rsidR="000E67DB">
              <w:rPr>
                <w:webHidden/>
              </w:rPr>
              <w:tab/>
            </w:r>
            <w:r w:rsidR="000E67DB">
              <w:rPr>
                <w:webHidden/>
              </w:rPr>
              <w:fldChar w:fldCharType="begin"/>
            </w:r>
            <w:r w:rsidR="000E67DB">
              <w:rPr>
                <w:webHidden/>
              </w:rPr>
              <w:instrText xml:space="preserve"> PAGEREF _Toc66092911 \h </w:instrText>
            </w:r>
            <w:r w:rsidR="000E67DB">
              <w:rPr>
                <w:webHidden/>
              </w:rPr>
            </w:r>
            <w:r w:rsidR="000E67DB">
              <w:rPr>
                <w:webHidden/>
              </w:rPr>
              <w:fldChar w:fldCharType="separate"/>
            </w:r>
            <w:r w:rsidR="000E67DB">
              <w:rPr>
                <w:webHidden/>
              </w:rPr>
              <w:t>4</w:t>
            </w:r>
            <w:r w:rsidR="000E67DB">
              <w:rPr>
                <w:webHidden/>
              </w:rPr>
              <w:fldChar w:fldCharType="end"/>
            </w:r>
          </w:hyperlink>
        </w:p>
        <w:p w14:paraId="32AC1810" w14:textId="7C445B41" w:rsidR="000E67DB" w:rsidRDefault="0029253D" w:rsidP="000E67DB">
          <w:pPr>
            <w:pStyle w:val="TOC2"/>
            <w:rPr>
              <w:rFonts w:asciiTheme="minorHAnsi" w:hAnsiTheme="minorHAnsi" w:cstheme="minorBidi"/>
              <w:bCs w:val="0"/>
              <w:i w:val="0"/>
              <w:color w:val="auto"/>
              <w:spacing w:val="0"/>
              <w:kern w:val="0"/>
              <w:sz w:val="22"/>
              <w:szCs w:val="22"/>
              <w:lang w:val="en-IN" w:eastAsia="en-IN"/>
            </w:rPr>
          </w:pPr>
          <w:hyperlink w:anchor="_Toc66092912" w:history="1">
            <w:r w:rsidR="000E67DB" w:rsidRPr="004C6ED9">
              <w:rPr>
                <w:rStyle w:val="Hyperlink"/>
                <w:rFonts w:ascii="Arial Bold" w:hAnsi="Arial Bold"/>
              </w:rPr>
              <w:t>4.2.</w:t>
            </w:r>
            <w:r w:rsidR="000E67DB">
              <w:rPr>
                <w:rFonts w:asciiTheme="minorHAnsi" w:hAnsiTheme="minorHAnsi" w:cstheme="minorBidi"/>
                <w:bCs w:val="0"/>
                <w:i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>
              <w:rPr>
                <w:rStyle w:val="Hyperlink"/>
              </w:rPr>
              <w:t>User</w:t>
            </w:r>
            <w:r w:rsidR="000E67DB" w:rsidRPr="004C6ED9">
              <w:rPr>
                <w:rStyle w:val="Hyperlink"/>
              </w:rPr>
              <w:t xml:space="preserve"> </w:t>
            </w:r>
            <w:r w:rsidR="003700BA">
              <w:rPr>
                <w:rStyle w:val="Hyperlink"/>
              </w:rPr>
              <w:t>Management</w:t>
            </w:r>
            <w:r w:rsidR="000E67DB">
              <w:rPr>
                <w:webHidden/>
              </w:rPr>
              <w:tab/>
            </w:r>
            <w:r w:rsidR="009A7F8D">
              <w:rPr>
                <w:webHidden/>
              </w:rPr>
              <w:t>7</w:t>
            </w:r>
          </w:hyperlink>
        </w:p>
        <w:p w14:paraId="52BEA8D6" w14:textId="41823239" w:rsidR="000E67DB" w:rsidRDefault="0029253D">
          <w:pPr>
            <w:pStyle w:val="TOC2"/>
            <w:rPr>
              <w:rStyle w:val="Hyperlink"/>
            </w:rPr>
          </w:pPr>
          <w:hyperlink w:anchor="_Toc66092912" w:history="1">
            <w:r w:rsidR="000E67DB" w:rsidRPr="004C6ED9">
              <w:rPr>
                <w:rStyle w:val="Hyperlink"/>
                <w:rFonts w:ascii="Arial Bold" w:hAnsi="Arial Bold"/>
              </w:rPr>
              <w:t>4.</w:t>
            </w:r>
            <w:r w:rsidR="000E67DB">
              <w:rPr>
                <w:rStyle w:val="Hyperlink"/>
                <w:rFonts w:ascii="Arial Bold" w:hAnsi="Arial Bold"/>
              </w:rPr>
              <w:t>3</w:t>
            </w:r>
            <w:r w:rsidR="000E67DB" w:rsidRPr="004C6ED9">
              <w:rPr>
                <w:rStyle w:val="Hyperlink"/>
                <w:rFonts w:ascii="Arial Bold" w:hAnsi="Arial Bold"/>
              </w:rPr>
              <w:t>.</w:t>
            </w:r>
            <w:r w:rsidR="000E67DB">
              <w:rPr>
                <w:rFonts w:asciiTheme="minorHAnsi" w:hAnsiTheme="minorHAnsi" w:cstheme="minorBidi"/>
                <w:bCs w:val="0"/>
                <w:i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>Checklist Creation</w:t>
            </w:r>
            <w:r w:rsidR="000E67DB">
              <w:rPr>
                <w:webHidden/>
              </w:rPr>
              <w:tab/>
            </w:r>
            <w:r w:rsidR="009A7F8D">
              <w:rPr>
                <w:webHidden/>
              </w:rPr>
              <w:t>8</w:t>
            </w:r>
          </w:hyperlink>
        </w:p>
        <w:p w14:paraId="5204EFCD" w14:textId="0606B62C" w:rsidR="000E67DB" w:rsidRDefault="0029253D" w:rsidP="000E67DB">
          <w:pPr>
            <w:pStyle w:val="TOC2"/>
            <w:rPr>
              <w:rStyle w:val="Hyperlink"/>
            </w:rPr>
          </w:pPr>
          <w:hyperlink w:anchor="_Toc66092912" w:history="1">
            <w:r w:rsidR="000E67DB" w:rsidRPr="004C6ED9">
              <w:rPr>
                <w:rStyle w:val="Hyperlink"/>
                <w:rFonts w:ascii="Arial Bold" w:hAnsi="Arial Bold"/>
              </w:rPr>
              <w:t>4.</w:t>
            </w:r>
            <w:r w:rsidR="000E67DB">
              <w:rPr>
                <w:rStyle w:val="Hyperlink"/>
                <w:rFonts w:ascii="Arial Bold" w:hAnsi="Arial Bold"/>
              </w:rPr>
              <w:t>4</w:t>
            </w:r>
            <w:r w:rsidR="000E67DB" w:rsidRPr="004C6ED9">
              <w:rPr>
                <w:rStyle w:val="Hyperlink"/>
                <w:rFonts w:ascii="Arial Bold" w:hAnsi="Arial Bold"/>
              </w:rPr>
              <w:t>.</w:t>
            </w:r>
            <w:r w:rsidR="000E67DB">
              <w:rPr>
                <w:rFonts w:asciiTheme="minorHAnsi" w:hAnsiTheme="minorHAnsi" w:cstheme="minorBidi"/>
                <w:bCs w:val="0"/>
                <w:i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>Checklist</w:t>
            </w:r>
            <w:r w:rsidR="000E67DB">
              <w:rPr>
                <w:rStyle w:val="Hyperlink"/>
              </w:rPr>
              <w:t xml:space="preserve"> Assignment</w:t>
            </w:r>
            <w:r w:rsidR="000E67DB">
              <w:rPr>
                <w:webHidden/>
              </w:rPr>
              <w:tab/>
            </w:r>
            <w:r w:rsidR="009A7F8D">
              <w:rPr>
                <w:webHidden/>
              </w:rPr>
              <w:t>9</w:t>
            </w:r>
          </w:hyperlink>
        </w:p>
        <w:p w14:paraId="0B388C7A" w14:textId="6BA46AE7" w:rsidR="003700BA" w:rsidRDefault="0029253D" w:rsidP="003700BA">
          <w:pPr>
            <w:pStyle w:val="TOC2"/>
            <w:rPr>
              <w:rFonts w:asciiTheme="minorHAnsi" w:hAnsiTheme="minorHAnsi" w:cstheme="minorBidi"/>
              <w:bCs w:val="0"/>
              <w:i w:val="0"/>
              <w:color w:val="auto"/>
              <w:spacing w:val="0"/>
              <w:kern w:val="0"/>
              <w:sz w:val="22"/>
              <w:szCs w:val="22"/>
              <w:lang w:val="en-IN" w:eastAsia="en-IN"/>
            </w:rPr>
          </w:pPr>
          <w:hyperlink w:anchor="_Toc66092912" w:history="1">
            <w:r w:rsidR="003700BA" w:rsidRPr="004C6ED9">
              <w:rPr>
                <w:rStyle w:val="Hyperlink"/>
                <w:rFonts w:ascii="Arial Bold" w:hAnsi="Arial Bold"/>
              </w:rPr>
              <w:t>4.</w:t>
            </w:r>
            <w:r w:rsidR="003700BA">
              <w:rPr>
                <w:rStyle w:val="Hyperlink"/>
                <w:rFonts w:ascii="Arial Bold" w:hAnsi="Arial Bold"/>
              </w:rPr>
              <w:t>5</w:t>
            </w:r>
            <w:r w:rsidR="003700BA" w:rsidRPr="004C6ED9">
              <w:rPr>
                <w:rStyle w:val="Hyperlink"/>
                <w:rFonts w:ascii="Arial Bold" w:hAnsi="Arial Bold"/>
              </w:rPr>
              <w:t>.</w:t>
            </w:r>
            <w:r w:rsidR="003700BA">
              <w:rPr>
                <w:rFonts w:asciiTheme="minorHAnsi" w:hAnsiTheme="minorHAnsi" w:cstheme="minorBidi"/>
                <w:bCs w:val="0"/>
                <w:i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3700BA" w:rsidRPr="004C6ED9">
              <w:rPr>
                <w:rStyle w:val="Hyperlink"/>
              </w:rPr>
              <w:t>Checklist</w:t>
            </w:r>
            <w:r w:rsidR="003700BA">
              <w:rPr>
                <w:rStyle w:val="Hyperlink"/>
              </w:rPr>
              <w:t xml:space="preserve"> </w:t>
            </w:r>
            <w:r w:rsidR="003700BA" w:rsidRPr="003700BA">
              <w:rPr>
                <w:rStyle w:val="Hyperlink"/>
              </w:rPr>
              <w:t>Execution</w:t>
            </w:r>
            <w:r w:rsidR="003700BA">
              <w:rPr>
                <w:webHidden/>
              </w:rPr>
              <w:tab/>
            </w:r>
            <w:r w:rsidR="009A7F8D">
              <w:rPr>
                <w:webHidden/>
              </w:rPr>
              <w:t>11</w:t>
            </w:r>
          </w:hyperlink>
        </w:p>
        <w:p w14:paraId="7D6703AC" w14:textId="691C5993" w:rsidR="000E67DB" w:rsidRDefault="0029253D" w:rsidP="003700BA">
          <w:pPr>
            <w:pStyle w:val="TOC2"/>
            <w:rPr>
              <w:rFonts w:asciiTheme="minorHAnsi" w:hAnsiTheme="minorHAnsi" w:cstheme="minorBidi"/>
              <w:bCs w:val="0"/>
              <w:i w:val="0"/>
              <w:color w:val="auto"/>
              <w:spacing w:val="0"/>
              <w:kern w:val="0"/>
              <w:sz w:val="22"/>
              <w:szCs w:val="22"/>
              <w:lang w:val="en-IN" w:eastAsia="en-IN"/>
            </w:rPr>
          </w:pPr>
          <w:hyperlink w:anchor="_Toc66092913" w:history="1">
            <w:r w:rsidR="000E67DB" w:rsidRPr="004C6ED9">
              <w:rPr>
                <w:rStyle w:val="Hyperlink"/>
                <w:rFonts w:ascii="Arial Bold" w:hAnsi="Arial Bold"/>
              </w:rPr>
              <w:t>4.</w:t>
            </w:r>
            <w:r w:rsidR="003700BA">
              <w:rPr>
                <w:rStyle w:val="Hyperlink"/>
                <w:rFonts w:ascii="Arial Bold" w:hAnsi="Arial Bold"/>
              </w:rPr>
              <w:t>6</w:t>
            </w:r>
            <w:r w:rsidR="000E67DB" w:rsidRPr="004C6ED9">
              <w:rPr>
                <w:rStyle w:val="Hyperlink"/>
                <w:rFonts w:ascii="Arial Bold" w:hAnsi="Arial Bold"/>
              </w:rPr>
              <w:t>.</w:t>
            </w:r>
            <w:r w:rsidR="000E67DB">
              <w:rPr>
                <w:rFonts w:asciiTheme="minorHAnsi" w:hAnsiTheme="minorHAnsi" w:cstheme="minorBidi"/>
                <w:bCs w:val="0"/>
                <w:i w:val="0"/>
                <w:color w:val="auto"/>
                <w:spacing w:val="0"/>
                <w:kern w:val="0"/>
                <w:sz w:val="22"/>
                <w:szCs w:val="22"/>
                <w:lang w:val="en-IN" w:eastAsia="en-IN"/>
              </w:rPr>
              <w:tab/>
            </w:r>
            <w:r w:rsidR="000E67DB" w:rsidRPr="004C6ED9">
              <w:rPr>
                <w:rStyle w:val="Hyperlink"/>
              </w:rPr>
              <w:t xml:space="preserve">Checklist </w:t>
            </w:r>
            <w:r w:rsidR="003700BA">
              <w:rPr>
                <w:rStyle w:val="Hyperlink"/>
              </w:rPr>
              <w:t>Approval</w:t>
            </w:r>
            <w:r w:rsidR="000E67DB">
              <w:rPr>
                <w:webHidden/>
              </w:rPr>
              <w:tab/>
            </w:r>
            <w:r w:rsidR="009A7F8D">
              <w:rPr>
                <w:webHidden/>
              </w:rPr>
              <w:t>12</w:t>
            </w:r>
          </w:hyperlink>
        </w:p>
        <w:p w14:paraId="74B7F2B2" w14:textId="0025E406" w:rsidR="00191A8A" w:rsidRDefault="00191A8A">
          <w:r>
            <w:rPr>
              <w:b/>
              <w:noProof/>
            </w:rPr>
            <w:fldChar w:fldCharType="end"/>
          </w:r>
        </w:p>
      </w:sdtContent>
    </w:sdt>
    <w:p w14:paraId="1D414636" w14:textId="39078189" w:rsidR="00191A8A" w:rsidRDefault="00191A8A" w:rsidP="00191A8A">
      <w:pPr>
        <w:sectPr w:rsidR="00191A8A" w:rsidSect="00F04C8E">
          <w:pgSz w:w="11907" w:h="16839" w:code="9"/>
          <w:pgMar w:top="1418" w:right="1134" w:bottom="1418" w:left="1418" w:header="567" w:footer="340" w:gutter="0"/>
          <w:cols w:space="708"/>
          <w:docGrid w:linePitch="360"/>
        </w:sectPr>
      </w:pPr>
    </w:p>
    <w:p w14:paraId="61F0DBF0" w14:textId="4783903D" w:rsidR="00E036D9" w:rsidRPr="00E036D9" w:rsidRDefault="00E036D9" w:rsidP="0029253D">
      <w:pPr>
        <w:pStyle w:val="Heading1"/>
      </w:pPr>
      <w:bookmarkStart w:id="4" w:name="_Toc66092907"/>
      <w:r>
        <w:lastRenderedPageBreak/>
        <w:t>Purpose</w:t>
      </w:r>
      <w:bookmarkEnd w:id="2"/>
      <w:bookmarkEnd w:id="4"/>
    </w:p>
    <w:p w14:paraId="4AFEEFC6" w14:textId="5F1D2687" w:rsidR="00F53335" w:rsidRPr="005B157D" w:rsidRDefault="00F53335" w:rsidP="0029253D">
      <w:pPr>
        <w:spacing w:line="360" w:lineRule="auto"/>
        <w:rPr>
          <w:rFonts w:eastAsia="MS Mincho" w:cs="Calibri"/>
          <w:lang w:eastAsia="ja-JP"/>
        </w:rPr>
      </w:pPr>
      <w:bookmarkStart w:id="5" w:name="_Toc497233052"/>
      <w:bookmarkStart w:id="6" w:name="_Toc24493789"/>
      <w:r w:rsidRPr="005B157D">
        <w:rPr>
          <w:rFonts w:eastAsia="MS Mincho" w:cs="Calibri"/>
          <w:lang w:eastAsia="ja-JP"/>
        </w:rPr>
        <w:t>This document describes the Functional and Requirement specification of the</w:t>
      </w:r>
      <w:r w:rsidR="0054766B">
        <w:rPr>
          <w:rFonts w:eastAsia="MS Mincho" w:cs="Calibri"/>
          <w:lang w:eastAsia="ja-JP"/>
        </w:rPr>
        <w:t xml:space="preserve"> Checklist Manager</w:t>
      </w:r>
      <w:r w:rsidRPr="005B157D">
        <w:rPr>
          <w:rFonts w:eastAsia="MS Mincho" w:cs="Calibri"/>
          <w:lang w:eastAsia="ja-JP"/>
        </w:rPr>
        <w:t xml:space="preserve">. All the enhancement information and requirements documented herein are collected and compiled by </w:t>
      </w:r>
      <w:r w:rsidR="004D5A1C">
        <w:rPr>
          <w:rFonts w:eastAsia="MS Mincho" w:cs="Calibri"/>
          <w:lang w:eastAsia="ja-JP"/>
        </w:rPr>
        <w:t>NTT India Digital business solution</w:t>
      </w:r>
      <w:r w:rsidRPr="005B157D">
        <w:rPr>
          <w:rFonts w:eastAsia="MS Mincho" w:cs="Calibri"/>
          <w:lang w:eastAsia="ja-JP"/>
        </w:rPr>
        <w:t xml:space="preserve"> project team from </w:t>
      </w:r>
      <w:r w:rsidR="005E6DAE">
        <w:rPr>
          <w:rFonts w:eastAsia="MS Mincho" w:cs="Calibri" w:hint="eastAsia"/>
          <w:lang w:eastAsia="ja-JP"/>
        </w:rPr>
        <w:t>NTT</w:t>
      </w:r>
      <w:r w:rsidR="00D31E2E">
        <w:rPr>
          <w:rFonts w:eastAsia="MS Mincho" w:cs="Calibri"/>
          <w:lang w:eastAsia="ja-JP"/>
        </w:rPr>
        <w:t xml:space="preserve">COM </w:t>
      </w:r>
      <w:r w:rsidRPr="005B157D">
        <w:rPr>
          <w:rFonts w:eastAsia="MS Mincho" w:cs="Calibri"/>
          <w:lang w:eastAsia="ja-JP"/>
        </w:rPr>
        <w:t>system division.</w:t>
      </w:r>
    </w:p>
    <w:p w14:paraId="13DEBC8A" w14:textId="1D494A06" w:rsidR="0054766B" w:rsidRPr="005B157D" w:rsidRDefault="00F53335" w:rsidP="0029253D">
      <w:pPr>
        <w:spacing w:line="360" w:lineRule="auto"/>
        <w:rPr>
          <w:rFonts w:eastAsia="MS Mincho" w:cs="Calibri"/>
          <w:lang w:eastAsia="ja-JP"/>
        </w:rPr>
      </w:pPr>
      <w:r w:rsidRPr="005B157D">
        <w:rPr>
          <w:rFonts w:eastAsia="MS Mincho" w:cs="Calibri"/>
          <w:lang w:eastAsia="ja-JP"/>
        </w:rPr>
        <w:t xml:space="preserve">This document </w:t>
      </w:r>
      <w:r w:rsidR="0054766B">
        <w:rPr>
          <w:rFonts w:eastAsia="MS Mincho" w:cs="Calibri"/>
          <w:lang w:eastAsia="ja-JP"/>
        </w:rPr>
        <w:t>will be</w:t>
      </w:r>
      <w:r w:rsidRPr="005B157D">
        <w:rPr>
          <w:rFonts w:eastAsia="MS Mincho" w:cs="Calibri"/>
          <w:lang w:eastAsia="ja-JP"/>
        </w:rPr>
        <w:t xml:space="preserve"> used as the blueprint by </w:t>
      </w:r>
      <w:r w:rsidR="00646CA5">
        <w:rPr>
          <w:rFonts w:eastAsia="MS Mincho" w:cs="Calibri"/>
          <w:lang w:eastAsia="ja-JP"/>
        </w:rPr>
        <w:t>us</w:t>
      </w:r>
      <w:r w:rsidRPr="005B157D">
        <w:rPr>
          <w:rFonts w:eastAsia="MS Mincho" w:cs="Calibri"/>
          <w:lang w:eastAsia="ja-JP"/>
        </w:rPr>
        <w:t xml:space="preserve"> for the Designing, Building, Testing and Deployment of the</w:t>
      </w:r>
      <w:r w:rsidR="0054766B">
        <w:rPr>
          <w:rFonts w:eastAsia="MS Mincho" w:cs="Calibri"/>
          <w:lang w:eastAsia="ja-JP"/>
        </w:rPr>
        <w:t xml:space="preserve"> Checklist Manager project</w:t>
      </w:r>
      <w:r w:rsidRPr="005B157D">
        <w:rPr>
          <w:rFonts w:eastAsia="MS Mincho" w:cs="Calibri"/>
          <w:lang w:eastAsia="ja-JP"/>
        </w:rPr>
        <w:t xml:space="preserve">. </w:t>
      </w:r>
      <w:bookmarkEnd w:id="5"/>
    </w:p>
    <w:p w14:paraId="6E790704" w14:textId="42517B96" w:rsidR="00E036D9" w:rsidRDefault="00E036D9" w:rsidP="0029253D">
      <w:pPr>
        <w:pStyle w:val="Heading1"/>
      </w:pPr>
      <w:bookmarkStart w:id="7" w:name="_Toc255148435"/>
      <w:bookmarkStart w:id="8" w:name="_Toc255148431"/>
      <w:bookmarkStart w:id="9" w:name="_Toc255148427"/>
      <w:bookmarkStart w:id="10" w:name="_Toc255148423"/>
      <w:bookmarkStart w:id="11" w:name="_Toc255148422"/>
      <w:bookmarkStart w:id="12" w:name="_Toc177882535"/>
      <w:bookmarkStart w:id="13" w:name="_Toc497233053"/>
      <w:bookmarkStart w:id="14" w:name="_Toc66092908"/>
      <w:bookmarkEnd w:id="7"/>
      <w:bookmarkEnd w:id="8"/>
      <w:bookmarkEnd w:id="9"/>
      <w:bookmarkEnd w:id="10"/>
      <w:bookmarkEnd w:id="11"/>
      <w:bookmarkEnd w:id="12"/>
      <w:bookmarkEnd w:id="13"/>
      <w:r>
        <w:t>Scope</w:t>
      </w:r>
      <w:bookmarkEnd w:id="6"/>
      <w:bookmarkEnd w:id="14"/>
    </w:p>
    <w:p w14:paraId="205345D7" w14:textId="7C5C0233" w:rsidR="00F53335" w:rsidRPr="005B157D" w:rsidRDefault="00F53335" w:rsidP="0029253D">
      <w:pPr>
        <w:spacing w:line="360" w:lineRule="auto"/>
        <w:rPr>
          <w:rFonts w:eastAsia="MS Mincho" w:cs="Calibri"/>
          <w:lang w:val="en-IN" w:eastAsia="ja-JP"/>
        </w:rPr>
      </w:pPr>
      <w:bookmarkStart w:id="15" w:name="_Toc24493790"/>
      <w:r w:rsidRPr="005B157D">
        <w:rPr>
          <w:rFonts w:eastAsia="MS Mincho" w:cs="Calibri"/>
          <w:lang w:eastAsia="ja-JP"/>
        </w:rPr>
        <w:t>The main objective</w:t>
      </w:r>
      <w:r>
        <w:rPr>
          <w:rFonts w:eastAsia="MS Mincho" w:cs="Calibri"/>
          <w:lang w:eastAsia="ja-JP"/>
        </w:rPr>
        <w:t>s</w:t>
      </w:r>
      <w:r w:rsidRPr="005B157D">
        <w:rPr>
          <w:rFonts w:eastAsia="MS Mincho" w:cs="Calibri"/>
          <w:lang w:eastAsia="ja-JP"/>
        </w:rPr>
        <w:t xml:space="preserve"> of this </w:t>
      </w:r>
      <w:r w:rsidR="0054766B">
        <w:rPr>
          <w:rFonts w:eastAsia="MS Mincho" w:cs="Calibri"/>
          <w:lang w:eastAsia="ja-JP"/>
        </w:rPr>
        <w:t xml:space="preserve">project </w:t>
      </w:r>
      <w:r w:rsidRPr="005B157D">
        <w:rPr>
          <w:rFonts w:eastAsia="MS Mincho" w:cs="Calibri"/>
          <w:lang w:eastAsia="ja-JP"/>
        </w:rPr>
        <w:t>are as stated below</w:t>
      </w:r>
      <w:r w:rsidR="00BF0FD4">
        <w:rPr>
          <w:rFonts w:eastAsia="MS Mincho" w:cs="Calibri"/>
          <w:lang w:eastAsia="ja-JP"/>
        </w:rPr>
        <w:t>,</w:t>
      </w:r>
      <w:r w:rsidRPr="005B157D">
        <w:rPr>
          <w:rFonts w:eastAsia="MS Mincho" w:cs="Calibri"/>
          <w:lang w:eastAsia="ja-JP"/>
        </w:rPr>
        <w:t xml:space="preserve"> </w:t>
      </w:r>
    </w:p>
    <w:p w14:paraId="4EFAEDEA" w14:textId="70CD53B6" w:rsidR="00F944AC" w:rsidRDefault="00F944AC" w:rsidP="0029253D">
      <w:pPr>
        <w:pStyle w:val="ListParagraph"/>
        <w:numPr>
          <w:ilvl w:val="0"/>
          <w:numId w:val="26"/>
        </w:numPr>
        <w:spacing w:line="360" w:lineRule="auto"/>
        <w:rPr>
          <w:rFonts w:eastAsia="MS Mincho" w:cs="Calibri"/>
          <w:lang w:eastAsia="ja-JP"/>
        </w:rPr>
      </w:pPr>
      <w:r>
        <w:rPr>
          <w:rFonts w:eastAsia="MS Mincho" w:cs="Calibri"/>
          <w:lang w:eastAsia="ja-JP"/>
        </w:rPr>
        <w:t>A</w:t>
      </w:r>
      <w:r w:rsidR="00AD495F">
        <w:rPr>
          <w:rFonts w:eastAsia="MS Mincho" w:cs="Calibri"/>
          <w:lang w:eastAsia="ja-JP"/>
        </w:rPr>
        <w:t>uthentication Management Function</w:t>
      </w:r>
    </w:p>
    <w:p w14:paraId="1011709F" w14:textId="6E263D03" w:rsidR="00BF0FD4" w:rsidRDefault="00BF0FD4" w:rsidP="0029253D">
      <w:pPr>
        <w:pStyle w:val="ListParagraph"/>
        <w:numPr>
          <w:ilvl w:val="0"/>
          <w:numId w:val="26"/>
        </w:numPr>
        <w:spacing w:line="360" w:lineRule="auto"/>
        <w:rPr>
          <w:rFonts w:eastAsia="MS Mincho" w:cs="Calibri"/>
          <w:lang w:eastAsia="ja-JP"/>
        </w:rPr>
      </w:pPr>
      <w:r>
        <w:rPr>
          <w:rFonts w:eastAsia="MS Mincho" w:cs="Calibri"/>
          <w:lang w:eastAsia="ja-JP"/>
        </w:rPr>
        <w:t>User Management</w:t>
      </w:r>
    </w:p>
    <w:p w14:paraId="72FF2298" w14:textId="77777777" w:rsidR="00BF0FD4" w:rsidRDefault="003B0269" w:rsidP="0029253D">
      <w:pPr>
        <w:pStyle w:val="ListParagraph"/>
        <w:numPr>
          <w:ilvl w:val="0"/>
          <w:numId w:val="26"/>
        </w:numPr>
        <w:spacing w:line="360" w:lineRule="auto"/>
        <w:rPr>
          <w:rFonts w:eastAsia="MS Mincho" w:cs="Calibri"/>
          <w:lang w:eastAsia="ja-JP"/>
        </w:rPr>
      </w:pPr>
      <w:r>
        <w:rPr>
          <w:rFonts w:eastAsia="MS Mincho" w:cs="Calibri"/>
          <w:lang w:eastAsia="ja-JP"/>
        </w:rPr>
        <w:t>Checklist Creation</w:t>
      </w:r>
    </w:p>
    <w:p w14:paraId="4A756BBE" w14:textId="668689C8" w:rsidR="00F944AC" w:rsidRDefault="00BF0FD4" w:rsidP="0029253D">
      <w:pPr>
        <w:pStyle w:val="ListParagraph"/>
        <w:numPr>
          <w:ilvl w:val="0"/>
          <w:numId w:val="26"/>
        </w:numPr>
        <w:spacing w:line="360" w:lineRule="auto"/>
        <w:rPr>
          <w:rFonts w:eastAsia="MS Mincho" w:cs="Calibri"/>
          <w:lang w:eastAsia="ja-JP"/>
        </w:rPr>
      </w:pPr>
      <w:r>
        <w:rPr>
          <w:rFonts w:eastAsia="MS Mincho" w:cs="Calibri"/>
          <w:lang w:eastAsia="ja-JP"/>
        </w:rPr>
        <w:t>Checklist Assignment</w:t>
      </w:r>
      <w:r w:rsidR="003B0269">
        <w:rPr>
          <w:rFonts w:eastAsia="MS Mincho" w:cs="Calibri"/>
          <w:lang w:eastAsia="ja-JP"/>
        </w:rPr>
        <w:tab/>
      </w:r>
    </w:p>
    <w:p w14:paraId="3FCD9735" w14:textId="45CDB5C4" w:rsidR="00F944AC" w:rsidRDefault="00F944AC" w:rsidP="0029253D">
      <w:pPr>
        <w:pStyle w:val="ListParagraph"/>
        <w:numPr>
          <w:ilvl w:val="0"/>
          <w:numId w:val="26"/>
        </w:numPr>
        <w:spacing w:line="360" w:lineRule="auto"/>
        <w:rPr>
          <w:rFonts w:eastAsia="MS Mincho" w:cs="Calibri"/>
          <w:lang w:eastAsia="ja-JP"/>
        </w:rPr>
      </w:pPr>
      <w:r>
        <w:rPr>
          <w:rFonts w:eastAsia="MS Mincho" w:cs="Calibri"/>
          <w:lang w:eastAsia="ja-JP"/>
        </w:rPr>
        <w:t>C</w:t>
      </w:r>
      <w:r w:rsidR="003B0269">
        <w:rPr>
          <w:rFonts w:eastAsia="MS Mincho" w:cs="Calibri"/>
          <w:lang w:eastAsia="ja-JP"/>
        </w:rPr>
        <w:t>hecklist Execution</w:t>
      </w:r>
    </w:p>
    <w:p w14:paraId="62725B94" w14:textId="0A661342" w:rsidR="00F944AC" w:rsidRDefault="003B0269" w:rsidP="0029253D">
      <w:pPr>
        <w:pStyle w:val="ListParagraph"/>
        <w:numPr>
          <w:ilvl w:val="0"/>
          <w:numId w:val="26"/>
        </w:numPr>
        <w:spacing w:line="360" w:lineRule="auto"/>
        <w:rPr>
          <w:rFonts w:eastAsia="MS Mincho" w:cs="Calibri"/>
          <w:lang w:eastAsia="ja-JP"/>
        </w:rPr>
      </w:pPr>
      <w:r>
        <w:rPr>
          <w:rFonts w:eastAsia="MS Mincho" w:cs="Calibri"/>
          <w:lang w:eastAsia="ja-JP"/>
        </w:rPr>
        <w:t>Checklist Approval</w:t>
      </w:r>
    </w:p>
    <w:p w14:paraId="247CDA12" w14:textId="77777777" w:rsidR="00F944AC" w:rsidRPr="00F944AC" w:rsidRDefault="00F944AC" w:rsidP="0029253D">
      <w:pPr>
        <w:spacing w:line="360" w:lineRule="auto"/>
        <w:rPr>
          <w:rFonts w:eastAsia="MS Mincho" w:cs="Calibri"/>
          <w:lang w:eastAsia="ja-JP"/>
        </w:rPr>
      </w:pPr>
    </w:p>
    <w:p w14:paraId="6ACE930A" w14:textId="54599E07" w:rsidR="009A5CD6" w:rsidRDefault="00C4638A" w:rsidP="0029253D">
      <w:pPr>
        <w:pStyle w:val="Heading1"/>
      </w:pPr>
      <w:bookmarkStart w:id="16" w:name="_Toc66092909"/>
      <w:r w:rsidRPr="00C4638A">
        <w:t>Abbreviations / Acronyms / Glossary</w:t>
      </w:r>
      <w:bookmarkEnd w:id="15"/>
      <w:bookmarkEnd w:id="16"/>
    </w:p>
    <w:p w14:paraId="0D1066FC" w14:textId="065EC922" w:rsidR="009A5CD6" w:rsidRPr="009A5CD6" w:rsidRDefault="009A5CD6" w:rsidP="0029253D">
      <w:pPr>
        <w:pStyle w:val="NTTBodyText"/>
        <w:spacing w:line="360" w:lineRule="auto"/>
      </w:pPr>
      <w:r>
        <w:rPr>
          <w:rFonts w:hint="eastAsia"/>
        </w:rPr>
        <w:t>T</w:t>
      </w:r>
      <w:r>
        <w:t>able-3</w:t>
      </w:r>
      <w:r w:rsidR="00AD495F">
        <w:t>.</w:t>
      </w:r>
      <w:r>
        <w:t>1</w:t>
      </w:r>
    </w:p>
    <w:tbl>
      <w:tblPr>
        <w:tblStyle w:val="TableGrid"/>
        <w:tblW w:w="8333" w:type="dxa"/>
        <w:tblInd w:w="850" w:type="dxa"/>
        <w:tblLayout w:type="fixed"/>
        <w:tblLook w:val="04A0" w:firstRow="1" w:lastRow="0" w:firstColumn="1" w:lastColumn="0" w:noHBand="0" w:noVBand="1"/>
      </w:tblPr>
      <w:tblGrid>
        <w:gridCol w:w="3970"/>
        <w:gridCol w:w="4363"/>
      </w:tblGrid>
      <w:tr w:rsidR="00C4638A" w:rsidRPr="00054EB9" w14:paraId="1802B090" w14:textId="77777777" w:rsidTr="00966CAD">
        <w:trPr>
          <w:cantSplit/>
          <w:tblHeader/>
        </w:trPr>
        <w:tc>
          <w:tcPr>
            <w:tcW w:w="3970" w:type="dxa"/>
            <w:shd w:val="clear" w:color="auto" w:fill="0033CC"/>
          </w:tcPr>
          <w:p w14:paraId="2AC11CBD" w14:textId="77777777" w:rsidR="00C4638A" w:rsidRPr="00054EB9" w:rsidRDefault="00C4638A" w:rsidP="0029253D">
            <w:pPr>
              <w:pStyle w:val="NTTTableWhiteHeader"/>
              <w:spacing w:line="360" w:lineRule="auto"/>
              <w:rPr>
                <w:rFonts w:hint="eastAsia"/>
              </w:rPr>
            </w:pPr>
            <w:r>
              <w:t>Acronym</w:t>
            </w:r>
          </w:p>
        </w:tc>
        <w:tc>
          <w:tcPr>
            <w:tcW w:w="4363" w:type="dxa"/>
            <w:shd w:val="clear" w:color="auto" w:fill="0033CC"/>
          </w:tcPr>
          <w:p w14:paraId="4D7837D4" w14:textId="77777777" w:rsidR="00C4638A" w:rsidRPr="00054EB9" w:rsidRDefault="00C4638A" w:rsidP="0029253D">
            <w:pPr>
              <w:pStyle w:val="NTTTableWhiteHeader"/>
              <w:spacing w:line="360" w:lineRule="auto"/>
              <w:rPr>
                <w:rFonts w:hint="eastAsia"/>
              </w:rPr>
            </w:pPr>
            <w:r>
              <w:t>Explanation</w:t>
            </w:r>
          </w:p>
        </w:tc>
      </w:tr>
      <w:tr w:rsidR="00C4638A" w:rsidRPr="00054EB9" w14:paraId="51414251" w14:textId="77777777" w:rsidTr="00966CAD">
        <w:trPr>
          <w:cantSplit/>
        </w:trPr>
        <w:tc>
          <w:tcPr>
            <w:tcW w:w="3970" w:type="dxa"/>
            <w:shd w:val="clear" w:color="auto" w:fill="auto"/>
          </w:tcPr>
          <w:p w14:paraId="3A3C310C" w14:textId="59CAC2A7" w:rsidR="00C4638A" w:rsidRPr="00054EB9" w:rsidRDefault="00C4638A" w:rsidP="0029253D">
            <w:pPr>
              <w:pStyle w:val="NTTTableBodyText"/>
              <w:spacing w:line="360" w:lineRule="auto"/>
            </w:pPr>
          </w:p>
        </w:tc>
        <w:tc>
          <w:tcPr>
            <w:tcW w:w="4363" w:type="dxa"/>
            <w:shd w:val="clear" w:color="auto" w:fill="auto"/>
          </w:tcPr>
          <w:p w14:paraId="32325DB2" w14:textId="0F2BF786" w:rsidR="00C4638A" w:rsidRPr="00054EB9" w:rsidRDefault="00C4638A" w:rsidP="0029253D">
            <w:pPr>
              <w:pStyle w:val="NTTTableBodyText"/>
              <w:spacing w:line="360" w:lineRule="auto"/>
            </w:pPr>
          </w:p>
        </w:tc>
      </w:tr>
    </w:tbl>
    <w:p w14:paraId="50706B2B" w14:textId="77777777" w:rsidR="0029253D" w:rsidRDefault="0029253D" w:rsidP="0029253D">
      <w:pPr>
        <w:pStyle w:val="Heading1"/>
        <w:numPr>
          <w:ilvl w:val="0"/>
          <w:numId w:val="0"/>
        </w:numPr>
        <w:ind w:left="851"/>
      </w:pPr>
      <w:bookmarkStart w:id="17" w:name="_Toc66092910"/>
    </w:p>
    <w:p w14:paraId="1CFDA23C" w14:textId="5A5A2CAA" w:rsidR="00C4638A" w:rsidRDefault="00704230" w:rsidP="0029253D">
      <w:pPr>
        <w:pStyle w:val="Heading1"/>
      </w:pPr>
      <w:r>
        <w:t xml:space="preserve">Application </w:t>
      </w:r>
      <w:r w:rsidR="00BF0FD4">
        <w:t>changes</w:t>
      </w:r>
      <w:r>
        <w:t xml:space="preserve"> f</w:t>
      </w:r>
      <w:r w:rsidR="00FD2B3D">
        <w:t>unctional requirement</w:t>
      </w:r>
      <w:bookmarkEnd w:id="17"/>
      <w:r w:rsidR="00FD2B3D">
        <w:t xml:space="preserve"> </w:t>
      </w:r>
    </w:p>
    <w:p w14:paraId="1DCB8772" w14:textId="64B8ED7B" w:rsidR="00704230" w:rsidRPr="00704230" w:rsidRDefault="0054766B" w:rsidP="0029253D">
      <w:pPr>
        <w:pStyle w:val="Heading2"/>
        <w:spacing w:line="360" w:lineRule="auto"/>
      </w:pPr>
      <w:bookmarkStart w:id="18" w:name="_Toc66092911"/>
      <w:bookmarkStart w:id="19" w:name="_Hlk55972958"/>
      <w:r>
        <w:t>Authentication Management Function</w:t>
      </w:r>
      <w:bookmarkEnd w:id="18"/>
    </w:p>
    <w:bookmarkEnd w:id="19"/>
    <w:p w14:paraId="3AFBDADF" w14:textId="77777777" w:rsidR="00672C92" w:rsidRDefault="00672C92" w:rsidP="0029253D">
      <w:pPr>
        <w:pStyle w:val="Heading7"/>
      </w:pPr>
      <w:r>
        <w:t xml:space="preserve">Purpose: </w:t>
      </w:r>
    </w:p>
    <w:p w14:paraId="6B086E28" w14:textId="0DC52495" w:rsidR="00672C92" w:rsidRDefault="00672C92" w:rsidP="0029253D">
      <w:pPr>
        <w:pStyle w:val="NTTBodyText"/>
        <w:spacing w:line="360" w:lineRule="auto"/>
      </w:pPr>
      <w:r>
        <w:rPr>
          <w:rFonts w:hint="eastAsia"/>
        </w:rPr>
        <w:t>T</w:t>
      </w:r>
      <w:r>
        <w:t>his functionality will display the log</w:t>
      </w:r>
      <w:r w:rsidR="00FC675E">
        <w:t>in</w:t>
      </w:r>
      <w:r>
        <w:t xml:space="preserve"> </w:t>
      </w:r>
      <w:r w:rsidR="00747D85">
        <w:t xml:space="preserve">screen, </w:t>
      </w:r>
      <w:r w:rsidR="00BF0FD4">
        <w:t>incorporates</w:t>
      </w:r>
      <w:r w:rsidR="00747D85">
        <w:t xml:space="preserve"> authentication functionality </w:t>
      </w:r>
      <w:r w:rsidR="00FC675E">
        <w:t xml:space="preserve">on the </w:t>
      </w:r>
      <w:r w:rsidR="000C0FEE" w:rsidRPr="008418BE">
        <w:t>login</w:t>
      </w:r>
      <w:r w:rsidR="00FC675E">
        <w:t xml:space="preserve"> </w:t>
      </w:r>
      <w:r w:rsidR="00747D85">
        <w:t>page.</w:t>
      </w:r>
    </w:p>
    <w:p w14:paraId="55B9FDC8" w14:textId="5B49B726" w:rsidR="00F944AC" w:rsidRDefault="00F944AC" w:rsidP="0029253D">
      <w:pPr>
        <w:pStyle w:val="NTTBodyText"/>
        <w:spacing w:line="360" w:lineRule="auto"/>
      </w:pPr>
    </w:p>
    <w:p w14:paraId="4E2638C4" w14:textId="77777777" w:rsidR="0029253D" w:rsidRDefault="0029253D" w:rsidP="0029253D">
      <w:pPr>
        <w:pStyle w:val="Heading7"/>
      </w:pPr>
    </w:p>
    <w:p w14:paraId="54F288EE" w14:textId="03CC42AA" w:rsidR="00F944AC" w:rsidRDefault="00F944AC" w:rsidP="0029253D">
      <w:pPr>
        <w:pStyle w:val="Heading7"/>
      </w:pPr>
      <w:r>
        <w:t xml:space="preserve">Field Level Specifications: </w:t>
      </w:r>
    </w:p>
    <w:p w14:paraId="2E1FC160" w14:textId="50266A27" w:rsidR="00AD495F" w:rsidRPr="00AD495F" w:rsidRDefault="00AD495F" w:rsidP="0029253D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4B6C7D">
        <w:t>1</w:t>
      </w:r>
      <w:r w:rsidR="00B914A2">
        <w:t>-</w:t>
      </w:r>
      <w:r w:rsidR="004B6C7D">
        <w:t>1</w:t>
      </w:r>
    </w:p>
    <w:tbl>
      <w:tblPr>
        <w:tblW w:w="9356" w:type="dxa"/>
        <w:tblInd w:w="-5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1"/>
        <w:gridCol w:w="1701"/>
        <w:gridCol w:w="1701"/>
        <w:gridCol w:w="271"/>
        <w:gridCol w:w="1559"/>
        <w:gridCol w:w="709"/>
        <w:gridCol w:w="2564"/>
      </w:tblGrid>
      <w:tr w:rsidR="00F944AC" w:rsidRPr="00B240FA" w14:paraId="4E06D77A" w14:textId="77777777" w:rsidTr="00F944AC">
        <w:trPr>
          <w:trHeight w:val="134"/>
          <w:tblHeader/>
        </w:trPr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33CC"/>
            <w:vAlign w:val="center"/>
          </w:tcPr>
          <w:p w14:paraId="777BF151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No.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33CC"/>
            <w:vAlign w:val="center"/>
          </w:tcPr>
          <w:p w14:paraId="68E5AEFA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Field Name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33CC"/>
            <w:vAlign w:val="center"/>
          </w:tcPr>
          <w:p w14:paraId="4E76A514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Control Type</w:t>
            </w:r>
          </w:p>
        </w:tc>
        <w:tc>
          <w:tcPr>
            <w:tcW w:w="2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33CC"/>
            <w:vAlign w:val="center"/>
          </w:tcPr>
          <w:p w14:paraId="38A7DE90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33CC"/>
            <w:vAlign w:val="center"/>
          </w:tcPr>
          <w:p w14:paraId="1B11FC2D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Edit Type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33CC"/>
            <w:vAlign w:val="center"/>
          </w:tcPr>
          <w:p w14:paraId="1C04173A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Size</w:t>
            </w:r>
          </w:p>
        </w:tc>
        <w:tc>
          <w:tcPr>
            <w:tcW w:w="25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33CC"/>
            <w:vAlign w:val="center"/>
          </w:tcPr>
          <w:p w14:paraId="63FBCD7B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 xml:space="preserve">Remarks </w:t>
            </w:r>
          </w:p>
        </w:tc>
      </w:tr>
      <w:tr w:rsidR="00F944AC" w:rsidRPr="00B240FA" w14:paraId="2849125A" w14:textId="77777777" w:rsidTr="00F944AC">
        <w:trPr>
          <w:trHeight w:val="134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853D75" w14:textId="77777777" w:rsidR="00F944AC" w:rsidRPr="00B240FA" w:rsidRDefault="00F944AC" w:rsidP="0029253D">
            <w:pPr>
              <w:numPr>
                <w:ilvl w:val="0"/>
                <w:numId w:val="36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39F0C" w14:textId="2265F868" w:rsidR="00F944AC" w:rsidRPr="00B240FA" w:rsidRDefault="00BF0FD4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Employee I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497EC7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Text Box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9175F5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66ED6D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F5BFD" w14:textId="77777777" w:rsidR="00F944AC" w:rsidRPr="00B240FA" w:rsidRDefault="00F944AC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>8</w:t>
            </w: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69009C" w14:textId="03A688F4" w:rsidR="00F944AC" w:rsidRPr="00B240FA" w:rsidRDefault="00BF0FD4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Employee ID</w:t>
            </w:r>
            <w:r w:rsidR="00F944AC" w:rsidRPr="00B240FA">
              <w:rPr>
                <w:rFonts w:eastAsia="Times New Roman"/>
                <w:lang w:val="en-US" w:eastAsia="en-US"/>
              </w:rPr>
              <w:t xml:space="preserve"> length should be 8.</w:t>
            </w:r>
          </w:p>
        </w:tc>
      </w:tr>
      <w:tr w:rsidR="00F944AC" w:rsidRPr="00B240FA" w14:paraId="1C0DC8F5" w14:textId="77777777" w:rsidTr="00F944AC">
        <w:trPr>
          <w:trHeight w:val="134"/>
        </w:trPr>
        <w:tc>
          <w:tcPr>
            <w:tcW w:w="8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51CA95" w14:textId="77777777" w:rsidR="00F944AC" w:rsidRPr="00B240FA" w:rsidRDefault="00F944AC" w:rsidP="0029253D">
            <w:pPr>
              <w:numPr>
                <w:ilvl w:val="0"/>
                <w:numId w:val="36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57F55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Password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2CB7A" w14:textId="77777777" w:rsidR="00F944AC" w:rsidRPr="00B240FA" w:rsidRDefault="00F944AC" w:rsidP="0029253D">
            <w:pPr>
              <w:spacing w:line="360" w:lineRule="auto"/>
            </w:pPr>
            <w:r w:rsidRPr="00B240FA">
              <w:t>Text Box</w:t>
            </w:r>
          </w:p>
        </w:tc>
        <w:tc>
          <w:tcPr>
            <w:tcW w:w="27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C4DADD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0D3E6E" w14:textId="77777777" w:rsidR="00F944AC" w:rsidRPr="00B240FA" w:rsidRDefault="00F944AC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0DC67" w14:textId="75800903" w:rsidR="00F944AC" w:rsidRPr="00B240FA" w:rsidRDefault="00F944AC" w:rsidP="0029253D">
            <w:pPr>
              <w:spacing w:line="360" w:lineRule="auto"/>
            </w:pPr>
          </w:p>
        </w:tc>
        <w:tc>
          <w:tcPr>
            <w:tcW w:w="25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B4181C" w14:textId="775D7F0D" w:rsidR="00F944AC" w:rsidRPr="00B240FA" w:rsidRDefault="00BF0FD4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 xml:space="preserve">The Password will be encrypted into SHA Format for </w:t>
            </w:r>
            <w:r w:rsidR="00BC3171" w:rsidRPr="00B240FA">
              <w:rPr>
                <w:kern w:val="2"/>
                <w:lang w:val="en-US" w:eastAsia="ja-JP"/>
              </w:rPr>
              <w:t xml:space="preserve">higher </w:t>
            </w:r>
            <w:r w:rsidRPr="00B240FA">
              <w:rPr>
                <w:kern w:val="2"/>
                <w:lang w:val="en-US" w:eastAsia="ja-JP"/>
              </w:rPr>
              <w:t>security.</w:t>
            </w:r>
          </w:p>
        </w:tc>
      </w:tr>
    </w:tbl>
    <w:p w14:paraId="27FFE0C7" w14:textId="77777777" w:rsidR="00966CAD" w:rsidRDefault="00966CAD" w:rsidP="0029253D">
      <w:pPr>
        <w:pStyle w:val="Heading7"/>
      </w:pPr>
    </w:p>
    <w:p w14:paraId="0615A4DA" w14:textId="0F4D6A9E" w:rsidR="00F944AC" w:rsidRDefault="00E055D8" w:rsidP="0029253D">
      <w:pPr>
        <w:pStyle w:val="Heading7"/>
      </w:pPr>
      <w:r>
        <w:t xml:space="preserve">Data Element: </w:t>
      </w:r>
    </w:p>
    <w:p w14:paraId="0761F2AD" w14:textId="0E9CAE01" w:rsidR="00F944AC" w:rsidRPr="009A5CD6" w:rsidRDefault="00F944AC" w:rsidP="0029253D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4B6C7D">
        <w:t>1</w:t>
      </w:r>
      <w:r w:rsidR="00B914A2">
        <w:t>-</w:t>
      </w:r>
      <w:r w:rsidR="00AD495F">
        <w:t>2</w:t>
      </w:r>
    </w:p>
    <w:tbl>
      <w:tblPr>
        <w:tblStyle w:val="TableGrid"/>
        <w:tblW w:w="9356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51"/>
        <w:gridCol w:w="2410"/>
        <w:gridCol w:w="2268"/>
        <w:gridCol w:w="1701"/>
        <w:gridCol w:w="2126"/>
      </w:tblGrid>
      <w:tr w:rsidR="00F944AC" w:rsidRPr="00B240FA" w14:paraId="1CEB7B0B" w14:textId="77777777" w:rsidTr="00966CAD">
        <w:trPr>
          <w:cantSplit/>
          <w:tblHeader/>
        </w:trPr>
        <w:tc>
          <w:tcPr>
            <w:tcW w:w="851" w:type="dxa"/>
            <w:shd w:val="clear" w:color="auto" w:fill="0033CC"/>
            <w:vAlign w:val="center"/>
          </w:tcPr>
          <w:p w14:paraId="53A78228" w14:textId="5B597E00" w:rsidR="00F944AC" w:rsidRPr="00B240FA" w:rsidRDefault="00F944A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B240FA">
              <w:rPr>
                <w:rFonts w:ascii="Arial" w:hAnsi="Arial"/>
                <w:szCs w:val="20"/>
              </w:rPr>
              <w:t>No</w:t>
            </w:r>
            <w:r w:rsidR="00AD495F" w:rsidRPr="00B240FA">
              <w:rPr>
                <w:rFonts w:ascii="Arial" w:hAnsi="Arial"/>
                <w:szCs w:val="20"/>
              </w:rPr>
              <w:t>.</w:t>
            </w:r>
          </w:p>
        </w:tc>
        <w:tc>
          <w:tcPr>
            <w:tcW w:w="2410" w:type="dxa"/>
            <w:shd w:val="clear" w:color="auto" w:fill="0033CC"/>
            <w:vAlign w:val="center"/>
          </w:tcPr>
          <w:p w14:paraId="5C3911EB" w14:textId="77777777" w:rsidR="00F944AC" w:rsidRPr="00B240FA" w:rsidRDefault="00F944A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B240FA">
              <w:rPr>
                <w:rFonts w:ascii="Arial" w:hAnsi="Arial"/>
                <w:szCs w:val="20"/>
              </w:rPr>
              <w:t>Data Name</w:t>
            </w:r>
          </w:p>
        </w:tc>
        <w:tc>
          <w:tcPr>
            <w:tcW w:w="2268" w:type="dxa"/>
            <w:shd w:val="clear" w:color="auto" w:fill="0033CC"/>
            <w:vAlign w:val="center"/>
          </w:tcPr>
          <w:p w14:paraId="147158F6" w14:textId="77777777" w:rsidR="00F944AC" w:rsidRPr="00B240FA" w:rsidRDefault="00F944A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B240FA">
              <w:rPr>
                <w:rFonts w:ascii="Arial" w:hAnsi="Arial"/>
                <w:szCs w:val="20"/>
              </w:rPr>
              <w:t>Description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5B6EA11E" w14:textId="77777777" w:rsidR="00F944AC" w:rsidRPr="00B240FA" w:rsidRDefault="00F944A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B240FA">
              <w:rPr>
                <w:rFonts w:ascii="Arial" w:hAnsi="Arial"/>
                <w:szCs w:val="20"/>
              </w:rPr>
              <w:t>Value</w:t>
            </w:r>
          </w:p>
        </w:tc>
        <w:tc>
          <w:tcPr>
            <w:tcW w:w="2126" w:type="dxa"/>
            <w:shd w:val="clear" w:color="auto" w:fill="0033CC"/>
            <w:vAlign w:val="center"/>
          </w:tcPr>
          <w:p w14:paraId="3E27EE3D" w14:textId="77777777" w:rsidR="00F944AC" w:rsidRPr="00B240FA" w:rsidRDefault="00F944AC" w:rsidP="0029253D">
            <w:pPr>
              <w:pStyle w:val="NTTTableWhiteHeader"/>
              <w:tabs>
                <w:tab w:val="left" w:pos="1236"/>
              </w:tabs>
              <w:spacing w:line="360" w:lineRule="auto"/>
              <w:rPr>
                <w:rFonts w:ascii="Arial" w:hAnsi="Arial"/>
                <w:szCs w:val="20"/>
                <w:highlight w:val="magenta"/>
              </w:rPr>
            </w:pPr>
            <w:r w:rsidRPr="00B240FA">
              <w:rPr>
                <w:rFonts w:ascii="Arial" w:hAnsi="Arial"/>
                <w:szCs w:val="20"/>
              </w:rPr>
              <w:t>Remarks</w:t>
            </w:r>
          </w:p>
        </w:tc>
      </w:tr>
      <w:tr w:rsidR="00F944AC" w:rsidRPr="00B240FA" w14:paraId="42AFEAC4" w14:textId="77777777" w:rsidTr="00966CAD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10DC2985" w14:textId="77777777" w:rsidR="00F944AC" w:rsidRPr="00B240FA" w:rsidRDefault="00F944AC" w:rsidP="00F22102">
            <w:pPr>
              <w:pStyle w:val="BodyText2"/>
            </w:pPr>
            <w:r w:rsidRPr="00B240FA">
              <w:t>1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69318298" w14:textId="37A0F929" w:rsidR="00F944AC" w:rsidRPr="00B240FA" w:rsidRDefault="00B240FA" w:rsidP="00866C85">
            <w:pPr>
              <w:pStyle w:val="GS2"/>
            </w:pPr>
            <w:r w:rsidRPr="00B240FA">
              <w:t>e</w:t>
            </w:r>
            <w:r w:rsidR="00BF0FD4" w:rsidRPr="00B240FA">
              <w:t>mployee</w:t>
            </w:r>
            <w:r w:rsidRPr="00B240FA">
              <w:t>_id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B6BF2A9" w14:textId="4EAEA633" w:rsidR="00F944AC" w:rsidRPr="00B240FA" w:rsidRDefault="00F944AC" w:rsidP="00F22102">
            <w:pPr>
              <w:pStyle w:val="BodyText2"/>
              <w:rPr>
                <w:lang w:val="en-US"/>
              </w:rPr>
            </w:pPr>
            <w:r w:rsidRPr="00B240FA">
              <w:rPr>
                <w:lang w:val="en-US"/>
              </w:rPr>
              <w:t xml:space="preserve">Unique </w:t>
            </w:r>
            <w:r w:rsidR="00BF0FD4" w:rsidRPr="00B240FA">
              <w:rPr>
                <w:lang w:val="en-US"/>
              </w:rPr>
              <w:t>Employee ID</w:t>
            </w:r>
            <w:r w:rsidRPr="00B240FA">
              <w:rPr>
                <w:lang w:val="en-US"/>
              </w:rPr>
              <w:t xml:space="preserve"> of the </w:t>
            </w:r>
            <w:r w:rsidR="00BF0FD4" w:rsidRPr="00B240FA">
              <w:rPr>
                <w:lang w:val="en-US"/>
              </w:rPr>
              <w:t>U</w:t>
            </w:r>
            <w:r w:rsidRPr="00B240FA">
              <w:rPr>
                <w:lang w:val="en-US"/>
              </w:rPr>
              <w:t>ser</w:t>
            </w:r>
            <w:r w:rsidR="00966CAD" w:rsidRPr="00B240FA">
              <w:rPr>
                <w:lang w:val="en-US"/>
              </w:rPr>
              <w:t>.</w:t>
            </w:r>
          </w:p>
        </w:tc>
        <w:tc>
          <w:tcPr>
            <w:tcW w:w="1701" w:type="dxa"/>
            <w:vAlign w:val="center"/>
          </w:tcPr>
          <w:p w14:paraId="67491762" w14:textId="40CA34ED" w:rsidR="00F944AC" w:rsidRPr="00B240FA" w:rsidRDefault="00BF0FD4" w:rsidP="0029253D">
            <w:pPr>
              <w:pStyle w:val="NTTTableBodyText"/>
              <w:spacing w:line="360" w:lineRule="auto"/>
              <w:rPr>
                <w:szCs w:val="20"/>
              </w:rPr>
            </w:pPr>
            <w:r w:rsidRPr="00B240FA">
              <w:rPr>
                <w:szCs w:val="20"/>
              </w:rPr>
              <w:t>Employee ID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7A12EA35" w14:textId="73F97560" w:rsidR="00F944AC" w:rsidRPr="00B240FA" w:rsidRDefault="00BF0FD4" w:rsidP="0029253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  <w:r w:rsidRPr="00B240FA">
              <w:rPr>
                <w:rFonts w:eastAsia="Times New Roman"/>
                <w:szCs w:val="20"/>
                <w:lang w:val="en-US"/>
              </w:rPr>
              <w:t>Employee ID</w:t>
            </w:r>
            <w:r w:rsidR="00966CAD" w:rsidRPr="00B240FA">
              <w:rPr>
                <w:rFonts w:eastAsia="Times New Roman"/>
                <w:szCs w:val="20"/>
                <w:lang w:val="en-US"/>
              </w:rPr>
              <w:t xml:space="preserve"> length should be 8.</w:t>
            </w:r>
          </w:p>
        </w:tc>
      </w:tr>
      <w:tr w:rsidR="00966CAD" w:rsidRPr="00B240FA" w14:paraId="6631B011" w14:textId="77777777" w:rsidTr="00966CAD">
        <w:trPr>
          <w:cantSplit/>
        </w:trPr>
        <w:tc>
          <w:tcPr>
            <w:tcW w:w="851" w:type="dxa"/>
            <w:shd w:val="clear" w:color="auto" w:fill="auto"/>
            <w:vAlign w:val="center"/>
          </w:tcPr>
          <w:p w14:paraId="71CE3040" w14:textId="77777777" w:rsidR="00966CAD" w:rsidRPr="00B240FA" w:rsidRDefault="00966CAD" w:rsidP="00F22102">
            <w:pPr>
              <w:pStyle w:val="BodyText2"/>
            </w:pPr>
            <w:r w:rsidRPr="00B240FA">
              <w:t>2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E1DF94B" w14:textId="0B80AD10" w:rsidR="00966CAD" w:rsidRPr="00B240FA" w:rsidRDefault="00B240FA" w:rsidP="00866C85">
            <w:pPr>
              <w:pStyle w:val="GS2"/>
            </w:pPr>
            <w:r w:rsidRPr="00B240FA">
              <w:t>p</w:t>
            </w:r>
            <w:r w:rsidR="00966CAD" w:rsidRPr="00B240FA">
              <w:t xml:space="preserve">assword 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EF17768" w14:textId="4418E2E1" w:rsidR="00966CAD" w:rsidRPr="00B240FA" w:rsidRDefault="00966CAD" w:rsidP="00F22102">
            <w:pPr>
              <w:pStyle w:val="BodyText2"/>
              <w:rPr>
                <w:lang w:val="en-US"/>
              </w:rPr>
            </w:pPr>
          </w:p>
        </w:tc>
        <w:tc>
          <w:tcPr>
            <w:tcW w:w="1701" w:type="dxa"/>
            <w:vAlign w:val="center"/>
          </w:tcPr>
          <w:p w14:paraId="007E9D5D" w14:textId="53DE0F6A" w:rsidR="00966CAD" w:rsidRPr="00B240FA" w:rsidRDefault="00BF0FD4" w:rsidP="00F22102">
            <w:pPr>
              <w:pStyle w:val="BodyText2"/>
              <w:rPr>
                <w:lang w:val="en-US"/>
              </w:rPr>
            </w:pPr>
            <w:r w:rsidRPr="00B240FA">
              <w:rPr>
                <w:lang w:val="en-US"/>
              </w:rPr>
              <w:t>SHA Format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679E54" w14:textId="112AD5FB" w:rsidR="00966CAD" w:rsidRPr="00B240FA" w:rsidRDefault="00BF0FD4" w:rsidP="0029253D">
            <w:pPr>
              <w:spacing w:line="360" w:lineRule="auto"/>
              <w:rPr>
                <w:highlight w:val="magenta"/>
              </w:rPr>
            </w:pPr>
            <w:r w:rsidRPr="00B240FA">
              <w:t>The password will be encrypted by Salting and Hashing and then stored.</w:t>
            </w:r>
          </w:p>
        </w:tc>
      </w:tr>
    </w:tbl>
    <w:p w14:paraId="3604104F" w14:textId="77777777" w:rsidR="00F944AC" w:rsidRPr="00531F50" w:rsidRDefault="00F944AC" w:rsidP="0029253D">
      <w:pPr>
        <w:pStyle w:val="NTTBodyText"/>
        <w:spacing w:line="360" w:lineRule="auto"/>
      </w:pPr>
    </w:p>
    <w:p w14:paraId="3D76E9DF" w14:textId="77777777" w:rsidR="00672C92" w:rsidRDefault="00672C92" w:rsidP="0029253D">
      <w:pPr>
        <w:pStyle w:val="Heading7"/>
        <w:ind w:left="0"/>
      </w:pPr>
      <w:r>
        <w:t xml:space="preserve">Business Rules: </w:t>
      </w:r>
    </w:p>
    <w:p w14:paraId="71BA211D" w14:textId="4D96DE82" w:rsidR="001C6ADA" w:rsidRPr="00370428" w:rsidRDefault="001C6ADA" w:rsidP="0029253D">
      <w:pPr>
        <w:pStyle w:val="Heading4"/>
        <w:numPr>
          <w:ilvl w:val="0"/>
          <w:numId w:val="0"/>
        </w:numPr>
        <w:spacing w:line="360" w:lineRule="auto"/>
        <w:ind w:firstLine="360"/>
        <w:rPr>
          <w:rFonts w:hint="eastAsia"/>
        </w:rPr>
      </w:pPr>
      <w:r w:rsidRPr="00370428">
        <w:t>Fo</w:t>
      </w:r>
      <w:r>
        <w:t>r</w:t>
      </w:r>
      <w:r w:rsidRPr="00370428">
        <w:t>m load</w:t>
      </w:r>
      <w:r w:rsidR="008418BE">
        <w:t>,</w:t>
      </w:r>
    </w:p>
    <w:p w14:paraId="0C953D50" w14:textId="339ED6B8" w:rsidR="001C6ADA" w:rsidRDefault="001C6ADA" w:rsidP="0029253D">
      <w:pPr>
        <w:pStyle w:val="ListParagraph"/>
        <w:numPr>
          <w:ilvl w:val="0"/>
          <w:numId w:val="30"/>
        </w:numPr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 xml:space="preserve">Display the </w:t>
      </w:r>
      <w:r w:rsidR="00190C92">
        <w:rPr>
          <w:lang w:val="en-IN"/>
        </w:rPr>
        <w:t>L</w:t>
      </w:r>
      <w:r w:rsidRPr="00A56250">
        <w:rPr>
          <w:lang w:val="en-IN"/>
        </w:rPr>
        <w:t>ogin screen.</w:t>
      </w:r>
    </w:p>
    <w:p w14:paraId="545DEF91" w14:textId="0D5A2D7F" w:rsidR="001C6ADA" w:rsidRDefault="001C6ADA" w:rsidP="0029253D">
      <w:pPr>
        <w:pStyle w:val="ListParagraph"/>
        <w:numPr>
          <w:ilvl w:val="0"/>
          <w:numId w:val="30"/>
        </w:numPr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 xml:space="preserve">Set the </w:t>
      </w:r>
      <w:r w:rsidR="00BF0FD4">
        <w:rPr>
          <w:lang w:val="en-IN"/>
        </w:rPr>
        <w:t>T</w:t>
      </w:r>
      <w:r w:rsidRPr="00A56250">
        <w:rPr>
          <w:lang w:val="en-IN"/>
        </w:rPr>
        <w:t>itle in the screen header.</w:t>
      </w:r>
    </w:p>
    <w:p w14:paraId="32BC6EC9" w14:textId="6ADDB7EC" w:rsidR="001C6ADA" w:rsidRDefault="001C6ADA" w:rsidP="0029253D">
      <w:pPr>
        <w:pStyle w:val="ListParagraph"/>
        <w:numPr>
          <w:ilvl w:val="0"/>
          <w:numId w:val="30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The </w:t>
      </w:r>
      <w:r w:rsidR="00190C92">
        <w:rPr>
          <w:lang w:val="en-IN"/>
        </w:rPr>
        <w:t>L</w:t>
      </w:r>
      <w:r>
        <w:rPr>
          <w:lang w:val="en-IN"/>
        </w:rPr>
        <w:t>ogin screen should hold the below mentioned fields</w:t>
      </w:r>
      <w:r w:rsidR="0077507F">
        <w:rPr>
          <w:lang w:val="en-IN"/>
        </w:rPr>
        <w:t>,</w:t>
      </w:r>
    </w:p>
    <w:p w14:paraId="01F2D816" w14:textId="65620BD7" w:rsidR="001C6ADA" w:rsidRDefault="00BF0FD4" w:rsidP="0029253D">
      <w:pPr>
        <w:pStyle w:val="ListParagraph"/>
        <w:numPr>
          <w:ilvl w:val="0"/>
          <w:numId w:val="31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Employee ID</w:t>
      </w:r>
      <w:r w:rsidR="001C6ADA">
        <w:rPr>
          <w:lang w:val="en-IN"/>
        </w:rPr>
        <w:t>*</w:t>
      </w:r>
    </w:p>
    <w:p w14:paraId="0A27D86D" w14:textId="4478CED0" w:rsidR="00856E62" w:rsidRPr="00856E62" w:rsidRDefault="001C6ADA" w:rsidP="0029253D">
      <w:pPr>
        <w:pStyle w:val="ListParagraph"/>
        <w:numPr>
          <w:ilvl w:val="0"/>
          <w:numId w:val="31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Password*</w:t>
      </w:r>
    </w:p>
    <w:p w14:paraId="1AE17167" w14:textId="77777777" w:rsidR="0029253D" w:rsidRDefault="0029253D" w:rsidP="0029253D">
      <w:pPr>
        <w:pStyle w:val="Heading4"/>
        <w:numPr>
          <w:ilvl w:val="0"/>
          <w:numId w:val="0"/>
        </w:numPr>
        <w:spacing w:line="360" w:lineRule="auto"/>
        <w:ind w:firstLine="360"/>
      </w:pPr>
    </w:p>
    <w:p w14:paraId="4670C4D9" w14:textId="2B5C9C35" w:rsidR="001C6ADA" w:rsidRPr="00370428" w:rsidRDefault="001C6ADA" w:rsidP="0029253D">
      <w:pPr>
        <w:pStyle w:val="Heading4"/>
        <w:numPr>
          <w:ilvl w:val="0"/>
          <w:numId w:val="0"/>
        </w:numPr>
        <w:spacing w:line="360" w:lineRule="auto"/>
        <w:ind w:firstLine="360"/>
        <w:rPr>
          <w:rFonts w:hint="eastAsia"/>
        </w:rPr>
      </w:pPr>
      <w:r w:rsidRPr="00370428">
        <w:t xml:space="preserve">While clicking </w:t>
      </w:r>
      <w:r>
        <w:t>Login</w:t>
      </w:r>
      <w:r w:rsidR="008418BE">
        <w:t>,</w:t>
      </w:r>
      <w:r w:rsidRPr="00370428">
        <w:t xml:space="preserve"> (Login </w:t>
      </w:r>
      <w:r w:rsidR="0014594F">
        <w:t>A</w:t>
      </w:r>
      <w:r w:rsidRPr="00370428">
        <w:t>uthentication process)</w:t>
      </w:r>
    </w:p>
    <w:p w14:paraId="6F3C9F42" w14:textId="462806C2" w:rsidR="001C6ADA" w:rsidRPr="00A56250" w:rsidRDefault="001C6ADA" w:rsidP="0029253D">
      <w:pPr>
        <w:pStyle w:val="ListParagraph"/>
        <w:numPr>
          <w:ilvl w:val="0"/>
          <w:numId w:val="32"/>
        </w:numPr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 xml:space="preserve">Value </w:t>
      </w:r>
      <w:r w:rsidR="002F19C7">
        <w:rPr>
          <w:lang w:val="en-IN"/>
        </w:rPr>
        <w:t>C</w:t>
      </w:r>
      <w:r w:rsidRPr="00A56250">
        <w:rPr>
          <w:lang w:val="en-IN"/>
        </w:rPr>
        <w:t xml:space="preserve">heck of </w:t>
      </w:r>
      <w:r w:rsidR="00190C92">
        <w:rPr>
          <w:lang w:val="en-IN"/>
        </w:rPr>
        <w:t>Employee ID</w:t>
      </w:r>
      <w:r w:rsidRPr="00A56250">
        <w:rPr>
          <w:lang w:val="en-IN"/>
        </w:rPr>
        <w:t xml:space="preserve"> and </w:t>
      </w:r>
      <w:r w:rsidR="005E09C3">
        <w:rPr>
          <w:lang w:val="en-IN"/>
        </w:rPr>
        <w:t>P</w:t>
      </w:r>
      <w:r w:rsidRPr="00A56250">
        <w:rPr>
          <w:lang w:val="en-IN"/>
        </w:rPr>
        <w:t>assword</w:t>
      </w:r>
    </w:p>
    <w:p w14:paraId="03B68C6F" w14:textId="4FD2F81A" w:rsidR="001C6ADA" w:rsidRDefault="001C6ADA" w:rsidP="0029253D">
      <w:pPr>
        <w:pStyle w:val="ListParagraph"/>
        <w:numPr>
          <w:ilvl w:val="0"/>
          <w:numId w:val="33"/>
        </w:numPr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 xml:space="preserve">The fields </w:t>
      </w:r>
      <w:r w:rsidR="00190C92">
        <w:rPr>
          <w:lang w:val="en-IN"/>
        </w:rPr>
        <w:t>Employee ID</w:t>
      </w:r>
      <w:r w:rsidRPr="00A56250">
        <w:rPr>
          <w:lang w:val="en-IN"/>
        </w:rPr>
        <w:t xml:space="preserve"> and Password should be made mandatory. The focused field should be highlighted</w:t>
      </w:r>
      <w:r>
        <w:rPr>
          <w:lang w:val="en-IN"/>
        </w:rPr>
        <w:t>.</w:t>
      </w:r>
    </w:p>
    <w:p w14:paraId="0D362FB5" w14:textId="6C38B63A" w:rsidR="001C6ADA" w:rsidRDefault="001C6ADA" w:rsidP="0029253D">
      <w:pPr>
        <w:pStyle w:val="ListParagraph"/>
        <w:numPr>
          <w:ilvl w:val="0"/>
          <w:numId w:val="33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If </w:t>
      </w:r>
      <w:r w:rsidR="00190C92">
        <w:rPr>
          <w:lang w:val="en-IN"/>
        </w:rPr>
        <w:t>Employee ID</w:t>
      </w:r>
      <w:r>
        <w:rPr>
          <w:lang w:val="en-IN"/>
        </w:rPr>
        <w:t xml:space="preserve"> is not entered or the value of the </w:t>
      </w:r>
      <w:r w:rsidR="00190C92">
        <w:rPr>
          <w:lang w:val="en-IN"/>
        </w:rPr>
        <w:t>Employee ID</w:t>
      </w:r>
      <w:r>
        <w:rPr>
          <w:lang w:val="en-IN"/>
        </w:rPr>
        <w:t xml:space="preserve"> textbox is empty, the warning message (</w:t>
      </w:r>
      <w:r>
        <w:rPr>
          <w:rFonts w:asciiTheme="minorHAnsi" w:hAnsiTheme="minorHAnsi"/>
          <w:color w:val="auto"/>
          <w:lang w:val="en-US" w:eastAsia="ja-JP"/>
        </w:rPr>
        <w:t>WAR_001</w:t>
      </w:r>
      <w:r>
        <w:rPr>
          <w:lang w:val="en-IN"/>
        </w:rPr>
        <w:t>) should be displayed.</w:t>
      </w:r>
    </w:p>
    <w:p w14:paraId="72D0DAC3" w14:textId="5433C0A0" w:rsidR="001C6ADA" w:rsidRDefault="001C6ADA" w:rsidP="0029253D">
      <w:pPr>
        <w:pStyle w:val="ListParagraph"/>
        <w:numPr>
          <w:ilvl w:val="0"/>
          <w:numId w:val="33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If Password is not entered or the value of the </w:t>
      </w:r>
      <w:r w:rsidR="0014594F">
        <w:rPr>
          <w:lang w:val="en-IN"/>
        </w:rPr>
        <w:t>P</w:t>
      </w:r>
      <w:r>
        <w:rPr>
          <w:lang w:val="en-IN"/>
        </w:rPr>
        <w:t>assword text box is empty, the warning message (</w:t>
      </w:r>
      <w:r>
        <w:rPr>
          <w:rFonts w:asciiTheme="minorHAnsi" w:hAnsiTheme="minorHAnsi"/>
          <w:color w:val="auto"/>
          <w:lang w:val="en-US" w:eastAsia="ja-JP"/>
        </w:rPr>
        <w:t>WAR_00</w:t>
      </w:r>
      <w:r w:rsidR="002F19C7">
        <w:rPr>
          <w:rFonts w:asciiTheme="minorHAnsi" w:hAnsiTheme="minorHAnsi"/>
          <w:color w:val="auto"/>
          <w:lang w:val="en-US" w:eastAsia="ja-JP"/>
        </w:rPr>
        <w:t>1</w:t>
      </w:r>
      <w:r>
        <w:rPr>
          <w:lang w:val="en-IN"/>
        </w:rPr>
        <w:t>) should be displayed.</w:t>
      </w:r>
    </w:p>
    <w:p w14:paraId="352A73BF" w14:textId="5E82E934" w:rsidR="001C6ADA" w:rsidRDefault="001C6ADA" w:rsidP="0029253D">
      <w:pPr>
        <w:pStyle w:val="ListParagraph"/>
        <w:numPr>
          <w:ilvl w:val="0"/>
          <w:numId w:val="32"/>
        </w:numPr>
        <w:spacing w:before="0" w:after="0" w:line="360" w:lineRule="auto"/>
        <w:contextualSpacing/>
        <w:rPr>
          <w:lang w:val="en-IN"/>
        </w:rPr>
      </w:pPr>
      <w:r w:rsidRPr="00F34B7A">
        <w:rPr>
          <w:lang w:val="en-IN"/>
        </w:rPr>
        <w:t xml:space="preserve">Login </w:t>
      </w:r>
      <w:r w:rsidR="002F19C7">
        <w:rPr>
          <w:lang w:val="en-IN"/>
        </w:rPr>
        <w:t>A</w:t>
      </w:r>
      <w:r w:rsidRPr="00F34B7A">
        <w:rPr>
          <w:lang w:val="en-IN"/>
        </w:rPr>
        <w:t xml:space="preserve">uthentication </w:t>
      </w:r>
      <w:r w:rsidR="002F19C7">
        <w:rPr>
          <w:lang w:val="en-IN"/>
        </w:rPr>
        <w:t>E</w:t>
      </w:r>
      <w:r w:rsidRPr="00F34B7A">
        <w:rPr>
          <w:lang w:val="en-IN"/>
        </w:rPr>
        <w:t>xecution</w:t>
      </w:r>
    </w:p>
    <w:p w14:paraId="38A72EEB" w14:textId="1D3CC631" w:rsidR="001C6ADA" w:rsidRDefault="001C6ADA" w:rsidP="0029253D">
      <w:pPr>
        <w:pStyle w:val="ListParagraph"/>
        <w:numPr>
          <w:ilvl w:val="0"/>
          <w:numId w:val="34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Entered </w:t>
      </w:r>
      <w:r w:rsidR="00190C92">
        <w:rPr>
          <w:lang w:val="en-IN"/>
        </w:rPr>
        <w:t>Employee ID</w:t>
      </w:r>
      <w:r>
        <w:rPr>
          <w:lang w:val="en-IN"/>
        </w:rPr>
        <w:t xml:space="preserve"> and Password should be checked against the </w:t>
      </w:r>
      <w:r w:rsidR="00190C92">
        <w:rPr>
          <w:lang w:val="en-IN"/>
        </w:rPr>
        <w:t>Employee ID</w:t>
      </w:r>
      <w:r>
        <w:rPr>
          <w:lang w:val="en-IN"/>
        </w:rPr>
        <w:t xml:space="preserve"> and </w:t>
      </w:r>
      <w:r w:rsidR="002F19C7">
        <w:rPr>
          <w:lang w:val="en-IN"/>
        </w:rPr>
        <w:t xml:space="preserve">encrypted </w:t>
      </w:r>
      <w:r>
        <w:rPr>
          <w:lang w:val="en-IN"/>
        </w:rPr>
        <w:t xml:space="preserve">Password registered in the database. If the </w:t>
      </w:r>
      <w:r w:rsidR="002F19C7">
        <w:rPr>
          <w:lang w:val="en-IN"/>
        </w:rPr>
        <w:t>entered</w:t>
      </w:r>
      <w:r>
        <w:rPr>
          <w:lang w:val="en-IN"/>
        </w:rPr>
        <w:t xml:space="preserve"> credentials are valid the </w:t>
      </w:r>
      <w:r w:rsidR="002F19C7">
        <w:rPr>
          <w:lang w:val="en-IN"/>
        </w:rPr>
        <w:t>U</w:t>
      </w:r>
      <w:r>
        <w:rPr>
          <w:lang w:val="en-IN"/>
        </w:rPr>
        <w:t xml:space="preserve">ser should be </w:t>
      </w:r>
      <w:r w:rsidR="0079540B">
        <w:rPr>
          <w:lang w:val="en-IN"/>
        </w:rPr>
        <w:t>authorised access</w:t>
      </w:r>
      <w:r>
        <w:rPr>
          <w:lang w:val="en-IN"/>
        </w:rPr>
        <w:t xml:space="preserve"> and redirected to the </w:t>
      </w:r>
      <w:r w:rsidR="0079540B">
        <w:rPr>
          <w:lang w:val="en-IN"/>
        </w:rPr>
        <w:t>Dashboard</w:t>
      </w:r>
      <w:r>
        <w:rPr>
          <w:lang w:val="en-IN"/>
        </w:rPr>
        <w:t>.</w:t>
      </w:r>
    </w:p>
    <w:p w14:paraId="574D3FAB" w14:textId="7731D29C" w:rsidR="001C6ADA" w:rsidRDefault="001C6ADA" w:rsidP="0029253D">
      <w:pPr>
        <w:pStyle w:val="ListParagraph"/>
        <w:numPr>
          <w:ilvl w:val="0"/>
          <w:numId w:val="34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If the input </w:t>
      </w:r>
      <w:r w:rsidR="00190C92">
        <w:rPr>
          <w:lang w:val="en-IN"/>
        </w:rPr>
        <w:t>Employee ID</w:t>
      </w:r>
      <w:r w:rsidR="008418BE">
        <w:rPr>
          <w:lang w:val="en-IN"/>
        </w:rPr>
        <w:t xml:space="preserve"> </w:t>
      </w:r>
      <w:r>
        <w:rPr>
          <w:lang w:val="en-IN"/>
        </w:rPr>
        <w:t xml:space="preserve">is not registered in the database, the warning message </w:t>
      </w:r>
      <w:r w:rsidRPr="00153CD3">
        <w:rPr>
          <w:lang w:val="en-IN"/>
        </w:rPr>
        <w:t>(</w:t>
      </w:r>
      <w:r w:rsidRPr="00153CD3">
        <w:rPr>
          <w:color w:val="auto"/>
          <w:lang w:val="en-US" w:eastAsia="ja-JP"/>
        </w:rPr>
        <w:t>WAR_00</w:t>
      </w:r>
      <w:r w:rsidR="0079540B" w:rsidRPr="00153CD3">
        <w:rPr>
          <w:color w:val="auto"/>
          <w:lang w:val="en-US" w:eastAsia="ja-JP"/>
        </w:rPr>
        <w:t>2</w:t>
      </w:r>
      <w:r w:rsidRPr="00153CD3">
        <w:rPr>
          <w:lang w:val="en-IN"/>
        </w:rPr>
        <w:t>)</w:t>
      </w:r>
      <w:r>
        <w:rPr>
          <w:lang w:val="en-IN"/>
        </w:rPr>
        <w:t xml:space="preserve"> should be displayed.</w:t>
      </w:r>
    </w:p>
    <w:p w14:paraId="49906DE5" w14:textId="39E5BF2B" w:rsidR="001C6ADA" w:rsidRDefault="001C6ADA" w:rsidP="0029253D">
      <w:pPr>
        <w:pStyle w:val="ListParagraph"/>
        <w:numPr>
          <w:ilvl w:val="0"/>
          <w:numId w:val="34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If the input </w:t>
      </w:r>
      <w:r w:rsidR="008418BE">
        <w:rPr>
          <w:lang w:val="en-IN"/>
        </w:rPr>
        <w:t>P</w:t>
      </w:r>
      <w:r>
        <w:rPr>
          <w:lang w:val="en-IN"/>
        </w:rPr>
        <w:t xml:space="preserve">assword is not registered in the database, the warning message </w:t>
      </w:r>
      <w:r w:rsidRPr="00153CD3">
        <w:rPr>
          <w:lang w:val="en-IN"/>
        </w:rPr>
        <w:t>(</w:t>
      </w:r>
      <w:r w:rsidRPr="00153CD3">
        <w:rPr>
          <w:color w:val="auto"/>
          <w:lang w:val="en-US" w:eastAsia="ja-JP"/>
        </w:rPr>
        <w:t>WAR_00</w:t>
      </w:r>
      <w:r w:rsidR="0079540B" w:rsidRPr="00153CD3">
        <w:rPr>
          <w:color w:val="auto"/>
          <w:lang w:val="en-US" w:eastAsia="ja-JP"/>
        </w:rPr>
        <w:t>3</w:t>
      </w:r>
      <w:r w:rsidRPr="00153CD3">
        <w:rPr>
          <w:lang w:val="en-IN"/>
        </w:rPr>
        <w:t>)</w:t>
      </w:r>
      <w:r>
        <w:rPr>
          <w:lang w:val="en-IN"/>
        </w:rPr>
        <w:t xml:space="preserve"> should be displayed.</w:t>
      </w:r>
    </w:p>
    <w:p w14:paraId="44D4C947" w14:textId="015115B1" w:rsidR="001C6ADA" w:rsidRPr="003018DD" w:rsidRDefault="001C6ADA" w:rsidP="0029253D">
      <w:pPr>
        <w:pStyle w:val="ListParagraph"/>
        <w:numPr>
          <w:ilvl w:val="0"/>
          <w:numId w:val="34"/>
        </w:numPr>
        <w:spacing w:before="0" w:after="0" w:line="360" w:lineRule="auto"/>
        <w:contextualSpacing/>
        <w:rPr>
          <w:lang w:val="en-IN"/>
        </w:rPr>
      </w:pPr>
      <w:r w:rsidRPr="003018DD">
        <w:rPr>
          <w:lang w:val="en-IN"/>
        </w:rPr>
        <w:t xml:space="preserve">If the </w:t>
      </w:r>
      <w:r w:rsidR="0079540B">
        <w:rPr>
          <w:lang w:val="en-IN"/>
        </w:rPr>
        <w:t>Employee ID and the Password</w:t>
      </w:r>
      <w:r w:rsidRPr="003018DD">
        <w:rPr>
          <w:lang w:val="en-IN"/>
        </w:rPr>
        <w:t xml:space="preserve"> entered </w:t>
      </w:r>
      <w:r w:rsidR="0079540B">
        <w:rPr>
          <w:lang w:val="en-IN"/>
        </w:rPr>
        <w:t>is valid</w:t>
      </w:r>
      <w:r w:rsidRPr="003018DD">
        <w:rPr>
          <w:lang w:val="en-IN"/>
        </w:rPr>
        <w:t xml:space="preserve">, </w:t>
      </w:r>
      <w:r w:rsidR="0079540B">
        <w:rPr>
          <w:lang w:val="en-IN"/>
        </w:rPr>
        <w:t xml:space="preserve">but the Delete Flag for the </w:t>
      </w:r>
      <w:r w:rsidR="00153CD3">
        <w:rPr>
          <w:lang w:val="en-IN"/>
        </w:rPr>
        <w:t>entry</w:t>
      </w:r>
      <w:r w:rsidR="0079540B">
        <w:rPr>
          <w:lang w:val="en-IN"/>
        </w:rPr>
        <w:t xml:space="preserve"> in the database is 1, </w:t>
      </w:r>
      <w:r w:rsidR="00153CD3">
        <w:rPr>
          <w:lang w:val="en-IN"/>
        </w:rPr>
        <w:t xml:space="preserve">the warning message </w:t>
      </w:r>
      <w:r w:rsidR="00153CD3" w:rsidRPr="00153CD3">
        <w:rPr>
          <w:lang w:val="en-IN"/>
        </w:rPr>
        <w:t>(</w:t>
      </w:r>
      <w:r w:rsidR="00153CD3" w:rsidRPr="00153CD3">
        <w:rPr>
          <w:color w:val="auto"/>
          <w:lang w:val="en-US" w:eastAsia="ja-JP"/>
        </w:rPr>
        <w:t>WAR_00</w:t>
      </w:r>
      <w:r w:rsidR="00153CD3">
        <w:rPr>
          <w:color w:val="auto"/>
          <w:lang w:val="en-US" w:eastAsia="ja-JP"/>
        </w:rPr>
        <w:t>4</w:t>
      </w:r>
      <w:r w:rsidR="00153CD3" w:rsidRPr="00153CD3">
        <w:rPr>
          <w:lang w:val="en-IN"/>
        </w:rPr>
        <w:t>)</w:t>
      </w:r>
      <w:r w:rsidR="00153CD3">
        <w:rPr>
          <w:lang w:val="en-IN"/>
        </w:rPr>
        <w:t xml:space="preserve"> should be displayed.</w:t>
      </w:r>
    </w:p>
    <w:p w14:paraId="40F13DF3" w14:textId="24326FF6" w:rsidR="001C6ADA" w:rsidRPr="00BD0804" w:rsidRDefault="001C6ADA" w:rsidP="0029253D">
      <w:pPr>
        <w:pStyle w:val="ListParagraph"/>
        <w:numPr>
          <w:ilvl w:val="0"/>
          <w:numId w:val="34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If database connection failure occurs during </w:t>
      </w:r>
      <w:r w:rsidR="00856E62">
        <w:rPr>
          <w:lang w:val="en-IN"/>
        </w:rPr>
        <w:t>A</w:t>
      </w:r>
      <w:r>
        <w:rPr>
          <w:lang w:val="en-IN"/>
        </w:rPr>
        <w:t>uthentication</w:t>
      </w:r>
      <w:r w:rsidR="00856E62">
        <w:rPr>
          <w:lang w:val="en-IN"/>
        </w:rPr>
        <w:t>,</w:t>
      </w:r>
      <w:r>
        <w:rPr>
          <w:lang w:val="en-IN"/>
        </w:rPr>
        <w:t xml:space="preserve"> the error message (</w:t>
      </w:r>
      <w:r>
        <w:rPr>
          <w:rFonts w:asciiTheme="minorHAnsi" w:eastAsia="MS Mincho" w:hAnsiTheme="minorHAnsi" w:cs="MS Mincho"/>
          <w:color w:val="auto"/>
          <w:lang w:val="en-US" w:eastAsia="ja-JP"/>
        </w:rPr>
        <w:t>ERR_00</w:t>
      </w:r>
      <w:r w:rsidR="00153CD3">
        <w:rPr>
          <w:rFonts w:asciiTheme="minorHAnsi" w:eastAsia="MS Mincho" w:hAnsiTheme="minorHAnsi" w:cs="MS Mincho"/>
          <w:color w:val="auto"/>
          <w:lang w:val="en-US" w:eastAsia="ja-JP"/>
        </w:rPr>
        <w:t>1</w:t>
      </w:r>
      <w:r>
        <w:rPr>
          <w:lang w:val="en-IN"/>
        </w:rPr>
        <w:t>) should be displayed.</w:t>
      </w:r>
    </w:p>
    <w:p w14:paraId="7BC235AC" w14:textId="098239E7" w:rsidR="00966CAD" w:rsidRDefault="00966CAD" w:rsidP="0029253D">
      <w:pPr>
        <w:spacing w:before="0" w:after="0" w:line="360" w:lineRule="auto"/>
        <w:contextualSpacing/>
      </w:pPr>
    </w:p>
    <w:p w14:paraId="23D7002B" w14:textId="77777777" w:rsidR="00D8416B" w:rsidRPr="00370428" w:rsidRDefault="00D8416B" w:rsidP="0029253D">
      <w:pPr>
        <w:pStyle w:val="Heading4"/>
        <w:numPr>
          <w:ilvl w:val="0"/>
          <w:numId w:val="0"/>
        </w:numPr>
        <w:spacing w:line="360" w:lineRule="auto"/>
        <w:ind w:firstLine="360"/>
        <w:rPr>
          <w:rFonts w:hint="eastAsia"/>
        </w:rPr>
      </w:pPr>
      <w:r w:rsidRPr="00370428">
        <w:t xml:space="preserve">While clicking </w:t>
      </w:r>
      <w:r>
        <w:t>Change Password,</w:t>
      </w:r>
      <w:r w:rsidRPr="00370428">
        <w:t xml:space="preserve"> (</w:t>
      </w:r>
      <w:r>
        <w:t>After Logging in</w:t>
      </w:r>
      <w:r w:rsidRPr="00370428">
        <w:t>)</w:t>
      </w:r>
    </w:p>
    <w:p w14:paraId="0A2E2B52" w14:textId="77777777" w:rsidR="00D8416B" w:rsidRDefault="00D8416B" w:rsidP="0029253D">
      <w:pPr>
        <w:pStyle w:val="NTTBodyText"/>
        <w:numPr>
          <w:ilvl w:val="0"/>
          <w:numId w:val="37"/>
        </w:numPr>
        <w:spacing w:line="360" w:lineRule="auto"/>
      </w:pPr>
      <w:r>
        <w:t xml:space="preserve"> The Password entered in the New Password Text box will be checked with the Password entered in the Re-enter New Password Text box</w:t>
      </w:r>
    </w:p>
    <w:p w14:paraId="28409706" w14:textId="77777777" w:rsidR="00D8416B" w:rsidRDefault="00D8416B" w:rsidP="0029253D">
      <w:pPr>
        <w:pStyle w:val="ListParagraph"/>
        <w:numPr>
          <w:ilvl w:val="0"/>
          <w:numId w:val="38"/>
        </w:numPr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 xml:space="preserve">The fields </w:t>
      </w:r>
      <w:r>
        <w:rPr>
          <w:lang w:val="en-IN"/>
        </w:rPr>
        <w:t>New Password</w:t>
      </w:r>
      <w:r w:rsidRPr="00A56250">
        <w:rPr>
          <w:lang w:val="en-IN"/>
        </w:rPr>
        <w:t xml:space="preserve"> and </w:t>
      </w:r>
      <w:r>
        <w:rPr>
          <w:lang w:val="en-IN"/>
        </w:rPr>
        <w:t xml:space="preserve">Re-enter New </w:t>
      </w:r>
      <w:r w:rsidRPr="00A56250">
        <w:rPr>
          <w:lang w:val="en-IN"/>
        </w:rPr>
        <w:t>Password should be made mandatory. The focused field should be highlighted</w:t>
      </w:r>
      <w:r>
        <w:rPr>
          <w:lang w:val="en-IN"/>
        </w:rPr>
        <w:t>.</w:t>
      </w:r>
    </w:p>
    <w:p w14:paraId="50EE776D" w14:textId="77777777" w:rsidR="00D8416B" w:rsidRDefault="00D8416B" w:rsidP="0029253D">
      <w:pPr>
        <w:pStyle w:val="ListParagraph"/>
        <w:numPr>
          <w:ilvl w:val="0"/>
          <w:numId w:val="38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If the New Password is not entered or the value of the New Password textbox is empty, the warning message (</w:t>
      </w:r>
      <w:r>
        <w:rPr>
          <w:rFonts w:asciiTheme="minorHAnsi" w:hAnsiTheme="minorHAnsi"/>
          <w:color w:val="auto"/>
          <w:lang w:val="en-US" w:eastAsia="ja-JP"/>
        </w:rPr>
        <w:t>WAR_001</w:t>
      </w:r>
      <w:r>
        <w:rPr>
          <w:lang w:val="en-IN"/>
        </w:rPr>
        <w:t>) should be displayed.</w:t>
      </w:r>
    </w:p>
    <w:p w14:paraId="67687DEA" w14:textId="77777777" w:rsidR="00D8416B" w:rsidRDefault="00D8416B" w:rsidP="0029253D">
      <w:pPr>
        <w:pStyle w:val="ListParagraph"/>
        <w:numPr>
          <w:ilvl w:val="0"/>
          <w:numId w:val="38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If the Re-enter New Password is not entered or the value of the Re-enter New Password textbox is empty, the warning message (</w:t>
      </w:r>
      <w:r>
        <w:rPr>
          <w:rFonts w:asciiTheme="minorHAnsi" w:hAnsiTheme="minorHAnsi"/>
          <w:color w:val="auto"/>
          <w:lang w:val="en-US" w:eastAsia="ja-JP"/>
        </w:rPr>
        <w:t>WAR_001</w:t>
      </w:r>
      <w:r>
        <w:rPr>
          <w:lang w:val="en-IN"/>
        </w:rPr>
        <w:t>) should be displayed.</w:t>
      </w:r>
    </w:p>
    <w:p w14:paraId="7A835C6B" w14:textId="22279652" w:rsidR="00D8416B" w:rsidRPr="00D8416B" w:rsidRDefault="00D8416B" w:rsidP="0029253D">
      <w:pPr>
        <w:pStyle w:val="ListParagraph"/>
        <w:numPr>
          <w:ilvl w:val="0"/>
          <w:numId w:val="38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If the value of the New Password and the Re-enter New Password do not match, the warning message (WAR_005) should be displayed.</w:t>
      </w:r>
    </w:p>
    <w:p w14:paraId="63F407AA" w14:textId="1DB6BA47" w:rsidR="00D8416B" w:rsidRDefault="00D8416B" w:rsidP="0029253D">
      <w:pPr>
        <w:spacing w:before="0" w:after="0" w:line="360" w:lineRule="auto"/>
        <w:contextualSpacing/>
      </w:pPr>
    </w:p>
    <w:p w14:paraId="67BB8342" w14:textId="77777777" w:rsidR="00D8416B" w:rsidRDefault="00D8416B" w:rsidP="0029253D">
      <w:pPr>
        <w:spacing w:before="0" w:after="0" w:line="360" w:lineRule="auto"/>
        <w:contextualSpacing/>
      </w:pPr>
    </w:p>
    <w:p w14:paraId="244B9E93" w14:textId="681B5614" w:rsidR="004B6C7D" w:rsidRPr="004B6C7D" w:rsidRDefault="004B6C7D" w:rsidP="00866C85">
      <w:pPr>
        <w:spacing w:before="0" w:after="0" w:line="360" w:lineRule="auto"/>
        <w:ind w:firstLine="720"/>
        <w:contextualSpacing/>
        <w:rPr>
          <w:lang w:val="en-IN"/>
        </w:rPr>
      </w:pPr>
      <w:r w:rsidRPr="00AD495F">
        <w:rPr>
          <w:rFonts w:hint="eastAsia"/>
        </w:rPr>
        <w:lastRenderedPageBreak/>
        <w:t>T</w:t>
      </w:r>
      <w:r w:rsidRPr="00AD495F">
        <w:t>able–4</w:t>
      </w:r>
      <w:r>
        <w:t>.1</w:t>
      </w:r>
      <w:r w:rsidR="00B914A2">
        <w:t>-</w:t>
      </w:r>
      <w:r>
        <w:t>3</w:t>
      </w:r>
    </w:p>
    <w:tbl>
      <w:tblPr>
        <w:tblpPr w:leftFromText="180" w:rightFromText="180" w:vertAnchor="text" w:horzAnchor="margin" w:tblpXSpec="center" w:tblpY="93"/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96"/>
        <w:gridCol w:w="1276"/>
        <w:gridCol w:w="1567"/>
        <w:gridCol w:w="3536"/>
        <w:gridCol w:w="2559"/>
      </w:tblGrid>
      <w:tr w:rsidR="0082306A" w:rsidRPr="00B240FA" w14:paraId="447A2529" w14:textId="77777777" w:rsidTr="00D8416B">
        <w:trPr>
          <w:trHeight w:val="134"/>
          <w:tblHeader/>
        </w:trPr>
        <w:tc>
          <w:tcPr>
            <w:tcW w:w="696" w:type="dxa"/>
            <w:shd w:val="clear" w:color="auto" w:fill="0033CC"/>
            <w:vAlign w:val="center"/>
          </w:tcPr>
          <w:p w14:paraId="359301F8" w14:textId="77777777" w:rsidR="0082306A" w:rsidRPr="00B240FA" w:rsidRDefault="0082306A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No.</w:t>
            </w:r>
          </w:p>
        </w:tc>
        <w:tc>
          <w:tcPr>
            <w:tcW w:w="1276" w:type="dxa"/>
            <w:shd w:val="clear" w:color="auto" w:fill="0033CC"/>
            <w:vAlign w:val="center"/>
          </w:tcPr>
          <w:p w14:paraId="63BF6474" w14:textId="77777777" w:rsidR="0082306A" w:rsidRPr="00B240FA" w:rsidRDefault="0082306A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Error code</w:t>
            </w:r>
          </w:p>
        </w:tc>
        <w:tc>
          <w:tcPr>
            <w:tcW w:w="1567" w:type="dxa"/>
            <w:shd w:val="clear" w:color="auto" w:fill="0033CC"/>
            <w:vAlign w:val="center"/>
          </w:tcPr>
          <w:p w14:paraId="407D9C6B" w14:textId="77777777" w:rsidR="0082306A" w:rsidRPr="00B240FA" w:rsidRDefault="0082306A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Type</w:t>
            </w:r>
          </w:p>
        </w:tc>
        <w:tc>
          <w:tcPr>
            <w:tcW w:w="3536" w:type="dxa"/>
            <w:shd w:val="clear" w:color="auto" w:fill="0033CC"/>
            <w:vAlign w:val="center"/>
          </w:tcPr>
          <w:p w14:paraId="2DE68C64" w14:textId="77777777" w:rsidR="0082306A" w:rsidRPr="00B240FA" w:rsidRDefault="0082306A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Message</w:t>
            </w:r>
          </w:p>
        </w:tc>
        <w:tc>
          <w:tcPr>
            <w:tcW w:w="2559" w:type="dxa"/>
            <w:shd w:val="clear" w:color="auto" w:fill="0033CC"/>
            <w:vAlign w:val="center"/>
          </w:tcPr>
          <w:p w14:paraId="00A491CD" w14:textId="77777777" w:rsidR="0082306A" w:rsidRPr="00B240FA" w:rsidRDefault="0082306A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Remarks</w:t>
            </w:r>
          </w:p>
        </w:tc>
      </w:tr>
      <w:tr w:rsidR="0082306A" w:rsidRPr="00B240FA" w14:paraId="7E9AF89B" w14:textId="77777777" w:rsidTr="00D8416B">
        <w:trPr>
          <w:trHeight w:val="134"/>
        </w:trPr>
        <w:tc>
          <w:tcPr>
            <w:tcW w:w="696" w:type="dxa"/>
            <w:shd w:val="clear" w:color="auto" w:fill="auto"/>
            <w:vAlign w:val="center"/>
          </w:tcPr>
          <w:p w14:paraId="1CF07EDF" w14:textId="77777777" w:rsidR="0082306A" w:rsidRPr="00B240FA" w:rsidRDefault="0082306A" w:rsidP="0029253D">
            <w:pPr>
              <w:numPr>
                <w:ilvl w:val="0"/>
                <w:numId w:val="35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140024F" w14:textId="77777777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ERR_001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1FA56D9D" w14:textId="77777777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 xml:space="preserve">Error 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286ADC81" w14:textId="77AA3D0E" w:rsidR="0082306A" w:rsidRPr="00B240FA" w:rsidRDefault="002F19C7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Server Connection Error. Please Try Again!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69A0ABF" w14:textId="549F44F2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he</w:t>
            </w:r>
            <w:r w:rsidR="00856E62" w:rsidRPr="00B240FA">
              <w:rPr>
                <w:lang w:val="en-US" w:eastAsia="ja-JP"/>
              </w:rPr>
              <w:t>n database connection error occurs.</w:t>
            </w:r>
          </w:p>
        </w:tc>
      </w:tr>
      <w:tr w:rsidR="0082306A" w:rsidRPr="00B240FA" w14:paraId="4CC7098D" w14:textId="77777777" w:rsidTr="00D8416B">
        <w:trPr>
          <w:trHeight w:val="134"/>
        </w:trPr>
        <w:tc>
          <w:tcPr>
            <w:tcW w:w="696" w:type="dxa"/>
            <w:shd w:val="clear" w:color="auto" w:fill="auto"/>
            <w:vAlign w:val="center"/>
          </w:tcPr>
          <w:p w14:paraId="1A404D7E" w14:textId="77777777" w:rsidR="0082306A" w:rsidRPr="00B240FA" w:rsidRDefault="0082306A" w:rsidP="0029253D">
            <w:pPr>
              <w:numPr>
                <w:ilvl w:val="0"/>
                <w:numId w:val="35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2FE9A5EE" w14:textId="77777777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AR_001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318F560E" w14:textId="77777777" w:rsidR="0082306A" w:rsidRPr="00B240FA" w:rsidRDefault="0082306A" w:rsidP="0029253D">
            <w:pPr>
              <w:spacing w:line="360" w:lineRule="auto"/>
              <w:rPr>
                <w:color w:val="auto"/>
              </w:rPr>
            </w:pPr>
            <w:r w:rsidRPr="00B240FA">
              <w:rPr>
                <w:color w:val="auto"/>
              </w:rPr>
              <w:t>Warning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62E53292" w14:textId="09FD88B2" w:rsidR="0082306A" w:rsidRPr="00B240FA" w:rsidRDefault="002F19C7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Please fill out this field.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DD202ED" w14:textId="2904B200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 xml:space="preserve">When </w:t>
            </w:r>
            <w:r w:rsidR="004C30B0" w:rsidRPr="00B240FA">
              <w:rPr>
                <w:lang w:val="en-US" w:eastAsia="ja-JP"/>
              </w:rPr>
              <w:t xml:space="preserve">a specific field </w:t>
            </w:r>
            <w:r w:rsidR="002F19C7" w:rsidRPr="00B240FA">
              <w:rPr>
                <w:lang w:val="en-US" w:eastAsia="ja-JP"/>
              </w:rPr>
              <w:t xml:space="preserve">is </w:t>
            </w:r>
            <w:r w:rsidRPr="00B240FA">
              <w:rPr>
                <w:lang w:val="en-US" w:eastAsia="ja-JP"/>
              </w:rPr>
              <w:t>not entered.</w:t>
            </w:r>
          </w:p>
        </w:tc>
      </w:tr>
      <w:tr w:rsidR="0082306A" w:rsidRPr="00B240FA" w14:paraId="4ED74107" w14:textId="77777777" w:rsidTr="00D8416B">
        <w:trPr>
          <w:trHeight w:val="134"/>
        </w:trPr>
        <w:tc>
          <w:tcPr>
            <w:tcW w:w="696" w:type="dxa"/>
            <w:shd w:val="clear" w:color="auto" w:fill="auto"/>
            <w:vAlign w:val="center"/>
          </w:tcPr>
          <w:p w14:paraId="0AC63CB2" w14:textId="77777777" w:rsidR="0082306A" w:rsidRPr="00B240FA" w:rsidRDefault="0082306A" w:rsidP="0029253D">
            <w:pPr>
              <w:numPr>
                <w:ilvl w:val="0"/>
                <w:numId w:val="35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2131D4D" w14:textId="77777777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AR_002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62580C5B" w14:textId="77777777" w:rsidR="0082306A" w:rsidRPr="00B240FA" w:rsidRDefault="0082306A" w:rsidP="0029253D">
            <w:pPr>
              <w:spacing w:line="360" w:lineRule="auto"/>
              <w:rPr>
                <w:color w:val="auto"/>
              </w:rPr>
            </w:pPr>
            <w:r w:rsidRPr="00B240FA">
              <w:rPr>
                <w:color w:val="auto"/>
              </w:rPr>
              <w:t>Warning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66DEE2C9" w14:textId="0F0E2443" w:rsidR="0082306A" w:rsidRPr="00B240FA" w:rsidRDefault="0079540B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The Employee ID you entered is incorrect.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FAF3029" w14:textId="6FAA7F19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 xml:space="preserve">When the </w:t>
            </w:r>
            <w:r w:rsidR="0079540B" w:rsidRPr="00B240FA">
              <w:rPr>
                <w:lang w:val="en-US" w:eastAsia="ja-JP"/>
              </w:rPr>
              <w:t>Employee ID entered is</w:t>
            </w:r>
            <w:r w:rsidRPr="00B240FA">
              <w:rPr>
                <w:lang w:val="en-US" w:eastAsia="ja-JP"/>
              </w:rPr>
              <w:t xml:space="preserve"> </w:t>
            </w:r>
            <w:r w:rsidR="0079540B" w:rsidRPr="00B240FA">
              <w:rPr>
                <w:lang w:val="en-US" w:eastAsia="ja-JP"/>
              </w:rPr>
              <w:t>incorrect</w:t>
            </w:r>
            <w:r w:rsidRPr="00B240FA">
              <w:rPr>
                <w:lang w:val="en-US" w:eastAsia="ja-JP"/>
              </w:rPr>
              <w:t>.</w:t>
            </w:r>
          </w:p>
        </w:tc>
      </w:tr>
      <w:tr w:rsidR="0082306A" w:rsidRPr="00B240FA" w14:paraId="790FBA62" w14:textId="77777777" w:rsidTr="00D8416B">
        <w:trPr>
          <w:trHeight w:val="134"/>
        </w:trPr>
        <w:tc>
          <w:tcPr>
            <w:tcW w:w="696" w:type="dxa"/>
            <w:shd w:val="clear" w:color="auto" w:fill="auto"/>
            <w:vAlign w:val="center"/>
          </w:tcPr>
          <w:p w14:paraId="32E682DC" w14:textId="77777777" w:rsidR="0082306A" w:rsidRPr="00B240FA" w:rsidRDefault="0082306A" w:rsidP="0029253D">
            <w:pPr>
              <w:numPr>
                <w:ilvl w:val="0"/>
                <w:numId w:val="35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5036F92E" w14:textId="77777777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AR_003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68022995" w14:textId="77777777" w:rsidR="0082306A" w:rsidRPr="00B240FA" w:rsidRDefault="0082306A" w:rsidP="0029253D">
            <w:pPr>
              <w:spacing w:line="360" w:lineRule="auto"/>
              <w:rPr>
                <w:color w:val="auto"/>
              </w:rPr>
            </w:pPr>
            <w:r w:rsidRPr="00B240FA">
              <w:rPr>
                <w:color w:val="auto"/>
              </w:rPr>
              <w:t>Warning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36022B19" w14:textId="74F7EB1E" w:rsidR="0082306A" w:rsidRPr="00B240FA" w:rsidRDefault="0079540B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The Password you entered is incorrect.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C3C1C20" w14:textId="779DEA34" w:rsidR="0082306A" w:rsidRPr="00B240FA" w:rsidRDefault="0079540B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hen the Password entered is incorrect.</w:t>
            </w:r>
          </w:p>
        </w:tc>
      </w:tr>
      <w:tr w:rsidR="0082306A" w:rsidRPr="00B240FA" w14:paraId="693F6620" w14:textId="77777777" w:rsidTr="00D8416B">
        <w:trPr>
          <w:trHeight w:val="134"/>
        </w:trPr>
        <w:tc>
          <w:tcPr>
            <w:tcW w:w="696" w:type="dxa"/>
            <w:shd w:val="clear" w:color="auto" w:fill="auto"/>
            <w:vAlign w:val="center"/>
          </w:tcPr>
          <w:p w14:paraId="6B6E3BBB" w14:textId="77777777" w:rsidR="0082306A" w:rsidRPr="00B240FA" w:rsidRDefault="0082306A" w:rsidP="0029253D">
            <w:pPr>
              <w:numPr>
                <w:ilvl w:val="0"/>
                <w:numId w:val="35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EF67821" w14:textId="77777777" w:rsidR="0082306A" w:rsidRPr="00B240FA" w:rsidRDefault="0082306A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AR_004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506B8C4A" w14:textId="77777777" w:rsidR="0082306A" w:rsidRPr="00B240FA" w:rsidRDefault="0082306A" w:rsidP="0029253D">
            <w:pPr>
              <w:spacing w:line="360" w:lineRule="auto"/>
              <w:rPr>
                <w:color w:val="auto"/>
              </w:rPr>
            </w:pPr>
            <w:r w:rsidRPr="00B240FA">
              <w:rPr>
                <w:color w:val="auto"/>
              </w:rPr>
              <w:t>Warning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48F1C7ED" w14:textId="2711E466" w:rsidR="0082306A" w:rsidRPr="00B240FA" w:rsidRDefault="00153CD3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The User no longer exists.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7E8FAF27" w14:textId="227982A6" w:rsidR="0082306A" w:rsidRPr="00B240FA" w:rsidRDefault="00153CD3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hen the User has been soft deleted.</w:t>
            </w:r>
          </w:p>
        </w:tc>
      </w:tr>
      <w:tr w:rsidR="00D8416B" w:rsidRPr="00B240FA" w14:paraId="354AEE74" w14:textId="77777777" w:rsidTr="00D8416B">
        <w:trPr>
          <w:trHeight w:val="134"/>
        </w:trPr>
        <w:tc>
          <w:tcPr>
            <w:tcW w:w="696" w:type="dxa"/>
            <w:shd w:val="clear" w:color="auto" w:fill="auto"/>
            <w:vAlign w:val="center"/>
          </w:tcPr>
          <w:p w14:paraId="6EA94DC6" w14:textId="77777777" w:rsidR="00D8416B" w:rsidRPr="00B240FA" w:rsidRDefault="00D8416B" w:rsidP="0029253D">
            <w:pPr>
              <w:numPr>
                <w:ilvl w:val="0"/>
                <w:numId w:val="35"/>
              </w:numPr>
              <w:spacing w:before="0" w:after="0" w:line="360" w:lineRule="auto"/>
              <w:rPr>
                <w:rFonts w:eastAsia="Times New Roman"/>
                <w:lang w:eastAsia="en-US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701984FC" w14:textId="640B5C93" w:rsidR="00D8416B" w:rsidRPr="00B240FA" w:rsidRDefault="00D8416B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AR_005</w:t>
            </w:r>
          </w:p>
        </w:tc>
        <w:tc>
          <w:tcPr>
            <w:tcW w:w="1567" w:type="dxa"/>
            <w:shd w:val="clear" w:color="auto" w:fill="auto"/>
            <w:vAlign w:val="center"/>
          </w:tcPr>
          <w:p w14:paraId="1E0FB2A8" w14:textId="1A03527B" w:rsidR="00D8416B" w:rsidRPr="00B240FA" w:rsidRDefault="00D8416B" w:rsidP="0029253D">
            <w:pPr>
              <w:spacing w:line="360" w:lineRule="auto"/>
              <w:rPr>
                <w:color w:val="auto"/>
              </w:rPr>
            </w:pPr>
            <w:r w:rsidRPr="00B240FA">
              <w:rPr>
                <w:color w:val="auto"/>
              </w:rPr>
              <w:t>Warning</w:t>
            </w:r>
          </w:p>
        </w:tc>
        <w:tc>
          <w:tcPr>
            <w:tcW w:w="3536" w:type="dxa"/>
            <w:shd w:val="clear" w:color="auto" w:fill="auto"/>
            <w:vAlign w:val="center"/>
          </w:tcPr>
          <w:p w14:paraId="5B459B4A" w14:textId="03E22F18" w:rsidR="00D8416B" w:rsidRPr="00B240FA" w:rsidRDefault="00D8416B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Password did not match.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186351EF" w14:textId="731A7301" w:rsidR="00D8416B" w:rsidRPr="00B240FA" w:rsidRDefault="00D8416B" w:rsidP="00F22102">
            <w:pPr>
              <w:pStyle w:val="BodyText2"/>
              <w:rPr>
                <w:lang w:val="en-US" w:eastAsia="ja-JP"/>
              </w:rPr>
            </w:pPr>
            <w:r w:rsidRPr="00B240FA">
              <w:rPr>
                <w:lang w:val="en-US" w:eastAsia="ja-JP"/>
              </w:rPr>
              <w:t>When the New Password and Re-enter New Password entered do not match.</w:t>
            </w:r>
          </w:p>
        </w:tc>
      </w:tr>
    </w:tbl>
    <w:p w14:paraId="6F17605A" w14:textId="07FA91BF" w:rsidR="00E42DAB" w:rsidRDefault="00987487" w:rsidP="0029253D">
      <w:pPr>
        <w:pStyle w:val="Heading2"/>
        <w:spacing w:line="360" w:lineRule="auto"/>
      </w:pPr>
      <w:r>
        <w:t>User Management</w:t>
      </w:r>
    </w:p>
    <w:p w14:paraId="1C4FF7E9" w14:textId="250FED82" w:rsidR="00987487" w:rsidRDefault="00987487" w:rsidP="0029253D">
      <w:pPr>
        <w:pStyle w:val="Heading7"/>
      </w:pPr>
      <w:r>
        <w:t xml:space="preserve">Purpose: </w:t>
      </w:r>
    </w:p>
    <w:p w14:paraId="007C443D" w14:textId="618BE241" w:rsidR="00C20784" w:rsidRDefault="00987487" w:rsidP="0029253D">
      <w:pPr>
        <w:pStyle w:val="NTTBodyText"/>
        <w:spacing w:line="360" w:lineRule="auto"/>
      </w:pPr>
      <w:r>
        <w:t>This functionality allows the admin to manage already existing users to edit Username, change Role and even delete a specific user or create a new user.</w:t>
      </w:r>
    </w:p>
    <w:p w14:paraId="27CE7E2C" w14:textId="188285E6" w:rsidR="0029253D" w:rsidRDefault="002A70DB" w:rsidP="0029253D">
      <w:pPr>
        <w:pStyle w:val="Heading7"/>
      </w:pPr>
      <w:r>
        <w:t xml:space="preserve">Field Level Specifications: </w:t>
      </w:r>
    </w:p>
    <w:p w14:paraId="205A7D45" w14:textId="05702E72" w:rsidR="002A70DB" w:rsidRPr="004B6C7D" w:rsidRDefault="00866C85" w:rsidP="0029253D">
      <w:pPr>
        <w:pStyle w:val="NTTBodyText"/>
        <w:spacing w:line="360" w:lineRule="auto"/>
        <w:ind w:left="0"/>
      </w:pPr>
      <w:r>
        <w:tab/>
      </w:r>
      <w:r w:rsidR="002A70DB" w:rsidRPr="00AD495F">
        <w:rPr>
          <w:rFonts w:hint="eastAsia"/>
        </w:rPr>
        <w:t>T</w:t>
      </w:r>
      <w:r w:rsidR="002A70DB" w:rsidRPr="00AD495F">
        <w:t>able–4.</w:t>
      </w:r>
      <w:r w:rsidR="002A70DB">
        <w:t>2-1</w:t>
      </w:r>
    </w:p>
    <w:tbl>
      <w:tblPr>
        <w:tblW w:w="90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1"/>
        <w:gridCol w:w="1701"/>
        <w:gridCol w:w="1843"/>
        <w:gridCol w:w="1417"/>
        <w:gridCol w:w="709"/>
        <w:gridCol w:w="2564"/>
      </w:tblGrid>
      <w:tr w:rsidR="002A70DB" w:rsidRPr="00B240FA" w14:paraId="6AD30863" w14:textId="77777777" w:rsidTr="0029253D">
        <w:trPr>
          <w:trHeight w:val="134"/>
          <w:tblHeader/>
        </w:trPr>
        <w:tc>
          <w:tcPr>
            <w:tcW w:w="851" w:type="dxa"/>
            <w:shd w:val="clear" w:color="auto" w:fill="0033CC"/>
            <w:vAlign w:val="center"/>
          </w:tcPr>
          <w:p w14:paraId="4A847737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No.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56DE46D4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Field Name</w:t>
            </w:r>
          </w:p>
        </w:tc>
        <w:tc>
          <w:tcPr>
            <w:tcW w:w="1843" w:type="dxa"/>
            <w:shd w:val="clear" w:color="auto" w:fill="0033CC"/>
            <w:vAlign w:val="center"/>
          </w:tcPr>
          <w:p w14:paraId="285028A8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Control Type</w:t>
            </w:r>
          </w:p>
        </w:tc>
        <w:tc>
          <w:tcPr>
            <w:tcW w:w="1417" w:type="dxa"/>
            <w:shd w:val="clear" w:color="auto" w:fill="0033CC"/>
            <w:vAlign w:val="center"/>
          </w:tcPr>
          <w:p w14:paraId="26346F41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Edit Type</w:t>
            </w:r>
          </w:p>
        </w:tc>
        <w:tc>
          <w:tcPr>
            <w:tcW w:w="709" w:type="dxa"/>
            <w:shd w:val="clear" w:color="auto" w:fill="0033CC"/>
            <w:vAlign w:val="center"/>
          </w:tcPr>
          <w:p w14:paraId="449CC942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Size</w:t>
            </w:r>
          </w:p>
        </w:tc>
        <w:tc>
          <w:tcPr>
            <w:tcW w:w="2564" w:type="dxa"/>
            <w:shd w:val="clear" w:color="auto" w:fill="0033CC"/>
            <w:vAlign w:val="center"/>
          </w:tcPr>
          <w:p w14:paraId="4DE1CF1A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 xml:space="preserve">Remarks </w:t>
            </w:r>
          </w:p>
        </w:tc>
      </w:tr>
      <w:tr w:rsidR="002A70DB" w:rsidRPr="00B240FA" w14:paraId="52F91B9D" w14:textId="77777777" w:rsidTr="0029253D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3CF5A60A" w14:textId="77777777" w:rsidR="002A70DB" w:rsidRPr="00B240FA" w:rsidRDefault="002A70DB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1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6EFB303" w14:textId="007EAFE3" w:rsidR="002A70DB" w:rsidRPr="00B240FA" w:rsidRDefault="002A70DB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Employee I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4B34AB7" w14:textId="01A7A235" w:rsidR="002A70DB" w:rsidRPr="00B240FA" w:rsidRDefault="002A70DB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Text Bo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D46130B" w14:textId="2D150232" w:rsidR="002A70DB" w:rsidRPr="00B240FA" w:rsidRDefault="002A70DB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4554830" w14:textId="77777777" w:rsidR="002A70DB" w:rsidRPr="00B240FA" w:rsidRDefault="002A70DB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>8</w:t>
            </w:r>
          </w:p>
        </w:tc>
        <w:tc>
          <w:tcPr>
            <w:tcW w:w="2564" w:type="dxa"/>
            <w:shd w:val="clear" w:color="auto" w:fill="auto"/>
            <w:vAlign w:val="center"/>
          </w:tcPr>
          <w:p w14:paraId="66BF464E" w14:textId="0A5BBAAE" w:rsidR="002A70DB" w:rsidRPr="00B240FA" w:rsidRDefault="00AB4E8D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/>
              </w:rPr>
              <w:t>Employee ID length should be 8.</w:t>
            </w:r>
          </w:p>
        </w:tc>
      </w:tr>
      <w:tr w:rsidR="002A70DB" w:rsidRPr="00B240FA" w14:paraId="7868ECB9" w14:textId="77777777" w:rsidTr="0029253D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39A54AD9" w14:textId="77777777" w:rsidR="002A70DB" w:rsidRPr="00B240FA" w:rsidRDefault="002A70DB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2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535477E" w14:textId="0748EDBB" w:rsidR="002A70DB" w:rsidRPr="00B240FA" w:rsidRDefault="00E42DAB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Usern</w:t>
            </w:r>
            <w:r w:rsidR="002A70DB" w:rsidRPr="00B240FA">
              <w:rPr>
                <w:rFonts w:eastAsia="Times New Roman"/>
                <w:lang w:val="en-US" w:eastAsia="en-US"/>
              </w:rPr>
              <w:t>am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8046C63" w14:textId="77777777" w:rsidR="002A70DB" w:rsidRPr="00B240FA" w:rsidRDefault="002A70DB" w:rsidP="0029253D">
            <w:pPr>
              <w:spacing w:line="360" w:lineRule="auto"/>
            </w:pPr>
            <w:r w:rsidRPr="00B240FA">
              <w:t>Text Bo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CBEF3F9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4A26169" w14:textId="77777777" w:rsidR="002A70DB" w:rsidRPr="00B240FA" w:rsidRDefault="002A70DB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447FDDB3" w14:textId="22286CDD" w:rsidR="002A70DB" w:rsidRPr="00B240FA" w:rsidRDefault="002A70DB" w:rsidP="0029253D">
            <w:pPr>
              <w:spacing w:line="360" w:lineRule="auto"/>
              <w:rPr>
                <w:kern w:val="2"/>
                <w:lang w:val="en-US" w:eastAsia="ja-JP"/>
              </w:rPr>
            </w:pPr>
          </w:p>
        </w:tc>
      </w:tr>
      <w:tr w:rsidR="002A70DB" w:rsidRPr="00B240FA" w14:paraId="5C97293D" w14:textId="77777777" w:rsidTr="0029253D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6C4E6718" w14:textId="77777777" w:rsidR="002A70DB" w:rsidRPr="00B240FA" w:rsidRDefault="002A70DB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3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D60785" w14:textId="01A94040" w:rsidR="002A70DB" w:rsidRPr="00B240FA" w:rsidRDefault="00E42DAB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Passwor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BEB4046" w14:textId="2160D91F" w:rsidR="002A70DB" w:rsidRPr="00B240FA" w:rsidRDefault="002A70DB" w:rsidP="0029253D">
            <w:pPr>
              <w:spacing w:line="360" w:lineRule="auto"/>
            </w:pPr>
            <w:r w:rsidRPr="00B240FA">
              <w:t xml:space="preserve">Text </w:t>
            </w:r>
            <w:r w:rsidR="00E42DAB" w:rsidRPr="00B240FA">
              <w:t>Bo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B0D97CA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38522D5" w14:textId="77777777" w:rsidR="002A70DB" w:rsidRPr="00B240FA" w:rsidRDefault="002A70DB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3596285C" w14:textId="57B542EA" w:rsidR="002A70DB" w:rsidRPr="00B240FA" w:rsidRDefault="00E42DAB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>Entered Password will be SHA Encrypted.</w:t>
            </w:r>
          </w:p>
        </w:tc>
      </w:tr>
      <w:tr w:rsidR="002A70DB" w:rsidRPr="00B240FA" w14:paraId="0A8929FB" w14:textId="77777777" w:rsidTr="0029253D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2E15DE81" w14:textId="77777777" w:rsidR="002A70DB" w:rsidRPr="00B240FA" w:rsidRDefault="002A70DB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4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805D06F" w14:textId="02402BD7" w:rsidR="002A70DB" w:rsidRPr="00B240FA" w:rsidRDefault="00E42DAB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Rol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219F66F" w14:textId="77777777" w:rsidR="002A70DB" w:rsidRPr="00B240FA" w:rsidRDefault="002A70DB" w:rsidP="0029253D">
            <w:pPr>
              <w:spacing w:line="360" w:lineRule="auto"/>
            </w:pPr>
            <w:r w:rsidRPr="00B240FA">
              <w:t>Dropdown Menu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90FDE70" w14:textId="77777777" w:rsidR="002A70DB" w:rsidRPr="00B240FA" w:rsidRDefault="002A70DB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0D5278E" w14:textId="77777777" w:rsidR="002A70DB" w:rsidRPr="00B240FA" w:rsidRDefault="002A70DB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6C5B6D9E" w14:textId="618DE1DB" w:rsidR="002A70DB" w:rsidRPr="00B240FA" w:rsidRDefault="00E42DAB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>Options will have 4 roles.</w:t>
            </w:r>
          </w:p>
        </w:tc>
      </w:tr>
    </w:tbl>
    <w:p w14:paraId="59708754" w14:textId="74500275" w:rsidR="00E42DAB" w:rsidRDefault="00E42DAB" w:rsidP="0029253D">
      <w:pPr>
        <w:pStyle w:val="Heading7"/>
        <w:ind w:left="0"/>
      </w:pPr>
      <w:r>
        <w:lastRenderedPageBreak/>
        <w:t xml:space="preserve">Business Rules: </w:t>
      </w:r>
    </w:p>
    <w:p w14:paraId="2B17CFB0" w14:textId="453DB675" w:rsidR="00C20784" w:rsidRPr="00C20784" w:rsidRDefault="00E42DAB" w:rsidP="0029253D">
      <w:pPr>
        <w:pStyle w:val="Heading4"/>
        <w:numPr>
          <w:ilvl w:val="0"/>
          <w:numId w:val="0"/>
        </w:numPr>
        <w:spacing w:line="360" w:lineRule="auto"/>
        <w:ind w:left="850" w:hanging="490"/>
        <w:rPr>
          <w:rFonts w:hint="eastAsia"/>
        </w:rPr>
      </w:pPr>
      <w:r w:rsidRPr="00370428">
        <w:t>Fo</w:t>
      </w:r>
      <w:r>
        <w:t>r</w:t>
      </w:r>
      <w:r w:rsidRPr="00370428">
        <w:t>m load</w:t>
      </w:r>
      <w:r>
        <w:t>,</w:t>
      </w:r>
    </w:p>
    <w:p w14:paraId="2ACC9AB2" w14:textId="72465413" w:rsidR="005E09C3" w:rsidRPr="005E09C3" w:rsidRDefault="00E42DAB" w:rsidP="0029253D">
      <w:pPr>
        <w:pStyle w:val="ListParagraph"/>
        <w:numPr>
          <w:ilvl w:val="0"/>
          <w:numId w:val="39"/>
        </w:numPr>
        <w:spacing w:before="0" w:after="0" w:line="360" w:lineRule="auto"/>
        <w:contextualSpacing/>
        <w:rPr>
          <w:lang w:val="en-IN"/>
        </w:rPr>
      </w:pPr>
      <w:r w:rsidRPr="00E42DAB">
        <w:rPr>
          <w:lang w:val="en-IN"/>
        </w:rPr>
        <w:t xml:space="preserve">Display the </w:t>
      </w:r>
      <w:r w:rsidR="005E09C3">
        <w:rPr>
          <w:lang w:val="en-IN"/>
        </w:rPr>
        <w:t>Create User</w:t>
      </w:r>
      <w:r w:rsidRPr="00E42DAB">
        <w:rPr>
          <w:lang w:val="en-IN"/>
        </w:rPr>
        <w:t xml:space="preserve"> screen.</w:t>
      </w:r>
    </w:p>
    <w:p w14:paraId="4F72F930" w14:textId="77777777" w:rsidR="00E42DAB" w:rsidRDefault="00E42DAB" w:rsidP="0029253D">
      <w:pPr>
        <w:pStyle w:val="ListParagraph"/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 xml:space="preserve">Set the </w:t>
      </w:r>
      <w:r>
        <w:rPr>
          <w:lang w:val="en-IN"/>
        </w:rPr>
        <w:t>T</w:t>
      </w:r>
      <w:r w:rsidRPr="00A56250">
        <w:rPr>
          <w:lang w:val="en-IN"/>
        </w:rPr>
        <w:t>itle in the screen header.</w:t>
      </w:r>
    </w:p>
    <w:p w14:paraId="08CE8FDE" w14:textId="22F9B021" w:rsidR="00E42DAB" w:rsidRDefault="00E42DAB" w:rsidP="0029253D">
      <w:pPr>
        <w:pStyle w:val="ListParagraph"/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The </w:t>
      </w:r>
      <w:r w:rsidR="005E09C3">
        <w:rPr>
          <w:lang w:val="en-IN"/>
        </w:rPr>
        <w:t>Create User</w:t>
      </w:r>
      <w:r>
        <w:rPr>
          <w:lang w:val="en-IN"/>
        </w:rPr>
        <w:t xml:space="preserve"> screen should hold the below mentioned fields,</w:t>
      </w:r>
    </w:p>
    <w:p w14:paraId="7771DA90" w14:textId="374404E0" w:rsidR="00E42DAB" w:rsidRDefault="00E42DAB" w:rsidP="0029253D">
      <w:pPr>
        <w:pStyle w:val="ListParagraph"/>
        <w:numPr>
          <w:ilvl w:val="0"/>
          <w:numId w:val="40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Employee ID*</w:t>
      </w:r>
    </w:p>
    <w:p w14:paraId="477BE85B" w14:textId="73942CAF" w:rsidR="005E09C3" w:rsidRDefault="005E09C3" w:rsidP="0029253D">
      <w:pPr>
        <w:pStyle w:val="ListParagraph"/>
        <w:numPr>
          <w:ilvl w:val="0"/>
          <w:numId w:val="40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Username*</w:t>
      </w:r>
    </w:p>
    <w:p w14:paraId="65DAB8E0" w14:textId="16832512" w:rsidR="00E42DAB" w:rsidRDefault="00E42DAB" w:rsidP="0029253D">
      <w:pPr>
        <w:pStyle w:val="ListParagraph"/>
        <w:numPr>
          <w:ilvl w:val="0"/>
          <w:numId w:val="40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Password*</w:t>
      </w:r>
    </w:p>
    <w:p w14:paraId="00D718C2" w14:textId="7DC5E421" w:rsidR="005E09C3" w:rsidRPr="00C5705A" w:rsidRDefault="005E09C3" w:rsidP="0029253D">
      <w:pPr>
        <w:pStyle w:val="ListParagraph"/>
        <w:numPr>
          <w:ilvl w:val="0"/>
          <w:numId w:val="40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>Role*</w:t>
      </w:r>
    </w:p>
    <w:p w14:paraId="1C1F0B49" w14:textId="6B8D8091" w:rsidR="00C20784" w:rsidRPr="00C20784" w:rsidRDefault="005E09C3" w:rsidP="0029253D">
      <w:pPr>
        <w:pStyle w:val="Heading4"/>
        <w:numPr>
          <w:ilvl w:val="0"/>
          <w:numId w:val="0"/>
        </w:numPr>
        <w:spacing w:line="360" w:lineRule="auto"/>
        <w:ind w:firstLine="360"/>
        <w:rPr>
          <w:rFonts w:hint="eastAsia"/>
        </w:rPr>
      </w:pPr>
      <w:r w:rsidRPr="00370428">
        <w:t xml:space="preserve">While clicking </w:t>
      </w:r>
      <w:r>
        <w:t>Login,</w:t>
      </w:r>
      <w:r w:rsidRPr="00370428">
        <w:t xml:space="preserve"> (Login </w:t>
      </w:r>
      <w:r>
        <w:t>A</w:t>
      </w:r>
      <w:r w:rsidRPr="00370428">
        <w:t>uthentication process)</w:t>
      </w:r>
    </w:p>
    <w:p w14:paraId="16CBD7B2" w14:textId="1735C79E" w:rsidR="005E09C3" w:rsidRPr="00A56250" w:rsidRDefault="005E09C3" w:rsidP="0029253D">
      <w:pPr>
        <w:pStyle w:val="ListParagraph"/>
        <w:numPr>
          <w:ilvl w:val="0"/>
          <w:numId w:val="41"/>
        </w:numPr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 xml:space="preserve">Value </w:t>
      </w:r>
      <w:r>
        <w:rPr>
          <w:lang w:val="en-IN"/>
        </w:rPr>
        <w:t>C</w:t>
      </w:r>
      <w:r w:rsidRPr="00A56250">
        <w:rPr>
          <w:lang w:val="en-IN"/>
        </w:rPr>
        <w:t xml:space="preserve">heck of </w:t>
      </w:r>
      <w:r>
        <w:rPr>
          <w:lang w:val="en-IN"/>
        </w:rPr>
        <w:t>Fields</w:t>
      </w:r>
    </w:p>
    <w:p w14:paraId="251E8BD7" w14:textId="6ADD33D5" w:rsidR="005E09C3" w:rsidRDefault="005E09C3" w:rsidP="0029253D">
      <w:pPr>
        <w:pStyle w:val="ListParagraph"/>
        <w:numPr>
          <w:ilvl w:val="0"/>
          <w:numId w:val="42"/>
        </w:numPr>
        <w:spacing w:before="0" w:after="0" w:line="360" w:lineRule="auto"/>
        <w:contextualSpacing/>
        <w:rPr>
          <w:lang w:val="en-IN"/>
        </w:rPr>
      </w:pPr>
      <w:r w:rsidRPr="00A56250">
        <w:rPr>
          <w:lang w:val="en-IN"/>
        </w:rPr>
        <w:t>The fields should be made mandatory. The focused field should be highlighted</w:t>
      </w:r>
      <w:r>
        <w:rPr>
          <w:lang w:val="en-IN"/>
        </w:rPr>
        <w:t>.</w:t>
      </w:r>
    </w:p>
    <w:p w14:paraId="7D51F54B" w14:textId="4CBD26CA" w:rsidR="00153CD3" w:rsidRPr="00BC3171" w:rsidRDefault="005E09C3" w:rsidP="00BC3171">
      <w:pPr>
        <w:pStyle w:val="ListParagraph"/>
        <w:numPr>
          <w:ilvl w:val="0"/>
          <w:numId w:val="42"/>
        </w:numPr>
        <w:spacing w:before="0" w:after="0" w:line="360" w:lineRule="auto"/>
        <w:contextualSpacing/>
        <w:rPr>
          <w:lang w:val="en-IN"/>
        </w:rPr>
      </w:pPr>
      <w:r>
        <w:rPr>
          <w:lang w:val="en-IN"/>
        </w:rPr>
        <w:t xml:space="preserve">If </w:t>
      </w:r>
      <w:r w:rsidR="00C20784">
        <w:rPr>
          <w:lang w:val="en-IN"/>
        </w:rPr>
        <w:t>any field</w:t>
      </w:r>
      <w:r>
        <w:rPr>
          <w:lang w:val="en-IN"/>
        </w:rPr>
        <w:t xml:space="preserve"> is not entered or the value of </w:t>
      </w:r>
      <w:r w:rsidR="00C20784">
        <w:rPr>
          <w:lang w:val="en-IN"/>
        </w:rPr>
        <w:t>any field</w:t>
      </w:r>
      <w:r>
        <w:rPr>
          <w:lang w:val="en-IN"/>
        </w:rPr>
        <w:t xml:space="preserve"> is empty, the warning message (</w:t>
      </w:r>
      <w:r>
        <w:rPr>
          <w:rFonts w:asciiTheme="minorHAnsi" w:hAnsiTheme="minorHAnsi"/>
          <w:color w:val="auto"/>
          <w:lang w:val="en-US" w:eastAsia="ja-JP"/>
        </w:rPr>
        <w:t>WAR_001</w:t>
      </w:r>
      <w:r>
        <w:rPr>
          <w:lang w:val="en-IN"/>
        </w:rPr>
        <w:t>) should be displayed.</w:t>
      </w:r>
    </w:p>
    <w:p w14:paraId="71808A9C" w14:textId="017AAD5B" w:rsidR="00153CD3" w:rsidRDefault="00AD495F" w:rsidP="0029253D">
      <w:pPr>
        <w:pStyle w:val="Heading2"/>
        <w:spacing w:line="360" w:lineRule="auto"/>
      </w:pPr>
      <w:bookmarkStart w:id="20" w:name="_Toc66092912"/>
      <w:bookmarkEnd w:id="3"/>
      <w:r>
        <w:t>Checklist Creation</w:t>
      </w:r>
      <w:bookmarkEnd w:id="20"/>
    </w:p>
    <w:p w14:paraId="594EB5FF" w14:textId="5577D439" w:rsidR="007B3F54" w:rsidRDefault="007B3F54" w:rsidP="0029253D">
      <w:pPr>
        <w:pStyle w:val="Heading7"/>
      </w:pPr>
      <w:r>
        <w:t xml:space="preserve">Purpose: </w:t>
      </w:r>
    </w:p>
    <w:p w14:paraId="6FE73CDB" w14:textId="44B72EA7" w:rsidR="00966CAD" w:rsidRDefault="008B4716" w:rsidP="00413B85">
      <w:pPr>
        <w:pStyle w:val="NTTBodyText"/>
        <w:spacing w:line="360" w:lineRule="auto"/>
      </w:pPr>
      <w:r>
        <w:t xml:space="preserve">This </w:t>
      </w:r>
      <w:r w:rsidR="00AD495F">
        <w:t>function</w:t>
      </w:r>
      <w:r w:rsidR="00B914A2">
        <w:t>ality</w:t>
      </w:r>
      <w:r w:rsidR="00AD495F">
        <w:t xml:space="preserve"> </w:t>
      </w:r>
      <w:r w:rsidR="009326CC">
        <w:t>allow</w:t>
      </w:r>
      <w:r w:rsidR="00AD495F">
        <w:t>s</w:t>
      </w:r>
      <w:r w:rsidR="009326CC">
        <w:t xml:space="preserve"> </w:t>
      </w:r>
      <w:r>
        <w:t xml:space="preserve">the </w:t>
      </w:r>
      <w:r w:rsidR="00AD495F">
        <w:t xml:space="preserve">admin </w:t>
      </w:r>
      <w:r w:rsidR="009326CC">
        <w:t xml:space="preserve">to </w:t>
      </w:r>
      <w:r w:rsidR="00AD495F">
        <w:t xml:space="preserve">create a Checklist </w:t>
      </w:r>
      <w:r w:rsidR="00413B85">
        <w:t>and add it to a list of existing Checklists, which can be later assigned to users.</w:t>
      </w:r>
    </w:p>
    <w:p w14:paraId="5778DB7B" w14:textId="536BF6C8" w:rsidR="007B3F54" w:rsidRDefault="00AD495F" w:rsidP="0029253D">
      <w:pPr>
        <w:pStyle w:val="Heading7"/>
      </w:pPr>
      <w:r>
        <w:t>Field Level Specifications</w:t>
      </w:r>
      <w:r w:rsidR="007B3F54">
        <w:t xml:space="preserve">: </w:t>
      </w:r>
    </w:p>
    <w:p w14:paraId="0A3CBBB2" w14:textId="204A8120" w:rsidR="004B6C7D" w:rsidRPr="004B6C7D" w:rsidRDefault="00866C85" w:rsidP="0029253D">
      <w:pPr>
        <w:pStyle w:val="NTTBodyText"/>
        <w:spacing w:line="360" w:lineRule="auto"/>
        <w:ind w:left="0"/>
      </w:pPr>
      <w:r>
        <w:tab/>
      </w:r>
      <w:r w:rsidR="004B6C7D" w:rsidRPr="00AD495F">
        <w:rPr>
          <w:rFonts w:hint="eastAsia"/>
        </w:rPr>
        <w:t>T</w:t>
      </w:r>
      <w:r w:rsidR="004B6C7D" w:rsidRPr="00AD495F">
        <w:t>able–4.</w:t>
      </w:r>
      <w:r w:rsidR="00D17D41">
        <w:t>3</w:t>
      </w:r>
      <w:r w:rsidR="00B914A2">
        <w:t>-</w:t>
      </w:r>
      <w:r w:rsidR="004B6C7D">
        <w:t>1</w:t>
      </w:r>
    </w:p>
    <w:tbl>
      <w:tblPr>
        <w:tblW w:w="908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1"/>
        <w:gridCol w:w="1701"/>
        <w:gridCol w:w="1843"/>
        <w:gridCol w:w="1417"/>
        <w:gridCol w:w="709"/>
        <w:gridCol w:w="2564"/>
      </w:tblGrid>
      <w:tr w:rsidR="004B6C7D" w:rsidRPr="00B240FA" w14:paraId="36F8009A" w14:textId="77777777" w:rsidTr="007250E1">
        <w:trPr>
          <w:trHeight w:val="134"/>
          <w:tblHeader/>
        </w:trPr>
        <w:tc>
          <w:tcPr>
            <w:tcW w:w="851" w:type="dxa"/>
            <w:shd w:val="clear" w:color="auto" w:fill="0033CC"/>
            <w:vAlign w:val="center"/>
          </w:tcPr>
          <w:p w14:paraId="7756A984" w14:textId="77777777" w:rsidR="004B6C7D" w:rsidRPr="00B240FA" w:rsidRDefault="004B6C7D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No.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52B21EEB" w14:textId="77777777" w:rsidR="004B6C7D" w:rsidRPr="00B240FA" w:rsidRDefault="004B6C7D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Field Name</w:t>
            </w:r>
          </w:p>
        </w:tc>
        <w:tc>
          <w:tcPr>
            <w:tcW w:w="1843" w:type="dxa"/>
            <w:shd w:val="clear" w:color="auto" w:fill="0033CC"/>
            <w:vAlign w:val="center"/>
          </w:tcPr>
          <w:p w14:paraId="165901DA" w14:textId="77777777" w:rsidR="004B6C7D" w:rsidRPr="00B240FA" w:rsidRDefault="004B6C7D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Control Type</w:t>
            </w:r>
          </w:p>
        </w:tc>
        <w:tc>
          <w:tcPr>
            <w:tcW w:w="1417" w:type="dxa"/>
            <w:shd w:val="clear" w:color="auto" w:fill="0033CC"/>
            <w:vAlign w:val="center"/>
          </w:tcPr>
          <w:p w14:paraId="3A8A40BF" w14:textId="77777777" w:rsidR="004B6C7D" w:rsidRPr="00B240FA" w:rsidRDefault="004B6C7D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Edit Type</w:t>
            </w:r>
          </w:p>
        </w:tc>
        <w:tc>
          <w:tcPr>
            <w:tcW w:w="709" w:type="dxa"/>
            <w:shd w:val="clear" w:color="auto" w:fill="0033CC"/>
            <w:vAlign w:val="center"/>
          </w:tcPr>
          <w:p w14:paraId="64E2BC85" w14:textId="77777777" w:rsidR="004B6C7D" w:rsidRPr="00B240FA" w:rsidRDefault="004B6C7D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>Size</w:t>
            </w:r>
          </w:p>
        </w:tc>
        <w:tc>
          <w:tcPr>
            <w:tcW w:w="2564" w:type="dxa"/>
            <w:shd w:val="clear" w:color="auto" w:fill="0033CC"/>
            <w:vAlign w:val="center"/>
          </w:tcPr>
          <w:p w14:paraId="6967320D" w14:textId="77777777" w:rsidR="004B6C7D" w:rsidRPr="00B240FA" w:rsidRDefault="004B6C7D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B240FA">
              <w:rPr>
                <w:rFonts w:eastAsia="Times New Roman"/>
                <w:b/>
                <w:color w:val="FFFFFF"/>
                <w:lang w:eastAsia="en-US"/>
              </w:rPr>
              <w:t xml:space="preserve">Remarks </w:t>
            </w:r>
          </w:p>
        </w:tc>
      </w:tr>
      <w:tr w:rsidR="004B6C7D" w:rsidRPr="00B240FA" w14:paraId="20B69DE6" w14:textId="77777777" w:rsidTr="007250E1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633BF2A7" w14:textId="1E4156B5" w:rsidR="004B6C7D" w:rsidRPr="00B240FA" w:rsidRDefault="004B6C7D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1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D8E14A" w14:textId="6528519E" w:rsidR="004B6C7D" w:rsidRPr="00B240FA" w:rsidRDefault="0096706A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 xml:space="preserve">Checklist </w:t>
            </w:r>
            <w:r w:rsidR="004B6C7D" w:rsidRPr="00B240FA">
              <w:rPr>
                <w:rFonts w:eastAsia="Times New Roman"/>
                <w:lang w:val="en-US" w:eastAsia="en-US"/>
              </w:rPr>
              <w:t>I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4478795" w14:textId="1C40B329" w:rsidR="004B6C7D" w:rsidRPr="00B240FA" w:rsidRDefault="0096706A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563FDC7" w14:textId="7AE87C37" w:rsidR="004B6C7D" w:rsidRPr="00B240FA" w:rsidRDefault="0096706A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80BB101" w14:textId="42859D40" w:rsidR="004B6C7D" w:rsidRPr="00B240FA" w:rsidRDefault="004B6C7D" w:rsidP="0029253D">
            <w:pPr>
              <w:spacing w:line="360" w:lineRule="auto"/>
              <w:rPr>
                <w:kern w:val="2"/>
                <w:lang w:val="en-US" w:eastAsia="ja-JP"/>
              </w:rPr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03925AEB" w14:textId="3599230E" w:rsidR="004B6C7D" w:rsidRPr="00B240FA" w:rsidRDefault="0096706A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 xml:space="preserve">Checklist </w:t>
            </w:r>
            <w:r w:rsidR="00190C92" w:rsidRPr="00B240FA">
              <w:rPr>
                <w:rFonts w:eastAsia="Times New Roman"/>
                <w:lang w:val="en-US" w:eastAsia="en-US"/>
              </w:rPr>
              <w:t>ID</w:t>
            </w:r>
            <w:r w:rsidRPr="00B240FA">
              <w:rPr>
                <w:rFonts w:eastAsia="Times New Roman"/>
                <w:lang w:val="en-US" w:eastAsia="en-US"/>
              </w:rPr>
              <w:t xml:space="preserve"> is autogenerated</w:t>
            </w:r>
            <w:r w:rsidR="004B6C7D" w:rsidRPr="00B240FA">
              <w:rPr>
                <w:rFonts w:eastAsia="Times New Roman"/>
                <w:lang w:val="en-US" w:eastAsia="en-US"/>
              </w:rPr>
              <w:t>.</w:t>
            </w:r>
          </w:p>
        </w:tc>
      </w:tr>
      <w:tr w:rsidR="004B6C7D" w:rsidRPr="00B240FA" w14:paraId="38C2F1F0" w14:textId="77777777" w:rsidTr="007250E1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18D440B2" w14:textId="3C0CA6EF" w:rsidR="004B6C7D" w:rsidRPr="00B240FA" w:rsidRDefault="004B6C7D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2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1C2B2B9" w14:textId="7029B114" w:rsidR="004B6C7D" w:rsidRPr="00B240FA" w:rsidRDefault="0096706A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 xml:space="preserve">Checklist </w:t>
            </w:r>
            <w:r w:rsidR="004B6C7D" w:rsidRPr="00B240FA">
              <w:rPr>
                <w:rFonts w:eastAsia="Times New Roman"/>
                <w:lang w:val="en-US" w:eastAsia="en-US"/>
              </w:rPr>
              <w:t>Nam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54F36AD" w14:textId="56CC60BA" w:rsidR="004B6C7D" w:rsidRPr="00B240FA" w:rsidRDefault="004B6C7D" w:rsidP="0029253D">
            <w:pPr>
              <w:spacing w:line="360" w:lineRule="auto"/>
            </w:pPr>
            <w:r w:rsidRPr="00B240FA">
              <w:t>Text Bo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BB02E96" w14:textId="300DE7CA" w:rsidR="004B6C7D" w:rsidRPr="00B240FA" w:rsidRDefault="004B6C7D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0F82B99" w14:textId="31AF9BF6" w:rsidR="004B6C7D" w:rsidRPr="00B240FA" w:rsidRDefault="004B6C7D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2BAD7735" w14:textId="5F292473" w:rsidR="004B6C7D" w:rsidRPr="00B240FA" w:rsidRDefault="007250E1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>Name should be unique and readable.</w:t>
            </w:r>
          </w:p>
        </w:tc>
      </w:tr>
      <w:tr w:rsidR="004B6C7D" w:rsidRPr="00B240FA" w14:paraId="1B537A57" w14:textId="77777777" w:rsidTr="007250E1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426422D9" w14:textId="35289CE7" w:rsidR="004B6C7D" w:rsidRPr="00B240FA" w:rsidRDefault="004B6C7D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3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99ADA9" w14:textId="1CE6E5FD" w:rsidR="004B6C7D" w:rsidRPr="00B240FA" w:rsidRDefault="00413B85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Purpos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0A7E32B" w14:textId="109DA70B" w:rsidR="004B6C7D" w:rsidRPr="00B240FA" w:rsidRDefault="004B6C7D" w:rsidP="0029253D">
            <w:pPr>
              <w:spacing w:line="360" w:lineRule="auto"/>
            </w:pPr>
            <w:r w:rsidRPr="00B240FA">
              <w:t xml:space="preserve">Text </w:t>
            </w:r>
            <w:r w:rsidR="007250E1" w:rsidRPr="00B240FA">
              <w:t>Are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0662927" w14:textId="2F7CEE46" w:rsidR="004B6C7D" w:rsidRPr="00B240FA" w:rsidRDefault="007250E1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A459BE1" w14:textId="77777777" w:rsidR="004B6C7D" w:rsidRPr="00B240FA" w:rsidRDefault="004B6C7D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4B79D0FE" w14:textId="43A24FBD" w:rsidR="004B6C7D" w:rsidRPr="00B240FA" w:rsidRDefault="007250E1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>Short information about the Checklist.</w:t>
            </w:r>
          </w:p>
        </w:tc>
      </w:tr>
      <w:tr w:rsidR="004B6C7D" w:rsidRPr="00B240FA" w14:paraId="11D23F66" w14:textId="77777777" w:rsidTr="007250E1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7089A802" w14:textId="529DBDD6" w:rsidR="004B6C7D" w:rsidRPr="00B240FA" w:rsidRDefault="004B6C7D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4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BFF4DE2" w14:textId="272CDA55" w:rsidR="004B6C7D" w:rsidRPr="00B240FA" w:rsidRDefault="00413B85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Checkitem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C5BCC5D" w14:textId="105EE893" w:rsidR="004B6C7D" w:rsidRPr="00B240FA" w:rsidRDefault="007250E1" w:rsidP="0029253D">
            <w:pPr>
              <w:spacing w:line="360" w:lineRule="auto"/>
            </w:pPr>
            <w:r w:rsidRPr="00B240FA">
              <w:t>Dropdown Menu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CF1AAF3" w14:textId="66CDD0CA" w:rsidR="004B6C7D" w:rsidRPr="00B240FA" w:rsidRDefault="007250E1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E380C68" w14:textId="77777777" w:rsidR="004B6C7D" w:rsidRPr="00B240FA" w:rsidRDefault="004B6C7D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7740F3B4" w14:textId="7AF15450" w:rsidR="004B6C7D" w:rsidRPr="00B240FA" w:rsidRDefault="007250E1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 xml:space="preserve">Name of the </w:t>
            </w:r>
            <w:r w:rsidR="00BC3171" w:rsidRPr="00B240FA">
              <w:rPr>
                <w:kern w:val="2"/>
                <w:lang w:val="en-US" w:eastAsia="ja-JP"/>
              </w:rPr>
              <w:t>Checkitem</w:t>
            </w:r>
            <w:r w:rsidR="00C5705A">
              <w:rPr>
                <w:kern w:val="2"/>
                <w:lang w:val="en-US" w:eastAsia="ja-JP"/>
              </w:rPr>
              <w:t>.</w:t>
            </w:r>
          </w:p>
        </w:tc>
      </w:tr>
      <w:tr w:rsidR="004B6C7D" w:rsidRPr="00B240FA" w14:paraId="56F105EE" w14:textId="77777777" w:rsidTr="007250E1">
        <w:trPr>
          <w:trHeight w:val="134"/>
        </w:trPr>
        <w:tc>
          <w:tcPr>
            <w:tcW w:w="851" w:type="dxa"/>
            <w:shd w:val="clear" w:color="auto" w:fill="auto"/>
            <w:vAlign w:val="center"/>
          </w:tcPr>
          <w:p w14:paraId="2074EFD0" w14:textId="1E0D5ED8" w:rsidR="004B6C7D" w:rsidRPr="00B240FA" w:rsidRDefault="004B6C7D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>5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120B64F" w14:textId="01F814C3" w:rsidR="004B6C7D" w:rsidRPr="00B240FA" w:rsidRDefault="00413B85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B240FA">
              <w:rPr>
                <w:rFonts w:eastAsia="Times New Roman"/>
                <w:lang w:val="en-US" w:eastAsia="en-US"/>
              </w:rPr>
              <w:t>Add Item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EFED3EF" w14:textId="65AD82CC" w:rsidR="004B6C7D" w:rsidRPr="00B240FA" w:rsidRDefault="00413B85" w:rsidP="0029253D">
            <w:pPr>
              <w:spacing w:line="360" w:lineRule="auto"/>
            </w:pPr>
            <w:r w:rsidRPr="00B240FA">
              <w:t>Button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31154C7F" w14:textId="703FFC50" w:rsidR="004B6C7D" w:rsidRPr="00B240FA" w:rsidRDefault="00413B85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B240FA">
              <w:rPr>
                <w:rFonts w:eastAsia="Times New Roman"/>
                <w:lang w:eastAsia="en-US"/>
              </w:rPr>
              <w:t xml:space="preserve">Not </w:t>
            </w:r>
            <w:r w:rsidR="007250E1" w:rsidRPr="00B240FA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1924615B" w14:textId="61BF733C" w:rsidR="004B6C7D" w:rsidRPr="00B240FA" w:rsidRDefault="004B6C7D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23B7A2E6" w14:textId="1A52A5AD" w:rsidR="004B6C7D" w:rsidRPr="00B240FA" w:rsidRDefault="00413B85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B240FA">
              <w:rPr>
                <w:kern w:val="2"/>
                <w:lang w:val="en-US" w:eastAsia="ja-JP"/>
              </w:rPr>
              <w:t xml:space="preserve">Used to add </w:t>
            </w:r>
            <w:r w:rsidR="00BC3171" w:rsidRPr="00B240FA">
              <w:rPr>
                <w:kern w:val="2"/>
                <w:lang w:val="en-US" w:eastAsia="ja-JP"/>
              </w:rPr>
              <w:t>Checkitems one by one</w:t>
            </w:r>
            <w:r w:rsidRPr="00B240FA">
              <w:rPr>
                <w:kern w:val="2"/>
                <w:lang w:val="en-US" w:eastAsia="ja-JP"/>
              </w:rPr>
              <w:t>.</w:t>
            </w:r>
          </w:p>
        </w:tc>
      </w:tr>
    </w:tbl>
    <w:p w14:paraId="2D07BA6D" w14:textId="0C47527C" w:rsidR="00F4594F" w:rsidRDefault="00F4594F" w:rsidP="0029253D">
      <w:pPr>
        <w:pStyle w:val="Heading7"/>
      </w:pPr>
      <w:r>
        <w:lastRenderedPageBreak/>
        <w:t xml:space="preserve">Data Element: </w:t>
      </w:r>
    </w:p>
    <w:tbl>
      <w:tblPr>
        <w:tblStyle w:val="TableGrid"/>
        <w:tblpPr w:leftFromText="180" w:rightFromText="180" w:vertAnchor="text" w:horzAnchor="margin" w:tblpY="507"/>
        <w:tblW w:w="9067" w:type="dxa"/>
        <w:tblLayout w:type="fixed"/>
        <w:tblLook w:val="04A0" w:firstRow="1" w:lastRow="0" w:firstColumn="1" w:lastColumn="0" w:noHBand="0" w:noVBand="1"/>
      </w:tblPr>
      <w:tblGrid>
        <w:gridCol w:w="998"/>
        <w:gridCol w:w="2410"/>
        <w:gridCol w:w="2268"/>
        <w:gridCol w:w="1701"/>
        <w:gridCol w:w="1690"/>
      </w:tblGrid>
      <w:tr w:rsidR="00F22102" w:rsidRPr="00F22102" w14:paraId="5E5B6FD5" w14:textId="77777777" w:rsidTr="00F22102">
        <w:trPr>
          <w:cantSplit/>
          <w:tblHeader/>
        </w:trPr>
        <w:tc>
          <w:tcPr>
            <w:tcW w:w="998" w:type="dxa"/>
            <w:shd w:val="clear" w:color="auto" w:fill="0033CC"/>
            <w:vAlign w:val="center"/>
          </w:tcPr>
          <w:p w14:paraId="7DE347AA" w14:textId="77777777" w:rsidR="00F22102" w:rsidRPr="00F22102" w:rsidRDefault="00F22102" w:rsidP="00F22102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F22102">
              <w:rPr>
                <w:rFonts w:ascii="Arial" w:hAnsi="Arial"/>
                <w:szCs w:val="20"/>
              </w:rPr>
              <w:t>No.</w:t>
            </w:r>
          </w:p>
        </w:tc>
        <w:tc>
          <w:tcPr>
            <w:tcW w:w="2410" w:type="dxa"/>
            <w:shd w:val="clear" w:color="auto" w:fill="0033CC"/>
            <w:vAlign w:val="center"/>
          </w:tcPr>
          <w:p w14:paraId="134143C4" w14:textId="77777777" w:rsidR="00F22102" w:rsidRPr="00F22102" w:rsidRDefault="00F22102" w:rsidP="00F22102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F22102">
              <w:rPr>
                <w:rFonts w:ascii="Arial" w:hAnsi="Arial"/>
                <w:szCs w:val="20"/>
              </w:rPr>
              <w:t>Data Name</w:t>
            </w:r>
          </w:p>
        </w:tc>
        <w:tc>
          <w:tcPr>
            <w:tcW w:w="2268" w:type="dxa"/>
            <w:shd w:val="clear" w:color="auto" w:fill="0033CC"/>
            <w:vAlign w:val="center"/>
          </w:tcPr>
          <w:p w14:paraId="49D1652F" w14:textId="77777777" w:rsidR="00F22102" w:rsidRPr="00F22102" w:rsidRDefault="00F22102" w:rsidP="00F22102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F22102">
              <w:rPr>
                <w:rFonts w:ascii="Arial" w:hAnsi="Arial"/>
                <w:szCs w:val="20"/>
              </w:rPr>
              <w:t>Description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012391A6" w14:textId="77777777" w:rsidR="00F22102" w:rsidRPr="00F22102" w:rsidRDefault="00F22102" w:rsidP="00F22102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F22102">
              <w:rPr>
                <w:rFonts w:ascii="Arial" w:hAnsi="Arial"/>
                <w:szCs w:val="20"/>
              </w:rPr>
              <w:t>Value</w:t>
            </w:r>
          </w:p>
        </w:tc>
        <w:tc>
          <w:tcPr>
            <w:tcW w:w="1690" w:type="dxa"/>
            <w:shd w:val="clear" w:color="auto" w:fill="0033CC"/>
            <w:vAlign w:val="center"/>
          </w:tcPr>
          <w:p w14:paraId="4C972B0D" w14:textId="77777777" w:rsidR="00F22102" w:rsidRPr="00F22102" w:rsidRDefault="00F22102" w:rsidP="00F22102">
            <w:pPr>
              <w:pStyle w:val="NTTTableWhiteHeader"/>
              <w:tabs>
                <w:tab w:val="left" w:pos="1236"/>
              </w:tabs>
              <w:spacing w:line="360" w:lineRule="auto"/>
              <w:rPr>
                <w:rFonts w:ascii="Arial" w:hAnsi="Arial"/>
                <w:szCs w:val="20"/>
                <w:highlight w:val="magenta"/>
              </w:rPr>
            </w:pPr>
            <w:r w:rsidRPr="00F22102">
              <w:rPr>
                <w:rFonts w:ascii="Arial" w:hAnsi="Arial"/>
                <w:szCs w:val="20"/>
              </w:rPr>
              <w:t>Remarks</w:t>
            </w:r>
          </w:p>
        </w:tc>
      </w:tr>
      <w:tr w:rsidR="00F22102" w:rsidRPr="00F22102" w14:paraId="7BFE9EFF" w14:textId="77777777" w:rsidTr="00F22102">
        <w:trPr>
          <w:cantSplit/>
        </w:trPr>
        <w:tc>
          <w:tcPr>
            <w:tcW w:w="998" w:type="dxa"/>
            <w:shd w:val="clear" w:color="auto" w:fill="auto"/>
            <w:vAlign w:val="center"/>
          </w:tcPr>
          <w:p w14:paraId="74DE2913" w14:textId="77777777" w:rsidR="00F22102" w:rsidRPr="00F22102" w:rsidRDefault="00F22102" w:rsidP="00F22102">
            <w:pPr>
              <w:pStyle w:val="BodyText2"/>
              <w:rPr>
                <w:sz w:val="20"/>
              </w:rPr>
            </w:pPr>
            <w:r w:rsidRPr="00F22102">
              <w:rPr>
                <w:sz w:val="20"/>
                <w:lang w:eastAsia="en-US"/>
              </w:rPr>
              <w:t>1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9DAB0EC" w14:textId="77777777" w:rsidR="00F22102" w:rsidRPr="00F22102" w:rsidRDefault="00F22102" w:rsidP="00866C85">
            <w:pPr>
              <w:pStyle w:val="GS2"/>
            </w:pPr>
            <w:r w:rsidRPr="00F22102">
              <w:t>checklist_id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5C1FA52" w14:textId="77777777" w:rsidR="00F22102" w:rsidRPr="00F22102" w:rsidRDefault="00F22102" w:rsidP="00F22102">
            <w:pPr>
              <w:pStyle w:val="BodyText2"/>
              <w:rPr>
                <w:sz w:val="20"/>
                <w:lang w:val="en-US"/>
              </w:rPr>
            </w:pPr>
            <w:r w:rsidRPr="00F22102">
              <w:rPr>
                <w:sz w:val="20"/>
                <w:lang w:val="en-US" w:eastAsia="en-US"/>
              </w:rPr>
              <w:t>Checklist ID is autogenerated.</w:t>
            </w:r>
          </w:p>
        </w:tc>
        <w:tc>
          <w:tcPr>
            <w:tcW w:w="1701" w:type="dxa"/>
            <w:vAlign w:val="center"/>
          </w:tcPr>
          <w:p w14:paraId="1DACD230" w14:textId="77777777" w:rsidR="00F22102" w:rsidRPr="00F22102" w:rsidRDefault="00F22102" w:rsidP="00F22102">
            <w:pPr>
              <w:pStyle w:val="NTTTableBodyText"/>
              <w:spacing w:line="360" w:lineRule="auto"/>
              <w:jc w:val="center"/>
              <w:rPr>
                <w:szCs w:val="20"/>
              </w:rPr>
            </w:pPr>
            <w:r w:rsidRPr="00F22102">
              <w:rPr>
                <w:szCs w:val="20"/>
              </w:rPr>
              <w:t>ID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0A085056" w14:textId="77777777" w:rsidR="00F22102" w:rsidRPr="00F22102" w:rsidRDefault="00F22102" w:rsidP="00F22102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  <w:tr w:rsidR="00F22102" w:rsidRPr="00F22102" w14:paraId="7152A7E0" w14:textId="77777777" w:rsidTr="00F22102">
        <w:trPr>
          <w:cantSplit/>
        </w:trPr>
        <w:tc>
          <w:tcPr>
            <w:tcW w:w="998" w:type="dxa"/>
            <w:shd w:val="clear" w:color="auto" w:fill="auto"/>
            <w:vAlign w:val="center"/>
          </w:tcPr>
          <w:p w14:paraId="72269FD5" w14:textId="77777777" w:rsidR="00F22102" w:rsidRPr="00F22102" w:rsidRDefault="00F22102" w:rsidP="00F22102">
            <w:pPr>
              <w:pStyle w:val="BodyText2"/>
              <w:rPr>
                <w:sz w:val="20"/>
              </w:rPr>
            </w:pPr>
            <w:r w:rsidRPr="00F22102">
              <w:rPr>
                <w:sz w:val="20"/>
                <w:lang w:eastAsia="en-US"/>
              </w:rPr>
              <w:t>2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ECEB0AE" w14:textId="77777777" w:rsidR="00F22102" w:rsidRPr="00F22102" w:rsidRDefault="00F22102" w:rsidP="00866C85">
            <w:pPr>
              <w:pStyle w:val="GS2"/>
            </w:pPr>
            <w:r w:rsidRPr="00F22102">
              <w:t>checklist_nam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A5CD841" w14:textId="77777777" w:rsidR="00F22102" w:rsidRPr="00F22102" w:rsidRDefault="00F22102" w:rsidP="00F22102">
            <w:pPr>
              <w:pStyle w:val="BodyText2"/>
              <w:rPr>
                <w:sz w:val="20"/>
                <w:lang w:val="en-US"/>
              </w:rPr>
            </w:pPr>
            <w:r w:rsidRPr="00F22102">
              <w:rPr>
                <w:sz w:val="20"/>
                <w:lang w:val="en-US" w:eastAsia="ja-JP"/>
              </w:rPr>
              <w:t>Name should be unique and readable.</w:t>
            </w:r>
          </w:p>
        </w:tc>
        <w:tc>
          <w:tcPr>
            <w:tcW w:w="1701" w:type="dxa"/>
            <w:vAlign w:val="center"/>
          </w:tcPr>
          <w:p w14:paraId="06E115AD" w14:textId="77777777" w:rsidR="00F22102" w:rsidRPr="00F22102" w:rsidRDefault="00F22102" w:rsidP="00F22102">
            <w:pPr>
              <w:pStyle w:val="BodyText2"/>
              <w:rPr>
                <w:sz w:val="20"/>
                <w:lang w:val="en-US"/>
              </w:rPr>
            </w:pPr>
            <w:r w:rsidRPr="00F22102">
              <w:rPr>
                <w:sz w:val="20"/>
                <w:lang w:val="en-US"/>
              </w:rPr>
              <w:t>Checklist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04093C15" w14:textId="77777777" w:rsidR="00F22102" w:rsidRPr="00F22102" w:rsidRDefault="00F22102" w:rsidP="00F22102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  <w:tr w:rsidR="00F22102" w:rsidRPr="00F22102" w14:paraId="5B42689E" w14:textId="77777777" w:rsidTr="00F22102">
        <w:trPr>
          <w:cantSplit/>
        </w:trPr>
        <w:tc>
          <w:tcPr>
            <w:tcW w:w="998" w:type="dxa"/>
            <w:shd w:val="clear" w:color="auto" w:fill="auto"/>
            <w:vAlign w:val="center"/>
          </w:tcPr>
          <w:p w14:paraId="0AFF29B3" w14:textId="77777777" w:rsidR="00F22102" w:rsidRPr="00F22102" w:rsidRDefault="00F22102" w:rsidP="00F22102">
            <w:pPr>
              <w:pStyle w:val="BodyText2"/>
              <w:rPr>
                <w:sz w:val="20"/>
              </w:rPr>
            </w:pPr>
            <w:r w:rsidRPr="00F22102">
              <w:rPr>
                <w:sz w:val="20"/>
                <w:lang w:eastAsia="en-US"/>
              </w:rPr>
              <w:t>3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EF6C19" w14:textId="77777777" w:rsidR="00F22102" w:rsidRPr="00F22102" w:rsidRDefault="00F22102" w:rsidP="00866C85">
            <w:pPr>
              <w:pStyle w:val="GS2"/>
            </w:pPr>
            <w:r w:rsidRPr="00F22102">
              <w:t>purpos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7113047F" w14:textId="77777777" w:rsidR="00F22102" w:rsidRPr="00F22102" w:rsidRDefault="00F22102" w:rsidP="00F22102">
            <w:pPr>
              <w:pStyle w:val="BodyText2"/>
              <w:rPr>
                <w:sz w:val="20"/>
                <w:lang w:val="en-IN"/>
              </w:rPr>
            </w:pPr>
            <w:r w:rsidRPr="00F22102">
              <w:rPr>
                <w:sz w:val="20"/>
                <w:lang w:val="en-US" w:eastAsia="ja-JP"/>
              </w:rPr>
              <w:t>Short information about the Checklist.</w:t>
            </w:r>
          </w:p>
        </w:tc>
        <w:tc>
          <w:tcPr>
            <w:tcW w:w="1701" w:type="dxa"/>
            <w:vAlign w:val="center"/>
          </w:tcPr>
          <w:p w14:paraId="01A08170" w14:textId="77777777" w:rsidR="00F22102" w:rsidRPr="00F22102" w:rsidRDefault="00F22102" w:rsidP="00F22102">
            <w:pPr>
              <w:pStyle w:val="BodyText2"/>
              <w:rPr>
                <w:sz w:val="20"/>
                <w:lang w:val="en-US"/>
              </w:rPr>
            </w:pPr>
          </w:p>
        </w:tc>
        <w:tc>
          <w:tcPr>
            <w:tcW w:w="1690" w:type="dxa"/>
            <w:shd w:val="clear" w:color="auto" w:fill="auto"/>
            <w:vAlign w:val="center"/>
          </w:tcPr>
          <w:p w14:paraId="05925E90" w14:textId="77777777" w:rsidR="00F22102" w:rsidRPr="00F22102" w:rsidRDefault="00F22102" w:rsidP="00F22102">
            <w:pPr>
              <w:pStyle w:val="NTTTableBodyText"/>
              <w:spacing w:line="360" w:lineRule="auto"/>
              <w:rPr>
                <w:kern w:val="2"/>
                <w:szCs w:val="20"/>
                <w:lang w:val="en-US" w:eastAsia="ja-JP"/>
              </w:rPr>
            </w:pPr>
          </w:p>
        </w:tc>
      </w:tr>
      <w:tr w:rsidR="00F22102" w:rsidRPr="00F22102" w14:paraId="6ABB1392" w14:textId="77777777" w:rsidTr="00F22102">
        <w:trPr>
          <w:cantSplit/>
        </w:trPr>
        <w:tc>
          <w:tcPr>
            <w:tcW w:w="998" w:type="dxa"/>
            <w:shd w:val="clear" w:color="auto" w:fill="auto"/>
            <w:vAlign w:val="center"/>
          </w:tcPr>
          <w:p w14:paraId="1DB4647A" w14:textId="77777777" w:rsidR="00F22102" w:rsidRPr="00F22102" w:rsidRDefault="00F22102" w:rsidP="00F22102">
            <w:pPr>
              <w:pStyle w:val="BodyText2"/>
              <w:rPr>
                <w:sz w:val="20"/>
              </w:rPr>
            </w:pPr>
            <w:r w:rsidRPr="00F22102">
              <w:rPr>
                <w:sz w:val="20"/>
                <w:lang w:eastAsia="en-US"/>
              </w:rPr>
              <w:t>4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C7F6633" w14:textId="77777777" w:rsidR="00F22102" w:rsidRPr="00F22102" w:rsidRDefault="00F22102" w:rsidP="00866C85">
            <w:pPr>
              <w:pStyle w:val="GS2"/>
            </w:pPr>
            <w:r w:rsidRPr="00F22102">
              <w:t>checkitem_id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2E80901D" w14:textId="77777777" w:rsidR="00F22102" w:rsidRPr="00F22102" w:rsidRDefault="00F22102" w:rsidP="00F22102">
            <w:pPr>
              <w:pStyle w:val="BodyText2"/>
              <w:rPr>
                <w:sz w:val="20"/>
                <w:lang w:val="en-IN"/>
              </w:rPr>
            </w:pPr>
            <w:r w:rsidRPr="00F22102">
              <w:rPr>
                <w:sz w:val="20"/>
                <w:lang w:val="en-US" w:eastAsia="ja-JP"/>
              </w:rPr>
              <w:t>Checkitem ID is autogenerated.</w:t>
            </w:r>
          </w:p>
        </w:tc>
        <w:tc>
          <w:tcPr>
            <w:tcW w:w="1701" w:type="dxa"/>
            <w:vAlign w:val="center"/>
          </w:tcPr>
          <w:p w14:paraId="15257D5B" w14:textId="77777777" w:rsidR="00F22102" w:rsidRPr="00F22102" w:rsidRDefault="00F22102" w:rsidP="00F22102">
            <w:pPr>
              <w:pStyle w:val="BodyText2"/>
              <w:rPr>
                <w:sz w:val="20"/>
                <w:lang w:val="en-US"/>
              </w:rPr>
            </w:pPr>
            <w:r w:rsidRPr="00F22102">
              <w:rPr>
                <w:sz w:val="20"/>
                <w:lang w:val="en-US"/>
              </w:rPr>
              <w:t>ID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5A46D736" w14:textId="77777777" w:rsidR="00F22102" w:rsidRPr="00F22102" w:rsidRDefault="00F22102" w:rsidP="00F22102">
            <w:pPr>
              <w:pStyle w:val="NTTTableBodyText"/>
              <w:spacing w:line="360" w:lineRule="auto"/>
              <w:rPr>
                <w:kern w:val="2"/>
                <w:szCs w:val="20"/>
                <w:lang w:val="en-US" w:eastAsia="ja-JP"/>
              </w:rPr>
            </w:pPr>
          </w:p>
        </w:tc>
      </w:tr>
      <w:tr w:rsidR="00F22102" w:rsidRPr="00F22102" w14:paraId="73B29E58" w14:textId="77777777" w:rsidTr="00F22102">
        <w:trPr>
          <w:cantSplit/>
        </w:trPr>
        <w:tc>
          <w:tcPr>
            <w:tcW w:w="998" w:type="dxa"/>
            <w:shd w:val="clear" w:color="auto" w:fill="auto"/>
            <w:vAlign w:val="center"/>
          </w:tcPr>
          <w:p w14:paraId="25EAC9E4" w14:textId="77777777" w:rsidR="00F22102" w:rsidRPr="00F22102" w:rsidRDefault="00F22102" w:rsidP="00F22102">
            <w:pPr>
              <w:pStyle w:val="BodyText2"/>
              <w:rPr>
                <w:sz w:val="20"/>
                <w:lang w:eastAsia="en-US"/>
              </w:rPr>
            </w:pPr>
            <w:r w:rsidRPr="00F22102">
              <w:rPr>
                <w:sz w:val="20"/>
                <w:lang w:eastAsia="en-US"/>
              </w:rPr>
              <w:t>5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B50015A" w14:textId="77777777" w:rsidR="00F22102" w:rsidRPr="00F22102" w:rsidRDefault="00F22102" w:rsidP="00866C85">
            <w:pPr>
              <w:pStyle w:val="GS2"/>
            </w:pPr>
            <w:r w:rsidRPr="00F22102">
              <w:t>checkitem_name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750A527" w14:textId="77777777" w:rsidR="00F22102" w:rsidRPr="00F22102" w:rsidRDefault="00F22102" w:rsidP="00F22102">
            <w:pPr>
              <w:pStyle w:val="BodyText2"/>
              <w:rPr>
                <w:sz w:val="20"/>
                <w:lang w:val="en-US" w:eastAsia="ja-JP"/>
              </w:rPr>
            </w:pPr>
            <w:r w:rsidRPr="00F22102">
              <w:rPr>
                <w:sz w:val="20"/>
                <w:lang w:val="en-US" w:eastAsia="ja-JP"/>
              </w:rPr>
              <w:t>Name should be unique and readable.</w:t>
            </w:r>
          </w:p>
        </w:tc>
        <w:tc>
          <w:tcPr>
            <w:tcW w:w="1701" w:type="dxa"/>
            <w:vAlign w:val="center"/>
          </w:tcPr>
          <w:p w14:paraId="3BDC7946" w14:textId="77777777" w:rsidR="00F22102" w:rsidRPr="00F22102" w:rsidRDefault="00F22102" w:rsidP="00F22102">
            <w:pPr>
              <w:pStyle w:val="BodyText2"/>
              <w:rPr>
                <w:sz w:val="20"/>
                <w:lang w:val="en-US"/>
              </w:rPr>
            </w:pPr>
            <w:r w:rsidRPr="00F22102">
              <w:rPr>
                <w:sz w:val="20"/>
                <w:lang w:val="en-US"/>
              </w:rPr>
              <w:t>Checkitem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14253D70" w14:textId="77777777" w:rsidR="00F22102" w:rsidRPr="00F22102" w:rsidRDefault="00F22102" w:rsidP="00F22102">
            <w:pPr>
              <w:pStyle w:val="NTTTableBodyText"/>
              <w:spacing w:line="360" w:lineRule="auto"/>
              <w:rPr>
                <w:kern w:val="2"/>
                <w:szCs w:val="20"/>
                <w:lang w:val="en-US" w:eastAsia="ja-JP"/>
              </w:rPr>
            </w:pPr>
          </w:p>
        </w:tc>
      </w:tr>
    </w:tbl>
    <w:p w14:paraId="1C87AB09" w14:textId="25CE0E6D" w:rsidR="00F4594F" w:rsidRPr="009A5CD6" w:rsidRDefault="00F4594F" w:rsidP="0029253D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D17D41">
        <w:t>3</w:t>
      </w:r>
      <w:r>
        <w:t>-2</w:t>
      </w:r>
    </w:p>
    <w:p w14:paraId="5C95BBE8" w14:textId="58A28888" w:rsidR="00AD495F" w:rsidRDefault="00AD495F" w:rsidP="0029253D">
      <w:pPr>
        <w:pStyle w:val="NTTBodyText"/>
        <w:spacing w:line="360" w:lineRule="auto"/>
      </w:pPr>
    </w:p>
    <w:p w14:paraId="6E5CA497" w14:textId="77777777" w:rsidR="00C5705A" w:rsidRPr="00AD495F" w:rsidRDefault="00C5705A" w:rsidP="0029253D">
      <w:pPr>
        <w:pStyle w:val="NTTBodyText"/>
        <w:spacing w:line="360" w:lineRule="auto"/>
      </w:pPr>
    </w:p>
    <w:p w14:paraId="677D689C" w14:textId="2D1B3A9F" w:rsidR="00351729" w:rsidRDefault="007250E1" w:rsidP="0029253D">
      <w:pPr>
        <w:pStyle w:val="Heading7"/>
      </w:pPr>
      <w:r>
        <w:tab/>
      </w:r>
      <w:r w:rsidR="00351729">
        <w:t xml:space="preserve">Business Rules: </w:t>
      </w:r>
    </w:p>
    <w:p w14:paraId="074A531A" w14:textId="30A2BC62" w:rsidR="00B914A2" w:rsidRDefault="007250E1" w:rsidP="0029253D">
      <w:pPr>
        <w:pStyle w:val="NTTBodyText"/>
        <w:numPr>
          <w:ilvl w:val="0"/>
          <w:numId w:val="28"/>
        </w:numPr>
        <w:spacing w:line="360" w:lineRule="auto"/>
      </w:pPr>
      <w:r>
        <w:t xml:space="preserve">The ID of the </w:t>
      </w:r>
      <w:r w:rsidR="00B914A2">
        <w:t>C</w:t>
      </w:r>
      <w:r>
        <w:t xml:space="preserve">hecklist </w:t>
      </w:r>
      <w:r w:rsidR="00AA19A6">
        <w:t xml:space="preserve">and Checkitem </w:t>
      </w:r>
      <w:r w:rsidR="00B914A2">
        <w:t>must</w:t>
      </w:r>
      <w:r>
        <w:t xml:space="preserve"> be unique</w:t>
      </w:r>
      <w:r w:rsidR="00B914A2">
        <w:t xml:space="preserve">, </w:t>
      </w:r>
      <w:r>
        <w:t>should not be 0</w:t>
      </w:r>
      <w:r w:rsidR="00B914A2">
        <w:t xml:space="preserve"> and is automatically generated</w:t>
      </w:r>
      <w:r>
        <w:t>.</w:t>
      </w:r>
    </w:p>
    <w:p w14:paraId="55CDC20A" w14:textId="25A5DEF9" w:rsidR="00B914A2" w:rsidRDefault="00B914A2" w:rsidP="0029253D">
      <w:pPr>
        <w:pStyle w:val="NTTBodyText"/>
        <w:numPr>
          <w:ilvl w:val="0"/>
          <w:numId w:val="28"/>
        </w:numPr>
        <w:spacing w:line="360" w:lineRule="auto"/>
      </w:pPr>
      <w:r>
        <w:t xml:space="preserve">The Name of the Checklist </w:t>
      </w:r>
      <w:r w:rsidR="00AA19A6">
        <w:t>must</w:t>
      </w:r>
      <w:r>
        <w:t xml:space="preserve"> be readable, relevant to the corresponding Project and </w:t>
      </w:r>
      <w:r w:rsidR="00AA19A6">
        <w:t xml:space="preserve">same applies to the </w:t>
      </w:r>
      <w:r>
        <w:t>Check</w:t>
      </w:r>
      <w:r w:rsidR="00AA19A6">
        <w:t>i</w:t>
      </w:r>
      <w:r>
        <w:t>tems under it.</w:t>
      </w:r>
    </w:p>
    <w:p w14:paraId="5B971D42" w14:textId="06DB0E17" w:rsidR="00B914A2" w:rsidRDefault="00CE6421" w:rsidP="0029253D">
      <w:pPr>
        <w:pStyle w:val="NTTBodyText"/>
        <w:numPr>
          <w:ilvl w:val="0"/>
          <w:numId w:val="28"/>
        </w:numPr>
        <w:spacing w:line="360" w:lineRule="auto"/>
      </w:pPr>
      <w:r>
        <w:t>The Checklists created can be edited or deleted anytime from the list of Checklists by the admin.</w:t>
      </w:r>
    </w:p>
    <w:p w14:paraId="504A18E1" w14:textId="173C720F" w:rsidR="00351729" w:rsidRDefault="00351729" w:rsidP="0029253D">
      <w:pPr>
        <w:pStyle w:val="NTTBodyText"/>
        <w:spacing w:line="360" w:lineRule="auto"/>
      </w:pPr>
    </w:p>
    <w:p w14:paraId="04F059A2" w14:textId="77777777" w:rsidR="00C5705A" w:rsidRPr="00C4655E" w:rsidRDefault="00C5705A" w:rsidP="0029253D">
      <w:pPr>
        <w:pStyle w:val="NTTBodyText"/>
        <w:spacing w:line="360" w:lineRule="auto"/>
      </w:pPr>
    </w:p>
    <w:p w14:paraId="4CF81580" w14:textId="73C5AE8D" w:rsidR="00CE6421" w:rsidRPr="00FD2B3D" w:rsidRDefault="00CE6421" w:rsidP="00CE6421">
      <w:pPr>
        <w:pStyle w:val="Heading2"/>
        <w:spacing w:line="360" w:lineRule="auto"/>
      </w:pPr>
      <w:bookmarkStart w:id="21" w:name="_Toc66092913"/>
      <w:r>
        <w:t xml:space="preserve">Checklist </w:t>
      </w:r>
      <w:r w:rsidR="00071CD6">
        <w:t>Assignment</w:t>
      </w:r>
    </w:p>
    <w:p w14:paraId="645DA6A4" w14:textId="77777777" w:rsidR="00CE6421" w:rsidRDefault="00CE6421" w:rsidP="00CE6421">
      <w:pPr>
        <w:pStyle w:val="Heading7"/>
      </w:pPr>
      <w:r>
        <w:t xml:space="preserve">Purpose: </w:t>
      </w:r>
    </w:p>
    <w:p w14:paraId="2CE148C5" w14:textId="77777777" w:rsidR="00C5705A" w:rsidRDefault="00CE6421" w:rsidP="00C648F1">
      <w:pPr>
        <w:pStyle w:val="NTTBodyText"/>
        <w:spacing w:line="360" w:lineRule="auto"/>
      </w:pPr>
      <w:r>
        <w:rPr>
          <w:rFonts w:hint="eastAsia"/>
        </w:rPr>
        <w:t>T</w:t>
      </w:r>
      <w:r>
        <w:t>his functionality will allow the</w:t>
      </w:r>
      <w:r w:rsidR="003F6840">
        <w:t xml:space="preserve"> admin to assign the checklists which are already created, </w:t>
      </w:r>
    </w:p>
    <w:p w14:paraId="5265D91E" w14:textId="13AB4776" w:rsidR="00CE6421" w:rsidRDefault="003F6840" w:rsidP="00C648F1">
      <w:pPr>
        <w:pStyle w:val="NTTBodyText"/>
        <w:spacing w:line="360" w:lineRule="auto"/>
      </w:pPr>
      <w:r>
        <w:t>to the user.</w:t>
      </w:r>
      <w:r w:rsidR="00CE6421">
        <w:t xml:space="preserve"> </w:t>
      </w:r>
    </w:p>
    <w:p w14:paraId="066E82F4" w14:textId="77777777" w:rsidR="00C5705A" w:rsidRDefault="00C5705A" w:rsidP="00CE6421">
      <w:pPr>
        <w:pStyle w:val="Heading7"/>
      </w:pPr>
    </w:p>
    <w:p w14:paraId="28473B14" w14:textId="59B16B4E" w:rsidR="00CE6421" w:rsidRDefault="00CE6421" w:rsidP="00CE6421">
      <w:pPr>
        <w:pStyle w:val="Heading7"/>
      </w:pPr>
      <w:r>
        <w:t xml:space="preserve">Field Level Specifications: </w:t>
      </w:r>
    </w:p>
    <w:p w14:paraId="4FB22650" w14:textId="09AB788E" w:rsidR="00CE6421" w:rsidRPr="004B6C7D" w:rsidRDefault="00CE6421" w:rsidP="00CE6421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D17D41">
        <w:t>4</w:t>
      </w:r>
      <w:r>
        <w:t>-1</w:t>
      </w:r>
    </w:p>
    <w:tbl>
      <w:tblPr>
        <w:tblW w:w="9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1"/>
        <w:gridCol w:w="1701"/>
        <w:gridCol w:w="1843"/>
        <w:gridCol w:w="1417"/>
        <w:gridCol w:w="709"/>
        <w:gridCol w:w="2564"/>
      </w:tblGrid>
      <w:tr w:rsidR="00CE6421" w:rsidRPr="003F6840" w14:paraId="45F64F5C" w14:textId="77777777" w:rsidTr="003F6840">
        <w:trPr>
          <w:trHeight w:val="134"/>
          <w:tblHeader/>
          <w:jc w:val="center"/>
        </w:trPr>
        <w:tc>
          <w:tcPr>
            <w:tcW w:w="851" w:type="dxa"/>
            <w:shd w:val="clear" w:color="auto" w:fill="0033CC"/>
            <w:vAlign w:val="center"/>
          </w:tcPr>
          <w:p w14:paraId="00749FD0" w14:textId="77777777" w:rsidR="00CE6421" w:rsidRPr="003F6840" w:rsidRDefault="00CE6421" w:rsidP="00B9431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3F6840">
              <w:rPr>
                <w:rFonts w:eastAsia="Times New Roman"/>
                <w:b/>
                <w:color w:val="FFFFFF"/>
                <w:lang w:eastAsia="en-US"/>
              </w:rPr>
              <w:t>No.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15238C63" w14:textId="77777777" w:rsidR="00CE6421" w:rsidRPr="003F6840" w:rsidRDefault="00CE6421" w:rsidP="00B9431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3F6840">
              <w:rPr>
                <w:rFonts w:eastAsia="Times New Roman"/>
                <w:b/>
                <w:color w:val="FFFFFF"/>
                <w:lang w:eastAsia="en-US"/>
              </w:rPr>
              <w:t>Field Name</w:t>
            </w:r>
          </w:p>
        </w:tc>
        <w:tc>
          <w:tcPr>
            <w:tcW w:w="1843" w:type="dxa"/>
            <w:shd w:val="clear" w:color="auto" w:fill="0033CC"/>
            <w:vAlign w:val="center"/>
          </w:tcPr>
          <w:p w14:paraId="0FCD70AF" w14:textId="77777777" w:rsidR="00CE6421" w:rsidRPr="003F6840" w:rsidRDefault="00CE6421" w:rsidP="00B9431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3F6840">
              <w:rPr>
                <w:rFonts w:eastAsia="Times New Roman"/>
                <w:b/>
                <w:color w:val="FFFFFF"/>
                <w:lang w:eastAsia="en-US"/>
              </w:rPr>
              <w:t>Control Type</w:t>
            </w:r>
          </w:p>
        </w:tc>
        <w:tc>
          <w:tcPr>
            <w:tcW w:w="1417" w:type="dxa"/>
            <w:shd w:val="clear" w:color="auto" w:fill="0033CC"/>
            <w:vAlign w:val="center"/>
          </w:tcPr>
          <w:p w14:paraId="5768A9D3" w14:textId="77777777" w:rsidR="00CE6421" w:rsidRPr="003F6840" w:rsidRDefault="00CE6421" w:rsidP="00B9431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3F6840">
              <w:rPr>
                <w:rFonts w:eastAsia="Times New Roman"/>
                <w:b/>
                <w:color w:val="FFFFFF"/>
                <w:lang w:eastAsia="en-US"/>
              </w:rPr>
              <w:t>Edit Type</w:t>
            </w:r>
          </w:p>
        </w:tc>
        <w:tc>
          <w:tcPr>
            <w:tcW w:w="709" w:type="dxa"/>
            <w:shd w:val="clear" w:color="auto" w:fill="0033CC"/>
            <w:vAlign w:val="center"/>
          </w:tcPr>
          <w:p w14:paraId="6547E758" w14:textId="77777777" w:rsidR="00CE6421" w:rsidRPr="003F6840" w:rsidRDefault="00CE6421" w:rsidP="00B9431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3F6840">
              <w:rPr>
                <w:rFonts w:eastAsia="Times New Roman"/>
                <w:b/>
                <w:color w:val="FFFFFF"/>
                <w:lang w:eastAsia="en-US"/>
              </w:rPr>
              <w:t>Size</w:t>
            </w:r>
          </w:p>
        </w:tc>
        <w:tc>
          <w:tcPr>
            <w:tcW w:w="2564" w:type="dxa"/>
            <w:shd w:val="clear" w:color="auto" w:fill="0033CC"/>
            <w:vAlign w:val="center"/>
          </w:tcPr>
          <w:p w14:paraId="1282FB7B" w14:textId="77777777" w:rsidR="00CE6421" w:rsidRPr="003F6840" w:rsidRDefault="00CE6421" w:rsidP="00B9431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3F6840">
              <w:rPr>
                <w:rFonts w:eastAsia="Times New Roman"/>
                <w:b/>
                <w:color w:val="FFFFFF"/>
                <w:lang w:eastAsia="en-US"/>
              </w:rPr>
              <w:t xml:space="preserve">Remarks </w:t>
            </w:r>
          </w:p>
        </w:tc>
      </w:tr>
      <w:tr w:rsidR="00CE6421" w:rsidRPr="003F6840" w14:paraId="3638469E" w14:textId="77777777" w:rsidTr="003F684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54F66AC" w14:textId="77777777" w:rsidR="00CE6421" w:rsidRPr="003F6840" w:rsidRDefault="00CE6421" w:rsidP="00B9431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1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2229DB1" w14:textId="0E71C220" w:rsidR="00CE6421" w:rsidRPr="003F6840" w:rsidRDefault="003F6840" w:rsidP="00B9431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3F6840">
              <w:rPr>
                <w:rFonts w:eastAsia="Times New Roman"/>
                <w:lang w:val="en-US" w:eastAsia="en-US"/>
              </w:rPr>
              <w:t xml:space="preserve">Assignment </w:t>
            </w:r>
            <w:r w:rsidR="00CE6421" w:rsidRPr="003F6840">
              <w:rPr>
                <w:rFonts w:eastAsia="Times New Roman"/>
                <w:lang w:val="en-US" w:eastAsia="en-US"/>
              </w:rPr>
              <w:t>I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5085489" w14:textId="5C7E89BC" w:rsidR="00CE6421" w:rsidRPr="003F6840" w:rsidRDefault="003F6840" w:rsidP="00B9431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B9FDF50" w14:textId="77777777" w:rsidR="00CE6421" w:rsidRPr="003F6840" w:rsidRDefault="00CE6421" w:rsidP="00B9431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4F46EE35" w14:textId="7D76DEC4" w:rsidR="00CE6421" w:rsidRPr="003F6840" w:rsidRDefault="00CE6421" w:rsidP="00B9431D">
            <w:pPr>
              <w:spacing w:line="360" w:lineRule="auto"/>
              <w:rPr>
                <w:kern w:val="2"/>
                <w:lang w:val="en-US" w:eastAsia="ja-JP"/>
              </w:rPr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6F2D418A" w14:textId="2C0CEE8E" w:rsidR="00CE6421" w:rsidRPr="003F6840" w:rsidRDefault="003F6840" w:rsidP="00B9431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3F6840">
              <w:rPr>
                <w:rFonts w:eastAsia="Times New Roman"/>
                <w:lang w:val="en-US" w:eastAsia="en-US"/>
              </w:rPr>
              <w:t>Assignment ID is autogenerated.</w:t>
            </w:r>
          </w:p>
        </w:tc>
      </w:tr>
      <w:tr w:rsidR="00CE6421" w:rsidRPr="003F6840" w14:paraId="23F2574F" w14:textId="77777777" w:rsidTr="003F684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7F9DC10" w14:textId="77777777" w:rsidR="00CE6421" w:rsidRPr="003F6840" w:rsidRDefault="00CE6421" w:rsidP="00B9431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2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77C2249" w14:textId="26EAC009" w:rsidR="00CE6421" w:rsidRPr="003F6840" w:rsidRDefault="003F6840" w:rsidP="00B9431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3F6840">
              <w:rPr>
                <w:rFonts w:eastAsia="Times New Roman"/>
                <w:lang w:val="en-US" w:eastAsia="en-US"/>
              </w:rPr>
              <w:t>Checklist Nam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03C2782" w14:textId="0A88C6F2" w:rsidR="00CE6421" w:rsidRPr="003F6840" w:rsidRDefault="003F6840" w:rsidP="00B9431D">
            <w:pPr>
              <w:spacing w:line="360" w:lineRule="auto"/>
            </w:pPr>
            <w:r w:rsidRPr="003F6840">
              <w:t>Dropdown Menu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EC469AA" w14:textId="7AB6F1EF" w:rsidR="00CE6421" w:rsidRPr="003F6840" w:rsidRDefault="00CE6421" w:rsidP="00B9431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0166485" w14:textId="77777777" w:rsidR="00CE6421" w:rsidRPr="003F6840" w:rsidRDefault="00CE6421" w:rsidP="00B9431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161AF9EB" w14:textId="05AD99FE" w:rsidR="00CE6421" w:rsidRPr="003F6840" w:rsidRDefault="003F6840" w:rsidP="00B9431D">
            <w:pPr>
              <w:spacing w:line="360" w:lineRule="auto"/>
              <w:rPr>
                <w:kern w:val="2"/>
                <w:lang w:val="en-US" w:eastAsia="ja-JP"/>
              </w:rPr>
            </w:pPr>
            <w:r w:rsidRPr="003F6840">
              <w:rPr>
                <w:kern w:val="2"/>
                <w:lang w:val="en-US" w:eastAsia="ja-JP"/>
              </w:rPr>
              <w:t>List of all already created Checklists.</w:t>
            </w:r>
          </w:p>
        </w:tc>
      </w:tr>
      <w:tr w:rsidR="00CE6421" w:rsidRPr="003F6840" w14:paraId="58EAFFF9" w14:textId="77777777" w:rsidTr="003F684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30C2840" w14:textId="77777777" w:rsidR="00CE6421" w:rsidRPr="003F6840" w:rsidRDefault="00CE6421" w:rsidP="00B9431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3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470DBB8" w14:textId="4D68E3E9" w:rsidR="00CE6421" w:rsidRPr="003F6840" w:rsidRDefault="003F6840" w:rsidP="00B9431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3F6840">
              <w:rPr>
                <w:rFonts w:eastAsia="Times New Roman"/>
                <w:lang w:val="en-US" w:eastAsia="en-US"/>
              </w:rPr>
              <w:t>Assigned To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8A9EBBA" w14:textId="575146EB" w:rsidR="00CE6421" w:rsidRPr="003F6840" w:rsidRDefault="003F6840" w:rsidP="00B9431D">
            <w:pPr>
              <w:spacing w:line="360" w:lineRule="auto"/>
            </w:pPr>
            <w:r w:rsidRPr="003F6840">
              <w:t>Dropdown Menu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9C4F5CB" w14:textId="363CED7B" w:rsidR="00CE6421" w:rsidRPr="003F6840" w:rsidRDefault="00CE6421" w:rsidP="00B9431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24164191" w14:textId="77777777" w:rsidR="00CE6421" w:rsidRPr="003F6840" w:rsidRDefault="00CE6421" w:rsidP="00B9431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04DE22D5" w14:textId="3E7EC664" w:rsidR="00CE6421" w:rsidRPr="003F6840" w:rsidRDefault="003F6840" w:rsidP="00B9431D">
            <w:pPr>
              <w:spacing w:line="360" w:lineRule="auto"/>
              <w:rPr>
                <w:kern w:val="2"/>
                <w:lang w:val="en-US" w:eastAsia="ja-JP"/>
              </w:rPr>
            </w:pPr>
            <w:r w:rsidRPr="003F6840">
              <w:rPr>
                <w:kern w:val="2"/>
                <w:lang w:val="en-US" w:eastAsia="ja-JP"/>
              </w:rPr>
              <w:t>List of all Users.</w:t>
            </w:r>
          </w:p>
        </w:tc>
      </w:tr>
      <w:tr w:rsidR="00CE6421" w:rsidRPr="003F6840" w14:paraId="069FA846" w14:textId="77777777" w:rsidTr="003F684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A6ACEF2" w14:textId="77777777" w:rsidR="00CE6421" w:rsidRPr="003F6840" w:rsidRDefault="00CE6421" w:rsidP="00B9431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4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E91EB6F" w14:textId="75F10DB8" w:rsidR="00CE6421" w:rsidRPr="003F6840" w:rsidRDefault="003F6840" w:rsidP="00B9431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3F6840">
              <w:rPr>
                <w:rFonts w:eastAsia="Times New Roman"/>
                <w:lang w:val="en-US" w:eastAsia="en-US"/>
              </w:rPr>
              <w:t>Approver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F01F324" w14:textId="402D5349" w:rsidR="00CE6421" w:rsidRPr="003F6840" w:rsidRDefault="003F6840" w:rsidP="00B9431D">
            <w:pPr>
              <w:spacing w:line="360" w:lineRule="auto"/>
            </w:pPr>
            <w:r w:rsidRPr="003F6840">
              <w:t>Dropdown Menu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48D9829F" w14:textId="737D1DD5" w:rsidR="00CE6421" w:rsidRPr="003F6840" w:rsidRDefault="00CE6421" w:rsidP="00B9431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3F6840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B74DFBB" w14:textId="21EE7628" w:rsidR="00CE6421" w:rsidRPr="003F6840" w:rsidRDefault="00CE6421" w:rsidP="00B9431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2DB7FE33" w14:textId="25F35FA6" w:rsidR="00CE6421" w:rsidRPr="003F6840" w:rsidRDefault="003F6840" w:rsidP="00B9431D">
            <w:pPr>
              <w:spacing w:line="360" w:lineRule="auto"/>
              <w:rPr>
                <w:kern w:val="2"/>
                <w:lang w:val="en-US" w:eastAsia="ja-JP"/>
              </w:rPr>
            </w:pPr>
            <w:r w:rsidRPr="003F6840">
              <w:rPr>
                <w:kern w:val="2"/>
                <w:lang w:val="en-US" w:eastAsia="ja-JP"/>
              </w:rPr>
              <w:t>List of all Approvers.</w:t>
            </w:r>
          </w:p>
        </w:tc>
      </w:tr>
    </w:tbl>
    <w:p w14:paraId="5CD76E4D" w14:textId="77777777" w:rsidR="00CE6421" w:rsidRDefault="00CE6421" w:rsidP="00CE6421">
      <w:pPr>
        <w:pStyle w:val="Heading7"/>
      </w:pPr>
      <w:r>
        <w:t xml:space="preserve">Data Element: </w:t>
      </w:r>
    </w:p>
    <w:p w14:paraId="4FAF6965" w14:textId="3892221B" w:rsidR="00CE6421" w:rsidRPr="009A5CD6" w:rsidRDefault="00CE6421" w:rsidP="00CE6421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D17D41">
        <w:t>4</w:t>
      </w:r>
      <w:r>
        <w:t>-2</w:t>
      </w:r>
    </w:p>
    <w:tbl>
      <w:tblPr>
        <w:tblStyle w:val="TableGrid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851"/>
        <w:gridCol w:w="2410"/>
        <w:gridCol w:w="2268"/>
        <w:gridCol w:w="1701"/>
        <w:gridCol w:w="2126"/>
      </w:tblGrid>
      <w:tr w:rsidR="00CE6421" w:rsidRPr="00866C85" w14:paraId="56D7EDAF" w14:textId="77777777" w:rsidTr="00866C85">
        <w:trPr>
          <w:cantSplit/>
          <w:tblHeader/>
          <w:jc w:val="center"/>
        </w:trPr>
        <w:tc>
          <w:tcPr>
            <w:tcW w:w="851" w:type="dxa"/>
            <w:shd w:val="clear" w:color="auto" w:fill="0033CC"/>
            <w:vAlign w:val="center"/>
          </w:tcPr>
          <w:p w14:paraId="176B3756" w14:textId="77777777" w:rsidR="00CE6421" w:rsidRPr="00866C85" w:rsidRDefault="00CE6421" w:rsidP="00B9431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866C85">
              <w:rPr>
                <w:rFonts w:ascii="Arial" w:hAnsi="Arial"/>
                <w:szCs w:val="20"/>
              </w:rPr>
              <w:t>No.</w:t>
            </w:r>
          </w:p>
        </w:tc>
        <w:tc>
          <w:tcPr>
            <w:tcW w:w="2410" w:type="dxa"/>
            <w:shd w:val="clear" w:color="auto" w:fill="0033CC"/>
            <w:vAlign w:val="center"/>
          </w:tcPr>
          <w:p w14:paraId="0736AA73" w14:textId="77777777" w:rsidR="00CE6421" w:rsidRPr="00866C85" w:rsidRDefault="00CE6421" w:rsidP="00B9431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866C85">
              <w:rPr>
                <w:rFonts w:ascii="Arial" w:hAnsi="Arial"/>
                <w:szCs w:val="20"/>
              </w:rPr>
              <w:t>Data Name</w:t>
            </w:r>
          </w:p>
        </w:tc>
        <w:tc>
          <w:tcPr>
            <w:tcW w:w="2268" w:type="dxa"/>
            <w:shd w:val="clear" w:color="auto" w:fill="0033CC"/>
            <w:vAlign w:val="center"/>
          </w:tcPr>
          <w:p w14:paraId="5735A6D6" w14:textId="77777777" w:rsidR="00CE6421" w:rsidRPr="00866C85" w:rsidRDefault="00CE6421" w:rsidP="00B9431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866C85">
              <w:rPr>
                <w:rFonts w:ascii="Arial" w:hAnsi="Arial"/>
                <w:szCs w:val="20"/>
              </w:rPr>
              <w:t>Description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404E4E43" w14:textId="77777777" w:rsidR="00CE6421" w:rsidRPr="00866C85" w:rsidRDefault="00CE6421" w:rsidP="00B9431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866C85">
              <w:rPr>
                <w:rFonts w:ascii="Arial" w:hAnsi="Arial"/>
                <w:szCs w:val="20"/>
              </w:rPr>
              <w:t>Value</w:t>
            </w:r>
          </w:p>
        </w:tc>
        <w:tc>
          <w:tcPr>
            <w:tcW w:w="2126" w:type="dxa"/>
            <w:shd w:val="clear" w:color="auto" w:fill="0033CC"/>
            <w:vAlign w:val="center"/>
          </w:tcPr>
          <w:p w14:paraId="171D371C" w14:textId="77777777" w:rsidR="00CE6421" w:rsidRPr="00866C85" w:rsidRDefault="00CE6421" w:rsidP="00B9431D">
            <w:pPr>
              <w:pStyle w:val="NTTTableWhiteHeader"/>
              <w:tabs>
                <w:tab w:val="left" w:pos="1236"/>
              </w:tabs>
              <w:spacing w:line="360" w:lineRule="auto"/>
              <w:rPr>
                <w:rFonts w:ascii="Arial" w:hAnsi="Arial"/>
                <w:szCs w:val="20"/>
                <w:highlight w:val="magenta"/>
              </w:rPr>
            </w:pPr>
            <w:r w:rsidRPr="00866C85">
              <w:rPr>
                <w:rFonts w:ascii="Arial" w:hAnsi="Arial"/>
                <w:szCs w:val="20"/>
              </w:rPr>
              <w:t>Remarks</w:t>
            </w:r>
          </w:p>
        </w:tc>
      </w:tr>
      <w:tr w:rsidR="00CE6421" w:rsidRPr="00866C85" w14:paraId="33C77355" w14:textId="77777777" w:rsidTr="00866C85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4C63B7A" w14:textId="77777777" w:rsidR="00CE6421" w:rsidRPr="00866C85" w:rsidRDefault="00CE6421" w:rsidP="00B9431D">
            <w:pPr>
              <w:pStyle w:val="BodyText2"/>
              <w:rPr>
                <w:sz w:val="20"/>
              </w:rPr>
            </w:pPr>
            <w:r w:rsidRPr="00866C85">
              <w:rPr>
                <w:sz w:val="20"/>
                <w:lang w:eastAsia="en-US"/>
              </w:rPr>
              <w:t>1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33E47630" w14:textId="356925ED" w:rsidR="00CE6421" w:rsidRPr="00866C85" w:rsidRDefault="003F6840" w:rsidP="00866C85">
            <w:pPr>
              <w:pStyle w:val="GS2"/>
            </w:pPr>
            <w:r w:rsidRPr="00866C85">
              <w:t>assignment_id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E96D21F" w14:textId="3CDD14D5" w:rsidR="00CE6421" w:rsidRPr="00866C85" w:rsidRDefault="003F6840" w:rsidP="00B9431D">
            <w:pPr>
              <w:pStyle w:val="BodyText2"/>
              <w:rPr>
                <w:sz w:val="20"/>
                <w:lang w:val="en-US"/>
              </w:rPr>
            </w:pPr>
            <w:r w:rsidRPr="00866C85">
              <w:rPr>
                <w:rFonts w:eastAsia="Times New Roman"/>
                <w:sz w:val="20"/>
                <w:lang w:val="en-US" w:eastAsia="en-US"/>
              </w:rPr>
              <w:t>Assignment ID is autogenerated.</w:t>
            </w:r>
          </w:p>
        </w:tc>
        <w:tc>
          <w:tcPr>
            <w:tcW w:w="1701" w:type="dxa"/>
            <w:vAlign w:val="center"/>
          </w:tcPr>
          <w:p w14:paraId="5B07E26D" w14:textId="77777777" w:rsidR="00CE6421" w:rsidRPr="00866C85" w:rsidRDefault="00CE6421" w:rsidP="00866C85">
            <w:pPr>
              <w:pStyle w:val="NTTTableBodyText"/>
              <w:spacing w:line="360" w:lineRule="auto"/>
              <w:jc w:val="center"/>
              <w:rPr>
                <w:szCs w:val="20"/>
              </w:rPr>
            </w:pPr>
            <w:r w:rsidRPr="00866C85">
              <w:rPr>
                <w:szCs w:val="20"/>
              </w:rPr>
              <w:t>ID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8865067" w14:textId="77777777" w:rsidR="00CE6421" w:rsidRPr="00866C85" w:rsidRDefault="00CE6421" w:rsidP="00B9431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  <w:tr w:rsidR="00CE6421" w:rsidRPr="00866C85" w14:paraId="7A4F9570" w14:textId="77777777" w:rsidTr="00866C85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5A05DA6" w14:textId="77777777" w:rsidR="00CE6421" w:rsidRPr="00866C85" w:rsidRDefault="00CE6421" w:rsidP="00B9431D">
            <w:pPr>
              <w:pStyle w:val="BodyText2"/>
              <w:rPr>
                <w:sz w:val="20"/>
              </w:rPr>
            </w:pPr>
            <w:r w:rsidRPr="00866C85">
              <w:rPr>
                <w:sz w:val="20"/>
                <w:lang w:eastAsia="en-US"/>
              </w:rPr>
              <w:t>2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4354DA4" w14:textId="0102A645" w:rsidR="00CE6421" w:rsidRPr="00866C85" w:rsidRDefault="003F6840" w:rsidP="00866C85">
            <w:pPr>
              <w:pStyle w:val="GS2"/>
            </w:pPr>
            <w:r w:rsidRPr="00866C85">
              <w:t>assigned_to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BF09074" w14:textId="1127B10F" w:rsidR="00CE6421" w:rsidRPr="00866C85" w:rsidRDefault="00866C85" w:rsidP="00B9431D">
            <w:pPr>
              <w:pStyle w:val="BodyText2"/>
              <w:rPr>
                <w:sz w:val="20"/>
                <w:lang w:val="en-US"/>
              </w:rPr>
            </w:pPr>
            <w:r w:rsidRPr="00866C85">
              <w:rPr>
                <w:kern w:val="2"/>
                <w:sz w:val="20"/>
                <w:lang w:val="en-US" w:eastAsia="ja-JP"/>
              </w:rPr>
              <w:t>List of all Users.</w:t>
            </w:r>
          </w:p>
        </w:tc>
        <w:tc>
          <w:tcPr>
            <w:tcW w:w="1701" w:type="dxa"/>
            <w:vAlign w:val="center"/>
          </w:tcPr>
          <w:p w14:paraId="16E27FFE" w14:textId="4D32297C" w:rsidR="00CE6421" w:rsidRPr="00866C85" w:rsidRDefault="003F6840" w:rsidP="00B9431D">
            <w:pPr>
              <w:pStyle w:val="BodyText2"/>
              <w:rPr>
                <w:sz w:val="20"/>
                <w:lang w:val="en-US"/>
              </w:rPr>
            </w:pPr>
            <w:r w:rsidRPr="00866C85">
              <w:rPr>
                <w:sz w:val="20"/>
                <w:lang w:val="en-US"/>
              </w:rPr>
              <w:t>User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A55028D" w14:textId="77777777" w:rsidR="00CE6421" w:rsidRPr="00866C85" w:rsidRDefault="00CE6421" w:rsidP="00B9431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  <w:tr w:rsidR="003F6840" w:rsidRPr="00866C85" w14:paraId="031C530F" w14:textId="77777777" w:rsidTr="00866C85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E0186AA" w14:textId="6F558F92" w:rsidR="003F6840" w:rsidRPr="00866C85" w:rsidRDefault="003F6840" w:rsidP="00B9431D">
            <w:pPr>
              <w:pStyle w:val="BodyText2"/>
              <w:rPr>
                <w:sz w:val="20"/>
                <w:lang w:eastAsia="en-US"/>
              </w:rPr>
            </w:pPr>
            <w:r w:rsidRPr="00866C85">
              <w:rPr>
                <w:sz w:val="20"/>
                <w:lang w:eastAsia="en-US"/>
              </w:rPr>
              <w:t>3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2B980558" w14:textId="0F53F2E5" w:rsidR="003F6840" w:rsidRPr="00866C85" w:rsidRDefault="00866C85" w:rsidP="00866C85">
            <w:pPr>
              <w:pStyle w:val="GS2"/>
            </w:pPr>
            <w:r w:rsidRPr="00866C85">
              <w:t>approver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0211D5CB" w14:textId="54EEE65E" w:rsidR="003F6840" w:rsidRPr="00866C85" w:rsidRDefault="00866C85" w:rsidP="00B9431D">
            <w:pPr>
              <w:pStyle w:val="BodyText2"/>
              <w:rPr>
                <w:sz w:val="20"/>
                <w:lang w:val="en-US"/>
              </w:rPr>
            </w:pPr>
            <w:r w:rsidRPr="00866C85">
              <w:rPr>
                <w:kern w:val="2"/>
                <w:sz w:val="20"/>
                <w:lang w:val="en-US" w:eastAsia="ja-JP"/>
              </w:rPr>
              <w:t>List of all Approvers.</w:t>
            </w:r>
          </w:p>
        </w:tc>
        <w:tc>
          <w:tcPr>
            <w:tcW w:w="1701" w:type="dxa"/>
            <w:vAlign w:val="center"/>
          </w:tcPr>
          <w:p w14:paraId="0143718A" w14:textId="047E68E7" w:rsidR="003F6840" w:rsidRPr="00866C85" w:rsidRDefault="00866C85" w:rsidP="00B9431D">
            <w:pPr>
              <w:pStyle w:val="BodyText2"/>
              <w:rPr>
                <w:sz w:val="20"/>
                <w:lang w:val="en-US"/>
              </w:rPr>
            </w:pPr>
            <w:r w:rsidRPr="00866C85">
              <w:rPr>
                <w:sz w:val="20"/>
                <w:lang w:val="en-US"/>
              </w:rPr>
              <w:t>Approver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36775BB" w14:textId="77777777" w:rsidR="003F6840" w:rsidRPr="00866C85" w:rsidRDefault="003F6840" w:rsidP="00B9431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  <w:tr w:rsidR="00866C85" w:rsidRPr="00866C85" w14:paraId="2AEC967F" w14:textId="77777777" w:rsidTr="00866C85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CB3D0F8" w14:textId="7D3320F0" w:rsidR="00866C85" w:rsidRPr="00866C85" w:rsidRDefault="00866C85" w:rsidP="00B9431D">
            <w:pPr>
              <w:pStyle w:val="BodyText2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4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9649A87" w14:textId="1D55B41A" w:rsidR="00866C85" w:rsidRPr="00866C85" w:rsidRDefault="00866C85" w:rsidP="00866C85">
            <w:pPr>
              <w:pStyle w:val="GS2"/>
            </w:pPr>
            <w:r>
              <w:t>task_id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3388FE31" w14:textId="0D83C770" w:rsidR="00866C85" w:rsidRPr="00866C85" w:rsidRDefault="00866C85" w:rsidP="00B9431D">
            <w:pPr>
              <w:pStyle w:val="BodyText2"/>
              <w:rPr>
                <w:kern w:val="2"/>
                <w:sz w:val="20"/>
                <w:lang w:val="en-US" w:eastAsia="ja-JP"/>
              </w:rPr>
            </w:pPr>
            <w:r>
              <w:rPr>
                <w:rFonts w:eastAsia="Times New Roman"/>
                <w:sz w:val="20"/>
                <w:lang w:val="en-US" w:eastAsia="en-US"/>
              </w:rPr>
              <w:t>Task</w:t>
            </w:r>
            <w:r w:rsidRPr="00866C85">
              <w:rPr>
                <w:rFonts w:eastAsia="Times New Roman"/>
                <w:sz w:val="20"/>
                <w:lang w:val="en-US" w:eastAsia="en-US"/>
              </w:rPr>
              <w:t xml:space="preserve"> ID is autogenerated.</w:t>
            </w:r>
          </w:p>
        </w:tc>
        <w:tc>
          <w:tcPr>
            <w:tcW w:w="1701" w:type="dxa"/>
            <w:vAlign w:val="center"/>
          </w:tcPr>
          <w:p w14:paraId="298C6CC7" w14:textId="345CCA63" w:rsidR="00866C85" w:rsidRPr="00866C85" w:rsidRDefault="00866C85" w:rsidP="00B9431D">
            <w:pPr>
              <w:pStyle w:val="BodyText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ID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0B35D301" w14:textId="77777777" w:rsidR="00866C85" w:rsidRPr="00866C85" w:rsidRDefault="00866C85" w:rsidP="00B9431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  <w:tr w:rsidR="00866C85" w:rsidRPr="00866C85" w14:paraId="3D3EC350" w14:textId="77777777" w:rsidTr="00866C85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84AA450" w14:textId="0ABEB989" w:rsidR="00866C85" w:rsidRDefault="00866C85" w:rsidP="00B9431D">
            <w:pPr>
              <w:pStyle w:val="BodyText2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5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28E67AD" w14:textId="582352C2" w:rsidR="00866C85" w:rsidRDefault="00866C85" w:rsidP="00866C85">
            <w:pPr>
              <w:pStyle w:val="GS2"/>
            </w:pPr>
            <w:r>
              <w:t>assigned_on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5C2C5726" w14:textId="339FF201" w:rsidR="00866C85" w:rsidRDefault="00866C85" w:rsidP="00B9431D">
            <w:pPr>
              <w:pStyle w:val="BodyText2"/>
              <w:rPr>
                <w:rFonts w:eastAsia="Times New Roman"/>
                <w:sz w:val="20"/>
                <w:lang w:val="en-US" w:eastAsia="en-US"/>
              </w:rPr>
            </w:pPr>
            <w:r>
              <w:rPr>
                <w:rFonts w:eastAsia="Times New Roman"/>
                <w:sz w:val="20"/>
                <w:lang w:val="en-US" w:eastAsia="en-US"/>
              </w:rPr>
              <w:t>Time of Checklist Assignment.</w:t>
            </w:r>
          </w:p>
        </w:tc>
        <w:tc>
          <w:tcPr>
            <w:tcW w:w="1701" w:type="dxa"/>
            <w:vAlign w:val="center"/>
          </w:tcPr>
          <w:p w14:paraId="2C183E06" w14:textId="41475EEF" w:rsidR="00866C85" w:rsidRDefault="00866C85" w:rsidP="00B9431D">
            <w:pPr>
              <w:pStyle w:val="BodyText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T</w:t>
            </w:r>
            <w:r w:rsidR="006D1AC0">
              <w:rPr>
                <w:sz w:val="20"/>
                <w:lang w:val="en-US"/>
              </w:rPr>
              <w:t>ime Stamp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9103144" w14:textId="77777777" w:rsidR="00866C85" w:rsidRPr="00866C85" w:rsidRDefault="00866C85" w:rsidP="00B9431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  <w:tr w:rsidR="00C648F1" w:rsidRPr="00866C85" w14:paraId="12A220F4" w14:textId="77777777" w:rsidTr="00866C85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8CDC4F0" w14:textId="02BD1940" w:rsidR="00C648F1" w:rsidRDefault="00C648F1" w:rsidP="00C648F1">
            <w:pPr>
              <w:pStyle w:val="BodyText2"/>
              <w:rPr>
                <w:sz w:val="20"/>
                <w:lang w:eastAsia="en-US"/>
              </w:rPr>
            </w:pPr>
            <w:r>
              <w:rPr>
                <w:sz w:val="20"/>
                <w:lang w:eastAsia="en-US"/>
              </w:rPr>
              <w:t>6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7908EBC6" w14:textId="0190237E" w:rsidR="00C648F1" w:rsidRDefault="00C648F1" w:rsidP="00C648F1">
            <w:pPr>
              <w:pStyle w:val="GS2"/>
            </w:pPr>
            <w:r>
              <w:t>status_id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649FACC" w14:textId="22D0CBE1" w:rsidR="00C648F1" w:rsidRDefault="00C648F1" w:rsidP="00C648F1">
            <w:pPr>
              <w:pStyle w:val="BodyText2"/>
              <w:rPr>
                <w:rFonts w:eastAsia="Times New Roman"/>
                <w:sz w:val="20"/>
                <w:lang w:val="en-US" w:eastAsia="en-US"/>
              </w:rPr>
            </w:pPr>
            <w:r>
              <w:rPr>
                <w:sz w:val="20"/>
                <w:lang w:val="en-US" w:eastAsia="en-US"/>
              </w:rPr>
              <w:t>Status</w:t>
            </w:r>
            <w:r w:rsidRPr="00C648F1">
              <w:rPr>
                <w:sz w:val="20"/>
                <w:lang w:val="en-US" w:eastAsia="en-US"/>
              </w:rPr>
              <w:t xml:space="preserve"> ID for </w:t>
            </w:r>
            <w:r>
              <w:rPr>
                <w:sz w:val="20"/>
                <w:lang w:val="en-US" w:eastAsia="en-US"/>
              </w:rPr>
              <w:t>Four</w:t>
            </w:r>
            <w:r w:rsidRPr="00C648F1">
              <w:rPr>
                <w:sz w:val="20"/>
                <w:lang w:val="en-US" w:eastAsia="en-US"/>
              </w:rPr>
              <w:t xml:space="preserve"> Values.</w:t>
            </w:r>
          </w:p>
        </w:tc>
        <w:tc>
          <w:tcPr>
            <w:tcW w:w="1701" w:type="dxa"/>
            <w:vAlign w:val="center"/>
          </w:tcPr>
          <w:p w14:paraId="3F27454B" w14:textId="1A0AE8CC" w:rsidR="00C648F1" w:rsidRDefault="00C648F1" w:rsidP="00C648F1">
            <w:pPr>
              <w:pStyle w:val="BodyText2"/>
              <w:rPr>
                <w:sz w:val="20"/>
                <w:lang w:val="en-US"/>
              </w:rPr>
            </w:pPr>
            <w:r>
              <w:rPr>
                <w:sz w:val="20"/>
                <w:lang w:val="en-US"/>
              </w:rPr>
              <w:t>ID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609A1846" w14:textId="1B2A657C" w:rsidR="00C648F1" w:rsidRPr="00866C85" w:rsidRDefault="00C648F1" w:rsidP="00C648F1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  <w:r w:rsidRPr="00C648F1">
              <w:rPr>
                <w:szCs w:val="20"/>
              </w:rPr>
              <w:t>Values</w:t>
            </w:r>
            <w:r>
              <w:rPr>
                <w:szCs w:val="20"/>
              </w:rPr>
              <w:t xml:space="preserve"> are Incomplete, Submitted, Completed and Rejected.</w:t>
            </w:r>
          </w:p>
        </w:tc>
      </w:tr>
    </w:tbl>
    <w:p w14:paraId="7B375A16" w14:textId="77777777" w:rsidR="00EF77D1" w:rsidRDefault="00EF77D1" w:rsidP="00EF77D1">
      <w:pPr>
        <w:pStyle w:val="Heading7"/>
      </w:pPr>
      <w:r>
        <w:tab/>
        <w:t xml:space="preserve">Business Rules: </w:t>
      </w:r>
    </w:p>
    <w:p w14:paraId="15880637" w14:textId="08D9DF3E" w:rsidR="00EF77D1" w:rsidRDefault="00EF77D1" w:rsidP="00EF77D1">
      <w:pPr>
        <w:pStyle w:val="NTTBodyText"/>
        <w:numPr>
          <w:ilvl w:val="0"/>
          <w:numId w:val="43"/>
        </w:numPr>
        <w:spacing w:line="360" w:lineRule="auto"/>
      </w:pPr>
      <w:r>
        <w:t xml:space="preserve">The ID of the </w:t>
      </w:r>
      <w:r>
        <w:t xml:space="preserve">Assignment and Task </w:t>
      </w:r>
      <w:r>
        <w:t>must be unique, should not be 0 and is automatically generated.</w:t>
      </w:r>
    </w:p>
    <w:p w14:paraId="7D12613E" w14:textId="03F1C804" w:rsidR="00EF77D1" w:rsidRDefault="00BC2B8A" w:rsidP="00EF77D1">
      <w:pPr>
        <w:pStyle w:val="NTTBodyText"/>
        <w:numPr>
          <w:ilvl w:val="0"/>
          <w:numId w:val="43"/>
        </w:numPr>
        <w:spacing w:line="360" w:lineRule="auto"/>
      </w:pPr>
      <w:r>
        <w:t>The Checklist Name dropdown must display all Checklists, which are already created.</w:t>
      </w:r>
    </w:p>
    <w:p w14:paraId="1E632826" w14:textId="392C8C62" w:rsidR="00EF77D1" w:rsidRDefault="00EF77D1" w:rsidP="00EF77D1">
      <w:pPr>
        <w:pStyle w:val="NTTBodyText"/>
        <w:numPr>
          <w:ilvl w:val="0"/>
          <w:numId w:val="43"/>
        </w:numPr>
        <w:spacing w:line="360" w:lineRule="auto"/>
      </w:pPr>
      <w:r>
        <w:t xml:space="preserve">The </w:t>
      </w:r>
      <w:r>
        <w:t>Assigned to dropdown must display all users, who are meant to execute Checklists.</w:t>
      </w:r>
    </w:p>
    <w:p w14:paraId="05748BDF" w14:textId="6D92EB09" w:rsidR="00BC2B8A" w:rsidRDefault="00BC2B8A" w:rsidP="00BC2B8A">
      <w:pPr>
        <w:pStyle w:val="NTTBodyText"/>
        <w:numPr>
          <w:ilvl w:val="0"/>
          <w:numId w:val="43"/>
        </w:numPr>
        <w:spacing w:line="360" w:lineRule="auto"/>
      </w:pPr>
      <w:r>
        <w:lastRenderedPageBreak/>
        <w:t xml:space="preserve">The </w:t>
      </w:r>
      <w:r>
        <w:t>Approver</w:t>
      </w:r>
      <w:r>
        <w:t xml:space="preserve"> dropdown must display all </w:t>
      </w:r>
      <w:r>
        <w:t>approvers</w:t>
      </w:r>
      <w:r>
        <w:t xml:space="preserve">, who are meant to </w:t>
      </w:r>
      <w:r>
        <w:t>approve executed</w:t>
      </w:r>
      <w:r>
        <w:t xml:space="preserve"> Checklists.</w:t>
      </w:r>
    </w:p>
    <w:p w14:paraId="17C8EAF5" w14:textId="3B2370D2" w:rsidR="00BC2B8A" w:rsidRDefault="00BC2B8A" w:rsidP="00BC2B8A">
      <w:pPr>
        <w:pStyle w:val="NTTBodyText"/>
        <w:numPr>
          <w:ilvl w:val="0"/>
          <w:numId w:val="43"/>
        </w:numPr>
        <w:spacing w:line="360" w:lineRule="auto"/>
      </w:pPr>
      <w:r>
        <w:t>The Status ID should by default be Incomplete, which upon Execution will change to Submitted, and then upon Approval will change to Completed or Rejected.</w:t>
      </w:r>
    </w:p>
    <w:p w14:paraId="2DA6B72E" w14:textId="55CF0FF3" w:rsidR="00D24C8A" w:rsidRPr="00FD2B3D" w:rsidRDefault="00B914A2" w:rsidP="0029253D">
      <w:pPr>
        <w:pStyle w:val="Heading2"/>
        <w:spacing w:line="360" w:lineRule="auto"/>
      </w:pPr>
      <w:r>
        <w:t>Checklist Execution</w:t>
      </w:r>
      <w:bookmarkEnd w:id="21"/>
    </w:p>
    <w:p w14:paraId="6FCE3C2B" w14:textId="77777777" w:rsidR="00D24C8A" w:rsidRDefault="00D24C8A" w:rsidP="0029253D">
      <w:pPr>
        <w:pStyle w:val="Heading7"/>
      </w:pPr>
      <w:r>
        <w:t xml:space="preserve">Purpose: </w:t>
      </w:r>
    </w:p>
    <w:p w14:paraId="22F908F8" w14:textId="153EBE46" w:rsidR="00AE1D01" w:rsidRDefault="00D24C8A" w:rsidP="005F0389">
      <w:pPr>
        <w:pStyle w:val="NTTBodyText"/>
        <w:spacing w:line="360" w:lineRule="auto"/>
      </w:pPr>
      <w:r>
        <w:rPr>
          <w:rFonts w:hint="eastAsia"/>
        </w:rPr>
        <w:t>T</w:t>
      </w:r>
      <w:r>
        <w:t>his functionality</w:t>
      </w:r>
      <w:bookmarkStart w:id="22" w:name="_Hlk59660949"/>
      <w:r w:rsidR="006711D6">
        <w:t xml:space="preserve"> will allow the user to </w:t>
      </w:r>
      <w:r w:rsidR="003018DD">
        <w:t>submit</w:t>
      </w:r>
      <w:r w:rsidR="006711D6">
        <w:t xml:space="preserve"> the Checklist status, which he has been assigned to and will request for approval upon submission, to the approver</w:t>
      </w:r>
      <w:r w:rsidR="00711E42">
        <w:t>.</w:t>
      </w:r>
      <w:bookmarkEnd w:id="22"/>
    </w:p>
    <w:p w14:paraId="13299EEE" w14:textId="4E8474E6" w:rsidR="00AE1D01" w:rsidRDefault="00AE1D01" w:rsidP="0029253D">
      <w:pPr>
        <w:pStyle w:val="Heading7"/>
      </w:pPr>
      <w:r>
        <w:t xml:space="preserve">Field Level Specifications: </w:t>
      </w:r>
    </w:p>
    <w:p w14:paraId="3EC2DA57" w14:textId="1E17D53D" w:rsidR="00AE1D01" w:rsidRPr="004B6C7D" w:rsidRDefault="00866C85" w:rsidP="00866C85">
      <w:pPr>
        <w:pStyle w:val="NTTBodyText"/>
        <w:spacing w:line="360" w:lineRule="auto"/>
        <w:ind w:left="0"/>
      </w:pPr>
      <w:r>
        <w:tab/>
      </w:r>
      <w:r w:rsidR="00AE1D01" w:rsidRPr="00AD495F">
        <w:rPr>
          <w:rFonts w:hint="eastAsia"/>
        </w:rPr>
        <w:t>T</w:t>
      </w:r>
      <w:r w:rsidR="00AE1D01" w:rsidRPr="00AD495F">
        <w:t>able–4.</w:t>
      </w:r>
      <w:r w:rsidR="00D17D41">
        <w:t>5</w:t>
      </w:r>
      <w:r w:rsidR="00AE1D01">
        <w:t>-1</w:t>
      </w:r>
    </w:p>
    <w:tbl>
      <w:tblPr>
        <w:tblW w:w="9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1"/>
        <w:gridCol w:w="1701"/>
        <w:gridCol w:w="1843"/>
        <w:gridCol w:w="1417"/>
        <w:gridCol w:w="709"/>
        <w:gridCol w:w="2564"/>
      </w:tblGrid>
      <w:tr w:rsidR="00AE1D01" w:rsidRPr="006D1AC0" w14:paraId="2DB327F9" w14:textId="77777777" w:rsidTr="006D1AC0">
        <w:trPr>
          <w:trHeight w:val="134"/>
          <w:tblHeader/>
          <w:jc w:val="center"/>
        </w:trPr>
        <w:tc>
          <w:tcPr>
            <w:tcW w:w="851" w:type="dxa"/>
            <w:shd w:val="clear" w:color="auto" w:fill="0033CC"/>
            <w:vAlign w:val="center"/>
          </w:tcPr>
          <w:p w14:paraId="543F1931" w14:textId="77777777" w:rsidR="00AE1D01" w:rsidRPr="006D1AC0" w:rsidRDefault="00AE1D0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6D1AC0">
              <w:rPr>
                <w:rFonts w:eastAsia="Times New Roman"/>
                <w:b/>
                <w:color w:val="FFFFFF"/>
                <w:lang w:eastAsia="en-US"/>
              </w:rPr>
              <w:t>No.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13B6419F" w14:textId="77777777" w:rsidR="00AE1D01" w:rsidRPr="006D1AC0" w:rsidRDefault="00AE1D0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6D1AC0">
              <w:rPr>
                <w:rFonts w:eastAsia="Times New Roman"/>
                <w:b/>
                <w:color w:val="FFFFFF"/>
                <w:lang w:eastAsia="en-US"/>
              </w:rPr>
              <w:t>Field Name</w:t>
            </w:r>
          </w:p>
        </w:tc>
        <w:tc>
          <w:tcPr>
            <w:tcW w:w="1843" w:type="dxa"/>
            <w:shd w:val="clear" w:color="auto" w:fill="0033CC"/>
            <w:vAlign w:val="center"/>
          </w:tcPr>
          <w:p w14:paraId="52003BEA" w14:textId="77777777" w:rsidR="00AE1D01" w:rsidRPr="006D1AC0" w:rsidRDefault="00AE1D0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6D1AC0">
              <w:rPr>
                <w:rFonts w:eastAsia="Times New Roman"/>
                <w:b/>
                <w:color w:val="FFFFFF"/>
                <w:lang w:eastAsia="en-US"/>
              </w:rPr>
              <w:t>Control Type</w:t>
            </w:r>
          </w:p>
        </w:tc>
        <w:tc>
          <w:tcPr>
            <w:tcW w:w="1417" w:type="dxa"/>
            <w:shd w:val="clear" w:color="auto" w:fill="0033CC"/>
            <w:vAlign w:val="center"/>
          </w:tcPr>
          <w:p w14:paraId="6E0760F6" w14:textId="77777777" w:rsidR="00AE1D01" w:rsidRPr="006D1AC0" w:rsidRDefault="00AE1D0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6D1AC0">
              <w:rPr>
                <w:rFonts w:eastAsia="Times New Roman"/>
                <w:b/>
                <w:color w:val="FFFFFF"/>
                <w:lang w:eastAsia="en-US"/>
              </w:rPr>
              <w:t>Edit Type</w:t>
            </w:r>
          </w:p>
        </w:tc>
        <w:tc>
          <w:tcPr>
            <w:tcW w:w="709" w:type="dxa"/>
            <w:shd w:val="clear" w:color="auto" w:fill="0033CC"/>
            <w:vAlign w:val="center"/>
          </w:tcPr>
          <w:p w14:paraId="2C1FBF38" w14:textId="77777777" w:rsidR="00AE1D01" w:rsidRPr="006D1AC0" w:rsidRDefault="00AE1D0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6D1AC0">
              <w:rPr>
                <w:rFonts w:eastAsia="Times New Roman"/>
                <w:b/>
                <w:color w:val="FFFFFF"/>
                <w:lang w:eastAsia="en-US"/>
              </w:rPr>
              <w:t>Size</w:t>
            </w:r>
          </w:p>
        </w:tc>
        <w:tc>
          <w:tcPr>
            <w:tcW w:w="2564" w:type="dxa"/>
            <w:shd w:val="clear" w:color="auto" w:fill="0033CC"/>
            <w:vAlign w:val="center"/>
          </w:tcPr>
          <w:p w14:paraId="58F798F1" w14:textId="77777777" w:rsidR="00AE1D01" w:rsidRPr="006D1AC0" w:rsidRDefault="00AE1D0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6D1AC0">
              <w:rPr>
                <w:rFonts w:eastAsia="Times New Roman"/>
                <w:b/>
                <w:color w:val="FFFFFF"/>
                <w:lang w:eastAsia="en-US"/>
              </w:rPr>
              <w:t xml:space="preserve">Remarks </w:t>
            </w:r>
          </w:p>
        </w:tc>
      </w:tr>
      <w:tr w:rsidR="00AE1D01" w:rsidRPr="006D1AC0" w14:paraId="1435ED18" w14:textId="77777777" w:rsidTr="006D1AC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D114DCE" w14:textId="77777777" w:rsidR="00AE1D01" w:rsidRPr="006D1AC0" w:rsidRDefault="00AE1D01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1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BE2A337" w14:textId="4F0971DD" w:rsidR="00AE1D01" w:rsidRPr="006D1AC0" w:rsidRDefault="00866C85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6D1AC0">
              <w:rPr>
                <w:rFonts w:eastAsia="Times New Roman"/>
                <w:lang w:val="en-US" w:eastAsia="en-US"/>
              </w:rPr>
              <w:t xml:space="preserve">Checkitem </w:t>
            </w:r>
            <w:r w:rsidR="00AE1D01" w:rsidRPr="006D1AC0">
              <w:rPr>
                <w:rFonts w:eastAsia="Times New Roman"/>
                <w:lang w:val="en-US" w:eastAsia="en-US"/>
              </w:rPr>
              <w:t>I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09C447B" w14:textId="24DDBF2D" w:rsidR="00AE1D01" w:rsidRPr="006D1AC0" w:rsidRDefault="00EE0891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75FBF1CE" w14:textId="01D5BE40" w:rsidR="00AE1D01" w:rsidRPr="006D1AC0" w:rsidRDefault="00AE1D01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D7864D8" w14:textId="5EC8C663" w:rsidR="00AE1D01" w:rsidRPr="006D1AC0" w:rsidRDefault="00AE1D01" w:rsidP="0029253D">
            <w:pPr>
              <w:spacing w:line="360" w:lineRule="auto"/>
              <w:rPr>
                <w:kern w:val="2"/>
                <w:lang w:val="en-US" w:eastAsia="ja-JP"/>
              </w:rPr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6EC199CB" w14:textId="4DF5C07E" w:rsidR="00AE1D01" w:rsidRPr="006D1AC0" w:rsidRDefault="00EE0891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6D1AC0">
              <w:rPr>
                <w:rFonts w:eastAsia="Times New Roman"/>
                <w:lang w:val="en-US" w:eastAsia="en-US"/>
              </w:rPr>
              <w:t>Checkitem ID is autogenerated.</w:t>
            </w:r>
          </w:p>
        </w:tc>
      </w:tr>
      <w:tr w:rsidR="00AE1D01" w:rsidRPr="006D1AC0" w14:paraId="615A6CC3" w14:textId="77777777" w:rsidTr="006D1AC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73D57E5E" w14:textId="77777777" w:rsidR="00AE1D01" w:rsidRPr="006D1AC0" w:rsidRDefault="00AE1D01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2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605DD561" w14:textId="02591831" w:rsidR="00AE1D01" w:rsidRPr="006D1AC0" w:rsidRDefault="00AE1D01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6D1AC0">
              <w:rPr>
                <w:rFonts w:eastAsia="Times New Roman"/>
                <w:lang w:val="en-US" w:eastAsia="en-US"/>
              </w:rPr>
              <w:t xml:space="preserve">CheckItem 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ACFE68C" w14:textId="6F27A3EE" w:rsidR="00AE1D01" w:rsidRPr="006D1AC0" w:rsidRDefault="00EE0891" w:rsidP="0029253D">
            <w:pPr>
              <w:spacing w:line="360" w:lineRule="auto"/>
            </w:pPr>
            <w:r w:rsidRPr="006D1AC0"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4CC4972" w14:textId="7A17BE5E" w:rsidR="00AE1D01" w:rsidRPr="006D1AC0" w:rsidRDefault="00AE1D01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0C2A8A49" w14:textId="77777777" w:rsidR="00AE1D01" w:rsidRPr="006D1AC0" w:rsidRDefault="00AE1D01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5707CD43" w14:textId="51E9FD91" w:rsidR="00AE1D01" w:rsidRPr="006D1AC0" w:rsidRDefault="00EE0891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6D1AC0">
              <w:rPr>
                <w:kern w:val="2"/>
                <w:lang w:val="en-US" w:eastAsia="ja-JP"/>
              </w:rPr>
              <w:t>Checkitems created under the Checklist will be displayed.</w:t>
            </w:r>
          </w:p>
        </w:tc>
      </w:tr>
      <w:tr w:rsidR="00AE1D01" w:rsidRPr="006D1AC0" w14:paraId="09DA2FCE" w14:textId="77777777" w:rsidTr="006D1AC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560FF15" w14:textId="016577EE" w:rsidR="00AE1D01" w:rsidRPr="006D1AC0" w:rsidRDefault="00AE1D01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3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5269B80" w14:textId="0F500FB3" w:rsidR="00AE1D01" w:rsidRPr="006D1AC0" w:rsidRDefault="00EE0891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6D1AC0">
              <w:rPr>
                <w:rFonts w:eastAsia="Times New Roman"/>
                <w:lang w:val="en-US" w:eastAsia="en-US"/>
              </w:rPr>
              <w:t>Status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2528534B" w14:textId="32870AD9" w:rsidR="00AE1D01" w:rsidRPr="006D1AC0" w:rsidRDefault="00EE0891" w:rsidP="0029253D">
            <w:pPr>
              <w:spacing w:line="360" w:lineRule="auto"/>
            </w:pPr>
            <w:r w:rsidRPr="006D1AC0"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7103D44" w14:textId="6543B04B" w:rsidR="00AE1D01" w:rsidRPr="006D1AC0" w:rsidRDefault="00AE1D01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650B0516" w14:textId="77777777" w:rsidR="00AE1D01" w:rsidRPr="006D1AC0" w:rsidRDefault="00AE1D01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72CEFD59" w14:textId="3695A743" w:rsidR="00AE1D01" w:rsidRPr="006D1AC0" w:rsidRDefault="00EE0891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6D1AC0">
              <w:rPr>
                <w:kern w:val="2"/>
                <w:lang w:val="en-US" w:eastAsia="ja-JP"/>
              </w:rPr>
              <w:t xml:space="preserve">Displays the status Incomplete (Default)/ Completed/ Excluded, which can be changed using the Action buttons. </w:t>
            </w:r>
          </w:p>
        </w:tc>
      </w:tr>
      <w:tr w:rsidR="00AE1D01" w:rsidRPr="006D1AC0" w14:paraId="202B90F3" w14:textId="77777777" w:rsidTr="006D1AC0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26897AE" w14:textId="3726F763" w:rsidR="00AE1D01" w:rsidRPr="006D1AC0" w:rsidRDefault="00AE1D01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4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18F9745" w14:textId="0F06F9C2" w:rsidR="00AE1D01" w:rsidRPr="006D1AC0" w:rsidRDefault="00EE0891" w:rsidP="0029253D">
            <w:pPr>
              <w:spacing w:line="360" w:lineRule="auto"/>
              <w:rPr>
                <w:rFonts w:eastAsia="Times New Roman"/>
                <w:lang w:val="en-US" w:eastAsia="en-US"/>
              </w:rPr>
            </w:pPr>
            <w:r w:rsidRPr="006D1AC0">
              <w:rPr>
                <w:rFonts w:eastAsia="Times New Roman"/>
                <w:lang w:val="en-US" w:eastAsia="en-US"/>
              </w:rPr>
              <w:t>Remarks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CAB2097" w14:textId="0F72E59F" w:rsidR="00AE1D01" w:rsidRPr="006D1AC0" w:rsidRDefault="006C26CE" w:rsidP="0029253D">
            <w:pPr>
              <w:spacing w:line="360" w:lineRule="auto"/>
            </w:pPr>
            <w:r w:rsidRPr="006D1AC0">
              <w:t>Text Box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1C0DF143" w14:textId="3696B156" w:rsidR="00AE1D01" w:rsidRPr="006D1AC0" w:rsidRDefault="00AE1D01" w:rsidP="0029253D">
            <w:pPr>
              <w:spacing w:line="360" w:lineRule="auto"/>
              <w:rPr>
                <w:rFonts w:eastAsia="Times New Roman"/>
                <w:lang w:eastAsia="en-US"/>
              </w:rPr>
            </w:pPr>
            <w:r w:rsidRPr="006D1AC0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709" w:type="dxa"/>
            <w:shd w:val="clear" w:color="auto" w:fill="auto"/>
            <w:vAlign w:val="center"/>
          </w:tcPr>
          <w:p w14:paraId="5DED57DA" w14:textId="4E1DF0E8" w:rsidR="00AE1D01" w:rsidRPr="006D1AC0" w:rsidRDefault="00AE1D01" w:rsidP="0029253D">
            <w:pPr>
              <w:spacing w:line="360" w:lineRule="auto"/>
            </w:pPr>
          </w:p>
        </w:tc>
        <w:tc>
          <w:tcPr>
            <w:tcW w:w="2564" w:type="dxa"/>
            <w:shd w:val="clear" w:color="auto" w:fill="auto"/>
            <w:vAlign w:val="center"/>
          </w:tcPr>
          <w:p w14:paraId="75502F18" w14:textId="52F631A4" w:rsidR="00AE1D01" w:rsidRPr="006D1AC0" w:rsidRDefault="00EE0891" w:rsidP="0029253D">
            <w:pPr>
              <w:spacing w:line="360" w:lineRule="auto"/>
              <w:rPr>
                <w:kern w:val="2"/>
                <w:lang w:val="en-US" w:eastAsia="ja-JP"/>
              </w:rPr>
            </w:pPr>
            <w:r w:rsidRPr="006D1AC0">
              <w:rPr>
                <w:kern w:val="2"/>
                <w:lang w:val="en-US" w:eastAsia="ja-JP"/>
              </w:rPr>
              <w:t>Optional Remarks for each Checkitem.</w:t>
            </w:r>
          </w:p>
        </w:tc>
      </w:tr>
    </w:tbl>
    <w:p w14:paraId="3DA5467C" w14:textId="77777777" w:rsidR="00E26C1C" w:rsidRDefault="00E26C1C" w:rsidP="0029253D">
      <w:pPr>
        <w:pStyle w:val="Heading7"/>
      </w:pPr>
      <w:r>
        <w:t xml:space="preserve">Data Element: </w:t>
      </w:r>
    </w:p>
    <w:p w14:paraId="088DC789" w14:textId="55208970" w:rsidR="00E26C1C" w:rsidRPr="009A5CD6" w:rsidRDefault="00E26C1C" w:rsidP="0029253D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D17D41">
        <w:t>5</w:t>
      </w:r>
      <w:r>
        <w:t>-2</w:t>
      </w:r>
    </w:p>
    <w:tbl>
      <w:tblPr>
        <w:tblStyle w:val="TableGrid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851"/>
        <w:gridCol w:w="2410"/>
        <w:gridCol w:w="2268"/>
        <w:gridCol w:w="1701"/>
        <w:gridCol w:w="2546"/>
      </w:tblGrid>
      <w:tr w:rsidR="00E26C1C" w:rsidRPr="00C648F1" w14:paraId="2A191B15" w14:textId="77777777" w:rsidTr="005F0389">
        <w:trPr>
          <w:cantSplit/>
          <w:tblHeader/>
          <w:jc w:val="center"/>
        </w:trPr>
        <w:tc>
          <w:tcPr>
            <w:tcW w:w="851" w:type="dxa"/>
            <w:shd w:val="clear" w:color="auto" w:fill="0033CC"/>
            <w:vAlign w:val="center"/>
          </w:tcPr>
          <w:p w14:paraId="422C9275" w14:textId="77777777" w:rsidR="00E26C1C" w:rsidRPr="00C648F1" w:rsidRDefault="00E26C1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C648F1">
              <w:rPr>
                <w:rFonts w:ascii="Arial" w:hAnsi="Arial"/>
                <w:szCs w:val="20"/>
              </w:rPr>
              <w:t>No.</w:t>
            </w:r>
          </w:p>
        </w:tc>
        <w:tc>
          <w:tcPr>
            <w:tcW w:w="2410" w:type="dxa"/>
            <w:shd w:val="clear" w:color="auto" w:fill="0033CC"/>
            <w:vAlign w:val="center"/>
          </w:tcPr>
          <w:p w14:paraId="42FB7B7B" w14:textId="77777777" w:rsidR="00E26C1C" w:rsidRPr="00C648F1" w:rsidRDefault="00E26C1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C648F1">
              <w:rPr>
                <w:rFonts w:ascii="Arial" w:hAnsi="Arial"/>
                <w:szCs w:val="20"/>
              </w:rPr>
              <w:t>Data Name</w:t>
            </w:r>
          </w:p>
        </w:tc>
        <w:tc>
          <w:tcPr>
            <w:tcW w:w="2268" w:type="dxa"/>
            <w:shd w:val="clear" w:color="auto" w:fill="0033CC"/>
            <w:vAlign w:val="center"/>
          </w:tcPr>
          <w:p w14:paraId="44BCE384" w14:textId="77777777" w:rsidR="00E26C1C" w:rsidRPr="00C648F1" w:rsidRDefault="00E26C1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C648F1">
              <w:rPr>
                <w:rFonts w:ascii="Arial" w:hAnsi="Arial"/>
                <w:szCs w:val="20"/>
              </w:rPr>
              <w:t>Description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1D7123E2" w14:textId="77777777" w:rsidR="00E26C1C" w:rsidRPr="00C648F1" w:rsidRDefault="00E26C1C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C648F1">
              <w:rPr>
                <w:rFonts w:ascii="Arial" w:hAnsi="Arial"/>
                <w:szCs w:val="20"/>
              </w:rPr>
              <w:t>Value</w:t>
            </w:r>
          </w:p>
        </w:tc>
        <w:tc>
          <w:tcPr>
            <w:tcW w:w="2546" w:type="dxa"/>
            <w:shd w:val="clear" w:color="auto" w:fill="0033CC"/>
            <w:vAlign w:val="center"/>
          </w:tcPr>
          <w:p w14:paraId="187A6248" w14:textId="77777777" w:rsidR="00E26C1C" w:rsidRPr="00C648F1" w:rsidRDefault="00E26C1C" w:rsidP="0029253D">
            <w:pPr>
              <w:pStyle w:val="NTTTableWhiteHeader"/>
              <w:tabs>
                <w:tab w:val="left" w:pos="1236"/>
              </w:tabs>
              <w:spacing w:line="360" w:lineRule="auto"/>
              <w:rPr>
                <w:rFonts w:ascii="Arial" w:hAnsi="Arial"/>
                <w:szCs w:val="20"/>
                <w:highlight w:val="magenta"/>
              </w:rPr>
            </w:pPr>
            <w:r w:rsidRPr="00C648F1">
              <w:rPr>
                <w:rFonts w:ascii="Arial" w:hAnsi="Arial"/>
                <w:szCs w:val="20"/>
              </w:rPr>
              <w:t>Remarks</w:t>
            </w:r>
          </w:p>
        </w:tc>
      </w:tr>
      <w:tr w:rsidR="00E26C1C" w:rsidRPr="00C648F1" w14:paraId="28615E0B" w14:textId="77777777" w:rsidTr="005F0389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2030AD94" w14:textId="77777777" w:rsidR="00E26C1C" w:rsidRPr="00C648F1" w:rsidRDefault="00E26C1C" w:rsidP="00F22102">
            <w:pPr>
              <w:pStyle w:val="BodyText2"/>
              <w:rPr>
                <w:sz w:val="20"/>
              </w:rPr>
            </w:pPr>
            <w:r w:rsidRPr="00C648F1">
              <w:rPr>
                <w:sz w:val="20"/>
                <w:lang w:eastAsia="en-US"/>
              </w:rPr>
              <w:t>1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067FBC0B" w14:textId="0AA733EE" w:rsidR="00E26C1C" w:rsidRPr="00C648F1" w:rsidRDefault="00EE0891" w:rsidP="00866C85">
            <w:pPr>
              <w:pStyle w:val="GS2"/>
              <w:rPr>
                <w:szCs w:val="20"/>
              </w:rPr>
            </w:pPr>
            <w:r w:rsidRPr="00C648F1">
              <w:rPr>
                <w:szCs w:val="20"/>
              </w:rPr>
              <w:t>value_id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D5DAB17" w14:textId="3210560E" w:rsidR="00E26C1C" w:rsidRPr="00C648F1" w:rsidRDefault="00EE0891" w:rsidP="00F22102">
            <w:pPr>
              <w:pStyle w:val="BodyText2"/>
              <w:rPr>
                <w:sz w:val="20"/>
                <w:lang w:val="en-US"/>
              </w:rPr>
            </w:pPr>
            <w:r w:rsidRPr="00C648F1">
              <w:rPr>
                <w:sz w:val="20"/>
                <w:lang w:val="en-US" w:eastAsia="en-US"/>
              </w:rPr>
              <w:t>Value ID for Three Values.</w:t>
            </w:r>
          </w:p>
        </w:tc>
        <w:tc>
          <w:tcPr>
            <w:tcW w:w="1701" w:type="dxa"/>
            <w:vAlign w:val="center"/>
          </w:tcPr>
          <w:p w14:paraId="3D797AEE" w14:textId="77777777" w:rsidR="00E26C1C" w:rsidRPr="00C648F1" w:rsidRDefault="00E26C1C" w:rsidP="0047425E">
            <w:pPr>
              <w:pStyle w:val="NTTTableBodyText"/>
              <w:spacing w:line="360" w:lineRule="auto"/>
              <w:jc w:val="center"/>
              <w:rPr>
                <w:szCs w:val="20"/>
              </w:rPr>
            </w:pPr>
            <w:r w:rsidRPr="00C648F1">
              <w:rPr>
                <w:szCs w:val="20"/>
              </w:rPr>
              <w:t>ID</w:t>
            </w:r>
          </w:p>
        </w:tc>
        <w:tc>
          <w:tcPr>
            <w:tcW w:w="2546" w:type="dxa"/>
            <w:shd w:val="clear" w:color="auto" w:fill="auto"/>
            <w:vAlign w:val="center"/>
          </w:tcPr>
          <w:p w14:paraId="786DD3C0" w14:textId="7FCAA6B0" w:rsidR="00E26C1C" w:rsidRPr="00C648F1" w:rsidRDefault="00EE0891" w:rsidP="00652A0A">
            <w:pPr>
              <w:pStyle w:val="NTTTableBodyText"/>
              <w:spacing w:line="360" w:lineRule="auto"/>
              <w:jc w:val="center"/>
              <w:rPr>
                <w:szCs w:val="20"/>
                <w:highlight w:val="magenta"/>
              </w:rPr>
            </w:pPr>
            <w:r w:rsidRPr="00C648F1">
              <w:rPr>
                <w:szCs w:val="20"/>
              </w:rPr>
              <w:t>Values are Incomplete, Completed and Excluded.</w:t>
            </w:r>
          </w:p>
        </w:tc>
      </w:tr>
      <w:tr w:rsidR="00E26C1C" w:rsidRPr="00C648F1" w14:paraId="237F8D57" w14:textId="77777777" w:rsidTr="005F0389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A61980D" w14:textId="77777777" w:rsidR="00E26C1C" w:rsidRPr="00C648F1" w:rsidRDefault="00E26C1C" w:rsidP="00F22102">
            <w:pPr>
              <w:pStyle w:val="BodyText2"/>
              <w:rPr>
                <w:sz w:val="20"/>
              </w:rPr>
            </w:pPr>
            <w:r w:rsidRPr="00C648F1">
              <w:rPr>
                <w:sz w:val="20"/>
                <w:lang w:eastAsia="en-US"/>
              </w:rPr>
              <w:t>2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4D12EC36" w14:textId="32C65FDA" w:rsidR="00E26C1C" w:rsidRPr="00C648F1" w:rsidRDefault="006D1AC0" w:rsidP="00866C85">
            <w:pPr>
              <w:pStyle w:val="GS2"/>
              <w:rPr>
                <w:szCs w:val="20"/>
              </w:rPr>
            </w:pPr>
            <w:r w:rsidRPr="00C648F1">
              <w:rPr>
                <w:szCs w:val="20"/>
              </w:rPr>
              <w:t>remarks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9FCA403" w14:textId="784E909A" w:rsidR="00E26C1C" w:rsidRPr="00C648F1" w:rsidRDefault="006D1AC0" w:rsidP="00F22102">
            <w:pPr>
              <w:pStyle w:val="BodyText2"/>
              <w:rPr>
                <w:sz w:val="20"/>
                <w:lang w:val="en-US"/>
              </w:rPr>
            </w:pPr>
            <w:r w:rsidRPr="00C648F1">
              <w:rPr>
                <w:kern w:val="2"/>
                <w:sz w:val="20"/>
                <w:lang w:val="en-US" w:eastAsia="ja-JP"/>
              </w:rPr>
              <w:t>Optional Remarks for each Checkitem.</w:t>
            </w:r>
          </w:p>
        </w:tc>
        <w:tc>
          <w:tcPr>
            <w:tcW w:w="1701" w:type="dxa"/>
            <w:vAlign w:val="center"/>
          </w:tcPr>
          <w:p w14:paraId="1C2D0379" w14:textId="790E6DCF" w:rsidR="00E26C1C" w:rsidRPr="00C648F1" w:rsidRDefault="00E26C1C" w:rsidP="00F22102">
            <w:pPr>
              <w:pStyle w:val="BodyText2"/>
              <w:rPr>
                <w:sz w:val="20"/>
                <w:lang w:val="en-US"/>
              </w:rPr>
            </w:pPr>
          </w:p>
        </w:tc>
        <w:tc>
          <w:tcPr>
            <w:tcW w:w="2546" w:type="dxa"/>
            <w:shd w:val="clear" w:color="auto" w:fill="auto"/>
            <w:vAlign w:val="center"/>
          </w:tcPr>
          <w:p w14:paraId="05EB0084" w14:textId="77777777" w:rsidR="00E26C1C" w:rsidRPr="00C648F1" w:rsidRDefault="00E26C1C" w:rsidP="0029253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</w:tbl>
    <w:p w14:paraId="24104FD5" w14:textId="71B9D2D2" w:rsidR="00D24C8A" w:rsidRDefault="00D24C8A" w:rsidP="0029253D">
      <w:pPr>
        <w:pStyle w:val="Heading7"/>
      </w:pPr>
      <w:r>
        <w:lastRenderedPageBreak/>
        <w:t xml:space="preserve">Business Rules: </w:t>
      </w:r>
    </w:p>
    <w:p w14:paraId="427153CA" w14:textId="07602C9B" w:rsidR="00D24C8A" w:rsidRDefault="002F6CDB" w:rsidP="0029253D">
      <w:pPr>
        <w:pStyle w:val="NTTBodyText"/>
        <w:numPr>
          <w:ilvl w:val="0"/>
          <w:numId w:val="29"/>
        </w:numPr>
        <w:spacing w:line="360" w:lineRule="auto"/>
      </w:pPr>
      <w:r>
        <w:t>The User must be displayed all the Checklists that has been assigned to him, which upon clicking should open the Checklist Execution Page.</w:t>
      </w:r>
    </w:p>
    <w:p w14:paraId="10F3FBAF" w14:textId="5A9503DF" w:rsidR="00196924" w:rsidRDefault="00F6247A" w:rsidP="0029253D">
      <w:pPr>
        <w:pStyle w:val="NTTBodyText"/>
        <w:numPr>
          <w:ilvl w:val="0"/>
          <w:numId w:val="29"/>
        </w:numPr>
        <w:spacing w:line="360" w:lineRule="auto"/>
      </w:pPr>
      <w:r>
        <w:t xml:space="preserve">The </w:t>
      </w:r>
      <w:r w:rsidR="002F6CDB">
        <w:t>Value ID must be initially at Incomplete, which upon Execution changes to Completed or Excluded.</w:t>
      </w:r>
    </w:p>
    <w:p w14:paraId="5C40A6B1" w14:textId="1657B5CC" w:rsidR="00401080" w:rsidRDefault="005F3896" w:rsidP="0029253D">
      <w:pPr>
        <w:pStyle w:val="NTTBodyText"/>
        <w:numPr>
          <w:ilvl w:val="0"/>
          <w:numId w:val="29"/>
        </w:numPr>
        <w:spacing w:line="360" w:lineRule="auto"/>
      </w:pPr>
      <w:r>
        <w:t>The User can be able to submit the Checklist Execution only once, which gets sent to Approver to get approved.</w:t>
      </w:r>
    </w:p>
    <w:p w14:paraId="3DE613C6" w14:textId="5617D60B" w:rsidR="005F3896" w:rsidRDefault="005F3896" w:rsidP="0029253D">
      <w:pPr>
        <w:pStyle w:val="NTTBodyText"/>
        <w:numPr>
          <w:ilvl w:val="0"/>
          <w:numId w:val="29"/>
        </w:numPr>
        <w:spacing w:line="360" w:lineRule="auto"/>
      </w:pPr>
      <w:r>
        <w:t>Upon Rejection by the Approver, the User will be again asked to submit the Checklist Execution for the particular Checklist.</w:t>
      </w:r>
    </w:p>
    <w:p w14:paraId="6B7B5A9B" w14:textId="780B8A82" w:rsidR="005F3896" w:rsidRDefault="005F3896" w:rsidP="0029253D">
      <w:pPr>
        <w:pStyle w:val="NTTBodyText"/>
        <w:numPr>
          <w:ilvl w:val="0"/>
          <w:numId w:val="29"/>
        </w:numPr>
        <w:spacing w:line="360" w:lineRule="auto"/>
      </w:pPr>
      <w:r>
        <w:t xml:space="preserve">The Remarks for each item </w:t>
      </w:r>
      <w:proofErr w:type="gramStart"/>
      <w:r>
        <w:t>is</w:t>
      </w:r>
      <w:proofErr w:type="gramEnd"/>
      <w:r>
        <w:t xml:space="preserve"> optional, which can be used to inform the Approver the reason why a particular Checkitem is excluded.</w:t>
      </w:r>
    </w:p>
    <w:p w14:paraId="0EF108C4" w14:textId="77777777" w:rsidR="006D0438" w:rsidRPr="006D0438" w:rsidRDefault="006D0438" w:rsidP="0029253D">
      <w:pPr>
        <w:pStyle w:val="NTTBodyText"/>
        <w:spacing w:line="360" w:lineRule="auto"/>
      </w:pPr>
    </w:p>
    <w:p w14:paraId="17E99B71" w14:textId="307F5FFF" w:rsidR="008446E9" w:rsidRPr="00FD2B3D" w:rsidRDefault="00BD6CF1" w:rsidP="0029253D">
      <w:pPr>
        <w:pStyle w:val="Heading2"/>
        <w:spacing w:line="360" w:lineRule="auto"/>
      </w:pPr>
      <w:bookmarkStart w:id="23" w:name="_Toc66092914"/>
      <w:r>
        <w:t>Checklist Approval</w:t>
      </w:r>
      <w:bookmarkEnd w:id="23"/>
    </w:p>
    <w:p w14:paraId="77FCEBFB" w14:textId="77777777" w:rsidR="008446E9" w:rsidRDefault="008446E9" w:rsidP="0029253D">
      <w:pPr>
        <w:pStyle w:val="Heading7"/>
      </w:pPr>
      <w:r>
        <w:t xml:space="preserve">Purpose: </w:t>
      </w:r>
    </w:p>
    <w:p w14:paraId="3CF5E349" w14:textId="588DA898" w:rsidR="008446E9" w:rsidRDefault="008446E9" w:rsidP="0029253D">
      <w:pPr>
        <w:pStyle w:val="NTTBodyText"/>
        <w:spacing w:line="360" w:lineRule="auto"/>
      </w:pPr>
      <w:r>
        <w:rPr>
          <w:rFonts w:hint="eastAsia"/>
        </w:rPr>
        <w:t>T</w:t>
      </w:r>
      <w:r>
        <w:t>his</w:t>
      </w:r>
      <w:r w:rsidR="00672918">
        <w:t xml:space="preserve"> </w:t>
      </w:r>
      <w:r w:rsidR="00BD6CF1">
        <w:t>functionality</w:t>
      </w:r>
      <w:r w:rsidR="00672918">
        <w:t xml:space="preserve"> will</w:t>
      </w:r>
      <w:r w:rsidR="00BD6CF1">
        <w:t xml:space="preserve"> allow the approver to review and approve </w:t>
      </w:r>
      <w:r w:rsidR="005F3896">
        <w:t xml:space="preserve">or reject </w:t>
      </w:r>
      <w:r w:rsidR="00BD6CF1">
        <w:t xml:space="preserve">the Checklist, </w:t>
      </w:r>
      <w:r w:rsidR="005F3896">
        <w:t>for which he has been assigned as an approver.</w:t>
      </w:r>
    </w:p>
    <w:p w14:paraId="41ECEFB7" w14:textId="77777777" w:rsidR="00BD6CF1" w:rsidRDefault="00BD6CF1" w:rsidP="0029253D">
      <w:pPr>
        <w:pStyle w:val="Heading7"/>
      </w:pPr>
      <w:r>
        <w:t xml:space="preserve">Field Level Specifications: </w:t>
      </w:r>
    </w:p>
    <w:p w14:paraId="39B526E2" w14:textId="1BD7AB22" w:rsidR="00BD6CF1" w:rsidRPr="004B6C7D" w:rsidRDefault="00BD6CF1" w:rsidP="0029253D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3F71F3">
        <w:t>6</w:t>
      </w:r>
      <w:r>
        <w:t>-1</w:t>
      </w:r>
    </w:p>
    <w:tbl>
      <w:tblPr>
        <w:tblW w:w="908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51"/>
        <w:gridCol w:w="1701"/>
        <w:gridCol w:w="1843"/>
        <w:gridCol w:w="1417"/>
        <w:gridCol w:w="846"/>
        <w:gridCol w:w="2427"/>
      </w:tblGrid>
      <w:tr w:rsidR="00BD6CF1" w:rsidRPr="00803EC3" w14:paraId="3F7F54BC" w14:textId="77777777" w:rsidTr="000B4A1C">
        <w:trPr>
          <w:trHeight w:val="134"/>
          <w:tblHeader/>
          <w:jc w:val="center"/>
        </w:trPr>
        <w:tc>
          <w:tcPr>
            <w:tcW w:w="851" w:type="dxa"/>
            <w:shd w:val="clear" w:color="auto" w:fill="0033CC"/>
            <w:vAlign w:val="center"/>
          </w:tcPr>
          <w:p w14:paraId="75A1790D" w14:textId="77777777" w:rsidR="00BD6CF1" w:rsidRPr="00803EC3" w:rsidRDefault="00BD6CF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803EC3">
              <w:rPr>
                <w:rFonts w:eastAsia="Times New Roman"/>
                <w:b/>
                <w:color w:val="FFFFFF"/>
                <w:lang w:eastAsia="en-US"/>
              </w:rPr>
              <w:t>No.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4EADD677" w14:textId="77777777" w:rsidR="00BD6CF1" w:rsidRPr="00803EC3" w:rsidRDefault="00BD6CF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803EC3">
              <w:rPr>
                <w:rFonts w:eastAsia="Times New Roman"/>
                <w:b/>
                <w:color w:val="FFFFFF"/>
                <w:lang w:eastAsia="en-US"/>
              </w:rPr>
              <w:t>Field Name</w:t>
            </w:r>
          </w:p>
        </w:tc>
        <w:tc>
          <w:tcPr>
            <w:tcW w:w="1843" w:type="dxa"/>
            <w:shd w:val="clear" w:color="auto" w:fill="0033CC"/>
            <w:vAlign w:val="center"/>
          </w:tcPr>
          <w:p w14:paraId="7E097F0C" w14:textId="77777777" w:rsidR="00BD6CF1" w:rsidRPr="00803EC3" w:rsidRDefault="00BD6CF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803EC3">
              <w:rPr>
                <w:rFonts w:eastAsia="Times New Roman"/>
                <w:b/>
                <w:color w:val="FFFFFF"/>
                <w:lang w:eastAsia="en-US"/>
              </w:rPr>
              <w:t>Control Type</w:t>
            </w:r>
          </w:p>
        </w:tc>
        <w:tc>
          <w:tcPr>
            <w:tcW w:w="1417" w:type="dxa"/>
            <w:shd w:val="clear" w:color="auto" w:fill="0033CC"/>
            <w:vAlign w:val="center"/>
          </w:tcPr>
          <w:p w14:paraId="4D5BFE2C" w14:textId="77777777" w:rsidR="00BD6CF1" w:rsidRPr="00803EC3" w:rsidRDefault="00BD6CF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803EC3">
              <w:rPr>
                <w:rFonts w:eastAsia="Times New Roman"/>
                <w:b/>
                <w:color w:val="FFFFFF"/>
                <w:lang w:eastAsia="en-US"/>
              </w:rPr>
              <w:t>Edit Type</w:t>
            </w:r>
          </w:p>
        </w:tc>
        <w:tc>
          <w:tcPr>
            <w:tcW w:w="846" w:type="dxa"/>
            <w:shd w:val="clear" w:color="auto" w:fill="0033CC"/>
            <w:vAlign w:val="center"/>
          </w:tcPr>
          <w:p w14:paraId="5D32BFEA" w14:textId="77777777" w:rsidR="00BD6CF1" w:rsidRPr="00803EC3" w:rsidRDefault="00BD6CF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803EC3">
              <w:rPr>
                <w:rFonts w:eastAsia="Times New Roman"/>
                <w:b/>
                <w:color w:val="FFFFFF"/>
                <w:lang w:eastAsia="en-US"/>
              </w:rPr>
              <w:t>Size</w:t>
            </w:r>
          </w:p>
        </w:tc>
        <w:tc>
          <w:tcPr>
            <w:tcW w:w="2427" w:type="dxa"/>
            <w:shd w:val="clear" w:color="auto" w:fill="0033CC"/>
            <w:vAlign w:val="center"/>
          </w:tcPr>
          <w:p w14:paraId="7EF95D5A" w14:textId="77777777" w:rsidR="00BD6CF1" w:rsidRPr="00803EC3" w:rsidRDefault="00BD6CF1" w:rsidP="0029253D">
            <w:pPr>
              <w:spacing w:line="360" w:lineRule="auto"/>
              <w:rPr>
                <w:rFonts w:eastAsia="Times New Roman"/>
                <w:b/>
                <w:bCs w:val="0"/>
                <w:color w:val="FFFFFF"/>
                <w:lang w:eastAsia="en-US"/>
              </w:rPr>
            </w:pPr>
            <w:r w:rsidRPr="00803EC3">
              <w:rPr>
                <w:rFonts w:eastAsia="Times New Roman"/>
                <w:b/>
                <w:color w:val="FFFFFF"/>
                <w:lang w:eastAsia="en-US"/>
              </w:rPr>
              <w:t xml:space="preserve">Remarks </w:t>
            </w:r>
          </w:p>
        </w:tc>
      </w:tr>
      <w:tr w:rsidR="00BD6CF1" w:rsidRPr="00803EC3" w14:paraId="28276234" w14:textId="77777777" w:rsidTr="000B4A1C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12E280B3" w14:textId="77777777" w:rsidR="00BD6CF1" w:rsidRPr="00803EC3" w:rsidRDefault="00BD6CF1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1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67002AF" w14:textId="2AD125F6" w:rsidR="00BD6CF1" w:rsidRPr="00803EC3" w:rsidRDefault="003F71F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Task I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223BB21" w14:textId="72B97069" w:rsidR="00BD6CF1" w:rsidRPr="00803EC3" w:rsidRDefault="003F71F3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FCECCBD" w14:textId="77777777" w:rsidR="00BD6CF1" w:rsidRPr="00803EC3" w:rsidRDefault="00BD6CF1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0B9129C8" w14:textId="4F1A5292" w:rsidR="00BD6CF1" w:rsidRPr="00803EC3" w:rsidRDefault="00BD6CF1" w:rsidP="0029253D">
            <w:pPr>
              <w:spacing w:line="360" w:lineRule="auto"/>
              <w:rPr>
                <w:kern w:val="2"/>
                <w:lang w:val="en-US" w:eastAsia="ja-JP"/>
              </w:rPr>
            </w:pPr>
          </w:p>
        </w:tc>
        <w:tc>
          <w:tcPr>
            <w:tcW w:w="2427" w:type="dxa"/>
            <w:shd w:val="clear" w:color="auto" w:fill="auto"/>
            <w:vAlign w:val="center"/>
          </w:tcPr>
          <w:p w14:paraId="5AFC9D32" w14:textId="65CFB318" w:rsidR="00BD6CF1" w:rsidRPr="00803EC3" w:rsidRDefault="003F71F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Task ID is autogenerated.</w:t>
            </w:r>
          </w:p>
        </w:tc>
      </w:tr>
      <w:tr w:rsidR="00BD6CF1" w:rsidRPr="00803EC3" w14:paraId="26954042" w14:textId="77777777" w:rsidTr="000B4A1C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9EF32F8" w14:textId="77777777" w:rsidR="00BD6CF1" w:rsidRPr="00803EC3" w:rsidRDefault="00BD6CF1" w:rsidP="0029253D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2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88311E9" w14:textId="736350AE" w:rsidR="00BD6CF1" w:rsidRPr="00803EC3" w:rsidRDefault="003F71F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Assigned On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52EBDE" w14:textId="6D0CE2C8" w:rsidR="00BD6CF1" w:rsidRPr="00803EC3" w:rsidRDefault="003F71F3" w:rsidP="000B4A1C">
            <w:pPr>
              <w:spacing w:line="360" w:lineRule="auto"/>
              <w:jc w:val="center"/>
            </w:pPr>
            <w:r w:rsidRPr="00803EC3"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32F5D6B" w14:textId="77777777" w:rsidR="00BD6CF1" w:rsidRPr="00803EC3" w:rsidRDefault="00BD6CF1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2B1FAD6F" w14:textId="77777777" w:rsidR="00BD6CF1" w:rsidRPr="00803EC3" w:rsidRDefault="00BD6CF1" w:rsidP="0029253D">
            <w:pPr>
              <w:spacing w:line="360" w:lineRule="auto"/>
            </w:pPr>
          </w:p>
        </w:tc>
        <w:tc>
          <w:tcPr>
            <w:tcW w:w="2427" w:type="dxa"/>
            <w:shd w:val="clear" w:color="auto" w:fill="auto"/>
            <w:vAlign w:val="center"/>
          </w:tcPr>
          <w:p w14:paraId="794D53D0" w14:textId="7934F4DC" w:rsidR="00BD6CF1" w:rsidRPr="00803EC3" w:rsidRDefault="003F71F3" w:rsidP="000B4A1C">
            <w:pPr>
              <w:spacing w:line="360" w:lineRule="auto"/>
              <w:jc w:val="center"/>
              <w:rPr>
                <w:kern w:val="2"/>
                <w:lang w:val="en-US" w:eastAsia="ja-JP"/>
              </w:rPr>
            </w:pPr>
            <w:r w:rsidRPr="00803EC3">
              <w:rPr>
                <w:kern w:val="2"/>
                <w:lang w:val="en-US" w:eastAsia="ja-JP"/>
              </w:rPr>
              <w:t>Time of Assignment.</w:t>
            </w:r>
          </w:p>
        </w:tc>
      </w:tr>
      <w:tr w:rsidR="00803EC3" w:rsidRPr="00803EC3" w14:paraId="729A9B7A" w14:textId="77777777" w:rsidTr="000B4A1C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6CEFAD2" w14:textId="77777777" w:rsidR="00803EC3" w:rsidRPr="00803EC3" w:rsidRDefault="00803EC3" w:rsidP="00803EC3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3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D7911C6" w14:textId="3FD91E60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Checkitem I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8AB9758" w14:textId="32373A3C" w:rsidR="00803EC3" w:rsidRPr="00803EC3" w:rsidRDefault="00803EC3" w:rsidP="000B4A1C">
            <w:pPr>
              <w:spacing w:line="360" w:lineRule="auto"/>
              <w:jc w:val="center"/>
            </w:pPr>
            <w:r w:rsidRPr="00803EC3"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9D9F092" w14:textId="3AE225AA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8EEF691" w14:textId="77777777" w:rsidR="00803EC3" w:rsidRPr="00803EC3" w:rsidRDefault="00803EC3" w:rsidP="00803EC3">
            <w:pPr>
              <w:spacing w:line="360" w:lineRule="auto"/>
            </w:pPr>
          </w:p>
        </w:tc>
        <w:tc>
          <w:tcPr>
            <w:tcW w:w="2427" w:type="dxa"/>
            <w:shd w:val="clear" w:color="auto" w:fill="auto"/>
            <w:vAlign w:val="center"/>
          </w:tcPr>
          <w:p w14:paraId="3275F73D" w14:textId="5A5437DC" w:rsidR="00803EC3" w:rsidRPr="00803EC3" w:rsidRDefault="00803EC3" w:rsidP="000B4A1C">
            <w:pPr>
              <w:spacing w:line="360" w:lineRule="auto"/>
              <w:jc w:val="center"/>
              <w:rPr>
                <w:kern w:val="2"/>
                <w:lang w:val="en-US" w:eastAsia="ja-JP"/>
              </w:rPr>
            </w:pPr>
            <w:r w:rsidRPr="00803EC3">
              <w:rPr>
                <w:rFonts w:eastAsia="Times New Roman"/>
                <w:lang w:val="en-US" w:eastAsia="en-US"/>
              </w:rPr>
              <w:t>Checkitem</w:t>
            </w:r>
            <w:r w:rsidRPr="00803EC3">
              <w:rPr>
                <w:rFonts w:eastAsia="Times New Roman"/>
                <w:lang w:val="en-US" w:eastAsia="en-US"/>
              </w:rPr>
              <w:t xml:space="preserve"> ID is autogenerated.</w:t>
            </w:r>
          </w:p>
        </w:tc>
      </w:tr>
      <w:tr w:rsidR="00803EC3" w:rsidRPr="00803EC3" w14:paraId="799836B3" w14:textId="77777777" w:rsidTr="000B4A1C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04B79A1" w14:textId="77777777" w:rsidR="00803EC3" w:rsidRPr="00803EC3" w:rsidRDefault="00803EC3" w:rsidP="00803EC3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4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A85D4F4" w14:textId="61889F8E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Checkitem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B4768B5" w14:textId="2C62A3FB" w:rsidR="00803EC3" w:rsidRPr="00803EC3" w:rsidRDefault="00803EC3" w:rsidP="000B4A1C">
            <w:pPr>
              <w:spacing w:line="360" w:lineRule="auto"/>
              <w:jc w:val="center"/>
            </w:pPr>
            <w:r w:rsidRPr="00803EC3"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5D88E050" w14:textId="64E80D8C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671240DD" w14:textId="4F2C0471" w:rsidR="00803EC3" w:rsidRPr="00803EC3" w:rsidRDefault="00803EC3" w:rsidP="00803EC3">
            <w:pPr>
              <w:spacing w:line="360" w:lineRule="auto"/>
            </w:pPr>
          </w:p>
        </w:tc>
        <w:tc>
          <w:tcPr>
            <w:tcW w:w="2427" w:type="dxa"/>
            <w:shd w:val="clear" w:color="auto" w:fill="auto"/>
            <w:vAlign w:val="center"/>
          </w:tcPr>
          <w:p w14:paraId="424F5C64" w14:textId="1825E19E" w:rsidR="00803EC3" w:rsidRPr="00803EC3" w:rsidRDefault="00803EC3" w:rsidP="000B4A1C">
            <w:pPr>
              <w:spacing w:line="360" w:lineRule="auto"/>
              <w:jc w:val="center"/>
              <w:rPr>
                <w:kern w:val="2"/>
                <w:lang w:val="en-US" w:eastAsia="ja-JP"/>
              </w:rPr>
            </w:pPr>
            <w:r w:rsidRPr="00803EC3">
              <w:rPr>
                <w:kern w:val="2"/>
                <w:lang w:val="en-US" w:eastAsia="ja-JP"/>
              </w:rPr>
              <w:t>Name of the Checkitem.</w:t>
            </w:r>
          </w:p>
        </w:tc>
      </w:tr>
      <w:tr w:rsidR="00803EC3" w:rsidRPr="00803EC3" w14:paraId="39A83093" w14:textId="77777777" w:rsidTr="000B4A1C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3530E8BF" w14:textId="2B9C26F9" w:rsidR="00803EC3" w:rsidRPr="00803EC3" w:rsidRDefault="00803EC3" w:rsidP="00803EC3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5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05DA880" w14:textId="2677EA49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Status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4160A6C" w14:textId="5F39A567" w:rsidR="00803EC3" w:rsidRPr="00803EC3" w:rsidRDefault="00803EC3" w:rsidP="000B4A1C">
            <w:pPr>
              <w:spacing w:line="360" w:lineRule="auto"/>
              <w:jc w:val="center"/>
            </w:pPr>
            <w:r w:rsidRPr="00803EC3"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2C9A957F" w14:textId="43F87192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4165EED2" w14:textId="77777777" w:rsidR="00803EC3" w:rsidRPr="00803EC3" w:rsidRDefault="00803EC3" w:rsidP="00803EC3">
            <w:pPr>
              <w:spacing w:line="360" w:lineRule="auto"/>
            </w:pPr>
          </w:p>
        </w:tc>
        <w:tc>
          <w:tcPr>
            <w:tcW w:w="2427" w:type="dxa"/>
            <w:shd w:val="clear" w:color="auto" w:fill="auto"/>
            <w:vAlign w:val="center"/>
          </w:tcPr>
          <w:p w14:paraId="7E87C547" w14:textId="13D9EAAD" w:rsidR="00803EC3" w:rsidRPr="00803EC3" w:rsidRDefault="00803EC3" w:rsidP="000B4A1C">
            <w:pPr>
              <w:spacing w:line="360" w:lineRule="auto"/>
              <w:jc w:val="center"/>
              <w:rPr>
                <w:kern w:val="2"/>
                <w:lang w:val="en-US" w:eastAsia="ja-JP"/>
              </w:rPr>
            </w:pPr>
            <w:r w:rsidRPr="00803EC3">
              <w:rPr>
                <w:kern w:val="2"/>
                <w:lang w:val="en-US" w:eastAsia="ja-JP"/>
              </w:rPr>
              <w:t>Status set by User after Execution.</w:t>
            </w:r>
          </w:p>
        </w:tc>
      </w:tr>
      <w:tr w:rsidR="00803EC3" w:rsidRPr="00803EC3" w14:paraId="14AA8D59" w14:textId="77777777" w:rsidTr="000B4A1C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06FA5CDD" w14:textId="4BE5FFA1" w:rsidR="00803EC3" w:rsidRPr="00803EC3" w:rsidRDefault="00803EC3" w:rsidP="00803EC3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6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DC94AB9" w14:textId="4A44ABA0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Remarks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E447D24" w14:textId="418B5CB9" w:rsidR="00803EC3" w:rsidRPr="00803EC3" w:rsidRDefault="00803EC3" w:rsidP="000B4A1C">
            <w:pPr>
              <w:spacing w:line="360" w:lineRule="auto"/>
              <w:jc w:val="center"/>
            </w:pPr>
            <w:r w:rsidRPr="00803EC3">
              <w:t>Label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64819110" w14:textId="51DCCBCD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Not Editable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59A6FB7C" w14:textId="77777777" w:rsidR="00803EC3" w:rsidRPr="00803EC3" w:rsidRDefault="00803EC3" w:rsidP="00803EC3">
            <w:pPr>
              <w:spacing w:line="360" w:lineRule="auto"/>
            </w:pPr>
          </w:p>
        </w:tc>
        <w:tc>
          <w:tcPr>
            <w:tcW w:w="2427" w:type="dxa"/>
            <w:shd w:val="clear" w:color="auto" w:fill="auto"/>
            <w:vAlign w:val="center"/>
          </w:tcPr>
          <w:p w14:paraId="760ABABB" w14:textId="309424C6" w:rsidR="00803EC3" w:rsidRPr="00803EC3" w:rsidRDefault="00803EC3" w:rsidP="000B4A1C">
            <w:pPr>
              <w:spacing w:line="360" w:lineRule="auto"/>
              <w:jc w:val="center"/>
              <w:rPr>
                <w:kern w:val="2"/>
                <w:lang w:val="en-US" w:eastAsia="ja-JP"/>
              </w:rPr>
            </w:pPr>
            <w:r w:rsidRPr="00803EC3">
              <w:rPr>
                <w:kern w:val="2"/>
                <w:lang w:val="en-US" w:eastAsia="ja-JP"/>
              </w:rPr>
              <w:t>Optional Remarks for each Checkitem.</w:t>
            </w:r>
          </w:p>
        </w:tc>
      </w:tr>
      <w:tr w:rsidR="00803EC3" w:rsidRPr="00803EC3" w14:paraId="2749624E" w14:textId="77777777" w:rsidTr="000B4A1C">
        <w:trPr>
          <w:trHeight w:val="134"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4162E2FD" w14:textId="368F3C47" w:rsidR="00803EC3" w:rsidRPr="00803EC3" w:rsidRDefault="00803EC3" w:rsidP="00803EC3">
            <w:pPr>
              <w:spacing w:before="0" w:after="0" w:line="360" w:lineRule="auto"/>
              <w:ind w:left="360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7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9AAD789" w14:textId="3ADF02AC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val="en-US" w:eastAsia="en-US"/>
              </w:rPr>
            </w:pPr>
            <w:r w:rsidRPr="00803EC3">
              <w:rPr>
                <w:rFonts w:eastAsia="Times New Roman"/>
                <w:lang w:val="en-US" w:eastAsia="en-US"/>
              </w:rPr>
              <w:t>Commen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A1B4B27" w14:textId="13AD4F47" w:rsidR="00803EC3" w:rsidRPr="00803EC3" w:rsidRDefault="00803EC3" w:rsidP="000B4A1C">
            <w:pPr>
              <w:spacing w:line="360" w:lineRule="auto"/>
              <w:jc w:val="center"/>
            </w:pPr>
            <w:r w:rsidRPr="00803EC3">
              <w:t>Text Area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41F13B4" w14:textId="4673F8A5" w:rsidR="00803EC3" w:rsidRPr="00803EC3" w:rsidRDefault="00803EC3" w:rsidP="000B4A1C">
            <w:pPr>
              <w:spacing w:line="360" w:lineRule="auto"/>
              <w:jc w:val="center"/>
              <w:rPr>
                <w:rFonts w:eastAsia="Times New Roman"/>
                <w:lang w:eastAsia="en-US"/>
              </w:rPr>
            </w:pPr>
            <w:r w:rsidRPr="00803EC3">
              <w:rPr>
                <w:rFonts w:eastAsia="Times New Roman"/>
                <w:lang w:eastAsia="en-US"/>
              </w:rPr>
              <w:t>Editable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37438FAC" w14:textId="77777777" w:rsidR="00803EC3" w:rsidRPr="00803EC3" w:rsidRDefault="00803EC3" w:rsidP="00803EC3">
            <w:pPr>
              <w:spacing w:line="360" w:lineRule="auto"/>
            </w:pPr>
          </w:p>
        </w:tc>
        <w:tc>
          <w:tcPr>
            <w:tcW w:w="2427" w:type="dxa"/>
            <w:shd w:val="clear" w:color="auto" w:fill="auto"/>
            <w:vAlign w:val="center"/>
          </w:tcPr>
          <w:p w14:paraId="35EB8490" w14:textId="1B81DA49" w:rsidR="00803EC3" w:rsidRPr="00803EC3" w:rsidRDefault="00803EC3" w:rsidP="000B4A1C">
            <w:pPr>
              <w:spacing w:line="360" w:lineRule="auto"/>
              <w:jc w:val="center"/>
              <w:rPr>
                <w:kern w:val="2"/>
                <w:lang w:val="en-US" w:eastAsia="ja-JP"/>
              </w:rPr>
            </w:pPr>
            <w:r w:rsidRPr="00803EC3">
              <w:rPr>
                <w:kern w:val="2"/>
                <w:lang w:val="en-US" w:eastAsia="ja-JP"/>
              </w:rPr>
              <w:t>Approver’s Comment for his action</w:t>
            </w:r>
            <w:r>
              <w:rPr>
                <w:kern w:val="2"/>
                <w:lang w:val="en-US" w:eastAsia="ja-JP"/>
              </w:rPr>
              <w:t>.</w:t>
            </w:r>
          </w:p>
        </w:tc>
      </w:tr>
    </w:tbl>
    <w:p w14:paraId="36023C03" w14:textId="77777777" w:rsidR="00BD6CF1" w:rsidRPr="00196924" w:rsidRDefault="00BD6CF1" w:rsidP="0029253D">
      <w:pPr>
        <w:pStyle w:val="NTTBodyText"/>
        <w:spacing w:line="360" w:lineRule="auto"/>
      </w:pPr>
    </w:p>
    <w:p w14:paraId="195950F4" w14:textId="77777777" w:rsidR="000A58B2" w:rsidRDefault="000A58B2" w:rsidP="0029253D">
      <w:pPr>
        <w:pStyle w:val="Heading7"/>
      </w:pPr>
      <w:r>
        <w:t xml:space="preserve">Data Element: </w:t>
      </w:r>
    </w:p>
    <w:p w14:paraId="128362BB" w14:textId="409E6A13" w:rsidR="000A58B2" w:rsidRPr="009A5CD6" w:rsidRDefault="000A58B2" w:rsidP="0029253D">
      <w:pPr>
        <w:pStyle w:val="NTTBodyText"/>
        <w:spacing w:line="360" w:lineRule="auto"/>
      </w:pPr>
      <w:r w:rsidRPr="00AD495F">
        <w:rPr>
          <w:rFonts w:hint="eastAsia"/>
        </w:rPr>
        <w:t>T</w:t>
      </w:r>
      <w:r w:rsidRPr="00AD495F">
        <w:t>able–4.</w:t>
      </w:r>
      <w:r w:rsidR="003F71F3">
        <w:t>6</w:t>
      </w:r>
      <w:r>
        <w:t>-2</w:t>
      </w:r>
    </w:p>
    <w:tbl>
      <w:tblPr>
        <w:tblStyle w:val="TableGrid"/>
        <w:tblW w:w="9356" w:type="dxa"/>
        <w:jc w:val="center"/>
        <w:tblLayout w:type="fixed"/>
        <w:tblLook w:val="04A0" w:firstRow="1" w:lastRow="0" w:firstColumn="1" w:lastColumn="0" w:noHBand="0" w:noVBand="1"/>
      </w:tblPr>
      <w:tblGrid>
        <w:gridCol w:w="851"/>
        <w:gridCol w:w="2410"/>
        <w:gridCol w:w="2268"/>
        <w:gridCol w:w="1701"/>
        <w:gridCol w:w="2126"/>
      </w:tblGrid>
      <w:tr w:rsidR="000A58B2" w:rsidRPr="00E246F8" w14:paraId="0B62FD4C" w14:textId="77777777" w:rsidTr="000E67DB">
        <w:trPr>
          <w:cantSplit/>
          <w:tblHeader/>
          <w:jc w:val="center"/>
        </w:trPr>
        <w:tc>
          <w:tcPr>
            <w:tcW w:w="851" w:type="dxa"/>
            <w:shd w:val="clear" w:color="auto" w:fill="0033CC"/>
            <w:vAlign w:val="center"/>
          </w:tcPr>
          <w:p w14:paraId="556F5B5A" w14:textId="77777777" w:rsidR="000A58B2" w:rsidRPr="00E246F8" w:rsidRDefault="000A58B2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E246F8">
              <w:rPr>
                <w:rFonts w:ascii="Arial" w:hAnsi="Arial"/>
                <w:szCs w:val="20"/>
              </w:rPr>
              <w:t>No.</w:t>
            </w:r>
          </w:p>
        </w:tc>
        <w:tc>
          <w:tcPr>
            <w:tcW w:w="2410" w:type="dxa"/>
            <w:shd w:val="clear" w:color="auto" w:fill="0033CC"/>
            <w:vAlign w:val="center"/>
          </w:tcPr>
          <w:p w14:paraId="2C10671C" w14:textId="77777777" w:rsidR="000A58B2" w:rsidRPr="00E246F8" w:rsidRDefault="000A58B2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E246F8">
              <w:rPr>
                <w:rFonts w:ascii="Arial" w:hAnsi="Arial"/>
                <w:szCs w:val="20"/>
              </w:rPr>
              <w:t>Data Name</w:t>
            </w:r>
          </w:p>
        </w:tc>
        <w:tc>
          <w:tcPr>
            <w:tcW w:w="2268" w:type="dxa"/>
            <w:shd w:val="clear" w:color="auto" w:fill="0033CC"/>
            <w:vAlign w:val="center"/>
          </w:tcPr>
          <w:p w14:paraId="0C5067BB" w14:textId="77777777" w:rsidR="000A58B2" w:rsidRPr="00E246F8" w:rsidRDefault="000A58B2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E246F8">
              <w:rPr>
                <w:rFonts w:ascii="Arial" w:hAnsi="Arial"/>
                <w:szCs w:val="20"/>
              </w:rPr>
              <w:t>Description</w:t>
            </w:r>
          </w:p>
        </w:tc>
        <w:tc>
          <w:tcPr>
            <w:tcW w:w="1701" w:type="dxa"/>
            <w:shd w:val="clear" w:color="auto" w:fill="0033CC"/>
            <w:vAlign w:val="center"/>
          </w:tcPr>
          <w:p w14:paraId="03A81A26" w14:textId="77777777" w:rsidR="000A58B2" w:rsidRPr="00E246F8" w:rsidRDefault="000A58B2" w:rsidP="0029253D">
            <w:pPr>
              <w:pStyle w:val="NTTTableWhiteHeader"/>
              <w:spacing w:line="360" w:lineRule="auto"/>
              <w:rPr>
                <w:rFonts w:ascii="Arial" w:hAnsi="Arial"/>
                <w:szCs w:val="20"/>
              </w:rPr>
            </w:pPr>
            <w:r w:rsidRPr="00E246F8">
              <w:rPr>
                <w:rFonts w:ascii="Arial" w:hAnsi="Arial"/>
                <w:szCs w:val="20"/>
              </w:rPr>
              <w:t>Value</w:t>
            </w:r>
          </w:p>
        </w:tc>
        <w:tc>
          <w:tcPr>
            <w:tcW w:w="2126" w:type="dxa"/>
            <w:shd w:val="clear" w:color="auto" w:fill="0033CC"/>
            <w:vAlign w:val="center"/>
          </w:tcPr>
          <w:p w14:paraId="62FFD388" w14:textId="77777777" w:rsidR="000A58B2" w:rsidRPr="00E246F8" w:rsidRDefault="000A58B2" w:rsidP="0029253D">
            <w:pPr>
              <w:pStyle w:val="NTTTableWhiteHeader"/>
              <w:tabs>
                <w:tab w:val="left" w:pos="1236"/>
              </w:tabs>
              <w:spacing w:line="360" w:lineRule="auto"/>
              <w:rPr>
                <w:rFonts w:ascii="Arial" w:hAnsi="Arial"/>
                <w:szCs w:val="20"/>
                <w:highlight w:val="magenta"/>
              </w:rPr>
            </w:pPr>
            <w:r w:rsidRPr="00E246F8">
              <w:rPr>
                <w:rFonts w:ascii="Arial" w:hAnsi="Arial"/>
                <w:szCs w:val="20"/>
              </w:rPr>
              <w:t>Remarks</w:t>
            </w:r>
          </w:p>
        </w:tc>
      </w:tr>
      <w:tr w:rsidR="000A58B2" w:rsidRPr="00E246F8" w14:paraId="75E4E88F" w14:textId="77777777" w:rsidTr="000E67DB">
        <w:trPr>
          <w:cantSplit/>
          <w:jc w:val="center"/>
        </w:trPr>
        <w:tc>
          <w:tcPr>
            <w:tcW w:w="851" w:type="dxa"/>
            <w:shd w:val="clear" w:color="auto" w:fill="auto"/>
            <w:vAlign w:val="center"/>
          </w:tcPr>
          <w:p w14:paraId="6F9C0DDF" w14:textId="77777777" w:rsidR="000A58B2" w:rsidRPr="00E246F8" w:rsidRDefault="000A58B2" w:rsidP="00F22102">
            <w:pPr>
              <w:pStyle w:val="BodyText2"/>
              <w:rPr>
                <w:sz w:val="20"/>
              </w:rPr>
            </w:pPr>
            <w:r w:rsidRPr="00E246F8">
              <w:rPr>
                <w:sz w:val="20"/>
                <w:lang w:eastAsia="en-US"/>
              </w:rPr>
              <w:t>1.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0CD05DE" w14:textId="69DD60FC" w:rsidR="000A58B2" w:rsidRPr="00E246F8" w:rsidRDefault="00C74851" w:rsidP="00866C85">
            <w:pPr>
              <w:pStyle w:val="GS2"/>
              <w:rPr>
                <w:szCs w:val="20"/>
              </w:rPr>
            </w:pPr>
            <w:r w:rsidRPr="00E246F8">
              <w:rPr>
                <w:szCs w:val="20"/>
              </w:rPr>
              <w:t>comment</w:t>
            </w:r>
          </w:p>
        </w:tc>
        <w:tc>
          <w:tcPr>
            <w:tcW w:w="2268" w:type="dxa"/>
            <w:shd w:val="clear" w:color="auto" w:fill="auto"/>
            <w:vAlign w:val="center"/>
          </w:tcPr>
          <w:p w14:paraId="6466F82D" w14:textId="5B0A3120" w:rsidR="000A58B2" w:rsidRPr="00E246F8" w:rsidRDefault="00C74851" w:rsidP="00F22102">
            <w:pPr>
              <w:pStyle w:val="BodyText2"/>
              <w:rPr>
                <w:sz w:val="20"/>
                <w:lang w:val="en-US"/>
              </w:rPr>
            </w:pPr>
            <w:r w:rsidRPr="00E246F8">
              <w:rPr>
                <w:sz w:val="20"/>
                <w:lang w:val="en-US" w:eastAsia="en-US"/>
              </w:rPr>
              <w:t>Comment is optional, explains Approver’s action of Approving or Rejecting to the User.</w:t>
            </w:r>
          </w:p>
        </w:tc>
        <w:tc>
          <w:tcPr>
            <w:tcW w:w="1701" w:type="dxa"/>
            <w:vAlign w:val="center"/>
          </w:tcPr>
          <w:p w14:paraId="5D4BD114" w14:textId="7E319ED6" w:rsidR="000A58B2" w:rsidRPr="00E246F8" w:rsidRDefault="000A58B2" w:rsidP="000C4D00">
            <w:pPr>
              <w:pStyle w:val="NTTTableBodyText"/>
              <w:spacing w:line="360" w:lineRule="auto"/>
              <w:jc w:val="center"/>
              <w:rPr>
                <w:szCs w:val="20"/>
              </w:rPr>
            </w:pPr>
          </w:p>
        </w:tc>
        <w:tc>
          <w:tcPr>
            <w:tcW w:w="2126" w:type="dxa"/>
            <w:shd w:val="clear" w:color="auto" w:fill="auto"/>
            <w:vAlign w:val="center"/>
          </w:tcPr>
          <w:p w14:paraId="40A0DA56" w14:textId="77777777" w:rsidR="000A58B2" w:rsidRPr="00E246F8" w:rsidRDefault="000A58B2" w:rsidP="0029253D">
            <w:pPr>
              <w:pStyle w:val="NTTTableBodyText"/>
              <w:spacing w:line="360" w:lineRule="auto"/>
              <w:rPr>
                <w:szCs w:val="20"/>
                <w:highlight w:val="magenta"/>
              </w:rPr>
            </w:pPr>
          </w:p>
        </w:tc>
      </w:tr>
    </w:tbl>
    <w:p w14:paraId="676B4595" w14:textId="77777777" w:rsidR="000A58B2" w:rsidRDefault="000A58B2" w:rsidP="0029253D">
      <w:pPr>
        <w:pStyle w:val="Heading7"/>
      </w:pPr>
    </w:p>
    <w:p w14:paraId="401D3EF6" w14:textId="558B98A1" w:rsidR="008446E9" w:rsidRDefault="008446E9" w:rsidP="0029253D">
      <w:pPr>
        <w:pStyle w:val="Heading7"/>
      </w:pPr>
      <w:r>
        <w:t xml:space="preserve">Business Rules: </w:t>
      </w:r>
    </w:p>
    <w:p w14:paraId="578BE4AA" w14:textId="2A7335AB" w:rsidR="00011CD8" w:rsidRDefault="007D1BF3" w:rsidP="0029253D">
      <w:pPr>
        <w:pStyle w:val="NTTBodyText"/>
        <w:numPr>
          <w:ilvl w:val="0"/>
          <w:numId w:val="27"/>
        </w:numPr>
        <w:spacing w:line="360" w:lineRule="auto"/>
      </w:pPr>
      <w:r>
        <w:t xml:space="preserve">The </w:t>
      </w:r>
      <w:r w:rsidR="00967D43">
        <w:t>A</w:t>
      </w:r>
      <w:r>
        <w:t xml:space="preserve">pprover can be able to </w:t>
      </w:r>
      <w:r w:rsidR="00967D43">
        <w:t>A</w:t>
      </w:r>
      <w:r w:rsidR="00206616">
        <w:t>pprove</w:t>
      </w:r>
      <w:r w:rsidR="00646CA5">
        <w:t>/</w:t>
      </w:r>
      <w:r w:rsidR="00967D43">
        <w:t xml:space="preserve"> Reject</w:t>
      </w:r>
      <w:r w:rsidR="00646CA5">
        <w:t xml:space="preserve"> </w:t>
      </w:r>
      <w:r w:rsidR="00206616">
        <w:t xml:space="preserve">the </w:t>
      </w:r>
      <w:r w:rsidR="003018DD">
        <w:t>Checklist</w:t>
      </w:r>
      <w:r w:rsidR="00967D43">
        <w:t xml:space="preserve">, </w:t>
      </w:r>
      <w:r w:rsidR="003018DD">
        <w:t>he has been assigned to</w:t>
      </w:r>
      <w:r w:rsidR="00967D43">
        <w:t>, based on User’s Execution.</w:t>
      </w:r>
    </w:p>
    <w:p w14:paraId="152FFE96" w14:textId="67A2A9CF" w:rsidR="003018DD" w:rsidRDefault="003018DD" w:rsidP="0029253D">
      <w:pPr>
        <w:pStyle w:val="NTTBodyText"/>
        <w:numPr>
          <w:ilvl w:val="0"/>
          <w:numId w:val="27"/>
        </w:numPr>
        <w:spacing w:line="360" w:lineRule="auto"/>
      </w:pPr>
      <w:r>
        <w:t xml:space="preserve">The </w:t>
      </w:r>
      <w:r w:rsidR="00967D43">
        <w:t>A</w:t>
      </w:r>
      <w:r>
        <w:t xml:space="preserve">pprover can also be </w:t>
      </w:r>
      <w:r w:rsidR="00646CA5">
        <w:t xml:space="preserve">able to comment on </w:t>
      </w:r>
      <w:r w:rsidR="00967D43">
        <w:t>User’s</w:t>
      </w:r>
      <w:r w:rsidR="00646CA5">
        <w:t xml:space="preserve"> action</w:t>
      </w:r>
      <w:r w:rsidR="00967D43">
        <w:t xml:space="preserve"> </w:t>
      </w:r>
      <w:proofErr w:type="gramStart"/>
      <w:r w:rsidR="00967D43">
        <w:t>and also</w:t>
      </w:r>
      <w:proofErr w:type="gramEnd"/>
      <w:r w:rsidR="00967D43">
        <w:t xml:space="preserve"> to explain the User, the reason for his approval or rejection</w:t>
      </w:r>
      <w:r w:rsidR="00646CA5">
        <w:t>.</w:t>
      </w:r>
    </w:p>
    <w:p w14:paraId="1ADB6D1F" w14:textId="7548A7FC" w:rsidR="00646CA5" w:rsidRDefault="00646CA5" w:rsidP="0029253D">
      <w:pPr>
        <w:pStyle w:val="NTTBodyText"/>
        <w:numPr>
          <w:ilvl w:val="0"/>
          <w:numId w:val="27"/>
        </w:numPr>
        <w:spacing w:line="360" w:lineRule="auto"/>
      </w:pPr>
      <w:r>
        <w:t xml:space="preserve">When the </w:t>
      </w:r>
      <w:r w:rsidR="00967D43">
        <w:t>A</w:t>
      </w:r>
      <w:r>
        <w:t>pprover approves, the</w:t>
      </w:r>
      <w:r w:rsidR="00967D43">
        <w:t xml:space="preserve"> S</w:t>
      </w:r>
      <w:r>
        <w:t>tatus</w:t>
      </w:r>
      <w:r w:rsidR="00967D43">
        <w:t xml:space="preserve"> ID</w:t>
      </w:r>
      <w:r>
        <w:t xml:space="preserve"> of the Checklist will change to Completed, whereas when denied, changes to </w:t>
      </w:r>
      <w:r w:rsidR="00967D43">
        <w:t>Rejected</w:t>
      </w:r>
      <w:r>
        <w:t>.</w:t>
      </w:r>
    </w:p>
    <w:p w14:paraId="2819E09A" w14:textId="77777777" w:rsidR="0084200E" w:rsidRDefault="0084200E" w:rsidP="0029253D">
      <w:pPr>
        <w:pStyle w:val="NTTBodyText"/>
        <w:spacing w:line="360" w:lineRule="auto"/>
      </w:pPr>
    </w:p>
    <w:p w14:paraId="0DBBEA9B" w14:textId="3BE5F5CF" w:rsidR="00E3636B" w:rsidRDefault="00E3636B" w:rsidP="0029253D">
      <w:pPr>
        <w:pStyle w:val="NTTBodyText"/>
        <w:spacing w:line="360" w:lineRule="auto"/>
      </w:pPr>
    </w:p>
    <w:p w14:paraId="28C3065F" w14:textId="77777777" w:rsidR="00DC6A6D" w:rsidRPr="007B3F54" w:rsidRDefault="00DC6A6D" w:rsidP="0029253D">
      <w:pPr>
        <w:pStyle w:val="NTTBodyText"/>
        <w:spacing w:line="360" w:lineRule="auto"/>
      </w:pPr>
    </w:p>
    <w:sectPr w:rsidR="00DC6A6D" w:rsidRPr="007B3F54" w:rsidSect="00F04C8E">
      <w:pgSz w:w="11907" w:h="16839" w:code="9"/>
      <w:pgMar w:top="1418" w:right="1134" w:bottom="1418" w:left="1418" w:header="567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16C7C2" w14:textId="77777777" w:rsidR="00DF156F" w:rsidRDefault="00DF156F">
      <w:r>
        <w:separator/>
      </w:r>
    </w:p>
  </w:endnote>
  <w:endnote w:type="continuationSeparator" w:id="0">
    <w:p w14:paraId="7F934B4F" w14:textId="77777777" w:rsidR="00DF156F" w:rsidRDefault="00DF1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CCBCE" w14:textId="227D7913" w:rsidR="0029253D" w:rsidRDefault="0029253D" w:rsidP="008E6C3E">
    <w:pPr>
      <w:pStyle w:val="Footer"/>
      <w:tabs>
        <w:tab w:val="clear" w:pos="9072"/>
        <w:tab w:val="right" w:pos="14287"/>
      </w:tabs>
      <w:rPr>
        <w:lang w:eastAsia="en-US"/>
      </w:rPr>
    </w:pPr>
    <w:r>
      <w:rPr>
        <w:lang w:val="en-IN" w:eastAsia="en-IN" w:bidi="ta-IN"/>
      </w:rPr>
      <mc:AlternateContent>
        <mc:Choice Requires="wps">
          <w:drawing>
            <wp:anchor distT="0" distB="0" distL="114300" distR="114300" simplePos="0" relativeHeight="251657728" behindDoc="0" locked="1" layoutInCell="1" allowOverlap="1" wp14:anchorId="2A3C68A1" wp14:editId="6A86C326">
              <wp:simplePos x="0" y="0"/>
              <wp:positionH relativeFrom="margin">
                <wp:align>right</wp:align>
              </wp:positionH>
              <wp:positionV relativeFrom="page">
                <wp:posOffset>9973310</wp:posOffset>
              </wp:positionV>
              <wp:extent cx="1800225" cy="612140"/>
              <wp:effectExtent l="0" t="0" r="0" b="0"/>
              <wp:wrapSquare wrapText="bothSides"/>
              <wp:docPr id="5" name="PageNr Block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00225" cy="6121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0B2F49C2" w14:textId="7FAF2D79" w:rsidR="0029253D" w:rsidRDefault="0029253D" w:rsidP="008E6C3E">
                          <w:pPr>
                            <w:pStyle w:val="Footer"/>
                            <w:jc w:val="right"/>
                          </w:pPr>
                          <w: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</w:instrText>
                          </w:r>
                          <w:r>
                            <w:fldChar w:fldCharType="separate"/>
                          </w:r>
                          <w:r>
                            <w:t>7</w:t>
                          </w:r>
                          <w:r>
                            <w:fldChar w:fldCharType="end"/>
                          </w:r>
                        </w:p>
                        <w:p w14:paraId="302D3BBE" w14:textId="30F0B445" w:rsidR="0029253D" w:rsidRDefault="0029253D" w:rsidP="008E6C3E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vert="horz" wrap="square" lIns="91440" tIns="216000" rIns="91440" bIns="90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3C68A1" id="_x0000_t202" coordsize="21600,21600" o:spt="202" path="m,l,21600r21600,l21600,xe">
              <v:stroke joinstyle="miter"/>
              <v:path gradientshapeok="t" o:connecttype="rect"/>
            </v:shapetype>
            <v:shape id="PageNr Block" o:spid="_x0000_s1026" type="#_x0000_t202" style="position:absolute;margin-left:90.55pt;margin-top:785.3pt;width:141.75pt;height:48.2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" filled="f" stroked="f">
              <v:textbox inset=",6mm,,2.5mm">
                <w:txbxContent>
                  <w:p w14:paraId="0B2F49C2" w14:textId="7FAF2D79" w:rsidR="0029253D" w:rsidRDefault="0029253D" w:rsidP="008E6C3E">
                    <w:pPr>
                      <w:pStyle w:val="Footer"/>
                      <w:jc w:val="right"/>
                    </w:pPr>
                    <w:r>
                      <w:t xml:space="preserve">Page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t xml:space="preserve"> of </w:t>
                    </w:r>
                    <w:r>
                      <w:fldChar w:fldCharType="begin"/>
                    </w:r>
                    <w:r>
                      <w:instrText xml:space="preserve"> NUMPAGES </w:instrText>
                    </w:r>
                    <w:r>
                      <w:fldChar w:fldCharType="separate"/>
                    </w:r>
                    <w:r>
                      <w:t>7</w:t>
                    </w:r>
                    <w:r>
                      <w:fldChar w:fldCharType="end"/>
                    </w:r>
                  </w:p>
                  <w:p w14:paraId="302D3BBE" w14:textId="30F0B445" w:rsidR="0029253D" w:rsidRDefault="0029253D" w:rsidP="008E6C3E">
                    <w:pPr>
                      <w:pStyle w:val="Footer"/>
                      <w:jc w:val="right"/>
                    </w:pPr>
                  </w:p>
                </w:txbxContent>
              </v:textbox>
              <w10:wrap type="square" anchorx="margin" anchory="page"/>
              <w10:anchorlock/>
            </v:shape>
          </w:pict>
        </mc:Fallback>
      </mc:AlternateContent>
    </w:r>
    <w:r>
      <w:rPr>
        <w:lang w:val="en-IN" w:eastAsia="en-IN" w:bidi="ta-IN"/>
      </w:rPr>
      <mc:AlternateContent>
        <mc:Choice Requires="wps">
          <w:drawing>
            <wp:anchor distT="4294967294" distB="4294967294" distL="114300" distR="114300" simplePos="0" relativeHeight="251654656" behindDoc="1" locked="1" layoutInCell="1" allowOverlap="1" wp14:anchorId="4EF980C4" wp14:editId="54CDB1A0">
              <wp:simplePos x="0" y="0"/>
              <wp:positionH relativeFrom="page">
                <wp:posOffset>0</wp:posOffset>
              </wp:positionH>
              <wp:positionV relativeFrom="line">
                <wp:posOffset>-180341</wp:posOffset>
              </wp:positionV>
              <wp:extent cx="10692130" cy="0"/>
              <wp:effectExtent l="0" t="0" r="13970" b="0"/>
              <wp:wrapNone/>
              <wp:docPr id="4" name="Bottom Lin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069213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66BC29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0F74E4" id="Bottom Line" o:spid="_x0000_s1026" style="position:absolute;left:0;text-align:left;z-index:-251661824;visibility:visible;mso-wrap-style:square;mso-width-percent:0;mso-height-percent:0;mso-wrap-distance-left:9pt;mso-wrap-distance-top:-6e-5mm;mso-wrap-distance-right:9pt;mso-wrap-distance-bottom:-6e-5mm;mso-position-horizontal:absolute;mso-position-horizontal-relative:page;mso-position-vertical:absolute;mso-position-vertical-relative:line;mso-width-percent:0;mso-height-percent:0;mso-width-relative:page;mso-height-relative:page" from="0,-14.2pt" to="841.9pt,-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" strokecolor="#66bc29">
              <w10:wrap anchorx="page" anchory="line"/>
              <w10:anchorlock/>
            </v:line>
          </w:pict>
        </mc:Fallback>
      </mc:AlternateContent>
    </w:r>
    <w:r>
      <w:br/>
    </w:r>
    <w:r>
      <w:rPr>
        <w:rFonts w:hint="eastAsia"/>
      </w:rPr>
      <w:t>©</w:t>
    </w:r>
    <w:r>
      <w:t xml:space="preserve"> </w:t>
    </w:r>
    <w:sdt>
      <w:sdtPr>
        <w:alias w:val="Company"/>
        <w:tag w:val=""/>
        <w:id w:val="-1631552946"/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r>
          <w:t>NTT Digital Business Solution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245B14" w14:textId="77777777" w:rsidR="00DF156F" w:rsidRDefault="00DF156F">
      <w:r>
        <w:separator/>
      </w:r>
    </w:p>
  </w:footnote>
  <w:footnote w:type="continuationSeparator" w:id="0">
    <w:p w14:paraId="1C344580" w14:textId="77777777" w:rsidR="00DF156F" w:rsidRDefault="00DF15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6D3CB" w14:textId="77777777" w:rsidR="0029253D" w:rsidRDefault="0029253D">
    <w:pPr>
      <w:pStyle w:val="Header"/>
      <w:framePr w:wrap="notBeside"/>
      <w:rPr>
        <w:rFonts w:hint="eastAsia"/>
      </w:rPr>
    </w:pPr>
    <w:r>
      <w:rPr>
        <w:noProof/>
        <w:lang w:val="en-IN" w:eastAsia="en-IN" w:bidi="ta-IN"/>
      </w:rPr>
      <w:drawing>
        <wp:anchor distT="0" distB="0" distL="114300" distR="114300" simplePos="0" relativeHeight="251657216" behindDoc="0" locked="0" layoutInCell="1" allowOverlap="1" wp14:anchorId="4CD484E4" wp14:editId="0FFAF958">
          <wp:simplePos x="0" y="0"/>
          <wp:positionH relativeFrom="margin">
            <wp:posOffset>4007485</wp:posOffset>
          </wp:positionH>
          <wp:positionV relativeFrom="page">
            <wp:posOffset>152400</wp:posOffset>
          </wp:positionV>
          <wp:extent cx="1904365" cy="810260"/>
          <wp:effectExtent l="0" t="0" r="635" b="8890"/>
          <wp:wrapNone/>
          <wp:docPr id="2" nam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540"/>
                  <a:stretch>
                    <a:fillRect/>
                  </a:stretch>
                </pic:blipFill>
                <pic:spPr bwMode="auto">
                  <a:xfrm>
                    <a:off x="0" y="0"/>
                    <a:ext cx="1904365" cy="8102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63546" w14:textId="69C68CA7" w:rsidR="0029253D" w:rsidRPr="001B7B97" w:rsidRDefault="0029253D" w:rsidP="001B7B97">
    <w:pPr>
      <w:pStyle w:val="NTTGreyTableBodyBoldText"/>
    </w:pPr>
    <w:r>
      <w:t>Requirement specification document for Checklist Manager.</w:t>
    </w:r>
  </w:p>
  <w:p w14:paraId="572FE7C8" w14:textId="77777777" w:rsidR="0029253D" w:rsidRPr="00CB65B6" w:rsidRDefault="0029253D" w:rsidP="00CB65B6">
    <w:pPr>
      <w:pStyle w:val="NTTGreyTableBodyTex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E375E6" w14:textId="77777777" w:rsidR="0029253D" w:rsidRDefault="0029253D" w:rsidP="00C4376F">
    <w:pPr>
      <w:pStyle w:val="Header"/>
      <w:framePr w:wrap="auto" w:vAnchor="margin" w:yAlign="inline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80CD5"/>
    <w:multiLevelType w:val="hybridMultilevel"/>
    <w:tmpl w:val="D56AD228"/>
    <w:lvl w:ilvl="0" w:tplc="EA1CDFA2">
      <w:start w:val="1"/>
      <w:numFmt w:val="lowerLetter"/>
      <w:pStyle w:val="NTTBulletText1"/>
      <w:lvlText w:val="%1."/>
      <w:lvlJc w:val="left"/>
      <w:pPr>
        <w:ind w:left="1854" w:hanging="360"/>
      </w:pPr>
      <w:rPr>
        <w:rFonts w:ascii="Calibri" w:hAnsi="Calibri" w:hint="default"/>
        <w:b w:val="0"/>
        <w:i w:val="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2574" w:hanging="360"/>
      </w:pPr>
    </w:lvl>
    <w:lvl w:ilvl="2" w:tplc="4809001B" w:tentative="1">
      <w:start w:val="1"/>
      <w:numFmt w:val="lowerRoman"/>
      <w:lvlText w:val="%3."/>
      <w:lvlJc w:val="right"/>
      <w:pPr>
        <w:ind w:left="3294" w:hanging="180"/>
      </w:pPr>
    </w:lvl>
    <w:lvl w:ilvl="3" w:tplc="4809000F" w:tentative="1">
      <w:start w:val="1"/>
      <w:numFmt w:val="decimal"/>
      <w:lvlText w:val="%4."/>
      <w:lvlJc w:val="left"/>
      <w:pPr>
        <w:ind w:left="4014" w:hanging="360"/>
      </w:pPr>
    </w:lvl>
    <w:lvl w:ilvl="4" w:tplc="48090019" w:tentative="1">
      <w:start w:val="1"/>
      <w:numFmt w:val="lowerLetter"/>
      <w:lvlText w:val="%5."/>
      <w:lvlJc w:val="left"/>
      <w:pPr>
        <w:ind w:left="4734" w:hanging="360"/>
      </w:pPr>
    </w:lvl>
    <w:lvl w:ilvl="5" w:tplc="4809001B" w:tentative="1">
      <w:start w:val="1"/>
      <w:numFmt w:val="lowerRoman"/>
      <w:lvlText w:val="%6."/>
      <w:lvlJc w:val="right"/>
      <w:pPr>
        <w:ind w:left="5454" w:hanging="180"/>
      </w:pPr>
    </w:lvl>
    <w:lvl w:ilvl="6" w:tplc="4809000F" w:tentative="1">
      <w:start w:val="1"/>
      <w:numFmt w:val="decimal"/>
      <w:lvlText w:val="%7."/>
      <w:lvlJc w:val="left"/>
      <w:pPr>
        <w:ind w:left="6174" w:hanging="360"/>
      </w:pPr>
    </w:lvl>
    <w:lvl w:ilvl="7" w:tplc="48090019" w:tentative="1">
      <w:start w:val="1"/>
      <w:numFmt w:val="lowerLetter"/>
      <w:lvlText w:val="%8."/>
      <w:lvlJc w:val="left"/>
      <w:pPr>
        <w:ind w:left="6894" w:hanging="360"/>
      </w:pPr>
    </w:lvl>
    <w:lvl w:ilvl="8" w:tplc="48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04207055"/>
    <w:multiLevelType w:val="multilevel"/>
    <w:tmpl w:val="4790C362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4655906"/>
    <w:multiLevelType w:val="multilevel"/>
    <w:tmpl w:val="31481566"/>
    <w:styleLink w:val="NTTHeadingsList"/>
    <w:lvl w:ilvl="0">
      <w:start w:val="1"/>
      <w:numFmt w:val="decimal"/>
      <w:pStyle w:val="Heading1"/>
      <w:lvlText w:val="%1."/>
      <w:lvlJc w:val="left"/>
      <w:pPr>
        <w:tabs>
          <w:tab w:val="num" w:pos="850"/>
        </w:tabs>
        <w:ind w:left="850" w:hanging="850"/>
      </w:pPr>
      <w:rPr>
        <w:rFonts w:ascii="Arial Bold" w:hAnsi="Arial Bold" w:cs="Arial" w:hint="default"/>
        <w:b/>
        <w:i w:val="0"/>
        <w:caps w:val="0"/>
        <w:strike w:val="0"/>
        <w:dstrike w:val="0"/>
        <w:vanish w:val="0"/>
        <w:color w:val="0033CC"/>
        <w:spacing w:val="10"/>
        <w:kern w:val="32"/>
        <w:sz w:val="32"/>
        <w:u w:val="none"/>
        <w:effect w:val="none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50"/>
        </w:tabs>
        <w:ind w:left="850" w:hanging="850"/>
      </w:pPr>
      <w:rPr>
        <w:rFonts w:ascii="Arial Bold" w:hAnsi="Arial Bold" w:cs="Arial" w:hint="default"/>
        <w:b/>
        <w:i w:val="0"/>
        <w:caps w:val="0"/>
        <w:strike w:val="0"/>
        <w:dstrike w:val="0"/>
        <w:vanish w:val="0"/>
        <w:color w:val="0033CC"/>
        <w:spacing w:val="10"/>
        <w:sz w:val="24"/>
        <w:u w:val="none"/>
        <w:effect w:val="none"/>
        <w:vertAlign w:val="baseli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0"/>
        </w:tabs>
        <w:ind w:left="850" w:hanging="850"/>
      </w:pPr>
      <w:rPr>
        <w:rFonts w:ascii="Arial Bold" w:hAnsi="Arial Bold" w:cs="Arial" w:hint="default"/>
        <w:b/>
        <w:i w:val="0"/>
        <w:caps w:val="0"/>
        <w:strike w:val="0"/>
        <w:dstrike w:val="0"/>
        <w:vanish w:val="0"/>
        <w:color w:val="000000"/>
        <w:spacing w:val="10"/>
        <w:sz w:val="22"/>
        <w:u w:val="none"/>
        <w:effect w:val="none"/>
        <w:vertAlign w:val="baseli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50"/>
        </w:tabs>
        <w:ind w:left="850" w:hanging="850"/>
      </w:pPr>
      <w:rPr>
        <w:rFonts w:ascii="Arial" w:hAnsi="Arial" w:cs="Arial" w:hint="default"/>
        <w:b w:val="0"/>
        <w:i/>
        <w:caps w:val="0"/>
        <w:strike w:val="0"/>
        <w:dstrike w:val="0"/>
        <w:vanish w:val="0"/>
        <w:color w:val="000000"/>
        <w:spacing w:val="10"/>
        <w:sz w:val="20"/>
        <w:u w:val="none"/>
        <w:effect w:val="none"/>
        <w:vertAlign w:val="baseline"/>
      </w:rPr>
    </w:lvl>
    <w:lvl w:ilvl="4">
      <w:start w:val="1"/>
      <w:numFmt w:val="none"/>
      <w:pStyle w:val="Heading5"/>
      <w:lvlText w:val=""/>
      <w:lvlJc w:val="left"/>
      <w:pPr>
        <w:tabs>
          <w:tab w:val="num" w:pos="850"/>
        </w:tabs>
        <w:ind w:left="850" w:hanging="85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pacing w:val="10"/>
        <w:sz w:val="20"/>
        <w:u w:val="none"/>
        <w:effect w:val="none"/>
        <w:vertAlign w:val="baseline"/>
      </w:rPr>
    </w:lvl>
    <w:lvl w:ilvl="5">
      <w:start w:val="1"/>
      <w:numFmt w:val="none"/>
      <w:pStyle w:val="Heading6"/>
      <w:lvlText w:val=""/>
      <w:lvlJc w:val="left"/>
      <w:pPr>
        <w:tabs>
          <w:tab w:val="num" w:pos="850"/>
        </w:tabs>
        <w:ind w:left="850" w:hanging="85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455565"/>
        <w:spacing w:val="10"/>
        <w:sz w:val="28"/>
        <w:u w:val="none"/>
        <w:effect w:val="none"/>
        <w:vertAlign w:val="baseline"/>
      </w:rPr>
    </w:lvl>
    <w:lvl w:ilvl="6">
      <w:start w:val="1"/>
      <w:numFmt w:val="none"/>
      <w:lvlText w:val=""/>
      <w:lvlJc w:val="left"/>
      <w:pPr>
        <w:tabs>
          <w:tab w:val="num" w:pos="850"/>
        </w:tabs>
        <w:ind w:left="850" w:hanging="85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455565"/>
        <w:spacing w:val="10"/>
        <w:sz w:val="24"/>
        <w:u w:val="none"/>
        <w:effect w:val="none"/>
        <w:vertAlign w:val="baseline"/>
      </w:rPr>
    </w:lvl>
    <w:lvl w:ilvl="7">
      <w:start w:val="1"/>
      <w:numFmt w:val="none"/>
      <w:lvlText w:val=""/>
      <w:lvlJc w:val="left"/>
      <w:pPr>
        <w:tabs>
          <w:tab w:val="num" w:pos="850"/>
        </w:tabs>
        <w:ind w:left="850" w:hanging="85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455565"/>
        <w:spacing w:val="10"/>
        <w:sz w:val="22"/>
        <w:u w:val="none"/>
        <w:effect w:val="none"/>
        <w:vertAlign w:val="baseline"/>
      </w:rPr>
    </w:lvl>
    <w:lvl w:ilvl="8">
      <w:start w:val="1"/>
      <w:numFmt w:val="none"/>
      <w:lvlText w:val=""/>
      <w:lvlJc w:val="left"/>
      <w:pPr>
        <w:tabs>
          <w:tab w:val="num" w:pos="850"/>
        </w:tabs>
        <w:ind w:left="850" w:hanging="850"/>
      </w:pPr>
      <w:rPr>
        <w:rFonts w:ascii="Arial" w:hAnsi="Arial" w:cs="Arial" w:hint="default"/>
        <w:b/>
        <w:i w:val="0"/>
        <w:caps w:val="0"/>
        <w:strike w:val="0"/>
        <w:dstrike w:val="0"/>
        <w:vanish w:val="0"/>
        <w:color w:val="000000"/>
        <w:spacing w:val="10"/>
        <w:sz w:val="20"/>
        <w:u w:val="none"/>
        <w:effect w:val="none"/>
        <w:vertAlign w:val="baseline"/>
      </w:rPr>
    </w:lvl>
  </w:abstractNum>
  <w:abstractNum w:abstractNumId="3" w15:restartNumberingAfterBreak="0">
    <w:nsid w:val="06406966"/>
    <w:multiLevelType w:val="hybridMultilevel"/>
    <w:tmpl w:val="5C7A4854"/>
    <w:lvl w:ilvl="0" w:tplc="E5D25E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84845"/>
    <w:multiLevelType w:val="hybridMultilevel"/>
    <w:tmpl w:val="A126D084"/>
    <w:lvl w:ilvl="0" w:tplc="40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AD12B3D"/>
    <w:multiLevelType w:val="multilevel"/>
    <w:tmpl w:val="DBDAB92E"/>
    <w:numStyleLink w:val="NTTBoldTableList"/>
  </w:abstractNum>
  <w:abstractNum w:abstractNumId="6" w15:restartNumberingAfterBreak="0">
    <w:nsid w:val="0BC6528C"/>
    <w:multiLevelType w:val="hybridMultilevel"/>
    <w:tmpl w:val="0A4A2B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06B32"/>
    <w:multiLevelType w:val="multilevel"/>
    <w:tmpl w:val="3C4451B8"/>
    <w:styleLink w:val="NTTGreyTableBulletList"/>
    <w:lvl w:ilvl="0">
      <w:start w:val="1"/>
      <w:numFmt w:val="bullet"/>
      <w:pStyle w:val="NTTGreyTable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455565"/>
        <w:spacing w:val="8"/>
        <w:kern w:val="18"/>
        <w:sz w:val="18"/>
        <w:szCs w:val="20"/>
      </w:rPr>
    </w:lvl>
    <w:lvl w:ilvl="1">
      <w:start w:val="1"/>
      <w:numFmt w:val="bullet"/>
      <w:pStyle w:val="NTTGreyTableBullet2"/>
      <w:lvlText w:val="○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  <w:b w:val="0"/>
        <w:i w:val="0"/>
        <w:color w:val="455565"/>
        <w:spacing w:val="-20"/>
        <w:sz w:val="20"/>
      </w:rPr>
    </w:lvl>
    <w:lvl w:ilvl="2">
      <w:start w:val="1"/>
      <w:numFmt w:val="bullet"/>
      <w:pStyle w:val="NTTGreyTableBullet3"/>
      <w:lvlText w:val="-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b w:val="0"/>
        <w:i w:val="0"/>
        <w:color w:val="455565"/>
        <w:spacing w:val="-20"/>
        <w:sz w:val="20"/>
      </w:rPr>
    </w:lvl>
    <w:lvl w:ilvl="3">
      <w:start w:val="1"/>
      <w:numFmt w:val="decimal"/>
      <w:pStyle w:val="NTTGreyTableBullet4"/>
      <w:lvlText w:val="%4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pacing w:val="0"/>
        <w:sz w:val="18"/>
        <w:szCs w:val="20"/>
      </w:rPr>
    </w:lvl>
    <w:lvl w:ilvl="4">
      <w:start w:val="1"/>
      <w:numFmt w:val="decimal"/>
      <w:pStyle w:val="NTTGreyTableBullet5"/>
      <w:lvlText w:val="%4.%5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pacing w:val="0"/>
        <w:sz w:val="18"/>
        <w:szCs w:val="20"/>
      </w:rPr>
    </w:lvl>
    <w:lvl w:ilvl="5">
      <w:start w:val="1"/>
      <w:numFmt w:val="decimal"/>
      <w:pStyle w:val="NTTGreyTableBullet6"/>
      <w:lvlText w:val="%4.%5.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pacing w:val="0"/>
        <w:sz w:val="18"/>
        <w:szCs w:val="20"/>
      </w:rPr>
    </w:lvl>
    <w:lvl w:ilvl="6">
      <w:start w:val="1"/>
      <w:numFmt w:val="decimal"/>
      <w:pStyle w:val="NTTGreyTableBullet7"/>
      <w:lvlText w:val="%7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pacing w:val="0"/>
        <w:sz w:val="18"/>
        <w:szCs w:val="20"/>
      </w:rPr>
    </w:lvl>
    <w:lvl w:ilvl="7">
      <w:start w:val="1"/>
      <w:numFmt w:val="lowerLetter"/>
      <w:pStyle w:val="NTTGreyTableBullet8"/>
      <w:lvlText w:val="%8.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455565"/>
        <w:spacing w:val="0"/>
        <w:sz w:val="18"/>
        <w:szCs w:val="20"/>
      </w:rPr>
    </w:lvl>
    <w:lvl w:ilvl="8">
      <w:start w:val="1"/>
      <w:numFmt w:val="lowerRoman"/>
      <w:pStyle w:val="NTTGreyTableBullet9"/>
      <w:lvlText w:val="%9.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b w:val="0"/>
        <w:i w:val="0"/>
        <w:color w:val="455565"/>
        <w:spacing w:val="0"/>
        <w:sz w:val="18"/>
        <w:szCs w:val="20"/>
      </w:rPr>
    </w:lvl>
  </w:abstractNum>
  <w:abstractNum w:abstractNumId="8" w15:restartNumberingAfterBreak="0">
    <w:nsid w:val="140A6F01"/>
    <w:multiLevelType w:val="hybridMultilevel"/>
    <w:tmpl w:val="23302DE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D41D4B"/>
    <w:multiLevelType w:val="multilevel"/>
    <w:tmpl w:val="84B236DC"/>
    <w:styleLink w:val="HeadingSequence"/>
    <w:lvl w:ilvl="0">
      <w:start w:val="1"/>
      <w:numFmt w:val="decimal"/>
      <w:lvlText w:val="%1.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/>
        <w:i w:val="0"/>
        <w:color w:val="0033CC"/>
        <w:spacing w:val="8"/>
        <w:kern w:val="28"/>
        <w:sz w:val="28"/>
        <w:szCs w:val="28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851"/>
      </w:pPr>
      <w:rPr>
        <w:rFonts w:ascii="Arial" w:hAnsi="Arial" w:cs="Arial" w:hint="default"/>
        <w:b/>
        <w:i w:val="0"/>
        <w:color w:val="6D6E71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6D6E71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ascii="Arial" w:hAnsi="Arial" w:hint="default"/>
        <w:b w:val="0"/>
        <w:i w:val="0"/>
        <w:color w:val="000000"/>
        <w:spacing w:val="0"/>
        <w:sz w:val="20"/>
        <w:szCs w:val="20"/>
      </w:rPr>
    </w:lvl>
    <w:lvl w:ilvl="4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851"/>
      </w:pPr>
      <w:rPr>
        <w:rFonts w:hint="default"/>
      </w:rPr>
    </w:lvl>
  </w:abstractNum>
  <w:abstractNum w:abstractNumId="10" w15:restartNumberingAfterBreak="0">
    <w:nsid w:val="160C0808"/>
    <w:multiLevelType w:val="hybridMultilevel"/>
    <w:tmpl w:val="9892931E"/>
    <w:lvl w:ilvl="0" w:tplc="73B0CC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1678358E"/>
    <w:multiLevelType w:val="hybridMultilevel"/>
    <w:tmpl w:val="23302DE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87795F"/>
    <w:multiLevelType w:val="multilevel"/>
    <w:tmpl w:val="9988853C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DAC0160"/>
    <w:multiLevelType w:val="multilevel"/>
    <w:tmpl w:val="19B6991A"/>
    <w:styleLink w:val="NTTFlushGryBulletList"/>
    <w:lvl w:ilvl="0">
      <w:start w:val="1"/>
      <w:numFmt w:val="bullet"/>
      <w:pStyle w:val="NTTFlushGry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455565"/>
        <w:spacing w:val="10"/>
        <w:kern w:val="20"/>
        <w:sz w:val="20"/>
        <w:szCs w:val="20"/>
      </w:rPr>
    </w:lvl>
    <w:lvl w:ilvl="1">
      <w:start w:val="1"/>
      <w:numFmt w:val="bullet"/>
      <w:pStyle w:val="NTTFlushGryBullet2"/>
      <w:lvlText w:val="○"/>
      <w:lvlJc w:val="left"/>
      <w:pPr>
        <w:tabs>
          <w:tab w:val="num" w:pos="567"/>
        </w:tabs>
        <w:ind w:left="567" w:hanging="283"/>
      </w:pPr>
      <w:rPr>
        <w:rFonts w:ascii="Times New Roman" w:hAnsi="Times New Roman" w:cs="Times New Roman" w:hint="default"/>
        <w:b w:val="0"/>
        <w:i w:val="0"/>
        <w:color w:val="455565"/>
        <w:sz w:val="20"/>
      </w:rPr>
    </w:lvl>
    <w:lvl w:ilvl="2">
      <w:start w:val="1"/>
      <w:numFmt w:val="bullet"/>
      <w:pStyle w:val="NTTFlushGryBullet3"/>
      <w:lvlText w:val="-"/>
      <w:lvlJc w:val="left"/>
      <w:pPr>
        <w:tabs>
          <w:tab w:val="num" w:pos="851"/>
        </w:tabs>
        <w:ind w:left="851" w:hanging="284"/>
      </w:pPr>
      <w:rPr>
        <w:rFonts w:ascii="Times New Roman" w:hAnsi="Times New Roman" w:cs="Times New Roman" w:hint="default"/>
        <w:b w:val="0"/>
        <w:i w:val="0"/>
        <w:color w:val="455565"/>
        <w:sz w:val="20"/>
      </w:rPr>
    </w:lvl>
    <w:lvl w:ilvl="3">
      <w:start w:val="1"/>
      <w:numFmt w:val="decimal"/>
      <w:pStyle w:val="NTTFlushGryBullet4"/>
      <w:lvlText w:val="%4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pacing w:val="-20"/>
        <w:sz w:val="20"/>
        <w:szCs w:val="20"/>
      </w:rPr>
    </w:lvl>
    <w:lvl w:ilvl="4">
      <w:start w:val="1"/>
      <w:numFmt w:val="decimal"/>
      <w:pStyle w:val="NTTFlushGryBullet5"/>
      <w:lvlText w:val="%4.%5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pacing w:val="-20"/>
        <w:sz w:val="20"/>
        <w:szCs w:val="20"/>
      </w:rPr>
    </w:lvl>
    <w:lvl w:ilvl="5">
      <w:start w:val="1"/>
      <w:numFmt w:val="decimal"/>
      <w:pStyle w:val="NTTFlushGryBullet6"/>
      <w:lvlText w:val="%4.%5.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pacing w:val="-20"/>
        <w:sz w:val="20"/>
        <w:szCs w:val="20"/>
      </w:rPr>
    </w:lvl>
    <w:lvl w:ilvl="6">
      <w:start w:val="1"/>
      <w:numFmt w:val="decimal"/>
      <w:pStyle w:val="NTTFlushGryBullet7"/>
      <w:lvlText w:val="%7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455565"/>
        <w:sz w:val="20"/>
        <w:szCs w:val="20"/>
      </w:rPr>
    </w:lvl>
    <w:lvl w:ilvl="7">
      <w:start w:val="1"/>
      <w:numFmt w:val="lowerLetter"/>
      <w:pStyle w:val="NTTFlushGryBullet8"/>
      <w:lvlText w:val="%8.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455565"/>
        <w:sz w:val="20"/>
        <w:szCs w:val="20"/>
      </w:rPr>
    </w:lvl>
    <w:lvl w:ilvl="8">
      <w:start w:val="1"/>
      <w:numFmt w:val="lowerRoman"/>
      <w:pStyle w:val="NTTFlushGryBullet9"/>
      <w:lvlText w:val="%9.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b w:val="0"/>
        <w:i w:val="0"/>
        <w:color w:val="455565"/>
        <w:sz w:val="20"/>
        <w:szCs w:val="20"/>
      </w:rPr>
    </w:lvl>
  </w:abstractNum>
  <w:abstractNum w:abstractNumId="14" w15:restartNumberingAfterBreak="0">
    <w:nsid w:val="21ED32C1"/>
    <w:multiLevelType w:val="multilevel"/>
    <w:tmpl w:val="39107888"/>
    <w:numStyleLink w:val="NTTBlueBulletList"/>
  </w:abstractNum>
  <w:abstractNum w:abstractNumId="15" w15:restartNumberingAfterBreak="0">
    <w:nsid w:val="277D2AE3"/>
    <w:multiLevelType w:val="multilevel"/>
    <w:tmpl w:val="39107888"/>
    <w:styleLink w:val="NTTBlueBulletList"/>
    <w:lvl w:ilvl="0">
      <w:start w:val="1"/>
      <w:numFmt w:val="bullet"/>
      <w:pStyle w:val="NTTBlueBullet1"/>
      <w:lvlText w:val="●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b w:val="0"/>
        <w:i w:val="0"/>
        <w:color w:val="0033CC"/>
        <w:spacing w:val="8"/>
        <w:kern w:val="20"/>
        <w:sz w:val="20"/>
      </w:rPr>
    </w:lvl>
    <w:lvl w:ilvl="1">
      <w:start w:val="1"/>
      <w:numFmt w:val="bullet"/>
      <w:pStyle w:val="NTTBlueBullet2"/>
      <w:lvlText w:val="○"/>
      <w:lvlJc w:val="left"/>
      <w:pPr>
        <w:tabs>
          <w:tab w:val="num" w:pos="1418"/>
        </w:tabs>
        <w:ind w:left="1418" w:hanging="284"/>
      </w:pPr>
      <w:rPr>
        <w:rFonts w:ascii="Arial" w:hAnsi="Arial" w:cs="Times New Roman" w:hint="default"/>
        <w:b w:val="0"/>
        <w:i w:val="0"/>
        <w:color w:val="0033CC"/>
        <w:sz w:val="20"/>
      </w:rPr>
    </w:lvl>
    <w:lvl w:ilvl="2">
      <w:start w:val="1"/>
      <w:numFmt w:val="bullet"/>
      <w:pStyle w:val="NTTBlueBullet3"/>
      <w:lvlText w:val="-"/>
      <w:lvlJc w:val="left"/>
      <w:pPr>
        <w:tabs>
          <w:tab w:val="num" w:pos="1701"/>
        </w:tabs>
        <w:ind w:left="1701" w:hanging="283"/>
      </w:pPr>
      <w:rPr>
        <w:rFonts w:ascii="Arial Bold" w:hAnsi="Arial Bold" w:cs="Times New Roman" w:hint="default"/>
        <w:b/>
        <w:i w:val="0"/>
        <w:color w:val="0033CC"/>
        <w:sz w:val="20"/>
      </w:rPr>
    </w:lvl>
    <w:lvl w:ilvl="3">
      <w:start w:val="1"/>
      <w:numFmt w:val="decimal"/>
      <w:pStyle w:val="NTTBlueBullet4"/>
      <w:lvlText w:val="%4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33CC"/>
        <w:spacing w:val="0"/>
        <w:sz w:val="20"/>
        <w:szCs w:val="20"/>
      </w:rPr>
    </w:lvl>
    <w:lvl w:ilvl="4">
      <w:start w:val="1"/>
      <w:numFmt w:val="decimal"/>
      <w:pStyle w:val="NTTBlueBullet5"/>
      <w:lvlText w:val="%4.%5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33CC"/>
        <w:spacing w:val="0"/>
        <w:sz w:val="20"/>
        <w:szCs w:val="20"/>
      </w:rPr>
    </w:lvl>
    <w:lvl w:ilvl="5">
      <w:start w:val="1"/>
      <w:numFmt w:val="decimal"/>
      <w:pStyle w:val="NTTBlueBullet6"/>
      <w:lvlText w:val="%4.%5.%6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33CC"/>
        <w:spacing w:val="0"/>
        <w:sz w:val="20"/>
        <w:szCs w:val="20"/>
      </w:rPr>
    </w:lvl>
    <w:lvl w:ilvl="6">
      <w:start w:val="1"/>
      <w:numFmt w:val="decimal"/>
      <w:pStyle w:val="NTTBlueBullet7"/>
      <w:lvlText w:val="%7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33CC"/>
        <w:sz w:val="20"/>
        <w:szCs w:val="20"/>
      </w:rPr>
    </w:lvl>
    <w:lvl w:ilvl="7">
      <w:start w:val="1"/>
      <w:numFmt w:val="lowerLetter"/>
      <w:pStyle w:val="NTTBlueBullet8"/>
      <w:lvlText w:val="%8."/>
      <w:lvlJc w:val="left"/>
      <w:pPr>
        <w:tabs>
          <w:tab w:val="num" w:pos="1985"/>
        </w:tabs>
        <w:ind w:left="1985" w:hanging="567"/>
      </w:pPr>
      <w:rPr>
        <w:rFonts w:ascii="Arial" w:hAnsi="Arial" w:hint="default"/>
        <w:b w:val="0"/>
        <w:i w:val="0"/>
        <w:color w:val="0033CC"/>
        <w:sz w:val="20"/>
        <w:szCs w:val="20"/>
      </w:rPr>
    </w:lvl>
    <w:lvl w:ilvl="8">
      <w:start w:val="1"/>
      <w:numFmt w:val="lowerRoman"/>
      <w:pStyle w:val="NTTBlueBullet9"/>
      <w:lvlText w:val="%9."/>
      <w:lvlJc w:val="left"/>
      <w:pPr>
        <w:tabs>
          <w:tab w:val="num" w:pos="2552"/>
        </w:tabs>
        <w:ind w:left="2552" w:hanging="567"/>
      </w:pPr>
      <w:rPr>
        <w:rFonts w:ascii="Arial" w:hAnsi="Arial" w:hint="default"/>
        <w:b w:val="0"/>
        <w:i w:val="0"/>
        <w:color w:val="0033CC"/>
        <w:sz w:val="20"/>
        <w:szCs w:val="20"/>
      </w:rPr>
    </w:lvl>
  </w:abstractNum>
  <w:abstractNum w:abstractNumId="16" w15:restartNumberingAfterBreak="0">
    <w:nsid w:val="28864DF7"/>
    <w:multiLevelType w:val="multilevel"/>
    <w:tmpl w:val="771046AA"/>
    <w:numStyleLink w:val="NTTBlueTableBulletList"/>
  </w:abstractNum>
  <w:abstractNum w:abstractNumId="17" w15:restartNumberingAfterBreak="0">
    <w:nsid w:val="2A287279"/>
    <w:multiLevelType w:val="hybridMultilevel"/>
    <w:tmpl w:val="9AE4B936"/>
    <w:lvl w:ilvl="0" w:tplc="25B2997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F7A24"/>
    <w:multiLevelType w:val="multilevel"/>
    <w:tmpl w:val="4D6A346A"/>
    <w:styleLink w:val="NTTGreyBulletList"/>
    <w:lvl w:ilvl="0">
      <w:start w:val="1"/>
      <w:numFmt w:val="bullet"/>
      <w:pStyle w:val="NTTGreyBullet1"/>
      <w:lvlText w:val="●"/>
      <w:lvlJc w:val="left"/>
      <w:pPr>
        <w:tabs>
          <w:tab w:val="num" w:pos="1135"/>
        </w:tabs>
        <w:ind w:left="1135" w:hanging="284"/>
      </w:pPr>
      <w:rPr>
        <w:rFonts w:ascii="Arial" w:hAnsi="Arial" w:hint="default"/>
        <w:b w:val="0"/>
        <w:i w:val="0"/>
        <w:color w:val="455565"/>
        <w:spacing w:val="10"/>
        <w:kern w:val="20"/>
        <w:sz w:val="20"/>
      </w:rPr>
    </w:lvl>
    <w:lvl w:ilvl="1">
      <w:start w:val="1"/>
      <w:numFmt w:val="bullet"/>
      <w:pStyle w:val="NTTGreyBullet2"/>
      <w:lvlText w:val="○"/>
      <w:lvlJc w:val="left"/>
      <w:pPr>
        <w:tabs>
          <w:tab w:val="num" w:pos="1418"/>
        </w:tabs>
        <w:ind w:left="1418" w:hanging="283"/>
      </w:pPr>
      <w:rPr>
        <w:rFonts w:ascii="Times New Roman" w:hAnsi="Times New Roman" w:cs="Times New Roman" w:hint="default"/>
        <w:b w:val="0"/>
        <w:i w:val="0"/>
        <w:color w:val="455565"/>
        <w:spacing w:val="-20"/>
        <w:sz w:val="20"/>
      </w:rPr>
    </w:lvl>
    <w:lvl w:ilvl="2">
      <w:start w:val="1"/>
      <w:numFmt w:val="bullet"/>
      <w:pStyle w:val="NTTGreyBullet3"/>
      <w:lvlText w:val="-"/>
      <w:lvlJc w:val="left"/>
      <w:pPr>
        <w:tabs>
          <w:tab w:val="num" w:pos="1702"/>
        </w:tabs>
        <w:ind w:left="1702" w:hanging="284"/>
      </w:pPr>
      <w:rPr>
        <w:rFonts w:ascii="Times New Roman" w:hAnsi="Times New Roman" w:cs="Times New Roman" w:hint="default"/>
        <w:b w:val="0"/>
        <w:i w:val="0"/>
        <w:color w:val="455565"/>
        <w:spacing w:val="-20"/>
        <w:sz w:val="20"/>
      </w:rPr>
    </w:lvl>
    <w:lvl w:ilvl="3">
      <w:start w:val="1"/>
      <w:numFmt w:val="decimal"/>
      <w:pStyle w:val="NTTGreyBullet4"/>
      <w:lvlText w:val="%4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color w:val="455565"/>
        <w:spacing w:val="0"/>
        <w:sz w:val="20"/>
        <w:szCs w:val="20"/>
      </w:rPr>
    </w:lvl>
    <w:lvl w:ilvl="4">
      <w:start w:val="1"/>
      <w:numFmt w:val="decimal"/>
      <w:pStyle w:val="NTTGreyBullet5"/>
      <w:lvlText w:val="%4.%5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455565"/>
        <w:spacing w:val="0"/>
        <w:sz w:val="20"/>
        <w:szCs w:val="20"/>
      </w:rPr>
    </w:lvl>
    <w:lvl w:ilvl="5">
      <w:start w:val="1"/>
      <w:numFmt w:val="decimal"/>
      <w:pStyle w:val="NTTGreyBullet6"/>
      <w:lvlText w:val="%4.%5.%6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455565"/>
        <w:spacing w:val="0"/>
        <w:sz w:val="20"/>
        <w:szCs w:val="20"/>
      </w:rPr>
    </w:lvl>
    <w:lvl w:ilvl="6">
      <w:start w:val="1"/>
      <w:numFmt w:val="decimal"/>
      <w:pStyle w:val="NTTGreyBullet7"/>
      <w:lvlText w:val="%7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455565"/>
        <w:spacing w:val="0"/>
        <w:sz w:val="20"/>
        <w:szCs w:val="20"/>
      </w:rPr>
    </w:lvl>
    <w:lvl w:ilvl="7">
      <w:start w:val="1"/>
      <w:numFmt w:val="lowerLetter"/>
      <w:pStyle w:val="NTTGreyBullet8"/>
      <w:lvlText w:val="%8."/>
      <w:lvlJc w:val="left"/>
      <w:pPr>
        <w:tabs>
          <w:tab w:val="num" w:pos="1985"/>
        </w:tabs>
        <w:ind w:left="1985" w:hanging="567"/>
      </w:pPr>
      <w:rPr>
        <w:rFonts w:ascii="Arial" w:hAnsi="Arial" w:hint="default"/>
        <w:b w:val="0"/>
        <w:i w:val="0"/>
        <w:color w:val="455565"/>
        <w:spacing w:val="-20"/>
        <w:sz w:val="20"/>
        <w:szCs w:val="20"/>
      </w:rPr>
    </w:lvl>
    <w:lvl w:ilvl="8">
      <w:start w:val="1"/>
      <w:numFmt w:val="lowerRoman"/>
      <w:pStyle w:val="NTTGreyBullet9"/>
      <w:lvlText w:val="%9."/>
      <w:lvlJc w:val="left"/>
      <w:pPr>
        <w:tabs>
          <w:tab w:val="num" w:pos="2552"/>
        </w:tabs>
        <w:ind w:left="2552" w:hanging="567"/>
      </w:pPr>
      <w:rPr>
        <w:rFonts w:ascii="Arial" w:hAnsi="Arial" w:hint="default"/>
        <w:b w:val="0"/>
        <w:i w:val="0"/>
        <w:color w:val="455565"/>
        <w:spacing w:val="-20"/>
        <w:sz w:val="20"/>
        <w:szCs w:val="20"/>
      </w:rPr>
    </w:lvl>
  </w:abstractNum>
  <w:abstractNum w:abstractNumId="19" w15:restartNumberingAfterBreak="0">
    <w:nsid w:val="2DA00D43"/>
    <w:multiLevelType w:val="hybridMultilevel"/>
    <w:tmpl w:val="B82C037E"/>
    <w:lvl w:ilvl="0" w:tplc="78AA94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676B0F"/>
    <w:multiLevelType w:val="hybridMultilevel"/>
    <w:tmpl w:val="C4AC6D76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2F2D1A69"/>
    <w:multiLevelType w:val="hybridMultilevel"/>
    <w:tmpl w:val="DB0E4616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22165AD"/>
    <w:multiLevelType w:val="multilevel"/>
    <w:tmpl w:val="87BEEC12"/>
    <w:styleLink w:val="NTTAppendixList"/>
    <w:lvl w:ilvl="0">
      <w:start w:val="1"/>
      <w:numFmt w:val="upperLetter"/>
      <w:pStyle w:val="AppendixHeading1"/>
      <w:lvlText w:val="Appendix %1"/>
      <w:lvlJc w:val="left"/>
      <w:pPr>
        <w:ind w:left="360" w:hanging="360"/>
      </w:pPr>
      <w:rPr>
        <w:rFonts w:ascii="Arial" w:hAnsi="Arial" w:cs="Arial" w:hint="default"/>
        <w:color w:val="0033CC"/>
        <w:kern w:val="20"/>
      </w:rPr>
    </w:lvl>
    <w:lvl w:ilvl="1">
      <w:start w:val="1"/>
      <w:numFmt w:val="decimal"/>
      <w:pStyle w:val="AppendixHeading2"/>
      <w:lvlText w:val="Appendix %1.%2"/>
      <w:lvlJc w:val="left"/>
      <w:pPr>
        <w:ind w:left="0" w:firstLine="0"/>
      </w:pPr>
      <w:rPr>
        <w:rFonts w:hint="default"/>
        <w:color w:val="0033CC"/>
      </w:rPr>
    </w:lvl>
    <w:lvl w:ilvl="2">
      <w:start w:val="1"/>
      <w:numFmt w:val="decimal"/>
      <w:pStyle w:val="AppendixHeading3"/>
      <w:lvlText w:val="Appendix %1.%2.%3"/>
      <w:lvlJc w:val="left"/>
      <w:pPr>
        <w:ind w:left="0" w:firstLine="0"/>
      </w:pPr>
      <w:rPr>
        <w:rFonts w:hint="default"/>
        <w:color w:val="00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323E26EB"/>
    <w:multiLevelType w:val="multilevel"/>
    <w:tmpl w:val="FA564A50"/>
    <w:styleLink w:val="NTTRedBulletList"/>
    <w:lvl w:ilvl="0">
      <w:start w:val="1"/>
      <w:numFmt w:val="bullet"/>
      <w:pStyle w:val="NTTRedBullet1"/>
      <w:lvlText w:val="●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b w:val="0"/>
        <w:i w:val="0"/>
        <w:color w:val="FF0000"/>
        <w:spacing w:val="10"/>
        <w:kern w:val="20"/>
        <w:sz w:val="20"/>
        <w:szCs w:val="20"/>
      </w:rPr>
    </w:lvl>
    <w:lvl w:ilvl="1">
      <w:start w:val="1"/>
      <w:numFmt w:val="bullet"/>
      <w:pStyle w:val="NTTRedBullet2"/>
      <w:lvlText w:val="○"/>
      <w:lvlJc w:val="left"/>
      <w:pPr>
        <w:tabs>
          <w:tab w:val="num" w:pos="1418"/>
        </w:tabs>
        <w:ind w:left="1418" w:hanging="284"/>
      </w:pPr>
      <w:rPr>
        <w:rFonts w:ascii="Arial" w:hAnsi="Arial" w:cs="Times New Roman" w:hint="default"/>
        <w:b w:val="0"/>
        <w:i w:val="0"/>
        <w:color w:val="FF0000"/>
        <w:spacing w:val="-20"/>
        <w:sz w:val="20"/>
        <w:szCs w:val="20"/>
      </w:rPr>
    </w:lvl>
    <w:lvl w:ilvl="2">
      <w:start w:val="1"/>
      <w:numFmt w:val="bullet"/>
      <w:pStyle w:val="NTTRedBullet3"/>
      <w:lvlText w:val="-"/>
      <w:lvlJc w:val="left"/>
      <w:pPr>
        <w:tabs>
          <w:tab w:val="num" w:pos="1701"/>
        </w:tabs>
        <w:ind w:left="1701" w:hanging="283"/>
      </w:pPr>
      <w:rPr>
        <w:rFonts w:ascii="Arial" w:hAnsi="Arial" w:hint="default"/>
        <w:b w:val="0"/>
        <w:i w:val="0"/>
        <w:color w:val="FF0000"/>
        <w:spacing w:val="-20"/>
        <w:sz w:val="20"/>
        <w:szCs w:val="20"/>
      </w:rPr>
    </w:lvl>
    <w:lvl w:ilvl="3">
      <w:start w:val="1"/>
      <w:numFmt w:val="decimal"/>
      <w:pStyle w:val="NTTRedBullet4"/>
      <w:lvlText w:val="%4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FF0000"/>
        <w:spacing w:val="0"/>
        <w:sz w:val="20"/>
        <w:szCs w:val="20"/>
      </w:rPr>
    </w:lvl>
    <w:lvl w:ilvl="4">
      <w:start w:val="1"/>
      <w:numFmt w:val="decimal"/>
      <w:pStyle w:val="NTTRedBullet5"/>
      <w:lvlText w:val="%4.%5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FF0000"/>
        <w:spacing w:val="0"/>
        <w:sz w:val="20"/>
        <w:szCs w:val="20"/>
      </w:rPr>
    </w:lvl>
    <w:lvl w:ilvl="5">
      <w:start w:val="1"/>
      <w:numFmt w:val="decimal"/>
      <w:pStyle w:val="NTTRedBullet6"/>
      <w:lvlText w:val="%4.%5.%6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FF0000"/>
        <w:spacing w:val="0"/>
        <w:sz w:val="20"/>
        <w:szCs w:val="20"/>
      </w:rPr>
    </w:lvl>
    <w:lvl w:ilvl="6">
      <w:start w:val="1"/>
      <w:numFmt w:val="decimal"/>
      <w:pStyle w:val="NTTRedBullet7"/>
      <w:lvlText w:val="%7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FF0000"/>
        <w:spacing w:val="-20"/>
        <w:sz w:val="20"/>
        <w:szCs w:val="20"/>
      </w:rPr>
    </w:lvl>
    <w:lvl w:ilvl="7">
      <w:start w:val="1"/>
      <w:numFmt w:val="lowerLetter"/>
      <w:pStyle w:val="NTTRedBullet8"/>
      <w:lvlText w:val="%8."/>
      <w:lvlJc w:val="left"/>
      <w:pPr>
        <w:tabs>
          <w:tab w:val="num" w:pos="1985"/>
        </w:tabs>
        <w:ind w:left="1985" w:hanging="567"/>
      </w:pPr>
      <w:rPr>
        <w:rFonts w:ascii="Arial" w:hAnsi="Arial" w:hint="default"/>
        <w:b w:val="0"/>
        <w:i w:val="0"/>
        <w:color w:val="FF0000"/>
        <w:spacing w:val="-20"/>
        <w:sz w:val="20"/>
        <w:szCs w:val="20"/>
      </w:rPr>
    </w:lvl>
    <w:lvl w:ilvl="8">
      <w:start w:val="1"/>
      <w:numFmt w:val="lowerRoman"/>
      <w:pStyle w:val="NTTRedBullet9"/>
      <w:lvlText w:val="%9."/>
      <w:lvlJc w:val="left"/>
      <w:pPr>
        <w:tabs>
          <w:tab w:val="num" w:pos="2552"/>
        </w:tabs>
        <w:ind w:left="2552" w:hanging="567"/>
      </w:pPr>
      <w:rPr>
        <w:rFonts w:ascii="Arial" w:hAnsi="Arial" w:hint="default"/>
        <w:b w:val="0"/>
        <w:i w:val="0"/>
        <w:color w:val="FF0000"/>
        <w:spacing w:val="-20"/>
        <w:sz w:val="20"/>
        <w:szCs w:val="20"/>
      </w:rPr>
    </w:lvl>
  </w:abstractNum>
  <w:abstractNum w:abstractNumId="24" w15:restartNumberingAfterBreak="0">
    <w:nsid w:val="32A47F3E"/>
    <w:multiLevelType w:val="multilevel"/>
    <w:tmpl w:val="387AE7EA"/>
    <w:styleLink w:val="NTTBulletList"/>
    <w:lvl w:ilvl="0">
      <w:start w:val="1"/>
      <w:numFmt w:val="bullet"/>
      <w:pStyle w:val="NTTBullet1"/>
      <w:lvlText w:val="●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b w:val="0"/>
        <w:i w:val="0"/>
        <w:color w:val="000000"/>
        <w:spacing w:val="8"/>
        <w:kern w:val="20"/>
        <w:sz w:val="20"/>
      </w:rPr>
    </w:lvl>
    <w:lvl w:ilvl="1">
      <w:start w:val="1"/>
      <w:numFmt w:val="bullet"/>
      <w:pStyle w:val="NTTBullet2"/>
      <w:lvlText w:val="○"/>
      <w:lvlJc w:val="left"/>
      <w:pPr>
        <w:tabs>
          <w:tab w:val="num" w:pos="1418"/>
        </w:tabs>
        <w:ind w:left="1418" w:hanging="284"/>
      </w:pPr>
      <w:rPr>
        <w:rFonts w:ascii="Times New Roman" w:hAnsi="Times New Roman" w:cs="Times New Roman" w:hint="default"/>
        <w:b w:val="0"/>
        <w:i w:val="0"/>
        <w:color w:val="000000"/>
        <w:sz w:val="20"/>
      </w:rPr>
    </w:lvl>
    <w:lvl w:ilvl="2">
      <w:start w:val="1"/>
      <w:numFmt w:val="bullet"/>
      <w:pStyle w:val="NTTBullet3"/>
      <w:lvlText w:val="-"/>
      <w:lvlJc w:val="left"/>
      <w:pPr>
        <w:tabs>
          <w:tab w:val="num" w:pos="1701"/>
        </w:tabs>
        <w:ind w:left="1701" w:hanging="283"/>
      </w:pPr>
      <w:rPr>
        <w:rFonts w:ascii="Times New Roman" w:hAnsi="Times New Roman" w:cs="Times New Roman" w:hint="default"/>
        <w:b/>
        <w:i w:val="0"/>
        <w:color w:val="000000"/>
        <w:sz w:val="20"/>
      </w:rPr>
    </w:lvl>
    <w:lvl w:ilvl="3">
      <w:start w:val="1"/>
      <w:numFmt w:val="decimal"/>
      <w:pStyle w:val="NTTBullet4"/>
      <w:lvlText w:val="%4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0000"/>
        <w:spacing w:val="0"/>
        <w:sz w:val="20"/>
        <w:szCs w:val="20"/>
      </w:rPr>
    </w:lvl>
    <w:lvl w:ilvl="4">
      <w:start w:val="1"/>
      <w:numFmt w:val="decimal"/>
      <w:pStyle w:val="NTTBullet5"/>
      <w:lvlText w:val="%4.%5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0000"/>
        <w:spacing w:val="0"/>
        <w:sz w:val="20"/>
        <w:szCs w:val="20"/>
      </w:rPr>
    </w:lvl>
    <w:lvl w:ilvl="5">
      <w:start w:val="1"/>
      <w:numFmt w:val="decimal"/>
      <w:pStyle w:val="NTTBullet6"/>
      <w:lvlText w:val="%4.%5.%6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0000"/>
        <w:spacing w:val="0"/>
        <w:sz w:val="20"/>
        <w:szCs w:val="20"/>
      </w:rPr>
    </w:lvl>
    <w:lvl w:ilvl="6">
      <w:start w:val="1"/>
      <w:numFmt w:val="decimal"/>
      <w:pStyle w:val="NTTBullet7"/>
      <w:lvlText w:val="%7."/>
      <w:lvlJc w:val="left"/>
      <w:pPr>
        <w:tabs>
          <w:tab w:val="num" w:pos="1418"/>
        </w:tabs>
        <w:ind w:left="1418" w:hanging="567"/>
      </w:pPr>
      <w:rPr>
        <w:rFonts w:ascii="Arial" w:hAnsi="Arial" w:hint="default"/>
        <w:b w:val="0"/>
        <w:i w:val="0"/>
        <w:color w:val="000000"/>
        <w:sz w:val="20"/>
        <w:szCs w:val="20"/>
      </w:rPr>
    </w:lvl>
    <w:lvl w:ilvl="7">
      <w:start w:val="1"/>
      <w:numFmt w:val="lowerLetter"/>
      <w:pStyle w:val="NTTBullet8"/>
      <w:lvlText w:val="%8."/>
      <w:lvlJc w:val="left"/>
      <w:pPr>
        <w:tabs>
          <w:tab w:val="num" w:pos="1985"/>
        </w:tabs>
        <w:ind w:left="1985" w:hanging="567"/>
      </w:pPr>
      <w:rPr>
        <w:rFonts w:ascii="Arial" w:hAnsi="Arial" w:hint="default"/>
        <w:b w:val="0"/>
        <w:i w:val="0"/>
        <w:color w:val="000000"/>
        <w:sz w:val="20"/>
        <w:szCs w:val="20"/>
      </w:rPr>
    </w:lvl>
    <w:lvl w:ilvl="8">
      <w:start w:val="1"/>
      <w:numFmt w:val="lowerRoman"/>
      <w:pStyle w:val="NTTBullet9"/>
      <w:lvlText w:val="%9."/>
      <w:lvlJc w:val="left"/>
      <w:pPr>
        <w:tabs>
          <w:tab w:val="num" w:pos="2552"/>
        </w:tabs>
        <w:ind w:left="2552" w:hanging="567"/>
      </w:pPr>
      <w:rPr>
        <w:rFonts w:ascii="Arial" w:hAnsi="Arial" w:hint="default"/>
        <w:b w:val="0"/>
        <w:i w:val="0"/>
        <w:color w:val="000000"/>
        <w:sz w:val="20"/>
        <w:szCs w:val="20"/>
      </w:rPr>
    </w:lvl>
  </w:abstractNum>
  <w:abstractNum w:abstractNumId="25" w15:restartNumberingAfterBreak="0">
    <w:nsid w:val="367A1B35"/>
    <w:multiLevelType w:val="hybridMultilevel"/>
    <w:tmpl w:val="9892931E"/>
    <w:lvl w:ilvl="0" w:tplc="73B0CC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3A951735"/>
    <w:multiLevelType w:val="hybridMultilevel"/>
    <w:tmpl w:val="53AC424A"/>
    <w:lvl w:ilvl="0" w:tplc="FFF60BC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74B42B1"/>
    <w:multiLevelType w:val="multilevel"/>
    <w:tmpl w:val="1A9AF8E4"/>
    <w:styleLink w:val="NTTRedTableBulletList"/>
    <w:lvl w:ilvl="0">
      <w:start w:val="1"/>
      <w:numFmt w:val="bullet"/>
      <w:pStyle w:val="NTTRedTable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b w:val="0"/>
        <w:i w:val="0"/>
        <w:color w:val="FF0000"/>
        <w:spacing w:val="8"/>
        <w:kern w:val="18"/>
        <w:sz w:val="18"/>
      </w:rPr>
    </w:lvl>
    <w:lvl w:ilvl="1">
      <w:start w:val="1"/>
      <w:numFmt w:val="bullet"/>
      <w:pStyle w:val="NTTRedTableBullet2"/>
      <w:lvlText w:val="○"/>
      <w:lvlJc w:val="left"/>
      <w:pPr>
        <w:tabs>
          <w:tab w:val="num" w:pos="567"/>
        </w:tabs>
        <w:ind w:left="567" w:hanging="283"/>
      </w:pPr>
      <w:rPr>
        <w:rFonts w:ascii="Arial" w:hAnsi="Arial" w:cs="Times New Roman" w:hint="default"/>
        <w:b w:val="0"/>
        <w:i w:val="0"/>
        <w:color w:val="FF0000"/>
        <w:spacing w:val="-20"/>
        <w:sz w:val="18"/>
      </w:rPr>
    </w:lvl>
    <w:lvl w:ilvl="2">
      <w:start w:val="1"/>
      <w:numFmt w:val="bullet"/>
      <w:pStyle w:val="NTTRedTableBullet3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cs="Times New Roman" w:hint="default"/>
        <w:b w:val="0"/>
        <w:i w:val="0"/>
        <w:color w:val="FF0000"/>
        <w:spacing w:val="-20"/>
        <w:sz w:val="18"/>
      </w:rPr>
    </w:lvl>
    <w:lvl w:ilvl="3">
      <w:start w:val="1"/>
      <w:numFmt w:val="decimal"/>
      <w:pStyle w:val="NTTRedTableBullet4"/>
      <w:lvlText w:val="%4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FF0000"/>
        <w:spacing w:val="0"/>
        <w:sz w:val="18"/>
        <w:szCs w:val="18"/>
      </w:rPr>
    </w:lvl>
    <w:lvl w:ilvl="4">
      <w:start w:val="1"/>
      <w:numFmt w:val="decimal"/>
      <w:pStyle w:val="NTTRedTableBullet5"/>
      <w:lvlText w:val="%4.%5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FF0000"/>
        <w:sz w:val="18"/>
        <w:szCs w:val="18"/>
      </w:rPr>
    </w:lvl>
    <w:lvl w:ilvl="5">
      <w:start w:val="1"/>
      <w:numFmt w:val="decimal"/>
      <w:pStyle w:val="NTTRedTableBullet6"/>
      <w:lvlText w:val="%4.%5.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FF0000"/>
        <w:sz w:val="18"/>
        <w:szCs w:val="18"/>
      </w:rPr>
    </w:lvl>
    <w:lvl w:ilvl="6">
      <w:start w:val="1"/>
      <w:numFmt w:val="decimal"/>
      <w:pStyle w:val="NTTRedTableBullet7"/>
      <w:lvlText w:val="%7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FF0000"/>
        <w:sz w:val="18"/>
        <w:szCs w:val="18"/>
      </w:rPr>
    </w:lvl>
    <w:lvl w:ilvl="7">
      <w:start w:val="1"/>
      <w:numFmt w:val="lowerLetter"/>
      <w:pStyle w:val="NTTRedTableBullet8"/>
      <w:lvlText w:val="%8.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FF0000"/>
        <w:sz w:val="18"/>
        <w:szCs w:val="18"/>
      </w:rPr>
    </w:lvl>
    <w:lvl w:ilvl="8">
      <w:start w:val="1"/>
      <w:numFmt w:val="lowerRoman"/>
      <w:pStyle w:val="NTTRedTableBullet9"/>
      <w:lvlText w:val="%9.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b w:val="0"/>
        <w:i w:val="0"/>
        <w:color w:val="FF0000"/>
        <w:sz w:val="18"/>
        <w:szCs w:val="18"/>
      </w:rPr>
    </w:lvl>
  </w:abstractNum>
  <w:abstractNum w:abstractNumId="28" w15:restartNumberingAfterBreak="0">
    <w:nsid w:val="480A5BE8"/>
    <w:multiLevelType w:val="multilevel"/>
    <w:tmpl w:val="DBDAB92E"/>
    <w:styleLink w:val="NTTBoldTableList"/>
    <w:lvl w:ilvl="0">
      <w:start w:val="1"/>
      <w:numFmt w:val="bullet"/>
      <w:pStyle w:val="NTTBlueTableBoldBullet"/>
      <w:lvlText w:val="●"/>
      <w:lvlJc w:val="left"/>
      <w:pPr>
        <w:ind w:left="284" w:hanging="284"/>
      </w:pPr>
      <w:rPr>
        <w:rFonts w:ascii="Arial Bold" w:hAnsi="Arial Bold" w:hint="default"/>
        <w:b/>
        <w:i w:val="0"/>
        <w:color w:val="0033CC"/>
        <w:sz w:val="18"/>
      </w:rPr>
    </w:lvl>
    <w:lvl w:ilvl="1">
      <w:start w:val="1"/>
      <w:numFmt w:val="bullet"/>
      <w:pStyle w:val="NTTGreyTableBoldBullet"/>
      <w:lvlText w:val="●"/>
      <w:lvlJc w:val="left"/>
      <w:pPr>
        <w:ind w:left="284" w:hanging="284"/>
      </w:pPr>
      <w:rPr>
        <w:rFonts w:ascii="Arial" w:hAnsi="Arial" w:hint="default"/>
        <w:color w:val="455565"/>
      </w:rPr>
    </w:lvl>
    <w:lvl w:ilvl="2">
      <w:start w:val="1"/>
      <w:numFmt w:val="bullet"/>
      <w:pStyle w:val="NTTRedTableBoldBullet"/>
      <w:lvlText w:val="●"/>
      <w:lvlJc w:val="left"/>
      <w:pPr>
        <w:ind w:left="284" w:hanging="284"/>
      </w:pPr>
      <w:rPr>
        <w:rFonts w:ascii="Arial" w:hAnsi="Arial" w:hint="default"/>
        <w:color w:val="FF0000"/>
      </w:rPr>
    </w:lvl>
    <w:lvl w:ilvl="3">
      <w:start w:val="1"/>
      <w:numFmt w:val="bullet"/>
      <w:pStyle w:val="NTTTableBoldBullet"/>
      <w:lvlText w:val="●"/>
      <w:lvlJc w:val="left"/>
      <w:pPr>
        <w:ind w:left="284" w:hanging="284"/>
      </w:pPr>
      <w:rPr>
        <w:rFonts w:ascii="Arial" w:hAnsi="Arial" w:hint="default"/>
        <w:color w:val="000000"/>
      </w:rPr>
    </w:lvl>
    <w:lvl w:ilvl="4">
      <w:start w:val="1"/>
      <w:numFmt w:val="bullet"/>
      <w:lvlText w:val="●"/>
      <w:lvlJc w:val="left"/>
      <w:pPr>
        <w:ind w:left="284" w:hanging="284"/>
      </w:pPr>
      <w:rPr>
        <w:rFonts w:ascii="Arial" w:hAnsi="Arial" w:hint="default"/>
        <w:color w:val="455565"/>
      </w:rPr>
    </w:lvl>
    <w:lvl w:ilvl="5">
      <w:start w:val="1"/>
      <w:numFmt w:val="bullet"/>
      <w:lvlText w:val="●"/>
      <w:lvlJc w:val="left"/>
      <w:pPr>
        <w:ind w:left="284" w:hanging="284"/>
      </w:pPr>
      <w:rPr>
        <w:rFonts w:ascii="Arial" w:hAnsi="Arial" w:hint="default"/>
        <w:color w:val="455565"/>
      </w:rPr>
    </w:lvl>
    <w:lvl w:ilvl="6">
      <w:start w:val="1"/>
      <w:numFmt w:val="bullet"/>
      <w:lvlText w:val="●"/>
      <w:lvlJc w:val="left"/>
      <w:pPr>
        <w:ind w:left="284" w:hanging="284"/>
      </w:pPr>
      <w:rPr>
        <w:rFonts w:ascii="Arial" w:hAnsi="Arial" w:hint="default"/>
        <w:color w:val="455565"/>
      </w:rPr>
    </w:lvl>
    <w:lvl w:ilvl="7">
      <w:start w:val="1"/>
      <w:numFmt w:val="bullet"/>
      <w:lvlText w:val="●"/>
      <w:lvlJc w:val="left"/>
      <w:pPr>
        <w:ind w:left="284" w:hanging="284"/>
      </w:pPr>
      <w:rPr>
        <w:rFonts w:ascii="Arial" w:hAnsi="Arial" w:hint="default"/>
        <w:color w:val="455565"/>
      </w:rPr>
    </w:lvl>
    <w:lvl w:ilvl="8">
      <w:start w:val="1"/>
      <w:numFmt w:val="bullet"/>
      <w:lvlText w:val="●"/>
      <w:lvlJc w:val="left"/>
      <w:pPr>
        <w:ind w:left="284" w:hanging="284"/>
      </w:pPr>
      <w:rPr>
        <w:rFonts w:ascii="Arial" w:hAnsi="Arial" w:hint="default"/>
        <w:color w:val="455565"/>
      </w:rPr>
    </w:lvl>
  </w:abstractNum>
  <w:abstractNum w:abstractNumId="29" w15:restartNumberingAfterBreak="0">
    <w:nsid w:val="4A2B0949"/>
    <w:multiLevelType w:val="multilevel"/>
    <w:tmpl w:val="26305A2E"/>
    <w:styleLink w:val="NTTBoldBulletList"/>
    <w:lvl w:ilvl="0">
      <w:start w:val="1"/>
      <w:numFmt w:val="bullet"/>
      <w:pStyle w:val="NTTGreyBoldBullet"/>
      <w:lvlText w:val="●"/>
      <w:lvlJc w:val="left"/>
      <w:pPr>
        <w:tabs>
          <w:tab w:val="num" w:pos="851"/>
        </w:tabs>
        <w:ind w:left="1134" w:hanging="283"/>
      </w:pPr>
      <w:rPr>
        <w:rFonts w:ascii="Arial" w:hAnsi="Arial" w:hint="default"/>
        <w:b w:val="0"/>
        <w:i w:val="0"/>
        <w:color w:val="000000"/>
        <w:spacing w:val="8"/>
        <w:kern w:val="20"/>
        <w:sz w:val="20"/>
      </w:rPr>
    </w:lvl>
    <w:lvl w:ilvl="1">
      <w:start w:val="1"/>
      <w:numFmt w:val="bullet"/>
      <w:pStyle w:val="NTTBlueBoldBullet"/>
      <w:lvlText w:val="●"/>
      <w:lvlJc w:val="left"/>
      <w:pPr>
        <w:tabs>
          <w:tab w:val="num" w:pos="851"/>
        </w:tabs>
        <w:ind w:left="1134" w:hanging="283"/>
      </w:pPr>
      <w:rPr>
        <w:rFonts w:ascii="Arial" w:hAnsi="Arial" w:hint="default"/>
        <w:color w:val="0033CC"/>
        <w:sz w:val="18"/>
      </w:rPr>
    </w:lvl>
    <w:lvl w:ilvl="2">
      <w:start w:val="1"/>
      <w:numFmt w:val="bullet"/>
      <w:pStyle w:val="NTTBoldBullet"/>
      <w:lvlText w:val="●"/>
      <w:lvlJc w:val="left"/>
      <w:pPr>
        <w:tabs>
          <w:tab w:val="num" w:pos="851"/>
        </w:tabs>
        <w:ind w:left="1134" w:hanging="283"/>
      </w:pPr>
      <w:rPr>
        <w:rFonts w:ascii="Arial" w:hAnsi="Arial" w:hint="default"/>
        <w:color w:val="000000"/>
        <w:sz w:val="20"/>
      </w:rPr>
    </w:lvl>
    <w:lvl w:ilvl="3">
      <w:start w:val="1"/>
      <w:numFmt w:val="bullet"/>
      <w:pStyle w:val="NTTRedBoldBullet"/>
      <w:lvlText w:val="●"/>
      <w:lvlJc w:val="left"/>
      <w:pPr>
        <w:ind w:left="1134" w:hanging="283"/>
      </w:pPr>
      <w:rPr>
        <w:rFonts w:ascii="Arial" w:hAnsi="Arial" w:hint="default"/>
        <w:color w:val="FF0000"/>
        <w:sz w:val="18"/>
      </w:rPr>
    </w:lvl>
    <w:lvl w:ilvl="4">
      <w:start w:val="1"/>
      <w:numFmt w:val="bullet"/>
      <w:pStyle w:val="NTTFlushGryBoldBullet"/>
      <w:lvlText w:val="●"/>
      <w:lvlJc w:val="left"/>
      <w:pPr>
        <w:ind w:left="284" w:hanging="284"/>
      </w:pPr>
      <w:rPr>
        <w:rFonts w:ascii="Arial" w:hAnsi="Arial" w:hint="default"/>
        <w:color w:val="455565"/>
        <w:sz w:val="20"/>
      </w:rPr>
    </w:lvl>
    <w:lvl w:ilvl="5">
      <w:start w:val="1"/>
      <w:numFmt w:val="bullet"/>
      <w:pStyle w:val="NTTFlushBlueBoldBullet"/>
      <w:lvlText w:val="●"/>
      <w:lvlJc w:val="left"/>
      <w:pPr>
        <w:ind w:left="284" w:hanging="284"/>
      </w:pPr>
      <w:rPr>
        <w:rFonts w:ascii="Arial" w:hAnsi="Arial" w:hint="default"/>
        <w:color w:val="0033CC"/>
        <w:sz w:val="18"/>
      </w:rPr>
    </w:lvl>
    <w:lvl w:ilvl="6">
      <w:start w:val="1"/>
      <w:numFmt w:val="bullet"/>
      <w:lvlRestart w:val="0"/>
      <w:pStyle w:val="NTTFlushBoldBullet"/>
      <w:lvlText w:val="●"/>
      <w:lvlJc w:val="left"/>
      <w:pPr>
        <w:ind w:left="284" w:hanging="284"/>
      </w:pPr>
      <w:rPr>
        <w:rFonts w:ascii="Arial" w:hAnsi="Arial" w:hint="default"/>
        <w:color w:val="000000"/>
        <w:sz w:val="20"/>
      </w:rPr>
    </w:lvl>
    <w:lvl w:ilvl="7">
      <w:start w:val="1"/>
      <w:numFmt w:val="bullet"/>
      <w:lvlText w:val="●"/>
      <w:lvlJc w:val="left"/>
      <w:pPr>
        <w:ind w:left="284" w:hanging="284"/>
      </w:pPr>
      <w:rPr>
        <w:rFonts w:ascii="Arial" w:hAnsi="Arial" w:hint="default"/>
        <w:color w:val="auto"/>
        <w:sz w:val="20"/>
      </w:rPr>
    </w:lvl>
    <w:lvl w:ilvl="8">
      <w:start w:val="1"/>
      <w:numFmt w:val="bullet"/>
      <w:lvlText w:val="●"/>
      <w:lvlJc w:val="left"/>
      <w:pPr>
        <w:ind w:left="284" w:hanging="284"/>
      </w:pPr>
      <w:rPr>
        <w:rFonts w:ascii="Arial" w:hAnsi="Arial" w:hint="default"/>
        <w:color w:val="auto"/>
        <w:sz w:val="18"/>
      </w:rPr>
    </w:lvl>
  </w:abstractNum>
  <w:abstractNum w:abstractNumId="30" w15:restartNumberingAfterBreak="0">
    <w:nsid w:val="4B607477"/>
    <w:multiLevelType w:val="hybridMultilevel"/>
    <w:tmpl w:val="8A94CF3E"/>
    <w:lvl w:ilvl="0" w:tplc="BA085E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2D4D7B"/>
    <w:multiLevelType w:val="multilevel"/>
    <w:tmpl w:val="2C007A1A"/>
    <w:styleLink w:val="ArticleSection"/>
    <w:lvl w:ilvl="0">
      <w:start w:val="1"/>
      <w:numFmt w:val="upperRoman"/>
      <w:lvlText w:val="Article %1."/>
      <w:lvlJc w:val="left"/>
      <w:pPr>
        <w:ind w:left="0" w:firstLine="0"/>
      </w:pPr>
      <w:rPr>
        <w:rFonts w:ascii="Arial" w:hAnsi="Arial" w:cs="Arial"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32" w15:restartNumberingAfterBreak="0">
    <w:nsid w:val="5B192594"/>
    <w:multiLevelType w:val="multilevel"/>
    <w:tmpl w:val="4A6A457A"/>
    <w:styleLink w:val="NTTFlushBlueBulletList"/>
    <w:lvl w:ilvl="0">
      <w:start w:val="1"/>
      <w:numFmt w:val="bullet"/>
      <w:pStyle w:val="NTTFlushBlueBullet1"/>
      <w:lvlText w:val="●"/>
      <w:lvlJc w:val="left"/>
      <w:pPr>
        <w:ind w:left="284" w:hanging="284"/>
      </w:pPr>
      <w:rPr>
        <w:rFonts w:ascii="Arial" w:hAnsi="Arial" w:hint="default"/>
        <w:b w:val="0"/>
        <w:i w:val="0"/>
        <w:color w:val="0033CC"/>
        <w:kern w:val="20"/>
        <w:sz w:val="20"/>
      </w:rPr>
    </w:lvl>
    <w:lvl w:ilvl="1">
      <w:start w:val="1"/>
      <w:numFmt w:val="bullet"/>
      <w:pStyle w:val="NTTFlushBlueBullet2"/>
      <w:lvlText w:val="○"/>
      <w:lvlJc w:val="left"/>
      <w:pPr>
        <w:ind w:left="567" w:hanging="283"/>
      </w:pPr>
      <w:rPr>
        <w:rFonts w:ascii="Times New Roman" w:hAnsi="Times New Roman" w:cs="Times New Roman" w:hint="default"/>
        <w:color w:val="0033CC"/>
      </w:rPr>
    </w:lvl>
    <w:lvl w:ilvl="2">
      <w:start w:val="1"/>
      <w:numFmt w:val="bullet"/>
      <w:pStyle w:val="NTTFlushBlueBullet3"/>
      <w:lvlText w:val="-"/>
      <w:lvlJc w:val="left"/>
      <w:pPr>
        <w:ind w:left="851" w:hanging="284"/>
      </w:pPr>
      <w:rPr>
        <w:rFonts w:ascii="Times New Roman" w:hAnsi="Times New Roman" w:cs="Times New Roman" w:hint="default"/>
        <w:color w:val="0033CC"/>
      </w:rPr>
    </w:lvl>
    <w:lvl w:ilvl="3">
      <w:start w:val="1"/>
      <w:numFmt w:val="decimal"/>
      <w:pStyle w:val="NTTFlushBlueBullet4"/>
      <w:isLgl/>
      <w:lvlText w:val="%4."/>
      <w:lvlJc w:val="left"/>
      <w:pPr>
        <w:ind w:left="567" w:hanging="567"/>
      </w:pPr>
      <w:rPr>
        <w:rFonts w:hint="default"/>
        <w:color w:val="0033CC"/>
      </w:rPr>
    </w:lvl>
    <w:lvl w:ilvl="4">
      <w:start w:val="1"/>
      <w:numFmt w:val="decimal"/>
      <w:pStyle w:val="NTTFlushBlueBullet5"/>
      <w:isLgl/>
      <w:lvlText w:val="%4.%5"/>
      <w:lvlJc w:val="left"/>
      <w:pPr>
        <w:ind w:left="567" w:hanging="567"/>
      </w:pPr>
      <w:rPr>
        <w:rFonts w:hint="default"/>
        <w:color w:val="0033CC"/>
      </w:rPr>
    </w:lvl>
    <w:lvl w:ilvl="5">
      <w:start w:val="1"/>
      <w:numFmt w:val="decimal"/>
      <w:pStyle w:val="NTTFlushBlueBullet6"/>
      <w:isLgl/>
      <w:lvlText w:val="%4.%5.%6"/>
      <w:lvlJc w:val="left"/>
      <w:pPr>
        <w:ind w:left="567" w:hanging="567"/>
      </w:pPr>
      <w:rPr>
        <w:rFonts w:hint="default"/>
        <w:color w:val="0033CC"/>
      </w:rPr>
    </w:lvl>
    <w:lvl w:ilvl="6">
      <w:start w:val="1"/>
      <w:numFmt w:val="decimal"/>
      <w:lvlRestart w:val="0"/>
      <w:pStyle w:val="NTTFlushBlueBullet7"/>
      <w:lvlText w:val="%7."/>
      <w:lvlJc w:val="left"/>
      <w:pPr>
        <w:ind w:left="567" w:hanging="567"/>
      </w:pPr>
      <w:rPr>
        <w:rFonts w:ascii="Arial" w:hAnsi="Arial" w:hint="default"/>
        <w:b w:val="0"/>
        <w:i w:val="0"/>
        <w:color w:val="0033CC"/>
        <w:sz w:val="20"/>
      </w:rPr>
    </w:lvl>
    <w:lvl w:ilvl="7">
      <w:start w:val="1"/>
      <w:numFmt w:val="lowerLetter"/>
      <w:pStyle w:val="NTTFlushBlueBullet8"/>
      <w:lvlText w:val="%8."/>
      <w:lvlJc w:val="left"/>
      <w:pPr>
        <w:ind w:left="1134" w:hanging="567"/>
      </w:pPr>
      <w:rPr>
        <w:rFonts w:ascii="Arial" w:hAnsi="Arial" w:hint="default"/>
        <w:b w:val="0"/>
        <w:i w:val="0"/>
        <w:color w:val="0033CC"/>
        <w:sz w:val="20"/>
      </w:rPr>
    </w:lvl>
    <w:lvl w:ilvl="8">
      <w:start w:val="1"/>
      <w:numFmt w:val="lowerRoman"/>
      <w:pStyle w:val="NTTFlushBlueBullet9"/>
      <w:lvlText w:val="%9."/>
      <w:lvlJc w:val="left"/>
      <w:pPr>
        <w:ind w:left="1701" w:hanging="567"/>
      </w:pPr>
      <w:rPr>
        <w:rFonts w:ascii="Arial" w:hAnsi="Arial" w:hint="default"/>
        <w:b w:val="0"/>
        <w:i w:val="0"/>
        <w:color w:val="0033CC"/>
        <w:sz w:val="20"/>
      </w:rPr>
    </w:lvl>
  </w:abstractNum>
  <w:abstractNum w:abstractNumId="33" w15:restartNumberingAfterBreak="0">
    <w:nsid w:val="5EA35D47"/>
    <w:multiLevelType w:val="multilevel"/>
    <w:tmpl w:val="6590BC0C"/>
    <w:styleLink w:val="NTTTableBulletList"/>
    <w:lvl w:ilvl="0">
      <w:start w:val="1"/>
      <w:numFmt w:val="bullet"/>
      <w:pStyle w:val="NTTTableBullet1"/>
      <w:lvlText w:val="●"/>
      <w:lvlJc w:val="left"/>
      <w:pPr>
        <w:tabs>
          <w:tab w:val="num" w:pos="284"/>
        </w:tabs>
        <w:ind w:left="284" w:hanging="284"/>
      </w:pPr>
      <w:rPr>
        <w:rFonts w:ascii="Arial" w:hAnsi="Arial" w:hint="default"/>
        <w:color w:val="000000"/>
        <w:spacing w:val="8"/>
        <w:kern w:val="18"/>
        <w:sz w:val="18"/>
        <w:szCs w:val="20"/>
      </w:rPr>
    </w:lvl>
    <w:lvl w:ilvl="1">
      <w:start w:val="1"/>
      <w:numFmt w:val="bullet"/>
      <w:pStyle w:val="NTTTableBullet2"/>
      <w:lvlText w:val="○"/>
      <w:lvlJc w:val="left"/>
      <w:pPr>
        <w:tabs>
          <w:tab w:val="num" w:pos="567"/>
        </w:tabs>
        <w:ind w:left="567" w:hanging="283"/>
      </w:pPr>
      <w:rPr>
        <w:rFonts w:ascii="Arial" w:hAnsi="Arial" w:cs="Times New Roman" w:hint="default"/>
        <w:b w:val="0"/>
        <w:i w:val="0"/>
        <w:color w:val="000000"/>
        <w:sz w:val="18"/>
      </w:rPr>
    </w:lvl>
    <w:lvl w:ilvl="2">
      <w:start w:val="1"/>
      <w:numFmt w:val="bullet"/>
      <w:pStyle w:val="NTTTableBullet3"/>
      <w:lvlText w:val="-"/>
      <w:lvlJc w:val="left"/>
      <w:pPr>
        <w:tabs>
          <w:tab w:val="num" w:pos="851"/>
        </w:tabs>
        <w:ind w:left="851" w:hanging="284"/>
      </w:pPr>
      <w:rPr>
        <w:rFonts w:ascii="Arial" w:hAnsi="Arial" w:cs="Times New Roman" w:hint="default"/>
        <w:b w:val="0"/>
        <w:i w:val="0"/>
        <w:color w:val="000000"/>
        <w:sz w:val="18"/>
      </w:rPr>
    </w:lvl>
    <w:lvl w:ilvl="3">
      <w:start w:val="1"/>
      <w:numFmt w:val="decimal"/>
      <w:pStyle w:val="NTTTableBullet4"/>
      <w:lvlText w:val="%4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0000"/>
        <w:spacing w:val="-20"/>
        <w:sz w:val="18"/>
        <w:szCs w:val="18"/>
      </w:rPr>
    </w:lvl>
    <w:lvl w:ilvl="4">
      <w:start w:val="1"/>
      <w:numFmt w:val="decimal"/>
      <w:pStyle w:val="NTTTableBullet5"/>
      <w:lvlText w:val="%4.%5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0000"/>
        <w:spacing w:val="-20"/>
        <w:sz w:val="18"/>
        <w:szCs w:val="18"/>
      </w:rPr>
    </w:lvl>
    <w:lvl w:ilvl="5">
      <w:start w:val="1"/>
      <w:numFmt w:val="decimal"/>
      <w:pStyle w:val="NTTTableBullet6"/>
      <w:lvlText w:val="%4.%5.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0000"/>
        <w:spacing w:val="-20"/>
        <w:sz w:val="18"/>
        <w:szCs w:val="18"/>
      </w:rPr>
    </w:lvl>
    <w:lvl w:ilvl="6">
      <w:start w:val="1"/>
      <w:numFmt w:val="decimal"/>
      <w:pStyle w:val="NTTTableBullet7"/>
      <w:lvlText w:val="%7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0000"/>
        <w:sz w:val="18"/>
        <w:szCs w:val="18"/>
      </w:rPr>
    </w:lvl>
    <w:lvl w:ilvl="7">
      <w:start w:val="1"/>
      <w:numFmt w:val="lowerLetter"/>
      <w:pStyle w:val="NTTTableBullet8"/>
      <w:lvlText w:val="%8.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000000"/>
        <w:sz w:val="18"/>
        <w:szCs w:val="18"/>
      </w:rPr>
    </w:lvl>
    <w:lvl w:ilvl="8">
      <w:start w:val="1"/>
      <w:numFmt w:val="lowerRoman"/>
      <w:pStyle w:val="NTTTableBullet9"/>
      <w:lvlText w:val="%9.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b w:val="0"/>
        <w:i w:val="0"/>
        <w:color w:val="000000"/>
        <w:sz w:val="18"/>
        <w:szCs w:val="18"/>
      </w:rPr>
    </w:lvl>
  </w:abstractNum>
  <w:abstractNum w:abstractNumId="34" w15:restartNumberingAfterBreak="0">
    <w:nsid w:val="64A85724"/>
    <w:multiLevelType w:val="multilevel"/>
    <w:tmpl w:val="771046AA"/>
    <w:styleLink w:val="NTTBlueTableBulletList"/>
    <w:lvl w:ilvl="0">
      <w:start w:val="1"/>
      <w:numFmt w:val="bullet"/>
      <w:pStyle w:val="NTTBlueTableBullet1"/>
      <w:lvlText w:val="●"/>
      <w:lvlJc w:val="left"/>
      <w:pPr>
        <w:tabs>
          <w:tab w:val="num" w:pos="283"/>
        </w:tabs>
        <w:ind w:left="283" w:hanging="283"/>
      </w:pPr>
      <w:rPr>
        <w:rFonts w:ascii="Arial" w:hAnsi="Arial" w:hint="default"/>
        <w:color w:val="0033CC"/>
        <w:spacing w:val="8"/>
        <w:kern w:val="18"/>
        <w:sz w:val="18"/>
        <w:szCs w:val="20"/>
      </w:rPr>
    </w:lvl>
    <w:lvl w:ilvl="1">
      <w:start w:val="1"/>
      <w:numFmt w:val="bullet"/>
      <w:pStyle w:val="NTTBlueTableBullet2"/>
      <w:lvlText w:val="○"/>
      <w:lvlJc w:val="left"/>
      <w:pPr>
        <w:tabs>
          <w:tab w:val="num" w:pos="567"/>
        </w:tabs>
        <w:ind w:left="567" w:hanging="284"/>
      </w:pPr>
      <w:rPr>
        <w:rFonts w:ascii="Arial" w:hAnsi="Arial" w:cs="Times New Roman" w:hint="default"/>
        <w:b w:val="0"/>
        <w:i w:val="0"/>
        <w:color w:val="0033CC"/>
        <w:sz w:val="18"/>
      </w:rPr>
    </w:lvl>
    <w:lvl w:ilvl="2">
      <w:start w:val="1"/>
      <w:numFmt w:val="bullet"/>
      <w:pStyle w:val="NTTBlueTableBullet3"/>
      <w:lvlText w:val="-"/>
      <w:lvlJc w:val="left"/>
      <w:pPr>
        <w:tabs>
          <w:tab w:val="num" w:pos="850"/>
        </w:tabs>
        <w:ind w:left="850" w:hanging="283"/>
      </w:pPr>
      <w:rPr>
        <w:rFonts w:ascii="Arial" w:hAnsi="Arial" w:cs="Times New Roman" w:hint="default"/>
        <w:b w:val="0"/>
        <w:i w:val="0"/>
        <w:color w:val="0033CC"/>
        <w:sz w:val="18"/>
      </w:rPr>
    </w:lvl>
    <w:lvl w:ilvl="3">
      <w:start w:val="1"/>
      <w:numFmt w:val="decimal"/>
      <w:pStyle w:val="NTTBlueTableBullet4"/>
      <w:lvlText w:val="%4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33CC"/>
        <w:spacing w:val="0"/>
        <w:sz w:val="18"/>
        <w:szCs w:val="18"/>
      </w:rPr>
    </w:lvl>
    <w:lvl w:ilvl="4">
      <w:start w:val="1"/>
      <w:numFmt w:val="decimal"/>
      <w:pStyle w:val="NTTBlueTableBullet5"/>
      <w:lvlText w:val="%4.%5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33CC"/>
        <w:spacing w:val="0"/>
        <w:sz w:val="18"/>
        <w:szCs w:val="18"/>
      </w:rPr>
    </w:lvl>
    <w:lvl w:ilvl="5">
      <w:start w:val="1"/>
      <w:numFmt w:val="decimal"/>
      <w:pStyle w:val="NTTBlueTableBullet6"/>
      <w:lvlText w:val="%4.%5.%6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33CC"/>
        <w:spacing w:val="0"/>
        <w:sz w:val="18"/>
        <w:szCs w:val="18"/>
      </w:rPr>
    </w:lvl>
    <w:lvl w:ilvl="6">
      <w:start w:val="1"/>
      <w:numFmt w:val="decimal"/>
      <w:pStyle w:val="NTTBlueTableBullet7"/>
      <w:lvlText w:val="%7.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 w:val="0"/>
        <w:i w:val="0"/>
        <w:color w:val="0033CC"/>
        <w:sz w:val="18"/>
        <w:szCs w:val="18"/>
      </w:rPr>
    </w:lvl>
    <w:lvl w:ilvl="7">
      <w:start w:val="1"/>
      <w:numFmt w:val="lowerLetter"/>
      <w:pStyle w:val="NTTBlueTableBullet8"/>
      <w:lvlText w:val="%8."/>
      <w:lvlJc w:val="left"/>
      <w:pPr>
        <w:tabs>
          <w:tab w:val="num" w:pos="1134"/>
        </w:tabs>
        <w:ind w:left="1134" w:hanging="567"/>
      </w:pPr>
      <w:rPr>
        <w:rFonts w:ascii="Arial" w:hAnsi="Arial" w:hint="default"/>
        <w:b w:val="0"/>
        <w:i w:val="0"/>
        <w:color w:val="0033CC"/>
        <w:sz w:val="18"/>
        <w:szCs w:val="18"/>
      </w:rPr>
    </w:lvl>
    <w:lvl w:ilvl="8">
      <w:start w:val="1"/>
      <w:numFmt w:val="lowerRoman"/>
      <w:pStyle w:val="NTTBlueTableBullet9"/>
      <w:lvlText w:val="%9."/>
      <w:lvlJc w:val="left"/>
      <w:pPr>
        <w:tabs>
          <w:tab w:val="num" w:pos="1701"/>
        </w:tabs>
        <w:ind w:left="1701" w:hanging="567"/>
      </w:pPr>
      <w:rPr>
        <w:rFonts w:ascii="Arial" w:hAnsi="Arial" w:hint="default"/>
        <w:b w:val="0"/>
        <w:i w:val="0"/>
        <w:color w:val="0033CC"/>
        <w:sz w:val="18"/>
        <w:szCs w:val="18"/>
      </w:rPr>
    </w:lvl>
  </w:abstractNum>
  <w:abstractNum w:abstractNumId="35" w15:restartNumberingAfterBreak="0">
    <w:nsid w:val="680128C4"/>
    <w:multiLevelType w:val="hybridMultilevel"/>
    <w:tmpl w:val="574ED0FA"/>
    <w:lvl w:ilvl="0" w:tplc="A2D095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2026CD"/>
    <w:multiLevelType w:val="multilevel"/>
    <w:tmpl w:val="A1943FB2"/>
    <w:styleLink w:val="NTTGuidanceTextBullets"/>
    <w:lvl w:ilvl="0">
      <w:start w:val="1"/>
      <w:numFmt w:val="bullet"/>
      <w:pStyle w:val="GuidanceText3Bullet"/>
      <w:lvlText w:val="●"/>
      <w:lvlJc w:val="left"/>
      <w:pPr>
        <w:tabs>
          <w:tab w:val="num" w:pos="1418"/>
        </w:tabs>
        <w:ind w:left="1134" w:hanging="283"/>
      </w:pPr>
      <w:rPr>
        <w:rFonts w:ascii="Arial" w:hAnsi="Arial" w:hint="default"/>
        <w:color w:val="900000"/>
        <w:kern w:val="20"/>
        <w:sz w:val="20"/>
      </w:rPr>
    </w:lvl>
    <w:lvl w:ilvl="1">
      <w:start w:val="1"/>
      <w:numFmt w:val="decimal"/>
      <w:pStyle w:val="GuidanceText4List"/>
      <w:lvlText w:val="%2. "/>
      <w:lvlJc w:val="left"/>
      <w:pPr>
        <w:tabs>
          <w:tab w:val="num" w:pos="1418"/>
        </w:tabs>
        <w:ind w:left="1134" w:hanging="283"/>
      </w:pPr>
      <w:rPr>
        <w:rFonts w:hint="default"/>
        <w:color w:val="900000"/>
      </w:rPr>
    </w:lvl>
    <w:lvl w:ilvl="2">
      <w:start w:val="1"/>
      <w:numFmt w:val="bullet"/>
      <w:pStyle w:val="NTTBlueNotedText3Bullet"/>
      <w:lvlText w:val="●"/>
      <w:lvlJc w:val="left"/>
      <w:pPr>
        <w:tabs>
          <w:tab w:val="num" w:pos="1418"/>
        </w:tabs>
        <w:ind w:left="1134" w:hanging="283"/>
      </w:pPr>
      <w:rPr>
        <w:rFonts w:ascii="Arial" w:hAnsi="Arial" w:hint="default"/>
        <w:color w:val="0033CC"/>
      </w:rPr>
    </w:lvl>
    <w:lvl w:ilvl="3">
      <w:start w:val="1"/>
      <w:numFmt w:val="decimal"/>
      <w:pStyle w:val="NTTBlueNotedText4List"/>
      <w:lvlText w:val="%4."/>
      <w:lvlJc w:val="left"/>
      <w:pPr>
        <w:tabs>
          <w:tab w:val="num" w:pos="1418"/>
        </w:tabs>
        <w:ind w:left="1134" w:hanging="283"/>
      </w:pPr>
      <w:rPr>
        <w:rFonts w:hint="default"/>
        <w:color w:val="0033CC"/>
      </w:rPr>
    </w:lvl>
    <w:lvl w:ilvl="4">
      <w:start w:val="1"/>
      <w:numFmt w:val="bullet"/>
      <w:pStyle w:val="NTTGreyNotedText3Bullet"/>
      <w:lvlText w:val=""/>
      <w:lvlJc w:val="left"/>
      <w:pPr>
        <w:tabs>
          <w:tab w:val="num" w:pos="1418"/>
        </w:tabs>
        <w:ind w:left="1134" w:hanging="283"/>
      </w:pPr>
      <w:rPr>
        <w:rFonts w:ascii="Symbol" w:hAnsi="Symbol" w:hint="default"/>
        <w:color w:val="455565"/>
      </w:rPr>
    </w:lvl>
    <w:lvl w:ilvl="5">
      <w:start w:val="1"/>
      <w:numFmt w:val="decimal"/>
      <w:pStyle w:val="NTTGreyNotedText4Bullet"/>
      <w:lvlText w:val="%6."/>
      <w:lvlJc w:val="left"/>
      <w:pPr>
        <w:tabs>
          <w:tab w:val="num" w:pos="1418"/>
        </w:tabs>
        <w:ind w:left="1134" w:hanging="283"/>
      </w:pPr>
      <w:rPr>
        <w:rFonts w:hint="default"/>
        <w:color w:val="455565"/>
      </w:rPr>
    </w:lvl>
    <w:lvl w:ilvl="6">
      <w:start w:val="1"/>
      <w:numFmt w:val="bullet"/>
      <w:pStyle w:val="NTTRedNotedText3Bullet"/>
      <w:lvlText w:val=""/>
      <w:lvlJc w:val="left"/>
      <w:pPr>
        <w:tabs>
          <w:tab w:val="num" w:pos="1418"/>
        </w:tabs>
        <w:ind w:left="1134" w:hanging="283"/>
      </w:pPr>
      <w:rPr>
        <w:rFonts w:ascii="Symbol" w:hAnsi="Symbol" w:hint="default"/>
        <w:color w:val="FF0000"/>
      </w:rPr>
    </w:lvl>
    <w:lvl w:ilvl="7">
      <w:start w:val="1"/>
      <w:numFmt w:val="decimal"/>
      <w:pStyle w:val="NTTRedNotedText4Bullet"/>
      <w:lvlText w:val="%8."/>
      <w:lvlJc w:val="left"/>
      <w:pPr>
        <w:tabs>
          <w:tab w:val="num" w:pos="1418"/>
        </w:tabs>
        <w:ind w:left="1134" w:hanging="283"/>
      </w:pPr>
      <w:rPr>
        <w:rFonts w:hint="default"/>
        <w:color w:val="FF0000"/>
      </w:rPr>
    </w:lvl>
    <w:lvl w:ilvl="8">
      <w:start w:val="1"/>
      <w:numFmt w:val="bullet"/>
      <w:lvlText w:val=""/>
      <w:lvlJc w:val="left"/>
      <w:pPr>
        <w:tabs>
          <w:tab w:val="num" w:pos="1418"/>
        </w:tabs>
        <w:ind w:left="1134" w:hanging="283"/>
      </w:pPr>
      <w:rPr>
        <w:rFonts w:ascii="Wingdings" w:hAnsi="Wingdings" w:hint="default"/>
        <w:color w:val="900000"/>
      </w:rPr>
    </w:lvl>
  </w:abstractNum>
  <w:abstractNum w:abstractNumId="37" w15:restartNumberingAfterBreak="0">
    <w:nsid w:val="6FF25EBD"/>
    <w:multiLevelType w:val="hybridMultilevel"/>
    <w:tmpl w:val="F2680B8A"/>
    <w:lvl w:ilvl="0" w:tplc="73B0CC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8" w15:restartNumberingAfterBreak="0">
    <w:nsid w:val="749B32B0"/>
    <w:multiLevelType w:val="hybridMultilevel"/>
    <w:tmpl w:val="70E80C96"/>
    <w:lvl w:ilvl="0" w:tplc="C6380C5E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7F5D1E"/>
    <w:multiLevelType w:val="hybridMultilevel"/>
    <w:tmpl w:val="C25A9740"/>
    <w:lvl w:ilvl="0" w:tplc="8DFC91D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E7C3026"/>
    <w:multiLevelType w:val="multilevel"/>
    <w:tmpl w:val="9F9A6DC0"/>
    <w:styleLink w:val="NTTFlushBulletList"/>
    <w:lvl w:ilvl="0">
      <w:start w:val="1"/>
      <w:numFmt w:val="bullet"/>
      <w:pStyle w:val="NTTFlushBullet1"/>
      <w:lvlText w:val="●"/>
      <w:lvlJc w:val="left"/>
      <w:pPr>
        <w:ind w:left="284" w:hanging="284"/>
      </w:pPr>
      <w:rPr>
        <w:rFonts w:ascii="Arial" w:hAnsi="Arial" w:hint="default"/>
        <w:b w:val="0"/>
        <w:i w:val="0"/>
        <w:color w:val="000000"/>
        <w:kern w:val="20"/>
        <w:sz w:val="20"/>
      </w:rPr>
    </w:lvl>
    <w:lvl w:ilvl="1">
      <w:start w:val="1"/>
      <w:numFmt w:val="bullet"/>
      <w:pStyle w:val="NTTFlushBullet2"/>
      <w:lvlText w:val="○"/>
      <w:lvlJc w:val="left"/>
      <w:pPr>
        <w:ind w:left="567" w:hanging="283"/>
      </w:pPr>
      <w:rPr>
        <w:rFonts w:ascii="Arial" w:hAnsi="Arial" w:cs="Times New Roman" w:hint="default"/>
        <w:b w:val="0"/>
        <w:i w:val="0"/>
        <w:color w:val="000000"/>
        <w:sz w:val="20"/>
      </w:rPr>
    </w:lvl>
    <w:lvl w:ilvl="2">
      <w:start w:val="1"/>
      <w:numFmt w:val="bullet"/>
      <w:pStyle w:val="NTTFlushBullet3"/>
      <w:lvlText w:val="-"/>
      <w:lvlJc w:val="left"/>
      <w:pPr>
        <w:ind w:left="851" w:hanging="284"/>
      </w:pPr>
      <w:rPr>
        <w:rFonts w:ascii="Arial" w:hAnsi="Arial" w:cs="Times New Roman" w:hint="default"/>
        <w:b w:val="0"/>
        <w:i w:val="0"/>
        <w:color w:val="000000"/>
        <w:sz w:val="20"/>
      </w:rPr>
    </w:lvl>
    <w:lvl w:ilvl="3">
      <w:start w:val="1"/>
      <w:numFmt w:val="decimal"/>
      <w:pStyle w:val="NTTFlushBullet4"/>
      <w:isLgl/>
      <w:lvlText w:val="%4."/>
      <w:lvlJc w:val="left"/>
      <w:pPr>
        <w:ind w:left="567" w:hanging="567"/>
      </w:pPr>
      <w:rPr>
        <w:rFonts w:hint="default"/>
        <w:color w:val="000000"/>
      </w:rPr>
    </w:lvl>
    <w:lvl w:ilvl="4">
      <w:start w:val="1"/>
      <w:numFmt w:val="decimal"/>
      <w:pStyle w:val="NTTFlushBullet5"/>
      <w:isLgl/>
      <w:lvlText w:val="%4.%5"/>
      <w:lvlJc w:val="left"/>
      <w:pPr>
        <w:ind w:left="567" w:hanging="567"/>
      </w:pPr>
      <w:rPr>
        <w:rFonts w:hint="default"/>
        <w:color w:val="000000"/>
      </w:rPr>
    </w:lvl>
    <w:lvl w:ilvl="5">
      <w:start w:val="1"/>
      <w:numFmt w:val="decimal"/>
      <w:pStyle w:val="NTTFlushBullet6"/>
      <w:isLgl/>
      <w:lvlText w:val="%4.%5.%6"/>
      <w:lvlJc w:val="left"/>
      <w:pPr>
        <w:ind w:left="567" w:hanging="567"/>
      </w:pPr>
      <w:rPr>
        <w:rFonts w:hint="default"/>
        <w:color w:val="000000"/>
      </w:rPr>
    </w:lvl>
    <w:lvl w:ilvl="6">
      <w:start w:val="1"/>
      <w:numFmt w:val="decimal"/>
      <w:pStyle w:val="NTTFlushBullet7"/>
      <w:lvlText w:val="%7."/>
      <w:lvlJc w:val="left"/>
      <w:pPr>
        <w:ind w:left="567" w:hanging="567"/>
      </w:pPr>
      <w:rPr>
        <w:rFonts w:hint="default"/>
        <w:color w:val="000000"/>
      </w:rPr>
    </w:lvl>
    <w:lvl w:ilvl="7">
      <w:start w:val="1"/>
      <w:numFmt w:val="lowerLetter"/>
      <w:pStyle w:val="NTTFlushBullet8"/>
      <w:lvlText w:val="%8."/>
      <w:lvlJc w:val="left"/>
      <w:pPr>
        <w:ind w:left="1134" w:hanging="567"/>
      </w:pPr>
      <w:rPr>
        <w:rFonts w:hint="default"/>
        <w:color w:val="000000"/>
      </w:rPr>
    </w:lvl>
    <w:lvl w:ilvl="8">
      <w:start w:val="1"/>
      <w:numFmt w:val="lowerRoman"/>
      <w:pStyle w:val="NTTFlushBullet9"/>
      <w:lvlText w:val="%9."/>
      <w:lvlJc w:val="left"/>
      <w:pPr>
        <w:ind w:left="1701" w:hanging="567"/>
      </w:pPr>
      <w:rPr>
        <w:rFonts w:hint="default"/>
        <w:color w:val="000000"/>
      </w:rPr>
    </w:lvl>
  </w:abstractNum>
  <w:abstractNum w:abstractNumId="41" w15:restartNumberingAfterBreak="0">
    <w:nsid w:val="7F9135DB"/>
    <w:multiLevelType w:val="hybridMultilevel"/>
    <w:tmpl w:val="BE3463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9"/>
  </w:num>
  <w:num w:numId="3">
    <w:abstractNumId w:val="24"/>
  </w:num>
  <w:num w:numId="4">
    <w:abstractNumId w:val="13"/>
  </w:num>
  <w:num w:numId="5">
    <w:abstractNumId w:val="15"/>
  </w:num>
  <w:num w:numId="6">
    <w:abstractNumId w:val="34"/>
  </w:num>
  <w:num w:numId="7">
    <w:abstractNumId w:val="7"/>
  </w:num>
  <w:num w:numId="8">
    <w:abstractNumId w:val="36"/>
  </w:num>
  <w:num w:numId="9">
    <w:abstractNumId w:val="23"/>
  </w:num>
  <w:num w:numId="10">
    <w:abstractNumId w:val="27"/>
  </w:num>
  <w:num w:numId="11">
    <w:abstractNumId w:val="33"/>
  </w:num>
  <w:num w:numId="12">
    <w:abstractNumId w:val="12"/>
  </w:num>
  <w:num w:numId="13">
    <w:abstractNumId w:val="1"/>
  </w:num>
  <w:num w:numId="14">
    <w:abstractNumId w:val="31"/>
  </w:num>
  <w:num w:numId="15">
    <w:abstractNumId w:val="9"/>
  </w:num>
  <w:num w:numId="16">
    <w:abstractNumId w:val="18"/>
  </w:num>
  <w:num w:numId="17">
    <w:abstractNumId w:val="32"/>
  </w:num>
  <w:num w:numId="18">
    <w:abstractNumId w:val="40"/>
  </w:num>
  <w:num w:numId="19">
    <w:abstractNumId w:val="28"/>
  </w:num>
  <w:num w:numId="20">
    <w:abstractNumId w:val="5"/>
  </w:num>
  <w:num w:numId="21">
    <w:abstractNumId w:val="14"/>
  </w:num>
  <w:num w:numId="22">
    <w:abstractNumId w:val="16"/>
  </w:num>
  <w:num w:numId="23">
    <w:abstractNumId w:val="2"/>
    <w:lvlOverride w:ilvl="0">
      <w:lvl w:ilvl="0">
        <w:start w:val="1"/>
        <w:numFmt w:val="decimal"/>
        <w:pStyle w:val="Heading1"/>
        <w:lvlText w:val="%1."/>
        <w:lvlJc w:val="left"/>
        <w:pPr>
          <w:tabs>
            <w:tab w:val="num" w:pos="850"/>
          </w:tabs>
          <w:ind w:left="850" w:hanging="850"/>
        </w:pPr>
        <w:rPr>
          <w:rFonts w:ascii="Arial Bold" w:hAnsi="Arial Bold" w:cs="Arial" w:hint="default"/>
          <w:b/>
          <w:i w:val="0"/>
          <w:caps w:val="0"/>
          <w:strike w:val="0"/>
          <w:dstrike w:val="0"/>
          <w:vanish w:val="0"/>
          <w:color w:val="0033CC"/>
          <w:spacing w:val="10"/>
          <w:kern w:val="32"/>
          <w:sz w:val="24"/>
          <w:u w:val="none"/>
          <w:effect w:val="none"/>
          <w:vertAlign w:val="baseline"/>
        </w:rPr>
      </w:lvl>
    </w:lvlOverride>
  </w:num>
  <w:num w:numId="24">
    <w:abstractNumId w:val="2"/>
  </w:num>
  <w:num w:numId="25">
    <w:abstractNumId w:val="0"/>
  </w:num>
  <w:num w:numId="26">
    <w:abstractNumId w:val="4"/>
  </w:num>
  <w:num w:numId="27">
    <w:abstractNumId w:val="37"/>
  </w:num>
  <w:num w:numId="28">
    <w:abstractNumId w:val="25"/>
  </w:num>
  <w:num w:numId="29">
    <w:abstractNumId w:val="10"/>
  </w:num>
  <w:num w:numId="30">
    <w:abstractNumId w:val="6"/>
  </w:num>
  <w:num w:numId="31">
    <w:abstractNumId w:val="39"/>
  </w:num>
  <w:num w:numId="32">
    <w:abstractNumId w:val="41"/>
  </w:num>
  <w:num w:numId="33">
    <w:abstractNumId w:val="21"/>
  </w:num>
  <w:num w:numId="34">
    <w:abstractNumId w:val="26"/>
  </w:num>
  <w:num w:numId="35">
    <w:abstractNumId w:val="11"/>
  </w:num>
  <w:num w:numId="36">
    <w:abstractNumId w:val="8"/>
  </w:num>
  <w:num w:numId="37">
    <w:abstractNumId w:val="19"/>
  </w:num>
  <w:num w:numId="38">
    <w:abstractNumId w:val="20"/>
  </w:num>
  <w:num w:numId="39">
    <w:abstractNumId w:val="35"/>
  </w:num>
  <w:num w:numId="40">
    <w:abstractNumId w:val="17"/>
  </w:num>
  <w:num w:numId="41">
    <w:abstractNumId w:val="30"/>
  </w:num>
  <w:num w:numId="42">
    <w:abstractNumId w:val="38"/>
  </w:num>
  <w:num w:numId="43">
    <w:abstractNumId w:val="3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6" w:nlCheck="1" w:checkStyle="0"/>
  <w:activeWritingStyle w:appName="MSWord" w:lang="en-SG" w:vendorID="64" w:dllVersion="6" w:nlCheck="1" w:checkStyle="1"/>
  <w:activeWritingStyle w:appName="MSWord" w:lang="en-SG" w:vendorID="64" w:dllVersion="0" w:nlCheck="1" w:checkStyle="0"/>
  <w:activeWritingStyle w:appName="MSWord" w:lang="en-AU" w:vendorID="64" w:dllVersion="0" w:nlCheck="1" w:checkStyle="0"/>
  <w:activeWritingStyle w:appName="MSWord" w:lang="en-IN" w:vendorID="64" w:dllVersion="0" w:nlCheck="1" w:checkStyle="0"/>
  <w:activeWritingStyle w:appName="MSWord" w:lang="ja-JP" w:vendorID="64" w:dllVersion="0" w:nlCheck="1" w:checkStyle="1"/>
  <w:proofState w:spelling="clean" w:grammar="clean"/>
  <w:stylePaneFormatFilter w:val="3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05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sLQwMbE0MjMzMjFV0lEKTi0uzszPAykwqgUAQS1oaiwAAAA="/>
  </w:docVars>
  <w:rsids>
    <w:rsidRoot w:val="00590EA5"/>
    <w:rsid w:val="00002065"/>
    <w:rsid w:val="00002537"/>
    <w:rsid w:val="0000318D"/>
    <w:rsid w:val="000043C2"/>
    <w:rsid w:val="00005482"/>
    <w:rsid w:val="00005BBF"/>
    <w:rsid w:val="00011919"/>
    <w:rsid w:val="00011CD8"/>
    <w:rsid w:val="000203DF"/>
    <w:rsid w:val="00021C78"/>
    <w:rsid w:val="00024EC4"/>
    <w:rsid w:val="00024F80"/>
    <w:rsid w:val="000262E2"/>
    <w:rsid w:val="00032487"/>
    <w:rsid w:val="00032F9A"/>
    <w:rsid w:val="000341C4"/>
    <w:rsid w:val="000349AF"/>
    <w:rsid w:val="0003666C"/>
    <w:rsid w:val="00041894"/>
    <w:rsid w:val="00043279"/>
    <w:rsid w:val="00052452"/>
    <w:rsid w:val="00052B32"/>
    <w:rsid w:val="0005308A"/>
    <w:rsid w:val="000569D8"/>
    <w:rsid w:val="00061639"/>
    <w:rsid w:val="00062B10"/>
    <w:rsid w:val="00063FFF"/>
    <w:rsid w:val="000646FB"/>
    <w:rsid w:val="000650A2"/>
    <w:rsid w:val="00066030"/>
    <w:rsid w:val="00066320"/>
    <w:rsid w:val="00071CD6"/>
    <w:rsid w:val="00074C00"/>
    <w:rsid w:val="00075873"/>
    <w:rsid w:val="000838A5"/>
    <w:rsid w:val="000844FD"/>
    <w:rsid w:val="00084F49"/>
    <w:rsid w:val="00085A97"/>
    <w:rsid w:val="0009452C"/>
    <w:rsid w:val="000A2557"/>
    <w:rsid w:val="000A3007"/>
    <w:rsid w:val="000A58B2"/>
    <w:rsid w:val="000B00CD"/>
    <w:rsid w:val="000B08D5"/>
    <w:rsid w:val="000B0DCA"/>
    <w:rsid w:val="000B3D09"/>
    <w:rsid w:val="000B4A1C"/>
    <w:rsid w:val="000B4AB1"/>
    <w:rsid w:val="000B5A2F"/>
    <w:rsid w:val="000C0FEE"/>
    <w:rsid w:val="000C40EF"/>
    <w:rsid w:val="000C4D00"/>
    <w:rsid w:val="000C5307"/>
    <w:rsid w:val="000D1F91"/>
    <w:rsid w:val="000D23B3"/>
    <w:rsid w:val="000D2C93"/>
    <w:rsid w:val="000D5DBF"/>
    <w:rsid w:val="000D757B"/>
    <w:rsid w:val="000D780F"/>
    <w:rsid w:val="000E3E91"/>
    <w:rsid w:val="000E51CD"/>
    <w:rsid w:val="000E67DB"/>
    <w:rsid w:val="000F3F08"/>
    <w:rsid w:val="000F47CF"/>
    <w:rsid w:val="000F4AFB"/>
    <w:rsid w:val="0010057F"/>
    <w:rsid w:val="00101F0E"/>
    <w:rsid w:val="00102021"/>
    <w:rsid w:val="001027CA"/>
    <w:rsid w:val="00107D3C"/>
    <w:rsid w:val="001132E2"/>
    <w:rsid w:val="00114D10"/>
    <w:rsid w:val="00114EDD"/>
    <w:rsid w:val="00115D02"/>
    <w:rsid w:val="001179ED"/>
    <w:rsid w:val="00117C72"/>
    <w:rsid w:val="00122242"/>
    <w:rsid w:val="00123023"/>
    <w:rsid w:val="0012309D"/>
    <w:rsid w:val="001230C9"/>
    <w:rsid w:val="00125A9C"/>
    <w:rsid w:val="00127037"/>
    <w:rsid w:val="00130139"/>
    <w:rsid w:val="0013730B"/>
    <w:rsid w:val="0014154E"/>
    <w:rsid w:val="00141E0D"/>
    <w:rsid w:val="00142242"/>
    <w:rsid w:val="00143E10"/>
    <w:rsid w:val="00145617"/>
    <w:rsid w:val="0014594F"/>
    <w:rsid w:val="00153CD3"/>
    <w:rsid w:val="00156F51"/>
    <w:rsid w:val="00157654"/>
    <w:rsid w:val="001617B4"/>
    <w:rsid w:val="00167072"/>
    <w:rsid w:val="0017132A"/>
    <w:rsid w:val="00177215"/>
    <w:rsid w:val="001778C2"/>
    <w:rsid w:val="001803D1"/>
    <w:rsid w:val="00186133"/>
    <w:rsid w:val="00186A17"/>
    <w:rsid w:val="00190C92"/>
    <w:rsid w:val="001911D5"/>
    <w:rsid w:val="00191A8A"/>
    <w:rsid w:val="0019486D"/>
    <w:rsid w:val="001960F3"/>
    <w:rsid w:val="001961E7"/>
    <w:rsid w:val="00196924"/>
    <w:rsid w:val="001A1E9E"/>
    <w:rsid w:val="001A39A6"/>
    <w:rsid w:val="001A53CA"/>
    <w:rsid w:val="001A652E"/>
    <w:rsid w:val="001A722C"/>
    <w:rsid w:val="001A73CA"/>
    <w:rsid w:val="001B0A03"/>
    <w:rsid w:val="001B17B6"/>
    <w:rsid w:val="001B41AA"/>
    <w:rsid w:val="001B44B1"/>
    <w:rsid w:val="001B5391"/>
    <w:rsid w:val="001B5CCE"/>
    <w:rsid w:val="001B6C3F"/>
    <w:rsid w:val="001B7B97"/>
    <w:rsid w:val="001C1DAB"/>
    <w:rsid w:val="001C4579"/>
    <w:rsid w:val="001C5F31"/>
    <w:rsid w:val="001C6ADA"/>
    <w:rsid w:val="001D0396"/>
    <w:rsid w:val="001D0CB6"/>
    <w:rsid w:val="001D21FD"/>
    <w:rsid w:val="001D2C11"/>
    <w:rsid w:val="001D6933"/>
    <w:rsid w:val="001D6B2F"/>
    <w:rsid w:val="001D6D5F"/>
    <w:rsid w:val="001E106F"/>
    <w:rsid w:val="001E119F"/>
    <w:rsid w:val="001E151A"/>
    <w:rsid w:val="001E61F3"/>
    <w:rsid w:val="001E63EA"/>
    <w:rsid w:val="001E64D5"/>
    <w:rsid w:val="001F015E"/>
    <w:rsid w:val="001F4033"/>
    <w:rsid w:val="001F4180"/>
    <w:rsid w:val="001F4E9B"/>
    <w:rsid w:val="00200535"/>
    <w:rsid w:val="002010C5"/>
    <w:rsid w:val="00201747"/>
    <w:rsid w:val="00205CB8"/>
    <w:rsid w:val="00206616"/>
    <w:rsid w:val="00206925"/>
    <w:rsid w:val="0020732A"/>
    <w:rsid w:val="00211D28"/>
    <w:rsid w:val="0021270C"/>
    <w:rsid w:val="00214E72"/>
    <w:rsid w:val="00215AD0"/>
    <w:rsid w:val="002163DC"/>
    <w:rsid w:val="002242AF"/>
    <w:rsid w:val="0022515A"/>
    <w:rsid w:val="00225A7A"/>
    <w:rsid w:val="00227FBE"/>
    <w:rsid w:val="00231362"/>
    <w:rsid w:val="00231A5C"/>
    <w:rsid w:val="00234315"/>
    <w:rsid w:val="00236A6B"/>
    <w:rsid w:val="00237129"/>
    <w:rsid w:val="0023779D"/>
    <w:rsid w:val="00237843"/>
    <w:rsid w:val="002440AE"/>
    <w:rsid w:val="00246E6C"/>
    <w:rsid w:val="002478A9"/>
    <w:rsid w:val="00247E22"/>
    <w:rsid w:val="00250C7F"/>
    <w:rsid w:val="00250E4A"/>
    <w:rsid w:val="002576DA"/>
    <w:rsid w:val="00257731"/>
    <w:rsid w:val="00260509"/>
    <w:rsid w:val="00266067"/>
    <w:rsid w:val="002743B9"/>
    <w:rsid w:val="002751C2"/>
    <w:rsid w:val="00275750"/>
    <w:rsid w:val="00275C60"/>
    <w:rsid w:val="00277821"/>
    <w:rsid w:val="00280365"/>
    <w:rsid w:val="00283676"/>
    <w:rsid w:val="002874D4"/>
    <w:rsid w:val="00291CC8"/>
    <w:rsid w:val="0029253D"/>
    <w:rsid w:val="00294EE5"/>
    <w:rsid w:val="00295374"/>
    <w:rsid w:val="00295C54"/>
    <w:rsid w:val="00296596"/>
    <w:rsid w:val="00296919"/>
    <w:rsid w:val="002A2827"/>
    <w:rsid w:val="002A3640"/>
    <w:rsid w:val="002A3ABA"/>
    <w:rsid w:val="002A5CFC"/>
    <w:rsid w:val="002A678E"/>
    <w:rsid w:val="002A70DB"/>
    <w:rsid w:val="002B2D1A"/>
    <w:rsid w:val="002B5344"/>
    <w:rsid w:val="002B5A71"/>
    <w:rsid w:val="002C1718"/>
    <w:rsid w:val="002C19D5"/>
    <w:rsid w:val="002C23F3"/>
    <w:rsid w:val="002C26EF"/>
    <w:rsid w:val="002C4DAD"/>
    <w:rsid w:val="002C6883"/>
    <w:rsid w:val="002D1361"/>
    <w:rsid w:val="002D1A85"/>
    <w:rsid w:val="002D348C"/>
    <w:rsid w:val="002D7075"/>
    <w:rsid w:val="002D77D0"/>
    <w:rsid w:val="002E28E1"/>
    <w:rsid w:val="002E2C65"/>
    <w:rsid w:val="002E34F6"/>
    <w:rsid w:val="002E484B"/>
    <w:rsid w:val="002E4BD9"/>
    <w:rsid w:val="002E7B81"/>
    <w:rsid w:val="002F020B"/>
    <w:rsid w:val="002F1973"/>
    <w:rsid w:val="002F19C7"/>
    <w:rsid w:val="002F3039"/>
    <w:rsid w:val="002F6CDB"/>
    <w:rsid w:val="002F75EB"/>
    <w:rsid w:val="002F7949"/>
    <w:rsid w:val="003002AF"/>
    <w:rsid w:val="003018DD"/>
    <w:rsid w:val="00302DB6"/>
    <w:rsid w:val="0030699E"/>
    <w:rsid w:val="00311097"/>
    <w:rsid w:val="00314A0C"/>
    <w:rsid w:val="00315C2F"/>
    <w:rsid w:val="00316AB8"/>
    <w:rsid w:val="00316C60"/>
    <w:rsid w:val="00324493"/>
    <w:rsid w:val="00326E98"/>
    <w:rsid w:val="00333E66"/>
    <w:rsid w:val="0033423F"/>
    <w:rsid w:val="00334DE5"/>
    <w:rsid w:val="003367C6"/>
    <w:rsid w:val="003377F9"/>
    <w:rsid w:val="00341273"/>
    <w:rsid w:val="00341F99"/>
    <w:rsid w:val="00342C8F"/>
    <w:rsid w:val="003439FE"/>
    <w:rsid w:val="00343E0A"/>
    <w:rsid w:val="00344995"/>
    <w:rsid w:val="00351729"/>
    <w:rsid w:val="00353750"/>
    <w:rsid w:val="00354590"/>
    <w:rsid w:val="00356DAF"/>
    <w:rsid w:val="00362F12"/>
    <w:rsid w:val="00363851"/>
    <w:rsid w:val="00367378"/>
    <w:rsid w:val="003700BA"/>
    <w:rsid w:val="00370B3F"/>
    <w:rsid w:val="0037638F"/>
    <w:rsid w:val="00376BDB"/>
    <w:rsid w:val="00380574"/>
    <w:rsid w:val="00380B63"/>
    <w:rsid w:val="0038232F"/>
    <w:rsid w:val="00383E20"/>
    <w:rsid w:val="0038664D"/>
    <w:rsid w:val="0039051D"/>
    <w:rsid w:val="003929C9"/>
    <w:rsid w:val="00394637"/>
    <w:rsid w:val="00396296"/>
    <w:rsid w:val="0039657C"/>
    <w:rsid w:val="00396D78"/>
    <w:rsid w:val="003A22CC"/>
    <w:rsid w:val="003A696C"/>
    <w:rsid w:val="003B0269"/>
    <w:rsid w:val="003B2A4E"/>
    <w:rsid w:val="003B3526"/>
    <w:rsid w:val="003B5FAD"/>
    <w:rsid w:val="003B75DB"/>
    <w:rsid w:val="003B7EA5"/>
    <w:rsid w:val="003C1000"/>
    <w:rsid w:val="003C29F6"/>
    <w:rsid w:val="003C2B15"/>
    <w:rsid w:val="003C35E9"/>
    <w:rsid w:val="003D07A1"/>
    <w:rsid w:val="003D0C49"/>
    <w:rsid w:val="003D1052"/>
    <w:rsid w:val="003D27B6"/>
    <w:rsid w:val="003D3D6F"/>
    <w:rsid w:val="003D70C6"/>
    <w:rsid w:val="003D78E4"/>
    <w:rsid w:val="003D7EA5"/>
    <w:rsid w:val="003E0B61"/>
    <w:rsid w:val="003E1978"/>
    <w:rsid w:val="003E6211"/>
    <w:rsid w:val="003E7D47"/>
    <w:rsid w:val="003F06F9"/>
    <w:rsid w:val="003F0F6F"/>
    <w:rsid w:val="003F2AC4"/>
    <w:rsid w:val="003F2AE6"/>
    <w:rsid w:val="003F507C"/>
    <w:rsid w:val="003F6840"/>
    <w:rsid w:val="003F71F3"/>
    <w:rsid w:val="003F7CF9"/>
    <w:rsid w:val="00401080"/>
    <w:rsid w:val="0040570C"/>
    <w:rsid w:val="004063A6"/>
    <w:rsid w:val="00406638"/>
    <w:rsid w:val="00407F92"/>
    <w:rsid w:val="004136F0"/>
    <w:rsid w:val="004138A4"/>
    <w:rsid w:val="00413B85"/>
    <w:rsid w:val="00414517"/>
    <w:rsid w:val="004206FB"/>
    <w:rsid w:val="004224E7"/>
    <w:rsid w:val="00422668"/>
    <w:rsid w:val="00427290"/>
    <w:rsid w:val="00427B9A"/>
    <w:rsid w:val="00431145"/>
    <w:rsid w:val="004312ED"/>
    <w:rsid w:val="00431B52"/>
    <w:rsid w:val="0043380F"/>
    <w:rsid w:val="004355C3"/>
    <w:rsid w:val="00436D21"/>
    <w:rsid w:val="00437FF6"/>
    <w:rsid w:val="00441E1F"/>
    <w:rsid w:val="00444138"/>
    <w:rsid w:val="00444A4A"/>
    <w:rsid w:val="00446350"/>
    <w:rsid w:val="004516CF"/>
    <w:rsid w:val="004533F1"/>
    <w:rsid w:val="00464D76"/>
    <w:rsid w:val="00466AC9"/>
    <w:rsid w:val="00471C6E"/>
    <w:rsid w:val="00471EC8"/>
    <w:rsid w:val="0047425E"/>
    <w:rsid w:val="00474769"/>
    <w:rsid w:val="0047645F"/>
    <w:rsid w:val="00476494"/>
    <w:rsid w:val="00476594"/>
    <w:rsid w:val="0047709B"/>
    <w:rsid w:val="00480C0C"/>
    <w:rsid w:val="00481DA1"/>
    <w:rsid w:val="00482864"/>
    <w:rsid w:val="00482B5C"/>
    <w:rsid w:val="0048389D"/>
    <w:rsid w:val="00485E88"/>
    <w:rsid w:val="00487C60"/>
    <w:rsid w:val="00487D0F"/>
    <w:rsid w:val="004912C5"/>
    <w:rsid w:val="00492DD1"/>
    <w:rsid w:val="00492F8C"/>
    <w:rsid w:val="00496732"/>
    <w:rsid w:val="004A0417"/>
    <w:rsid w:val="004A087D"/>
    <w:rsid w:val="004A2C99"/>
    <w:rsid w:val="004A45AC"/>
    <w:rsid w:val="004A5B1B"/>
    <w:rsid w:val="004A6AA1"/>
    <w:rsid w:val="004A6CEE"/>
    <w:rsid w:val="004B3B83"/>
    <w:rsid w:val="004B46A7"/>
    <w:rsid w:val="004B67CE"/>
    <w:rsid w:val="004B6C7D"/>
    <w:rsid w:val="004C058B"/>
    <w:rsid w:val="004C24C2"/>
    <w:rsid w:val="004C267E"/>
    <w:rsid w:val="004C2D8A"/>
    <w:rsid w:val="004C30B0"/>
    <w:rsid w:val="004C6165"/>
    <w:rsid w:val="004C7D9F"/>
    <w:rsid w:val="004D03CF"/>
    <w:rsid w:val="004D10E7"/>
    <w:rsid w:val="004D512A"/>
    <w:rsid w:val="004D5A1C"/>
    <w:rsid w:val="004D6698"/>
    <w:rsid w:val="004D7468"/>
    <w:rsid w:val="004E21AB"/>
    <w:rsid w:val="004E3255"/>
    <w:rsid w:val="004E3692"/>
    <w:rsid w:val="004E67F7"/>
    <w:rsid w:val="004F0D6D"/>
    <w:rsid w:val="004F111E"/>
    <w:rsid w:val="004F2528"/>
    <w:rsid w:val="004F6AF3"/>
    <w:rsid w:val="004F7261"/>
    <w:rsid w:val="00501F72"/>
    <w:rsid w:val="00503A46"/>
    <w:rsid w:val="00505F0F"/>
    <w:rsid w:val="00506EFE"/>
    <w:rsid w:val="005106AA"/>
    <w:rsid w:val="005124AA"/>
    <w:rsid w:val="00512826"/>
    <w:rsid w:val="005139AF"/>
    <w:rsid w:val="00514044"/>
    <w:rsid w:val="005157FB"/>
    <w:rsid w:val="005164C6"/>
    <w:rsid w:val="00522904"/>
    <w:rsid w:val="00522CC6"/>
    <w:rsid w:val="00523157"/>
    <w:rsid w:val="0052532E"/>
    <w:rsid w:val="00525384"/>
    <w:rsid w:val="00527261"/>
    <w:rsid w:val="00527F8F"/>
    <w:rsid w:val="00530CF8"/>
    <w:rsid w:val="00531F50"/>
    <w:rsid w:val="00531FFD"/>
    <w:rsid w:val="00536518"/>
    <w:rsid w:val="005410A4"/>
    <w:rsid w:val="0054138A"/>
    <w:rsid w:val="0054283C"/>
    <w:rsid w:val="00543475"/>
    <w:rsid w:val="00545E89"/>
    <w:rsid w:val="0054766B"/>
    <w:rsid w:val="00550BC9"/>
    <w:rsid w:val="00566813"/>
    <w:rsid w:val="00567B6C"/>
    <w:rsid w:val="00570276"/>
    <w:rsid w:val="005707B7"/>
    <w:rsid w:val="005715AA"/>
    <w:rsid w:val="005723C0"/>
    <w:rsid w:val="00575895"/>
    <w:rsid w:val="0057706C"/>
    <w:rsid w:val="00577ED9"/>
    <w:rsid w:val="005837A1"/>
    <w:rsid w:val="00583860"/>
    <w:rsid w:val="00583C82"/>
    <w:rsid w:val="005902BF"/>
    <w:rsid w:val="00590EA5"/>
    <w:rsid w:val="0059156C"/>
    <w:rsid w:val="00593070"/>
    <w:rsid w:val="005948A3"/>
    <w:rsid w:val="005952B0"/>
    <w:rsid w:val="00595F55"/>
    <w:rsid w:val="00596012"/>
    <w:rsid w:val="005A5E0C"/>
    <w:rsid w:val="005B0EF6"/>
    <w:rsid w:val="005B6602"/>
    <w:rsid w:val="005B78D3"/>
    <w:rsid w:val="005C10DE"/>
    <w:rsid w:val="005C24E6"/>
    <w:rsid w:val="005C28F2"/>
    <w:rsid w:val="005C42B3"/>
    <w:rsid w:val="005C4C46"/>
    <w:rsid w:val="005C5611"/>
    <w:rsid w:val="005D06D7"/>
    <w:rsid w:val="005D7415"/>
    <w:rsid w:val="005E09C3"/>
    <w:rsid w:val="005E39C9"/>
    <w:rsid w:val="005E4841"/>
    <w:rsid w:val="005E4B3C"/>
    <w:rsid w:val="005E66BC"/>
    <w:rsid w:val="005E6DAE"/>
    <w:rsid w:val="005F0389"/>
    <w:rsid w:val="005F1517"/>
    <w:rsid w:val="005F24B2"/>
    <w:rsid w:val="005F3896"/>
    <w:rsid w:val="005F4301"/>
    <w:rsid w:val="005F7997"/>
    <w:rsid w:val="006013D8"/>
    <w:rsid w:val="00603AC1"/>
    <w:rsid w:val="00604C15"/>
    <w:rsid w:val="0060767B"/>
    <w:rsid w:val="00610235"/>
    <w:rsid w:val="00611BC6"/>
    <w:rsid w:val="006126E3"/>
    <w:rsid w:val="0061442C"/>
    <w:rsid w:val="00617D1C"/>
    <w:rsid w:val="00622376"/>
    <w:rsid w:val="00624082"/>
    <w:rsid w:val="00625C53"/>
    <w:rsid w:val="00625DAB"/>
    <w:rsid w:val="0062665C"/>
    <w:rsid w:val="0062754B"/>
    <w:rsid w:val="00637E66"/>
    <w:rsid w:val="006405C8"/>
    <w:rsid w:val="0064179E"/>
    <w:rsid w:val="00643D95"/>
    <w:rsid w:val="006445AF"/>
    <w:rsid w:val="00646CA5"/>
    <w:rsid w:val="00647259"/>
    <w:rsid w:val="00647653"/>
    <w:rsid w:val="0065187E"/>
    <w:rsid w:val="00652A0A"/>
    <w:rsid w:val="00652B7E"/>
    <w:rsid w:val="0065553C"/>
    <w:rsid w:val="00657CFD"/>
    <w:rsid w:val="00660611"/>
    <w:rsid w:val="006626AD"/>
    <w:rsid w:val="006641DD"/>
    <w:rsid w:val="00671101"/>
    <w:rsid w:val="006711D6"/>
    <w:rsid w:val="006719B2"/>
    <w:rsid w:val="00672918"/>
    <w:rsid w:val="00672C92"/>
    <w:rsid w:val="00673C0A"/>
    <w:rsid w:val="00677013"/>
    <w:rsid w:val="00686A8D"/>
    <w:rsid w:val="00690A70"/>
    <w:rsid w:val="006934BE"/>
    <w:rsid w:val="00695F98"/>
    <w:rsid w:val="006976AC"/>
    <w:rsid w:val="006A0220"/>
    <w:rsid w:val="006A1D43"/>
    <w:rsid w:val="006A2742"/>
    <w:rsid w:val="006A4DDF"/>
    <w:rsid w:val="006A705A"/>
    <w:rsid w:val="006B082C"/>
    <w:rsid w:val="006B3EED"/>
    <w:rsid w:val="006B4652"/>
    <w:rsid w:val="006B5196"/>
    <w:rsid w:val="006B712F"/>
    <w:rsid w:val="006C039A"/>
    <w:rsid w:val="006C21FE"/>
    <w:rsid w:val="006C26CE"/>
    <w:rsid w:val="006C2A38"/>
    <w:rsid w:val="006C7000"/>
    <w:rsid w:val="006D0438"/>
    <w:rsid w:val="006D0E77"/>
    <w:rsid w:val="006D1AC0"/>
    <w:rsid w:val="006D29B9"/>
    <w:rsid w:val="006D3E19"/>
    <w:rsid w:val="006D5EB8"/>
    <w:rsid w:val="006D6067"/>
    <w:rsid w:val="006E4458"/>
    <w:rsid w:val="006E5EC2"/>
    <w:rsid w:val="006F39C5"/>
    <w:rsid w:val="006F4190"/>
    <w:rsid w:val="006F5B0C"/>
    <w:rsid w:val="006F5BED"/>
    <w:rsid w:val="006F7A53"/>
    <w:rsid w:val="00702DB5"/>
    <w:rsid w:val="00704230"/>
    <w:rsid w:val="00707720"/>
    <w:rsid w:val="007100B1"/>
    <w:rsid w:val="007106FF"/>
    <w:rsid w:val="007119FF"/>
    <w:rsid w:val="00711E42"/>
    <w:rsid w:val="00712733"/>
    <w:rsid w:val="00714CCB"/>
    <w:rsid w:val="00715AF1"/>
    <w:rsid w:val="007203EE"/>
    <w:rsid w:val="007242B5"/>
    <w:rsid w:val="007250E1"/>
    <w:rsid w:val="00726562"/>
    <w:rsid w:val="00730EBE"/>
    <w:rsid w:val="00732AF7"/>
    <w:rsid w:val="00732E95"/>
    <w:rsid w:val="00733AEE"/>
    <w:rsid w:val="0074180C"/>
    <w:rsid w:val="00747D85"/>
    <w:rsid w:val="007512C4"/>
    <w:rsid w:val="007537F4"/>
    <w:rsid w:val="00754540"/>
    <w:rsid w:val="00754948"/>
    <w:rsid w:val="00756823"/>
    <w:rsid w:val="00757901"/>
    <w:rsid w:val="00764E74"/>
    <w:rsid w:val="00771C87"/>
    <w:rsid w:val="0077507F"/>
    <w:rsid w:val="00776834"/>
    <w:rsid w:val="00782E2F"/>
    <w:rsid w:val="00786562"/>
    <w:rsid w:val="007873AA"/>
    <w:rsid w:val="0079192F"/>
    <w:rsid w:val="007925AD"/>
    <w:rsid w:val="00793D58"/>
    <w:rsid w:val="00794F22"/>
    <w:rsid w:val="0079540B"/>
    <w:rsid w:val="00796EA0"/>
    <w:rsid w:val="00797259"/>
    <w:rsid w:val="007975D4"/>
    <w:rsid w:val="007A1360"/>
    <w:rsid w:val="007A4B3D"/>
    <w:rsid w:val="007A5B11"/>
    <w:rsid w:val="007A70E7"/>
    <w:rsid w:val="007B09B6"/>
    <w:rsid w:val="007B3F54"/>
    <w:rsid w:val="007B46CC"/>
    <w:rsid w:val="007B4EE1"/>
    <w:rsid w:val="007B5A01"/>
    <w:rsid w:val="007B66DA"/>
    <w:rsid w:val="007C0D42"/>
    <w:rsid w:val="007C43A1"/>
    <w:rsid w:val="007C6C7B"/>
    <w:rsid w:val="007C7BED"/>
    <w:rsid w:val="007D1BF3"/>
    <w:rsid w:val="007D4DA0"/>
    <w:rsid w:val="007D5619"/>
    <w:rsid w:val="007D685F"/>
    <w:rsid w:val="007D7657"/>
    <w:rsid w:val="007E110C"/>
    <w:rsid w:val="007E2688"/>
    <w:rsid w:val="007E3E49"/>
    <w:rsid w:val="007E5503"/>
    <w:rsid w:val="007E5FDE"/>
    <w:rsid w:val="007E724E"/>
    <w:rsid w:val="007E7552"/>
    <w:rsid w:val="007F04E2"/>
    <w:rsid w:val="007F0D50"/>
    <w:rsid w:val="007F3E19"/>
    <w:rsid w:val="007F7379"/>
    <w:rsid w:val="007F7577"/>
    <w:rsid w:val="0080059E"/>
    <w:rsid w:val="00803EC3"/>
    <w:rsid w:val="00805BD3"/>
    <w:rsid w:val="00807673"/>
    <w:rsid w:val="00811462"/>
    <w:rsid w:val="008167F4"/>
    <w:rsid w:val="00820944"/>
    <w:rsid w:val="0082213E"/>
    <w:rsid w:val="0082306A"/>
    <w:rsid w:val="00824833"/>
    <w:rsid w:val="00825E56"/>
    <w:rsid w:val="0082772E"/>
    <w:rsid w:val="00833267"/>
    <w:rsid w:val="00834629"/>
    <w:rsid w:val="00834912"/>
    <w:rsid w:val="008418BE"/>
    <w:rsid w:val="0084193B"/>
    <w:rsid w:val="0084200E"/>
    <w:rsid w:val="00843A4E"/>
    <w:rsid w:val="008446E9"/>
    <w:rsid w:val="008464D6"/>
    <w:rsid w:val="0084694B"/>
    <w:rsid w:val="00847140"/>
    <w:rsid w:val="0085142D"/>
    <w:rsid w:val="00852AF1"/>
    <w:rsid w:val="0085355D"/>
    <w:rsid w:val="00856137"/>
    <w:rsid w:val="00856528"/>
    <w:rsid w:val="00856E62"/>
    <w:rsid w:val="0086063A"/>
    <w:rsid w:val="008617E5"/>
    <w:rsid w:val="00861F34"/>
    <w:rsid w:val="008639C1"/>
    <w:rsid w:val="00864351"/>
    <w:rsid w:val="00866C85"/>
    <w:rsid w:val="00870FF8"/>
    <w:rsid w:val="00872349"/>
    <w:rsid w:val="00872A71"/>
    <w:rsid w:val="00876CE2"/>
    <w:rsid w:val="00884CDB"/>
    <w:rsid w:val="00886E59"/>
    <w:rsid w:val="008931BE"/>
    <w:rsid w:val="00894132"/>
    <w:rsid w:val="008A162C"/>
    <w:rsid w:val="008A3AC2"/>
    <w:rsid w:val="008B0A02"/>
    <w:rsid w:val="008B4716"/>
    <w:rsid w:val="008C3605"/>
    <w:rsid w:val="008C54F9"/>
    <w:rsid w:val="008C7C7F"/>
    <w:rsid w:val="008D0477"/>
    <w:rsid w:val="008D34AF"/>
    <w:rsid w:val="008D3CC8"/>
    <w:rsid w:val="008D3EAE"/>
    <w:rsid w:val="008E1339"/>
    <w:rsid w:val="008E1C4D"/>
    <w:rsid w:val="008E1CC7"/>
    <w:rsid w:val="008E229A"/>
    <w:rsid w:val="008E4A84"/>
    <w:rsid w:val="008E5EA1"/>
    <w:rsid w:val="008E6C3E"/>
    <w:rsid w:val="008F0532"/>
    <w:rsid w:val="008F08BB"/>
    <w:rsid w:val="008F3282"/>
    <w:rsid w:val="008F3E32"/>
    <w:rsid w:val="008F4AB3"/>
    <w:rsid w:val="008F644E"/>
    <w:rsid w:val="00902832"/>
    <w:rsid w:val="00904F73"/>
    <w:rsid w:val="009142C8"/>
    <w:rsid w:val="00914382"/>
    <w:rsid w:val="009143BB"/>
    <w:rsid w:val="00917400"/>
    <w:rsid w:val="00921145"/>
    <w:rsid w:val="0092136E"/>
    <w:rsid w:val="00924D89"/>
    <w:rsid w:val="009260E7"/>
    <w:rsid w:val="009275F5"/>
    <w:rsid w:val="00930564"/>
    <w:rsid w:val="009326CC"/>
    <w:rsid w:val="00936295"/>
    <w:rsid w:val="00940CB4"/>
    <w:rsid w:val="00941142"/>
    <w:rsid w:val="009423A9"/>
    <w:rsid w:val="009427AF"/>
    <w:rsid w:val="0094367D"/>
    <w:rsid w:val="00944928"/>
    <w:rsid w:val="00945114"/>
    <w:rsid w:val="009471D3"/>
    <w:rsid w:val="00955DEF"/>
    <w:rsid w:val="00957361"/>
    <w:rsid w:val="00957980"/>
    <w:rsid w:val="009603C7"/>
    <w:rsid w:val="00960935"/>
    <w:rsid w:val="00962167"/>
    <w:rsid w:val="009631D3"/>
    <w:rsid w:val="009632D7"/>
    <w:rsid w:val="0096335B"/>
    <w:rsid w:val="00963DB0"/>
    <w:rsid w:val="00963F0C"/>
    <w:rsid w:val="0096424D"/>
    <w:rsid w:val="009666B1"/>
    <w:rsid w:val="00966CAD"/>
    <w:rsid w:val="0096706A"/>
    <w:rsid w:val="00967D43"/>
    <w:rsid w:val="00970CC9"/>
    <w:rsid w:val="00974F72"/>
    <w:rsid w:val="0097543D"/>
    <w:rsid w:val="0097600C"/>
    <w:rsid w:val="0097663D"/>
    <w:rsid w:val="00976D2C"/>
    <w:rsid w:val="0098180A"/>
    <w:rsid w:val="0098260E"/>
    <w:rsid w:val="009842A1"/>
    <w:rsid w:val="00984463"/>
    <w:rsid w:val="00985F9E"/>
    <w:rsid w:val="009868E6"/>
    <w:rsid w:val="00987376"/>
    <w:rsid w:val="00987487"/>
    <w:rsid w:val="00987D20"/>
    <w:rsid w:val="00987E76"/>
    <w:rsid w:val="009947C0"/>
    <w:rsid w:val="009A0515"/>
    <w:rsid w:val="009A2080"/>
    <w:rsid w:val="009A239C"/>
    <w:rsid w:val="009A5CD6"/>
    <w:rsid w:val="009A5ED8"/>
    <w:rsid w:val="009A67EA"/>
    <w:rsid w:val="009A6B5E"/>
    <w:rsid w:val="009A6ECE"/>
    <w:rsid w:val="009A7F8D"/>
    <w:rsid w:val="009B2752"/>
    <w:rsid w:val="009B28F7"/>
    <w:rsid w:val="009B3C38"/>
    <w:rsid w:val="009B3D52"/>
    <w:rsid w:val="009B4DCB"/>
    <w:rsid w:val="009B6C96"/>
    <w:rsid w:val="009B7254"/>
    <w:rsid w:val="009B742F"/>
    <w:rsid w:val="009C0D4C"/>
    <w:rsid w:val="009C2927"/>
    <w:rsid w:val="009C29F6"/>
    <w:rsid w:val="009C502A"/>
    <w:rsid w:val="009C7CD0"/>
    <w:rsid w:val="009D031C"/>
    <w:rsid w:val="009D0A4E"/>
    <w:rsid w:val="009D33D2"/>
    <w:rsid w:val="009D6851"/>
    <w:rsid w:val="009D7020"/>
    <w:rsid w:val="009E0344"/>
    <w:rsid w:val="009E1263"/>
    <w:rsid w:val="009F783F"/>
    <w:rsid w:val="00A013F9"/>
    <w:rsid w:val="00A01F71"/>
    <w:rsid w:val="00A031E3"/>
    <w:rsid w:val="00A06FF8"/>
    <w:rsid w:val="00A115AF"/>
    <w:rsid w:val="00A117A5"/>
    <w:rsid w:val="00A171A2"/>
    <w:rsid w:val="00A20CC1"/>
    <w:rsid w:val="00A21878"/>
    <w:rsid w:val="00A30ED1"/>
    <w:rsid w:val="00A35DCC"/>
    <w:rsid w:val="00A35F58"/>
    <w:rsid w:val="00A361AC"/>
    <w:rsid w:val="00A402ED"/>
    <w:rsid w:val="00A4143A"/>
    <w:rsid w:val="00A42914"/>
    <w:rsid w:val="00A43E27"/>
    <w:rsid w:val="00A4474C"/>
    <w:rsid w:val="00A44B6D"/>
    <w:rsid w:val="00A44FD1"/>
    <w:rsid w:val="00A46465"/>
    <w:rsid w:val="00A47311"/>
    <w:rsid w:val="00A505E3"/>
    <w:rsid w:val="00A5080A"/>
    <w:rsid w:val="00A620D9"/>
    <w:rsid w:val="00A625FD"/>
    <w:rsid w:val="00A659A2"/>
    <w:rsid w:val="00A65BB9"/>
    <w:rsid w:val="00A7108E"/>
    <w:rsid w:val="00A71434"/>
    <w:rsid w:val="00A77C40"/>
    <w:rsid w:val="00A817FF"/>
    <w:rsid w:val="00A83C5E"/>
    <w:rsid w:val="00A91EA6"/>
    <w:rsid w:val="00A9360E"/>
    <w:rsid w:val="00A94487"/>
    <w:rsid w:val="00AA0D60"/>
    <w:rsid w:val="00AA106D"/>
    <w:rsid w:val="00AA19A6"/>
    <w:rsid w:val="00AA31AA"/>
    <w:rsid w:val="00AA31F2"/>
    <w:rsid w:val="00AA5F96"/>
    <w:rsid w:val="00AA7354"/>
    <w:rsid w:val="00AA7468"/>
    <w:rsid w:val="00AA7DAA"/>
    <w:rsid w:val="00AB3802"/>
    <w:rsid w:val="00AB4E8D"/>
    <w:rsid w:val="00AB5080"/>
    <w:rsid w:val="00AB6D4C"/>
    <w:rsid w:val="00AC0545"/>
    <w:rsid w:val="00AC190E"/>
    <w:rsid w:val="00AC20BF"/>
    <w:rsid w:val="00AC30D5"/>
    <w:rsid w:val="00AC35CD"/>
    <w:rsid w:val="00AC392A"/>
    <w:rsid w:val="00AC4CA4"/>
    <w:rsid w:val="00AD0D3A"/>
    <w:rsid w:val="00AD19E9"/>
    <w:rsid w:val="00AD2A00"/>
    <w:rsid w:val="00AD2B04"/>
    <w:rsid w:val="00AD495F"/>
    <w:rsid w:val="00AD7ACE"/>
    <w:rsid w:val="00AE1329"/>
    <w:rsid w:val="00AE1D01"/>
    <w:rsid w:val="00AE5041"/>
    <w:rsid w:val="00AE5AE8"/>
    <w:rsid w:val="00AF2F5D"/>
    <w:rsid w:val="00AF40A6"/>
    <w:rsid w:val="00AF48B7"/>
    <w:rsid w:val="00AF5A27"/>
    <w:rsid w:val="00B008DF"/>
    <w:rsid w:val="00B05037"/>
    <w:rsid w:val="00B052E2"/>
    <w:rsid w:val="00B06289"/>
    <w:rsid w:val="00B0659F"/>
    <w:rsid w:val="00B11516"/>
    <w:rsid w:val="00B125C2"/>
    <w:rsid w:val="00B14128"/>
    <w:rsid w:val="00B16C35"/>
    <w:rsid w:val="00B2162E"/>
    <w:rsid w:val="00B240FA"/>
    <w:rsid w:val="00B24EB3"/>
    <w:rsid w:val="00B27F22"/>
    <w:rsid w:val="00B30C9A"/>
    <w:rsid w:val="00B319B9"/>
    <w:rsid w:val="00B337AA"/>
    <w:rsid w:val="00B33872"/>
    <w:rsid w:val="00B341AB"/>
    <w:rsid w:val="00B35B04"/>
    <w:rsid w:val="00B36416"/>
    <w:rsid w:val="00B378C0"/>
    <w:rsid w:val="00B43A76"/>
    <w:rsid w:val="00B43D3D"/>
    <w:rsid w:val="00B448A4"/>
    <w:rsid w:val="00B479E1"/>
    <w:rsid w:val="00B50CCB"/>
    <w:rsid w:val="00B61B83"/>
    <w:rsid w:val="00B65599"/>
    <w:rsid w:val="00B7143C"/>
    <w:rsid w:val="00B72C9C"/>
    <w:rsid w:val="00B7354F"/>
    <w:rsid w:val="00B74613"/>
    <w:rsid w:val="00B7511C"/>
    <w:rsid w:val="00B76E6C"/>
    <w:rsid w:val="00B76F66"/>
    <w:rsid w:val="00B90073"/>
    <w:rsid w:val="00B91136"/>
    <w:rsid w:val="00B914A2"/>
    <w:rsid w:val="00B957B9"/>
    <w:rsid w:val="00B962C3"/>
    <w:rsid w:val="00B964BA"/>
    <w:rsid w:val="00B96A4F"/>
    <w:rsid w:val="00B96B5F"/>
    <w:rsid w:val="00BA0665"/>
    <w:rsid w:val="00BA0FCC"/>
    <w:rsid w:val="00BA19E6"/>
    <w:rsid w:val="00BA472C"/>
    <w:rsid w:val="00BA64E2"/>
    <w:rsid w:val="00BA71BA"/>
    <w:rsid w:val="00BA77C5"/>
    <w:rsid w:val="00BB032D"/>
    <w:rsid w:val="00BB2F06"/>
    <w:rsid w:val="00BB7C66"/>
    <w:rsid w:val="00BC2B8A"/>
    <w:rsid w:val="00BC3171"/>
    <w:rsid w:val="00BC4CA0"/>
    <w:rsid w:val="00BC556C"/>
    <w:rsid w:val="00BC76BF"/>
    <w:rsid w:val="00BD14D3"/>
    <w:rsid w:val="00BD271C"/>
    <w:rsid w:val="00BD3FAA"/>
    <w:rsid w:val="00BD6277"/>
    <w:rsid w:val="00BD6CF1"/>
    <w:rsid w:val="00BE02E5"/>
    <w:rsid w:val="00BE09CB"/>
    <w:rsid w:val="00BE13CE"/>
    <w:rsid w:val="00BE2FEF"/>
    <w:rsid w:val="00BE456D"/>
    <w:rsid w:val="00BE5DAC"/>
    <w:rsid w:val="00BF0FD4"/>
    <w:rsid w:val="00BF1204"/>
    <w:rsid w:val="00BF29C9"/>
    <w:rsid w:val="00BF5368"/>
    <w:rsid w:val="00BF581C"/>
    <w:rsid w:val="00BF5970"/>
    <w:rsid w:val="00BF68B4"/>
    <w:rsid w:val="00BF69C9"/>
    <w:rsid w:val="00C01199"/>
    <w:rsid w:val="00C03203"/>
    <w:rsid w:val="00C048A0"/>
    <w:rsid w:val="00C04FC9"/>
    <w:rsid w:val="00C1326F"/>
    <w:rsid w:val="00C146C2"/>
    <w:rsid w:val="00C15F61"/>
    <w:rsid w:val="00C20784"/>
    <w:rsid w:val="00C20B2C"/>
    <w:rsid w:val="00C23789"/>
    <w:rsid w:val="00C26421"/>
    <w:rsid w:val="00C26656"/>
    <w:rsid w:val="00C3355D"/>
    <w:rsid w:val="00C36097"/>
    <w:rsid w:val="00C37BA2"/>
    <w:rsid w:val="00C37C52"/>
    <w:rsid w:val="00C414AE"/>
    <w:rsid w:val="00C41541"/>
    <w:rsid w:val="00C4376F"/>
    <w:rsid w:val="00C43812"/>
    <w:rsid w:val="00C4638A"/>
    <w:rsid w:val="00C4655E"/>
    <w:rsid w:val="00C469BD"/>
    <w:rsid w:val="00C47140"/>
    <w:rsid w:val="00C5070C"/>
    <w:rsid w:val="00C528EE"/>
    <w:rsid w:val="00C563E5"/>
    <w:rsid w:val="00C5705A"/>
    <w:rsid w:val="00C62A8C"/>
    <w:rsid w:val="00C648F1"/>
    <w:rsid w:val="00C65EF1"/>
    <w:rsid w:val="00C72262"/>
    <w:rsid w:val="00C72313"/>
    <w:rsid w:val="00C73242"/>
    <w:rsid w:val="00C74851"/>
    <w:rsid w:val="00C75722"/>
    <w:rsid w:val="00C75D15"/>
    <w:rsid w:val="00C8028E"/>
    <w:rsid w:val="00C80BA4"/>
    <w:rsid w:val="00C81050"/>
    <w:rsid w:val="00C8200E"/>
    <w:rsid w:val="00C826B4"/>
    <w:rsid w:val="00C84680"/>
    <w:rsid w:val="00C84DA7"/>
    <w:rsid w:val="00C86298"/>
    <w:rsid w:val="00C87300"/>
    <w:rsid w:val="00C93177"/>
    <w:rsid w:val="00CA03C5"/>
    <w:rsid w:val="00CA1D65"/>
    <w:rsid w:val="00CA1E6B"/>
    <w:rsid w:val="00CA33A6"/>
    <w:rsid w:val="00CA6C5A"/>
    <w:rsid w:val="00CB0CBB"/>
    <w:rsid w:val="00CB1193"/>
    <w:rsid w:val="00CB50D9"/>
    <w:rsid w:val="00CB57D4"/>
    <w:rsid w:val="00CB65B6"/>
    <w:rsid w:val="00CC0F77"/>
    <w:rsid w:val="00CC1949"/>
    <w:rsid w:val="00CC7FE4"/>
    <w:rsid w:val="00CD0EA1"/>
    <w:rsid w:val="00CD35A6"/>
    <w:rsid w:val="00CD4AEB"/>
    <w:rsid w:val="00CD5498"/>
    <w:rsid w:val="00CD5C96"/>
    <w:rsid w:val="00CD609B"/>
    <w:rsid w:val="00CE5C7D"/>
    <w:rsid w:val="00CE6421"/>
    <w:rsid w:val="00CE6AAB"/>
    <w:rsid w:val="00CF1D72"/>
    <w:rsid w:val="00CF405D"/>
    <w:rsid w:val="00CF54B3"/>
    <w:rsid w:val="00D01647"/>
    <w:rsid w:val="00D04806"/>
    <w:rsid w:val="00D11BD8"/>
    <w:rsid w:val="00D1412B"/>
    <w:rsid w:val="00D17605"/>
    <w:rsid w:val="00D17CBA"/>
    <w:rsid w:val="00D17D0D"/>
    <w:rsid w:val="00D17D41"/>
    <w:rsid w:val="00D244DD"/>
    <w:rsid w:val="00D24C8A"/>
    <w:rsid w:val="00D2502A"/>
    <w:rsid w:val="00D25578"/>
    <w:rsid w:val="00D30923"/>
    <w:rsid w:val="00D30C1A"/>
    <w:rsid w:val="00D31E2E"/>
    <w:rsid w:val="00D33DD3"/>
    <w:rsid w:val="00D33EA9"/>
    <w:rsid w:val="00D3547B"/>
    <w:rsid w:val="00D40D99"/>
    <w:rsid w:val="00D42A27"/>
    <w:rsid w:val="00D430AC"/>
    <w:rsid w:val="00D44449"/>
    <w:rsid w:val="00D53C22"/>
    <w:rsid w:val="00D54FDB"/>
    <w:rsid w:val="00D61EAA"/>
    <w:rsid w:val="00D63DC8"/>
    <w:rsid w:val="00D64442"/>
    <w:rsid w:val="00D76C7D"/>
    <w:rsid w:val="00D8416B"/>
    <w:rsid w:val="00D919E8"/>
    <w:rsid w:val="00D921C3"/>
    <w:rsid w:val="00D922FF"/>
    <w:rsid w:val="00D93980"/>
    <w:rsid w:val="00D95406"/>
    <w:rsid w:val="00D97C43"/>
    <w:rsid w:val="00DA04D8"/>
    <w:rsid w:val="00DA112C"/>
    <w:rsid w:val="00DA1747"/>
    <w:rsid w:val="00DA1A3A"/>
    <w:rsid w:val="00DA5954"/>
    <w:rsid w:val="00DA5B57"/>
    <w:rsid w:val="00DB1748"/>
    <w:rsid w:val="00DB361B"/>
    <w:rsid w:val="00DB3678"/>
    <w:rsid w:val="00DB6984"/>
    <w:rsid w:val="00DC040B"/>
    <w:rsid w:val="00DC222C"/>
    <w:rsid w:val="00DC57D8"/>
    <w:rsid w:val="00DC6A6D"/>
    <w:rsid w:val="00DD1C0C"/>
    <w:rsid w:val="00DD2DAB"/>
    <w:rsid w:val="00DD53DD"/>
    <w:rsid w:val="00DD54FE"/>
    <w:rsid w:val="00DD5FC1"/>
    <w:rsid w:val="00DD7278"/>
    <w:rsid w:val="00DE00A7"/>
    <w:rsid w:val="00DE0D6E"/>
    <w:rsid w:val="00DE0F90"/>
    <w:rsid w:val="00DE24F1"/>
    <w:rsid w:val="00DE34BA"/>
    <w:rsid w:val="00DE381F"/>
    <w:rsid w:val="00DE5455"/>
    <w:rsid w:val="00DE5EAB"/>
    <w:rsid w:val="00DF156F"/>
    <w:rsid w:val="00DF3369"/>
    <w:rsid w:val="00DF57FA"/>
    <w:rsid w:val="00DF7031"/>
    <w:rsid w:val="00E01976"/>
    <w:rsid w:val="00E0269D"/>
    <w:rsid w:val="00E036D9"/>
    <w:rsid w:val="00E03C4A"/>
    <w:rsid w:val="00E054B1"/>
    <w:rsid w:val="00E055D8"/>
    <w:rsid w:val="00E117BC"/>
    <w:rsid w:val="00E11BB2"/>
    <w:rsid w:val="00E134EE"/>
    <w:rsid w:val="00E149C6"/>
    <w:rsid w:val="00E15207"/>
    <w:rsid w:val="00E2065C"/>
    <w:rsid w:val="00E21816"/>
    <w:rsid w:val="00E22195"/>
    <w:rsid w:val="00E2297F"/>
    <w:rsid w:val="00E23130"/>
    <w:rsid w:val="00E246F8"/>
    <w:rsid w:val="00E26C1C"/>
    <w:rsid w:val="00E32D56"/>
    <w:rsid w:val="00E333DD"/>
    <w:rsid w:val="00E3523E"/>
    <w:rsid w:val="00E3636B"/>
    <w:rsid w:val="00E37CF2"/>
    <w:rsid w:val="00E4072C"/>
    <w:rsid w:val="00E4202C"/>
    <w:rsid w:val="00E42DAB"/>
    <w:rsid w:val="00E43DB0"/>
    <w:rsid w:val="00E45855"/>
    <w:rsid w:val="00E517CE"/>
    <w:rsid w:val="00E52A06"/>
    <w:rsid w:val="00E54349"/>
    <w:rsid w:val="00E54748"/>
    <w:rsid w:val="00E55A05"/>
    <w:rsid w:val="00E55F78"/>
    <w:rsid w:val="00E6021D"/>
    <w:rsid w:val="00E60557"/>
    <w:rsid w:val="00E62DAE"/>
    <w:rsid w:val="00E66103"/>
    <w:rsid w:val="00E6623C"/>
    <w:rsid w:val="00E664A1"/>
    <w:rsid w:val="00E671F8"/>
    <w:rsid w:val="00E6768E"/>
    <w:rsid w:val="00E67CA9"/>
    <w:rsid w:val="00E719AB"/>
    <w:rsid w:val="00E724E9"/>
    <w:rsid w:val="00E72A24"/>
    <w:rsid w:val="00E744DE"/>
    <w:rsid w:val="00E7731E"/>
    <w:rsid w:val="00E813EC"/>
    <w:rsid w:val="00E83F3E"/>
    <w:rsid w:val="00E84120"/>
    <w:rsid w:val="00E842B9"/>
    <w:rsid w:val="00E86A01"/>
    <w:rsid w:val="00E90C09"/>
    <w:rsid w:val="00E922D2"/>
    <w:rsid w:val="00E92C01"/>
    <w:rsid w:val="00E9471B"/>
    <w:rsid w:val="00E968A9"/>
    <w:rsid w:val="00E96996"/>
    <w:rsid w:val="00E976A8"/>
    <w:rsid w:val="00E97D92"/>
    <w:rsid w:val="00EA01C0"/>
    <w:rsid w:val="00EA08B2"/>
    <w:rsid w:val="00EA5BD5"/>
    <w:rsid w:val="00EB10F3"/>
    <w:rsid w:val="00EB1501"/>
    <w:rsid w:val="00EB210F"/>
    <w:rsid w:val="00EB322E"/>
    <w:rsid w:val="00EB6B1C"/>
    <w:rsid w:val="00EC03A2"/>
    <w:rsid w:val="00EC17B1"/>
    <w:rsid w:val="00EC5C25"/>
    <w:rsid w:val="00EC6260"/>
    <w:rsid w:val="00ED0EC8"/>
    <w:rsid w:val="00ED1F35"/>
    <w:rsid w:val="00ED4AB3"/>
    <w:rsid w:val="00ED4D19"/>
    <w:rsid w:val="00ED4FC7"/>
    <w:rsid w:val="00ED547A"/>
    <w:rsid w:val="00EE0891"/>
    <w:rsid w:val="00EE1BB0"/>
    <w:rsid w:val="00EE2C9A"/>
    <w:rsid w:val="00EE5DD0"/>
    <w:rsid w:val="00EE60BF"/>
    <w:rsid w:val="00EF53F4"/>
    <w:rsid w:val="00EF73BD"/>
    <w:rsid w:val="00EF77D1"/>
    <w:rsid w:val="00F0023F"/>
    <w:rsid w:val="00F00577"/>
    <w:rsid w:val="00F04C8E"/>
    <w:rsid w:val="00F10812"/>
    <w:rsid w:val="00F12BD0"/>
    <w:rsid w:val="00F14120"/>
    <w:rsid w:val="00F14B29"/>
    <w:rsid w:val="00F20ACD"/>
    <w:rsid w:val="00F22102"/>
    <w:rsid w:val="00F2268A"/>
    <w:rsid w:val="00F23AC7"/>
    <w:rsid w:val="00F24F59"/>
    <w:rsid w:val="00F25707"/>
    <w:rsid w:val="00F25EFF"/>
    <w:rsid w:val="00F27D78"/>
    <w:rsid w:val="00F30284"/>
    <w:rsid w:val="00F3236F"/>
    <w:rsid w:val="00F43763"/>
    <w:rsid w:val="00F45380"/>
    <w:rsid w:val="00F4594F"/>
    <w:rsid w:val="00F46155"/>
    <w:rsid w:val="00F515D2"/>
    <w:rsid w:val="00F51964"/>
    <w:rsid w:val="00F53335"/>
    <w:rsid w:val="00F56728"/>
    <w:rsid w:val="00F602A4"/>
    <w:rsid w:val="00F6247A"/>
    <w:rsid w:val="00F64282"/>
    <w:rsid w:val="00F65383"/>
    <w:rsid w:val="00F653F9"/>
    <w:rsid w:val="00F65762"/>
    <w:rsid w:val="00F660D5"/>
    <w:rsid w:val="00F70F26"/>
    <w:rsid w:val="00F80F0D"/>
    <w:rsid w:val="00F84E78"/>
    <w:rsid w:val="00F86F43"/>
    <w:rsid w:val="00F9147E"/>
    <w:rsid w:val="00F93AC8"/>
    <w:rsid w:val="00F944AC"/>
    <w:rsid w:val="00F96B7F"/>
    <w:rsid w:val="00F96E9E"/>
    <w:rsid w:val="00F972DC"/>
    <w:rsid w:val="00F97651"/>
    <w:rsid w:val="00FA0698"/>
    <w:rsid w:val="00FA2099"/>
    <w:rsid w:val="00FA43F2"/>
    <w:rsid w:val="00FB17B0"/>
    <w:rsid w:val="00FB34B2"/>
    <w:rsid w:val="00FB69DF"/>
    <w:rsid w:val="00FC27CD"/>
    <w:rsid w:val="00FC510A"/>
    <w:rsid w:val="00FC675E"/>
    <w:rsid w:val="00FD2168"/>
    <w:rsid w:val="00FD2B3D"/>
    <w:rsid w:val="00FD36F8"/>
    <w:rsid w:val="00FD53E0"/>
    <w:rsid w:val="00FD7BA9"/>
    <w:rsid w:val="00FE04E0"/>
    <w:rsid w:val="00FE07B0"/>
    <w:rsid w:val="00FE22FD"/>
    <w:rsid w:val="00FE3B6E"/>
    <w:rsid w:val="00FE5AB9"/>
    <w:rsid w:val="00FF170C"/>
    <w:rsid w:val="00FF33E7"/>
    <w:rsid w:val="00FF48DC"/>
    <w:rsid w:val="00FF4E02"/>
    <w:rsid w:val="00FF5E31"/>
    <w:rsid w:val="00FF6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4753AB7"/>
  <w15:docId w15:val="{9A0229B5-FD37-4404-B1C8-A95F51C45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nhideWhenUsed="1"/>
    <w:lsdException w:name="heading 1" w:uiPriority="0" w:qFormat="1"/>
    <w:lsdException w:name="heading 2" w:uiPriority="0" w:unhideWhenUsed="1" w:qFormat="1"/>
    <w:lsdException w:name="heading 3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5E4841"/>
    <w:pPr>
      <w:spacing w:before="60" w:after="60" w:line="260" w:lineRule="atLeast"/>
    </w:pPr>
    <w:rPr>
      <w:rFonts w:ascii="Arial" w:hAnsi="Arial" w:cs="Arial"/>
      <w:bCs/>
      <w:color w:val="000000"/>
      <w:spacing w:val="10"/>
      <w:kern w:val="32"/>
    </w:rPr>
  </w:style>
  <w:style w:type="paragraph" w:styleId="Heading1">
    <w:name w:val="heading 1"/>
    <w:next w:val="NTTBodyText"/>
    <w:autoRedefine/>
    <w:qFormat/>
    <w:rsid w:val="00886E59"/>
    <w:pPr>
      <w:keepNext/>
      <w:numPr>
        <w:numId w:val="23"/>
      </w:numPr>
      <w:spacing w:before="240" w:after="60" w:line="360" w:lineRule="auto"/>
      <w:ind w:left="851" w:hanging="851"/>
      <w:outlineLvl w:val="0"/>
    </w:pPr>
    <w:rPr>
      <w:rFonts w:ascii="Arial" w:hAnsi="Arial" w:cs="Arial"/>
      <w:b/>
      <w:bCs/>
      <w:color w:val="0033CC"/>
      <w:spacing w:val="10"/>
      <w:kern w:val="32"/>
      <w:sz w:val="24"/>
      <w:szCs w:val="28"/>
      <w:lang w:eastAsia="en-US"/>
    </w:rPr>
  </w:style>
  <w:style w:type="paragraph" w:styleId="Heading2">
    <w:name w:val="heading 2"/>
    <w:basedOn w:val="Heading1"/>
    <w:next w:val="NTTBodyText"/>
    <w:unhideWhenUsed/>
    <w:qFormat/>
    <w:rsid w:val="00CA1D65"/>
    <w:pPr>
      <w:numPr>
        <w:ilvl w:val="1"/>
      </w:numPr>
      <w:spacing w:line="300" w:lineRule="atLeast"/>
      <w:outlineLvl w:val="1"/>
    </w:pPr>
    <w:rPr>
      <w:iCs/>
      <w:kern w:val="24"/>
      <w:szCs w:val="22"/>
    </w:rPr>
  </w:style>
  <w:style w:type="paragraph" w:styleId="Heading3">
    <w:name w:val="heading 3"/>
    <w:basedOn w:val="Heading2"/>
    <w:next w:val="NTTBodyText"/>
    <w:autoRedefine/>
    <w:unhideWhenUsed/>
    <w:qFormat/>
    <w:rsid w:val="00B50CCB"/>
    <w:pPr>
      <w:numPr>
        <w:ilvl w:val="2"/>
      </w:numPr>
      <w:spacing w:line="360" w:lineRule="auto"/>
      <w:ind w:left="851" w:hanging="851"/>
      <w:outlineLvl w:val="2"/>
    </w:pPr>
    <w:rPr>
      <w:rFonts w:ascii="Arial Bold" w:hAnsi="Arial Bold"/>
      <w:bCs w:val="0"/>
      <w:iCs w:val="0"/>
      <w:color w:val="000000"/>
      <w:kern w:val="22"/>
      <w:sz w:val="22"/>
    </w:rPr>
  </w:style>
  <w:style w:type="paragraph" w:styleId="Heading4">
    <w:name w:val="heading 4"/>
    <w:basedOn w:val="Heading3"/>
    <w:next w:val="NTTBodyText"/>
    <w:unhideWhenUsed/>
    <w:qFormat/>
    <w:rsid w:val="00CA1D65"/>
    <w:pPr>
      <w:numPr>
        <w:ilvl w:val="3"/>
      </w:numPr>
      <w:spacing w:line="260" w:lineRule="atLeast"/>
      <w:outlineLvl w:val="3"/>
    </w:pPr>
    <w:rPr>
      <w:iCs/>
      <w:kern w:val="20"/>
      <w:sz w:val="20"/>
    </w:rPr>
  </w:style>
  <w:style w:type="paragraph" w:styleId="Heading5">
    <w:name w:val="heading 5"/>
    <w:basedOn w:val="Heading4"/>
    <w:next w:val="NTTBodyText"/>
    <w:unhideWhenUsed/>
    <w:qFormat/>
    <w:rsid w:val="00CA1D65"/>
    <w:pPr>
      <w:numPr>
        <w:ilvl w:val="4"/>
      </w:numPr>
      <w:outlineLvl w:val="4"/>
    </w:pPr>
    <w:rPr>
      <w:rFonts w:ascii="Arial" w:hAnsi="Arial"/>
      <w:b w:val="0"/>
      <w:bCs/>
      <w:iCs w:val="0"/>
    </w:rPr>
  </w:style>
  <w:style w:type="paragraph" w:styleId="Heading6">
    <w:name w:val="heading 6"/>
    <w:basedOn w:val="Heading5"/>
    <w:next w:val="NTTBodyText"/>
    <w:uiPriority w:val="99"/>
    <w:unhideWhenUsed/>
    <w:qFormat/>
    <w:rsid w:val="00CA1D65"/>
    <w:pPr>
      <w:numPr>
        <w:ilvl w:val="5"/>
      </w:numPr>
      <w:outlineLvl w:val="5"/>
    </w:pPr>
    <w:rPr>
      <w:b/>
      <w:bCs w:val="0"/>
      <w:color w:val="0033CC"/>
    </w:rPr>
  </w:style>
  <w:style w:type="paragraph" w:styleId="Heading7">
    <w:name w:val="heading 7"/>
    <w:basedOn w:val="Heading6"/>
    <w:next w:val="NTTBodyText"/>
    <w:autoRedefine/>
    <w:uiPriority w:val="99"/>
    <w:unhideWhenUsed/>
    <w:rsid w:val="009842A1"/>
    <w:pPr>
      <w:numPr>
        <w:ilvl w:val="0"/>
        <w:numId w:val="0"/>
      </w:numPr>
      <w:tabs>
        <w:tab w:val="left" w:pos="0"/>
        <w:tab w:val="left" w:pos="1134"/>
      </w:tabs>
      <w:spacing w:line="360" w:lineRule="auto"/>
      <w:ind w:left="720"/>
      <w:outlineLvl w:val="6"/>
    </w:pPr>
    <w:rPr>
      <w:color w:val="000000"/>
    </w:rPr>
  </w:style>
  <w:style w:type="paragraph" w:styleId="Heading8">
    <w:name w:val="heading 8"/>
    <w:basedOn w:val="Heading7"/>
    <w:next w:val="NTTBodyText"/>
    <w:uiPriority w:val="99"/>
    <w:unhideWhenUsed/>
    <w:rsid w:val="00CA1D65"/>
    <w:pPr>
      <w:numPr>
        <w:ilvl w:val="7"/>
      </w:numPr>
      <w:ind w:left="720"/>
      <w:outlineLvl w:val="7"/>
    </w:pPr>
    <w:rPr>
      <w:iCs/>
    </w:rPr>
  </w:style>
  <w:style w:type="paragraph" w:styleId="Heading9">
    <w:name w:val="heading 9"/>
    <w:basedOn w:val="Heading8"/>
    <w:next w:val="NTTBodyText"/>
    <w:uiPriority w:val="99"/>
    <w:unhideWhenUsed/>
    <w:rsid w:val="00CA1D65"/>
    <w:pPr>
      <w:numPr>
        <w:ilvl w:val="8"/>
      </w:numPr>
      <w:ind w:left="72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croTextChar">
    <w:name w:val="Macro Text Char"/>
    <w:link w:val="MacroText"/>
    <w:semiHidden/>
    <w:rsid w:val="00DC040B"/>
    <w:rPr>
      <w:rFonts w:ascii="Arial" w:hAnsi="Arial" w:cs="Arial"/>
      <w:bCs/>
      <w:color w:val="0033CC"/>
      <w:spacing w:val="10"/>
      <w:kern w:val="32"/>
    </w:rPr>
  </w:style>
  <w:style w:type="paragraph" w:styleId="MacroText">
    <w:name w:val="macro"/>
    <w:link w:val="MacroTextChar"/>
    <w:semiHidden/>
    <w:rsid w:val="00DC040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60"/>
    </w:pPr>
    <w:rPr>
      <w:rFonts w:ascii="Arial" w:hAnsi="Arial" w:cs="Arial"/>
      <w:bCs/>
      <w:color w:val="0033CC"/>
      <w:spacing w:val="10"/>
      <w:kern w:val="32"/>
    </w:rPr>
  </w:style>
  <w:style w:type="character" w:customStyle="1" w:styleId="CommentSubjectChar">
    <w:name w:val="Comment Subject Char"/>
    <w:link w:val="CommentSubject"/>
    <w:uiPriority w:val="99"/>
    <w:semiHidden/>
    <w:rsid w:val="00DC040B"/>
    <w:rPr>
      <w:rFonts w:ascii="Arial" w:hAnsi="Arial"/>
      <w:b/>
      <w:bCs/>
      <w:color w:val="000000"/>
      <w:spacing w:val="10"/>
      <w:kern w:val="32"/>
    </w:rPr>
  </w:style>
  <w:style w:type="paragraph" w:styleId="CommentText">
    <w:name w:val="annotation text"/>
    <w:basedOn w:val="Normal"/>
    <w:link w:val="CommentTextChar"/>
    <w:uiPriority w:val="99"/>
    <w:semiHidden/>
    <w:rsid w:val="00DC040B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C040B"/>
    <w:rPr>
      <w:b/>
    </w:rPr>
  </w:style>
  <w:style w:type="character" w:customStyle="1" w:styleId="HTMLAddressChar">
    <w:name w:val="HTML Address Char"/>
    <w:link w:val="HTMLAddress"/>
    <w:uiPriority w:val="99"/>
    <w:semiHidden/>
    <w:rsid w:val="00DC040B"/>
    <w:rPr>
      <w:rFonts w:ascii="Arial" w:hAnsi="Arial"/>
      <w:bCs/>
      <w:iCs/>
      <w:color w:val="000000"/>
      <w:spacing w:val="10"/>
      <w:kern w:val="32"/>
    </w:rPr>
  </w:style>
  <w:style w:type="paragraph" w:styleId="HTMLAddress">
    <w:name w:val="HTML Address"/>
    <w:basedOn w:val="Normal"/>
    <w:link w:val="HTMLAddressChar"/>
    <w:uiPriority w:val="99"/>
    <w:semiHidden/>
    <w:rsid w:val="00DC040B"/>
    <w:rPr>
      <w:rFonts w:cs="Times New Roman"/>
      <w:iCs/>
    </w:rPr>
  </w:style>
  <w:style w:type="character" w:customStyle="1" w:styleId="HeaderChar">
    <w:name w:val="Header Char"/>
    <w:link w:val="Header"/>
    <w:semiHidden/>
    <w:rsid w:val="00C4376F"/>
    <w:rPr>
      <w:rFonts w:ascii="Arial Bold" w:hAnsi="Arial Bold"/>
      <w:b/>
      <w:color w:val="0033CC"/>
      <w:spacing w:val="8"/>
      <w:kern w:val="16"/>
      <w:szCs w:val="28"/>
    </w:rPr>
  </w:style>
  <w:style w:type="paragraph" w:styleId="Header">
    <w:name w:val="header"/>
    <w:link w:val="HeaderChar"/>
    <w:semiHidden/>
    <w:rsid w:val="00C4376F"/>
    <w:pPr>
      <w:framePr w:wrap="notBeside" w:vAnchor="text" w:hAnchor="text" w:y="1"/>
      <w:spacing w:after="240" w:line="220" w:lineRule="atLeast"/>
      <w:ind w:firstLine="1418"/>
    </w:pPr>
    <w:rPr>
      <w:rFonts w:ascii="Arial Bold" w:hAnsi="Arial Bold"/>
      <w:b/>
      <w:color w:val="0033CC"/>
      <w:spacing w:val="8"/>
      <w:kern w:val="16"/>
      <w:szCs w:val="28"/>
    </w:rPr>
  </w:style>
  <w:style w:type="character" w:customStyle="1" w:styleId="FootnoteTextChar">
    <w:name w:val="Footnote Text Char"/>
    <w:link w:val="FootnoteText"/>
    <w:uiPriority w:val="99"/>
    <w:semiHidden/>
    <w:rsid w:val="00DC040B"/>
    <w:rPr>
      <w:rFonts w:ascii="Arial" w:hAnsi="Arial" w:cs="Arial"/>
      <w:color w:val="000000"/>
      <w:spacing w:val="10"/>
      <w:kern w:val="18"/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DC040B"/>
    <w:pPr>
      <w:tabs>
        <w:tab w:val="left" w:pos="28"/>
      </w:tabs>
      <w:spacing w:before="0" w:line="240" w:lineRule="atLeast"/>
    </w:pPr>
    <w:rPr>
      <w:bCs w:val="0"/>
      <w:kern w:val="18"/>
      <w:sz w:val="18"/>
    </w:rPr>
  </w:style>
  <w:style w:type="character" w:customStyle="1" w:styleId="FooterChar">
    <w:name w:val="Footer Char"/>
    <w:link w:val="Footer"/>
    <w:uiPriority w:val="99"/>
    <w:qFormat/>
    <w:rsid w:val="00075873"/>
    <w:rPr>
      <w:rFonts w:ascii="Arial" w:hAnsi="Arial" w:cs="Arial"/>
      <w:noProof/>
      <w:color w:val="000000"/>
      <w:spacing w:val="10"/>
      <w:kern w:val="18"/>
      <w:sz w:val="18"/>
      <w:szCs w:val="18"/>
      <w:lang w:eastAsia="en-ZA"/>
    </w:rPr>
  </w:style>
  <w:style w:type="paragraph" w:styleId="Footer">
    <w:name w:val="footer"/>
    <w:link w:val="FooterChar"/>
    <w:uiPriority w:val="99"/>
    <w:rsid w:val="00075873"/>
    <w:pPr>
      <w:tabs>
        <w:tab w:val="right" w:pos="9072"/>
      </w:tabs>
      <w:spacing w:line="240" w:lineRule="atLeast"/>
    </w:pPr>
    <w:rPr>
      <w:rFonts w:ascii="Arial" w:hAnsi="Arial" w:cs="Arial"/>
      <w:noProof/>
      <w:color w:val="000000"/>
      <w:spacing w:val="10"/>
      <w:kern w:val="18"/>
      <w:sz w:val="18"/>
      <w:szCs w:val="18"/>
      <w:lang w:eastAsia="en-ZA"/>
    </w:rPr>
  </w:style>
  <w:style w:type="character" w:customStyle="1" w:styleId="EndnoteTextChar">
    <w:name w:val="Endnote Text Char"/>
    <w:link w:val="EndnoteText"/>
    <w:semiHidden/>
    <w:rsid w:val="00DC040B"/>
    <w:rPr>
      <w:rFonts w:ascii="Arial" w:hAnsi="Arial"/>
      <w:color w:val="000000"/>
      <w:spacing w:val="10"/>
      <w:sz w:val="18"/>
      <w:szCs w:val="18"/>
      <w:lang w:eastAsia="en-US"/>
    </w:rPr>
  </w:style>
  <w:style w:type="paragraph" w:styleId="EndnoteText">
    <w:name w:val="endnote text"/>
    <w:link w:val="EndnoteTextChar"/>
    <w:semiHidden/>
    <w:rsid w:val="00DC040B"/>
    <w:rPr>
      <w:rFonts w:ascii="Arial" w:hAnsi="Arial"/>
      <w:color w:val="000000"/>
      <w:spacing w:val="10"/>
      <w:sz w:val="18"/>
      <w:szCs w:val="18"/>
      <w:lang w:eastAsia="en-US"/>
    </w:rPr>
  </w:style>
  <w:style w:type="character" w:customStyle="1" w:styleId="E-mailSignatureChar">
    <w:name w:val="E-mail Signature Char"/>
    <w:link w:val="E-mailSignature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E-mailSignature">
    <w:name w:val="E-mail Signature"/>
    <w:basedOn w:val="Normal"/>
    <w:link w:val="E-mailSignatureChar"/>
    <w:uiPriority w:val="99"/>
    <w:semiHidden/>
    <w:rsid w:val="00DC040B"/>
    <w:rPr>
      <w:rFonts w:cs="Times New Roman"/>
    </w:rPr>
  </w:style>
  <w:style w:type="character" w:customStyle="1" w:styleId="DocumentMapChar">
    <w:name w:val="Document Map Char"/>
    <w:link w:val="DocumentMap"/>
    <w:uiPriority w:val="99"/>
    <w:semiHidden/>
    <w:rsid w:val="00DC040B"/>
    <w:rPr>
      <w:rFonts w:ascii="Arial" w:hAnsi="Arial" w:cs="Arial"/>
      <w:bCs/>
      <w:color w:val="000000"/>
      <w:spacing w:val="10"/>
      <w:kern w:val="32"/>
      <w:shd w:val="clear" w:color="auto" w:fill="000080"/>
    </w:rPr>
  </w:style>
  <w:style w:type="paragraph" w:styleId="DocumentMap">
    <w:name w:val="Document Map"/>
    <w:basedOn w:val="Normal"/>
    <w:link w:val="DocumentMapChar"/>
    <w:uiPriority w:val="99"/>
    <w:semiHidden/>
    <w:rsid w:val="00DC040B"/>
    <w:pPr>
      <w:shd w:val="clear" w:color="auto" w:fill="000080"/>
    </w:pPr>
  </w:style>
  <w:style w:type="character" w:customStyle="1" w:styleId="DateChar">
    <w:name w:val="Date Char"/>
    <w:link w:val="Date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Date">
    <w:name w:val="Date"/>
    <w:basedOn w:val="Normal"/>
    <w:next w:val="Normal"/>
    <w:link w:val="DateChar"/>
    <w:uiPriority w:val="99"/>
    <w:semiHidden/>
    <w:rsid w:val="00DC040B"/>
    <w:rPr>
      <w:rFonts w:cs="Times New Roman"/>
    </w:rPr>
  </w:style>
  <w:style w:type="character" w:customStyle="1" w:styleId="ClosingChar">
    <w:name w:val="Closing Char"/>
    <w:link w:val="Closing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Closing">
    <w:name w:val="Closing"/>
    <w:basedOn w:val="Normal"/>
    <w:link w:val="ClosingChar"/>
    <w:uiPriority w:val="99"/>
    <w:semiHidden/>
    <w:rsid w:val="00DC040B"/>
    <w:pPr>
      <w:ind w:left="4252"/>
    </w:pPr>
    <w:rPr>
      <w:rFonts w:cs="Times New Roman"/>
    </w:rPr>
  </w:style>
  <w:style w:type="character" w:customStyle="1" w:styleId="TitleChar">
    <w:name w:val="Title Char"/>
    <w:link w:val="Title"/>
    <w:rsid w:val="00B964BA"/>
    <w:rPr>
      <w:rFonts w:ascii="Arial" w:hAnsi="Arial" w:cs="Arial"/>
      <w:b/>
      <w:bCs/>
      <w:color w:val="0033CC"/>
      <w:spacing w:val="10"/>
      <w:kern w:val="32"/>
      <w:sz w:val="32"/>
      <w:szCs w:val="28"/>
    </w:rPr>
  </w:style>
  <w:style w:type="paragraph" w:styleId="Title">
    <w:name w:val="Title"/>
    <w:link w:val="TitleChar"/>
    <w:qFormat/>
    <w:rsid w:val="00B964BA"/>
    <w:pPr>
      <w:pBdr>
        <w:top w:val="single" w:sz="4" w:space="8" w:color="0033CC"/>
        <w:bottom w:val="single" w:sz="4" w:space="1" w:color="0033CC"/>
      </w:pBdr>
      <w:spacing w:line="400" w:lineRule="atLeast"/>
      <w:ind w:firstLine="1276"/>
    </w:pPr>
    <w:rPr>
      <w:rFonts w:ascii="Arial" w:hAnsi="Arial" w:cs="Arial"/>
      <w:b/>
      <w:bCs/>
      <w:color w:val="0033CC"/>
      <w:spacing w:val="10"/>
      <w:kern w:val="32"/>
      <w:sz w:val="32"/>
      <w:szCs w:val="28"/>
    </w:rPr>
  </w:style>
  <w:style w:type="character" w:customStyle="1" w:styleId="CommentTextChar">
    <w:name w:val="Comment Text Char"/>
    <w:link w:val="CommentText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character" w:customStyle="1" w:styleId="BodyTextIndent3Char">
    <w:name w:val="Body Text Indent 3 Char"/>
    <w:link w:val="BodyTextIndent3"/>
    <w:uiPriority w:val="99"/>
    <w:semiHidden/>
    <w:rsid w:val="00DC040B"/>
    <w:rPr>
      <w:rFonts w:ascii="Arial" w:hAnsi="Arial"/>
      <w:bCs/>
      <w:color w:val="000000"/>
      <w:spacing w:val="10"/>
      <w:kern w:val="32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rsid w:val="00DC040B"/>
    <w:pPr>
      <w:spacing w:after="120"/>
      <w:ind w:left="283"/>
    </w:pPr>
    <w:rPr>
      <w:rFonts w:cs="Times New Roman"/>
      <w:sz w:val="16"/>
      <w:szCs w:val="16"/>
    </w:rPr>
  </w:style>
  <w:style w:type="character" w:customStyle="1" w:styleId="BodyTextIndent2Char">
    <w:name w:val="Body Text Indent 2 Char"/>
    <w:link w:val="BodyTextIndent2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BodyTextIndent2">
    <w:name w:val="Body Text Indent 2"/>
    <w:basedOn w:val="Normal"/>
    <w:link w:val="BodyTextIndent2Char"/>
    <w:uiPriority w:val="99"/>
    <w:semiHidden/>
    <w:rsid w:val="00DC040B"/>
    <w:pPr>
      <w:spacing w:after="120" w:line="240" w:lineRule="auto"/>
      <w:ind w:left="283"/>
    </w:pPr>
    <w:rPr>
      <w:rFonts w:cs="Times New Roman"/>
    </w:rPr>
  </w:style>
  <w:style w:type="character" w:customStyle="1" w:styleId="BodyTextFirstIndent2Char">
    <w:name w:val="Body Text First Indent 2 Char"/>
    <w:link w:val="BodyTextFirstIndent2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BodyTextIndent">
    <w:name w:val="Body Text Indent"/>
    <w:basedOn w:val="Normal"/>
    <w:link w:val="BodyTextIndentChar"/>
    <w:uiPriority w:val="99"/>
    <w:semiHidden/>
    <w:rsid w:val="00DC040B"/>
    <w:pPr>
      <w:spacing w:after="120"/>
      <w:ind w:left="283"/>
    </w:pPr>
    <w:rPr>
      <w:rFonts w:cs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rsid w:val="00DC040B"/>
    <w:pPr>
      <w:ind w:firstLine="210"/>
    </w:pPr>
  </w:style>
  <w:style w:type="character" w:customStyle="1" w:styleId="BodyTextIndentChar">
    <w:name w:val="Body Text Indent Char"/>
    <w:link w:val="BodyTextIndent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character" w:customStyle="1" w:styleId="BodyTextFirstIndentChar">
    <w:name w:val="Body Text First Indent Char"/>
    <w:link w:val="BodyTextFirstIndent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BodyText">
    <w:name w:val="Body Text"/>
    <w:basedOn w:val="Normal"/>
    <w:link w:val="BodyTextChar"/>
    <w:autoRedefine/>
    <w:rsid w:val="00DC222C"/>
    <w:pPr>
      <w:spacing w:after="120" w:line="240" w:lineRule="auto"/>
      <w:jc w:val="both"/>
    </w:pPr>
    <w:rPr>
      <w:rFonts w:cs="Times New Roman"/>
    </w:rPr>
  </w:style>
  <w:style w:type="paragraph" w:styleId="BodyTextFirstIndent">
    <w:name w:val="Body Text First Indent"/>
    <w:basedOn w:val="BodyText"/>
    <w:link w:val="BodyTextFirstIndentChar"/>
    <w:semiHidden/>
    <w:rsid w:val="00DC040B"/>
    <w:pPr>
      <w:ind w:firstLine="210"/>
    </w:pPr>
  </w:style>
  <w:style w:type="character" w:customStyle="1" w:styleId="BodyText3Char">
    <w:name w:val="Body Text 3 Char"/>
    <w:link w:val="BodyText3"/>
    <w:uiPriority w:val="99"/>
    <w:semiHidden/>
    <w:rsid w:val="00DC040B"/>
    <w:rPr>
      <w:rFonts w:ascii="Arial" w:hAnsi="Arial"/>
      <w:bCs/>
      <w:color w:val="000000"/>
      <w:spacing w:val="10"/>
      <w:kern w:val="32"/>
      <w:sz w:val="16"/>
      <w:szCs w:val="16"/>
    </w:rPr>
  </w:style>
  <w:style w:type="paragraph" w:styleId="BodyText3">
    <w:name w:val="Body Text 3"/>
    <w:basedOn w:val="Normal"/>
    <w:link w:val="BodyText3Char"/>
    <w:uiPriority w:val="99"/>
    <w:semiHidden/>
    <w:rsid w:val="00DC040B"/>
    <w:pPr>
      <w:spacing w:after="120"/>
    </w:pPr>
    <w:rPr>
      <w:rFonts w:cs="Times New Roman"/>
      <w:sz w:val="16"/>
      <w:szCs w:val="16"/>
    </w:rPr>
  </w:style>
  <w:style w:type="character" w:customStyle="1" w:styleId="BodyText2Char">
    <w:name w:val="Body Text 2 Char"/>
    <w:link w:val="BodyText2"/>
    <w:rsid w:val="00F22102"/>
    <w:rPr>
      <w:rFonts w:ascii="Arial" w:hAnsi="Arial" w:cs="Arial"/>
      <w:bCs/>
      <w:color w:val="000000"/>
      <w:spacing w:val="10"/>
      <w:kern w:val="32"/>
      <w:sz w:val="18"/>
    </w:rPr>
  </w:style>
  <w:style w:type="paragraph" w:styleId="BodyText2">
    <w:name w:val="Body Text 2"/>
    <w:basedOn w:val="Normal"/>
    <w:link w:val="BodyText2Char"/>
    <w:autoRedefine/>
    <w:rsid w:val="00F22102"/>
    <w:pPr>
      <w:spacing w:after="120" w:line="360" w:lineRule="auto"/>
      <w:jc w:val="center"/>
    </w:pPr>
    <w:rPr>
      <w:sz w:val="18"/>
    </w:rPr>
  </w:style>
  <w:style w:type="character" w:customStyle="1" w:styleId="BodyTextChar">
    <w:name w:val="Body Text Char"/>
    <w:link w:val="BodyText"/>
    <w:rsid w:val="00DC222C"/>
    <w:rPr>
      <w:rFonts w:ascii="Arial" w:hAnsi="Arial"/>
      <w:bCs/>
      <w:color w:val="000000"/>
      <w:spacing w:val="10"/>
      <w:kern w:val="32"/>
    </w:rPr>
  </w:style>
  <w:style w:type="character" w:customStyle="1" w:styleId="BalloonTextChar">
    <w:name w:val="Balloon Text Char"/>
    <w:link w:val="BalloonText"/>
    <w:uiPriority w:val="99"/>
    <w:semiHidden/>
    <w:rsid w:val="00DC040B"/>
    <w:rPr>
      <w:rFonts w:ascii="Arial" w:hAnsi="Arial" w:cs="Arial"/>
      <w:bCs/>
      <w:color w:val="000000"/>
      <w:spacing w:val="10"/>
      <w:kern w:val="32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rsid w:val="00DC040B"/>
    <w:rPr>
      <w:sz w:val="16"/>
      <w:szCs w:val="16"/>
    </w:rPr>
  </w:style>
  <w:style w:type="character" w:customStyle="1" w:styleId="SubtitleChar">
    <w:name w:val="Subtitle Char"/>
    <w:link w:val="Subtitle"/>
    <w:uiPriority w:val="99"/>
    <w:semiHidden/>
    <w:rsid w:val="00DC040B"/>
    <w:rPr>
      <w:rFonts w:ascii="Arial" w:hAnsi="Arial"/>
      <w:bCs/>
      <w:color w:val="000000"/>
      <w:spacing w:val="10"/>
      <w:kern w:val="32"/>
      <w:sz w:val="24"/>
      <w:szCs w:val="24"/>
    </w:rPr>
  </w:style>
  <w:style w:type="paragraph" w:styleId="Subtitle">
    <w:name w:val="Subtitle"/>
    <w:basedOn w:val="Normal"/>
    <w:link w:val="SubtitleChar"/>
    <w:uiPriority w:val="99"/>
    <w:semiHidden/>
    <w:rsid w:val="00DC040B"/>
    <w:pPr>
      <w:jc w:val="center"/>
      <w:outlineLvl w:val="1"/>
    </w:pPr>
    <w:rPr>
      <w:rFonts w:cs="Times New Roman"/>
      <w:sz w:val="24"/>
      <w:szCs w:val="24"/>
    </w:rPr>
  </w:style>
  <w:style w:type="character" w:customStyle="1" w:styleId="SignatureChar">
    <w:name w:val="Signature Char"/>
    <w:link w:val="Signature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Signature">
    <w:name w:val="Signature"/>
    <w:basedOn w:val="Normal"/>
    <w:link w:val="SignatureChar"/>
    <w:uiPriority w:val="99"/>
    <w:semiHidden/>
    <w:rsid w:val="00DC040B"/>
    <w:pPr>
      <w:ind w:left="4252"/>
    </w:pPr>
    <w:rPr>
      <w:rFonts w:cs="Times New Roman"/>
    </w:rPr>
  </w:style>
  <w:style w:type="character" w:customStyle="1" w:styleId="SalutationChar">
    <w:name w:val="Salutation Char"/>
    <w:link w:val="Salutation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Salutation">
    <w:name w:val="Salutation"/>
    <w:basedOn w:val="Normal"/>
    <w:next w:val="Normal"/>
    <w:link w:val="SalutationChar"/>
    <w:uiPriority w:val="99"/>
    <w:semiHidden/>
    <w:rsid w:val="00DC040B"/>
    <w:rPr>
      <w:rFonts w:cs="Times New Roman"/>
    </w:rPr>
  </w:style>
  <w:style w:type="character" w:customStyle="1" w:styleId="PlainTextChar">
    <w:name w:val="Plain Text Char"/>
    <w:link w:val="PlainText"/>
    <w:uiPriority w:val="99"/>
    <w:semiHidden/>
    <w:rsid w:val="00DC040B"/>
    <w:rPr>
      <w:rFonts w:ascii="Consolas" w:hAnsi="Consolas"/>
      <w:bCs/>
      <w:color w:val="000000"/>
      <w:spacing w:val="10"/>
      <w:kern w:val="32"/>
    </w:rPr>
  </w:style>
  <w:style w:type="paragraph" w:styleId="PlainText">
    <w:name w:val="Plain Text"/>
    <w:basedOn w:val="Normal"/>
    <w:link w:val="PlainTextChar"/>
    <w:uiPriority w:val="99"/>
    <w:semiHidden/>
    <w:rsid w:val="00DC040B"/>
    <w:rPr>
      <w:rFonts w:ascii="Consolas" w:hAnsi="Consolas" w:cs="Times New Roman"/>
    </w:rPr>
  </w:style>
  <w:style w:type="character" w:customStyle="1" w:styleId="NoteHeadingChar">
    <w:name w:val="Note Heading Char"/>
    <w:link w:val="NoteHeading"/>
    <w:uiPriority w:val="99"/>
    <w:semiHidden/>
    <w:rsid w:val="00DC040B"/>
    <w:rPr>
      <w:rFonts w:ascii="Arial" w:hAnsi="Arial"/>
      <w:bCs/>
      <w:color w:val="000000"/>
      <w:spacing w:val="10"/>
      <w:kern w:val="32"/>
    </w:rPr>
  </w:style>
  <w:style w:type="paragraph" w:styleId="NoteHeading">
    <w:name w:val="Note Heading"/>
    <w:basedOn w:val="Normal"/>
    <w:next w:val="Normal"/>
    <w:link w:val="NoteHeadingChar"/>
    <w:uiPriority w:val="99"/>
    <w:semiHidden/>
    <w:rsid w:val="00DC040B"/>
    <w:rPr>
      <w:rFonts w:cs="Times New Roman"/>
    </w:rPr>
  </w:style>
  <w:style w:type="character" w:customStyle="1" w:styleId="MessageHeaderChar">
    <w:name w:val="Message Header Char"/>
    <w:link w:val="MessageHeader"/>
    <w:uiPriority w:val="99"/>
    <w:semiHidden/>
    <w:rsid w:val="00DC040B"/>
    <w:rPr>
      <w:rFonts w:ascii="Arial" w:hAnsi="Arial"/>
      <w:bCs/>
      <w:color w:val="000000"/>
      <w:spacing w:val="10"/>
      <w:kern w:val="32"/>
      <w:szCs w:val="24"/>
      <w:shd w:val="clear" w:color="auto" w:fill="EBEBEB"/>
    </w:rPr>
  </w:style>
  <w:style w:type="paragraph" w:styleId="MessageHeader">
    <w:name w:val="Message Header"/>
    <w:basedOn w:val="Normal"/>
    <w:link w:val="MessageHeaderChar"/>
    <w:uiPriority w:val="99"/>
    <w:semiHidden/>
    <w:rsid w:val="00DC040B"/>
    <w:pPr>
      <w:pBdr>
        <w:top w:val="single" w:sz="6" w:space="1" w:color="737373"/>
        <w:left w:val="single" w:sz="6" w:space="1" w:color="737373"/>
        <w:bottom w:val="single" w:sz="6" w:space="1" w:color="737373"/>
        <w:right w:val="single" w:sz="6" w:space="1" w:color="737373"/>
      </w:pBdr>
      <w:shd w:val="clear" w:color="auto" w:fill="EBEBEB"/>
    </w:pPr>
    <w:rPr>
      <w:rFonts w:cs="Times New Roman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rsid w:val="00DC040B"/>
    <w:rPr>
      <w:rFonts w:ascii="Arial" w:hAnsi="Arial" w:cs="Arial"/>
      <w:bCs/>
      <w:color w:val="000000"/>
      <w:spacing w:val="10"/>
      <w:kern w:val="32"/>
    </w:rPr>
  </w:style>
  <w:style w:type="paragraph" w:styleId="HTMLPreformatted">
    <w:name w:val="HTML Preformatted"/>
    <w:basedOn w:val="Normal"/>
    <w:link w:val="HTMLPreformattedChar"/>
    <w:uiPriority w:val="99"/>
    <w:semiHidden/>
    <w:rsid w:val="00DC040B"/>
  </w:style>
  <w:style w:type="numbering" w:customStyle="1" w:styleId="NTTBoldBulletList">
    <w:name w:val="_NTT Bold Bullet List"/>
    <w:uiPriority w:val="89"/>
    <w:rsid w:val="00114D10"/>
    <w:pPr>
      <w:numPr>
        <w:numId w:val="2"/>
      </w:numPr>
    </w:pPr>
  </w:style>
  <w:style w:type="numbering" w:customStyle="1" w:styleId="NTTBulletList">
    <w:name w:val="_NTT Bullet List"/>
    <w:uiPriority w:val="89"/>
    <w:rsid w:val="00481DA1"/>
    <w:pPr>
      <w:numPr>
        <w:numId w:val="3"/>
      </w:numPr>
    </w:pPr>
  </w:style>
  <w:style w:type="numbering" w:customStyle="1" w:styleId="NTTFlushGryBulletList">
    <w:name w:val="_NTT Flush Gry Bullet List"/>
    <w:uiPriority w:val="89"/>
    <w:rsid w:val="00AF2F5D"/>
    <w:pPr>
      <w:numPr>
        <w:numId w:val="4"/>
      </w:numPr>
    </w:pPr>
  </w:style>
  <w:style w:type="numbering" w:customStyle="1" w:styleId="NTTBlueBulletList">
    <w:name w:val="_NTT Blue Bullet List"/>
    <w:uiPriority w:val="89"/>
    <w:rsid w:val="00481DA1"/>
    <w:pPr>
      <w:numPr>
        <w:numId w:val="5"/>
      </w:numPr>
    </w:pPr>
  </w:style>
  <w:style w:type="numbering" w:customStyle="1" w:styleId="NTTBlueTableBulletList">
    <w:name w:val="_NTT Blue Table Bullet List"/>
    <w:uiPriority w:val="89"/>
    <w:rsid w:val="00AF2F5D"/>
    <w:pPr>
      <w:numPr>
        <w:numId w:val="6"/>
      </w:numPr>
    </w:pPr>
  </w:style>
  <w:style w:type="numbering" w:customStyle="1" w:styleId="NTTGreyBulletList">
    <w:name w:val="_NTT Grey Bullet List"/>
    <w:uiPriority w:val="89"/>
    <w:rsid w:val="00481DA1"/>
    <w:pPr>
      <w:numPr>
        <w:numId w:val="16"/>
      </w:numPr>
    </w:pPr>
  </w:style>
  <w:style w:type="numbering" w:customStyle="1" w:styleId="NTTGreyTableBulletList">
    <w:name w:val="_NTT Grey Table Bullet List"/>
    <w:uiPriority w:val="89"/>
    <w:rsid w:val="00AF2F5D"/>
    <w:pPr>
      <w:numPr>
        <w:numId w:val="7"/>
      </w:numPr>
    </w:pPr>
  </w:style>
  <w:style w:type="numbering" w:customStyle="1" w:styleId="NTTHeadingsList">
    <w:name w:val="_NTT Headings List"/>
    <w:basedOn w:val="NoList"/>
    <w:uiPriority w:val="89"/>
    <w:rsid w:val="00CA1D65"/>
    <w:pPr>
      <w:numPr>
        <w:numId w:val="24"/>
      </w:numPr>
    </w:pPr>
  </w:style>
  <w:style w:type="numbering" w:customStyle="1" w:styleId="NTTRedBulletList">
    <w:name w:val="_NTT Red Bullet List"/>
    <w:uiPriority w:val="89"/>
    <w:rsid w:val="00481DA1"/>
    <w:pPr>
      <w:numPr>
        <w:numId w:val="9"/>
      </w:numPr>
    </w:pPr>
  </w:style>
  <w:style w:type="numbering" w:customStyle="1" w:styleId="NTTRedTableBulletList">
    <w:name w:val="_NTT Red Table Bullet List"/>
    <w:uiPriority w:val="89"/>
    <w:rsid w:val="00316AB8"/>
    <w:pPr>
      <w:numPr>
        <w:numId w:val="10"/>
      </w:numPr>
    </w:pPr>
  </w:style>
  <w:style w:type="numbering" w:customStyle="1" w:styleId="NTTTableBulletList">
    <w:name w:val="_NTT Table Bullet List"/>
    <w:uiPriority w:val="89"/>
    <w:rsid w:val="00316AB8"/>
    <w:pPr>
      <w:numPr>
        <w:numId w:val="11"/>
      </w:numPr>
    </w:pPr>
  </w:style>
  <w:style w:type="numbering" w:styleId="111111">
    <w:name w:val="Outline List 2"/>
    <w:basedOn w:val="NoList"/>
    <w:uiPriority w:val="99"/>
    <w:rsid w:val="00660611"/>
    <w:pPr>
      <w:numPr>
        <w:numId w:val="12"/>
      </w:numPr>
    </w:pPr>
  </w:style>
  <w:style w:type="numbering" w:styleId="1ai">
    <w:name w:val="Outline List 1"/>
    <w:basedOn w:val="NoList"/>
    <w:uiPriority w:val="99"/>
    <w:rsid w:val="00660611"/>
    <w:pPr>
      <w:numPr>
        <w:numId w:val="13"/>
      </w:numPr>
    </w:pPr>
  </w:style>
  <w:style w:type="paragraph" w:customStyle="1" w:styleId="AppendixHeading1">
    <w:name w:val="Appendix Heading 1"/>
    <w:next w:val="NTTFlushBodyText"/>
    <w:uiPriority w:val="5"/>
    <w:qFormat/>
    <w:rsid w:val="00E4072C"/>
    <w:pPr>
      <w:keepNext/>
      <w:keepLines/>
      <w:pageBreakBefore/>
      <w:numPr>
        <w:numId w:val="1"/>
      </w:numPr>
      <w:spacing w:before="240" w:after="60" w:line="360" w:lineRule="atLeast"/>
      <w:outlineLvl w:val="0"/>
    </w:pPr>
    <w:rPr>
      <w:rFonts w:ascii="Arial" w:hAnsi="Arial" w:cs="Arial"/>
      <w:b/>
      <w:bCs/>
      <w:color w:val="0033CC"/>
      <w:spacing w:val="10"/>
      <w:kern w:val="28"/>
      <w:sz w:val="28"/>
      <w:lang w:eastAsia="en-US"/>
    </w:rPr>
  </w:style>
  <w:style w:type="paragraph" w:customStyle="1" w:styleId="AppendixHeading2">
    <w:name w:val="Appendix Heading 2"/>
    <w:next w:val="NTTFlushBodyText"/>
    <w:uiPriority w:val="5"/>
    <w:qFormat/>
    <w:rsid w:val="00E4072C"/>
    <w:pPr>
      <w:numPr>
        <w:ilvl w:val="1"/>
        <w:numId w:val="1"/>
      </w:numPr>
      <w:spacing w:before="240" w:after="60" w:line="300" w:lineRule="atLeast"/>
      <w:outlineLvl w:val="1"/>
    </w:pPr>
    <w:rPr>
      <w:rFonts w:ascii="Arial" w:hAnsi="Arial" w:cs="Arial"/>
      <w:b/>
      <w:bCs/>
      <w:color w:val="0033CC"/>
      <w:spacing w:val="10"/>
      <w:kern w:val="24"/>
      <w:sz w:val="24"/>
      <w:szCs w:val="32"/>
      <w:lang w:eastAsia="en-US"/>
    </w:rPr>
  </w:style>
  <w:style w:type="paragraph" w:customStyle="1" w:styleId="AppendixHeading3">
    <w:name w:val="Appendix Heading 3"/>
    <w:next w:val="NTTFlushBodyText"/>
    <w:uiPriority w:val="5"/>
    <w:qFormat/>
    <w:rsid w:val="00E4072C"/>
    <w:pPr>
      <w:keepNext/>
      <w:keepLines/>
      <w:numPr>
        <w:ilvl w:val="2"/>
        <w:numId w:val="1"/>
      </w:numPr>
      <w:spacing w:before="240" w:after="60" w:line="280" w:lineRule="atLeast"/>
      <w:outlineLvl w:val="2"/>
    </w:pPr>
    <w:rPr>
      <w:rFonts w:ascii="Arial" w:hAnsi="Arial" w:cs="Arial"/>
      <w:b/>
      <w:bCs/>
      <w:color w:val="000000"/>
      <w:spacing w:val="10"/>
      <w:kern w:val="22"/>
      <w:sz w:val="22"/>
      <w:szCs w:val="22"/>
      <w:lang w:eastAsia="en-US"/>
    </w:rPr>
  </w:style>
  <w:style w:type="numbering" w:styleId="ArticleSection">
    <w:name w:val="Outline List 3"/>
    <w:basedOn w:val="NoList"/>
    <w:uiPriority w:val="99"/>
    <w:rsid w:val="00660611"/>
    <w:pPr>
      <w:numPr>
        <w:numId w:val="14"/>
      </w:numPr>
    </w:pPr>
  </w:style>
  <w:style w:type="paragraph" w:styleId="Bibliography">
    <w:name w:val="Bibliography"/>
    <w:basedOn w:val="Normal"/>
    <w:next w:val="Normal"/>
    <w:uiPriority w:val="99"/>
    <w:semiHidden/>
    <w:rsid w:val="00DC040B"/>
  </w:style>
  <w:style w:type="paragraph" w:styleId="BlockText">
    <w:name w:val="Block Text"/>
    <w:basedOn w:val="Normal"/>
    <w:uiPriority w:val="99"/>
    <w:semiHidden/>
    <w:rsid w:val="00DC040B"/>
    <w:pPr>
      <w:spacing w:after="120"/>
      <w:ind w:left="1440" w:right="1440"/>
    </w:pPr>
  </w:style>
  <w:style w:type="character" w:styleId="BookTitle">
    <w:name w:val="Book Title"/>
    <w:uiPriority w:val="99"/>
    <w:semiHidden/>
    <w:rsid w:val="00DC040B"/>
    <w:rPr>
      <w:b/>
      <w:bCs/>
      <w:smallCaps/>
      <w:spacing w:val="5"/>
    </w:rPr>
  </w:style>
  <w:style w:type="paragraph" w:styleId="Caption">
    <w:name w:val="caption"/>
    <w:next w:val="NTTBodyText"/>
    <w:uiPriority w:val="2"/>
    <w:qFormat/>
    <w:rsid w:val="00AA0D60"/>
    <w:pPr>
      <w:spacing w:after="120" w:line="240" w:lineRule="atLeast"/>
      <w:ind w:left="850"/>
    </w:pPr>
    <w:rPr>
      <w:rFonts w:ascii="Arial" w:hAnsi="Arial" w:cs="Arial"/>
      <w:i/>
      <w:color w:val="000000"/>
      <w:spacing w:val="10"/>
      <w:sz w:val="18"/>
    </w:rPr>
  </w:style>
  <w:style w:type="table" w:styleId="ColorfulGrid-Accent2">
    <w:name w:val="Colorful Grid Accent 2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customStyle="1" w:styleId="ColorfulGrid1">
    <w:name w:val="Colorful Grid1"/>
    <w:basedOn w:val="TableNormal"/>
    <w:uiPriority w:val="9"/>
    <w:rsid w:val="00DC040B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List">
    <w:name w:val="Colorful List"/>
    <w:basedOn w:val="TableNormal"/>
    <w:uiPriority w:val="99"/>
    <w:rsid w:val="00DC040B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99"/>
    <w:rsid w:val="00DC040B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99"/>
    <w:rsid w:val="00DC040B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99"/>
    <w:rsid w:val="00DC040B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99"/>
    <w:rsid w:val="00DC040B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99"/>
    <w:rsid w:val="00DC040B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99"/>
    <w:rsid w:val="00DC040B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customStyle="1" w:styleId="ColorfulList1">
    <w:name w:val="Colorful List1"/>
    <w:basedOn w:val="TableNormal"/>
    <w:uiPriority w:val="9"/>
    <w:rsid w:val="00DC040B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Shading">
    <w:name w:val="Colorful Shading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customStyle="1" w:styleId="ColorfulShading1">
    <w:name w:val="Colorful Shading1"/>
    <w:basedOn w:val="TableNormal"/>
    <w:uiPriority w:val="9"/>
    <w:rsid w:val="00DC040B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character" w:styleId="CommentReference">
    <w:name w:val="annotation reference"/>
    <w:uiPriority w:val="99"/>
    <w:semiHidden/>
    <w:rsid w:val="00DC040B"/>
    <w:rPr>
      <w:sz w:val="16"/>
      <w:szCs w:val="16"/>
    </w:rPr>
  </w:style>
  <w:style w:type="table" w:styleId="DarkList">
    <w:name w:val="Dark List"/>
    <w:basedOn w:val="TableNormal"/>
    <w:uiPriority w:val="99"/>
    <w:rsid w:val="00DC040B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99"/>
    <w:rsid w:val="00DC040B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99"/>
    <w:rsid w:val="00DC040B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99"/>
    <w:rsid w:val="00DC040B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99"/>
    <w:rsid w:val="00DC040B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99"/>
    <w:rsid w:val="00DC040B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99"/>
    <w:rsid w:val="00DC040B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customStyle="1" w:styleId="DarkList1">
    <w:name w:val="Dark List1"/>
    <w:basedOn w:val="TableNormal"/>
    <w:uiPriority w:val="15"/>
    <w:rsid w:val="00DC040B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paragraph" w:customStyle="1" w:styleId="NTTAPicture">
    <w:name w:val="NTT A Picture"/>
    <w:basedOn w:val="NTTBodyText"/>
    <w:next w:val="Caption"/>
    <w:uiPriority w:val="9"/>
    <w:rsid w:val="00DC040B"/>
    <w:pPr>
      <w:keepNext/>
      <w:spacing w:after="60"/>
    </w:pPr>
  </w:style>
  <w:style w:type="paragraph" w:customStyle="1" w:styleId="NTTBodyText">
    <w:name w:val="NTT Body Text"/>
    <w:link w:val="NTTBodyTextChar"/>
    <w:autoRedefine/>
    <w:uiPriority w:val="1"/>
    <w:qFormat/>
    <w:rsid w:val="004C30B0"/>
    <w:pPr>
      <w:tabs>
        <w:tab w:val="left" w:pos="567"/>
      </w:tabs>
      <w:spacing w:before="180" w:after="120" w:line="260" w:lineRule="atLeast"/>
      <w:ind w:left="720"/>
      <w:contextualSpacing/>
      <w:jc w:val="both"/>
    </w:pPr>
    <w:rPr>
      <w:rFonts w:ascii="Arial" w:hAnsi="Arial" w:cs="Arial"/>
      <w:color w:val="000000"/>
      <w:spacing w:val="10"/>
      <w:kern w:val="20"/>
      <w:lang w:eastAsia="en-US"/>
    </w:rPr>
  </w:style>
  <w:style w:type="paragraph" w:customStyle="1" w:styleId="NTTBodyBoldText">
    <w:name w:val="NTT Body Bold Text"/>
    <w:basedOn w:val="NTTBodyText"/>
    <w:next w:val="NTTBodyText"/>
    <w:uiPriority w:val="9"/>
    <w:qFormat/>
    <w:rsid w:val="00DC040B"/>
    <w:pPr>
      <w:keepNext/>
      <w:keepLines/>
    </w:pPr>
    <w:rPr>
      <w:b/>
    </w:rPr>
  </w:style>
  <w:style w:type="paragraph" w:customStyle="1" w:styleId="NTTBoldBullet">
    <w:name w:val="NTT Bold Bullet"/>
    <w:basedOn w:val="NTTBullet1"/>
    <w:next w:val="NTTBulletText1"/>
    <w:uiPriority w:val="9"/>
    <w:rsid w:val="00114D10"/>
    <w:pPr>
      <w:keepNext/>
      <w:keepLines/>
      <w:numPr>
        <w:ilvl w:val="2"/>
        <w:numId w:val="2"/>
      </w:numPr>
      <w:tabs>
        <w:tab w:val="left" w:pos="851"/>
      </w:tabs>
    </w:pPr>
    <w:rPr>
      <w:b/>
    </w:rPr>
  </w:style>
  <w:style w:type="paragraph" w:customStyle="1" w:styleId="NTTBullet1">
    <w:name w:val="NTT Bullet 1"/>
    <w:basedOn w:val="NTTBodyText"/>
    <w:link w:val="NTTBullet1Char"/>
    <w:uiPriority w:val="9"/>
    <w:qFormat/>
    <w:rsid w:val="00481DA1"/>
    <w:pPr>
      <w:numPr>
        <w:numId w:val="3"/>
      </w:numPr>
      <w:spacing w:before="120"/>
    </w:pPr>
  </w:style>
  <w:style w:type="paragraph" w:customStyle="1" w:styleId="NTTBullet2">
    <w:name w:val="NTT Bullet 2"/>
    <w:basedOn w:val="NTTBullet1"/>
    <w:uiPriority w:val="9"/>
    <w:qFormat/>
    <w:rsid w:val="00886E59"/>
    <w:pPr>
      <w:numPr>
        <w:ilvl w:val="1"/>
      </w:numPr>
      <w:spacing w:before="180"/>
      <w:contextualSpacing w:val="0"/>
    </w:pPr>
  </w:style>
  <w:style w:type="paragraph" w:customStyle="1" w:styleId="NTTBullet3">
    <w:name w:val="NTT Bullet 3"/>
    <w:basedOn w:val="NTTBullet2"/>
    <w:uiPriority w:val="9"/>
    <w:qFormat/>
    <w:rsid w:val="00DC040B"/>
    <w:pPr>
      <w:numPr>
        <w:ilvl w:val="2"/>
      </w:numPr>
      <w:spacing w:before="0" w:after="0"/>
    </w:pPr>
  </w:style>
  <w:style w:type="paragraph" w:customStyle="1" w:styleId="NTTBullet4">
    <w:name w:val="NTT Bullet 4"/>
    <w:basedOn w:val="NTTBodyText"/>
    <w:uiPriority w:val="9"/>
    <w:rsid w:val="00481DA1"/>
    <w:pPr>
      <w:numPr>
        <w:ilvl w:val="3"/>
        <w:numId w:val="3"/>
      </w:numPr>
      <w:spacing w:before="120"/>
    </w:pPr>
  </w:style>
  <w:style w:type="paragraph" w:customStyle="1" w:styleId="NTTBullet5">
    <w:name w:val="NTT Bullet 5"/>
    <w:basedOn w:val="NTTBullet4"/>
    <w:uiPriority w:val="9"/>
    <w:rsid w:val="00DC040B"/>
    <w:pPr>
      <w:numPr>
        <w:ilvl w:val="4"/>
      </w:numPr>
    </w:pPr>
  </w:style>
  <w:style w:type="paragraph" w:customStyle="1" w:styleId="NTTBullet6">
    <w:name w:val="NTT Bullet 6"/>
    <w:basedOn w:val="NTTBullet5"/>
    <w:uiPriority w:val="9"/>
    <w:rsid w:val="00DC040B"/>
    <w:pPr>
      <w:numPr>
        <w:ilvl w:val="5"/>
      </w:numPr>
    </w:pPr>
  </w:style>
  <w:style w:type="paragraph" w:customStyle="1" w:styleId="NTTBullet7">
    <w:name w:val="NTT Bullet 7"/>
    <w:basedOn w:val="NTTBodyText"/>
    <w:uiPriority w:val="9"/>
    <w:qFormat/>
    <w:rsid w:val="00481DA1"/>
    <w:pPr>
      <w:numPr>
        <w:ilvl w:val="6"/>
        <w:numId w:val="3"/>
      </w:numPr>
      <w:spacing w:before="120"/>
    </w:pPr>
  </w:style>
  <w:style w:type="paragraph" w:customStyle="1" w:styleId="NTTBullet8">
    <w:name w:val="NTT Bullet 8"/>
    <w:basedOn w:val="NTTBullet7"/>
    <w:autoRedefine/>
    <w:uiPriority w:val="9"/>
    <w:qFormat/>
    <w:rsid w:val="00344995"/>
    <w:pPr>
      <w:numPr>
        <w:ilvl w:val="7"/>
      </w:numPr>
      <w:spacing w:before="180"/>
      <w:ind w:left="2552"/>
    </w:pPr>
  </w:style>
  <w:style w:type="paragraph" w:customStyle="1" w:styleId="NTTBullet9">
    <w:name w:val="NTT Bullet 9"/>
    <w:basedOn w:val="NTTBullet8"/>
    <w:uiPriority w:val="9"/>
    <w:qFormat/>
    <w:rsid w:val="00DC040B"/>
    <w:pPr>
      <w:numPr>
        <w:ilvl w:val="8"/>
      </w:numPr>
      <w:spacing w:before="0" w:after="0"/>
    </w:pPr>
  </w:style>
  <w:style w:type="paragraph" w:customStyle="1" w:styleId="NTTBulletText1">
    <w:name w:val="NTT Bullet Text 1"/>
    <w:basedOn w:val="NTTBodyText"/>
    <w:autoRedefine/>
    <w:uiPriority w:val="9"/>
    <w:rsid w:val="00EE60BF"/>
    <w:pPr>
      <w:numPr>
        <w:numId w:val="25"/>
      </w:numPr>
      <w:spacing w:before="120" w:after="0" w:line="240" w:lineRule="auto"/>
      <w:ind w:left="1797" w:hanging="357"/>
    </w:pPr>
  </w:style>
  <w:style w:type="paragraph" w:customStyle="1" w:styleId="NTTBulletText2">
    <w:name w:val="NTT Bullet Text 2"/>
    <w:basedOn w:val="NTTBulletText1"/>
    <w:uiPriority w:val="9"/>
    <w:rsid w:val="00DC040B"/>
    <w:pPr>
      <w:ind w:left="1418"/>
    </w:pPr>
  </w:style>
  <w:style w:type="paragraph" w:customStyle="1" w:styleId="NTTBulletText3">
    <w:name w:val="NTT Bullet Text 3"/>
    <w:basedOn w:val="NTTBulletText2"/>
    <w:uiPriority w:val="9"/>
    <w:rsid w:val="00DC040B"/>
    <w:pPr>
      <w:spacing w:before="40" w:after="40"/>
      <w:ind w:left="1701"/>
    </w:pPr>
  </w:style>
  <w:style w:type="paragraph" w:customStyle="1" w:styleId="NTTBulletText4">
    <w:name w:val="NTT Bullet Text 4"/>
    <w:basedOn w:val="NTTBulletText3"/>
    <w:uiPriority w:val="9"/>
    <w:rsid w:val="00DC040B"/>
    <w:pPr>
      <w:spacing w:before="60" w:after="60"/>
      <w:ind w:left="1995"/>
    </w:pPr>
  </w:style>
  <w:style w:type="paragraph" w:customStyle="1" w:styleId="NTTBulletText5">
    <w:name w:val="NTT Bullet Text 5"/>
    <w:basedOn w:val="NTTBulletText4"/>
    <w:uiPriority w:val="9"/>
    <w:rsid w:val="00DC040B"/>
    <w:pPr>
      <w:spacing w:before="40" w:after="40"/>
      <w:ind w:left="2552"/>
    </w:pPr>
  </w:style>
  <w:style w:type="character" w:customStyle="1" w:styleId="NTTEmphasis">
    <w:name w:val="NTT Emphasis"/>
    <w:uiPriority w:val="29"/>
    <w:rsid w:val="006F39C5"/>
    <w:rPr>
      <w:b/>
      <w:color w:val="auto"/>
      <w:kern w:val="20"/>
    </w:rPr>
  </w:style>
  <w:style w:type="paragraph" w:customStyle="1" w:styleId="NTTFlushBodyBold">
    <w:name w:val="NTT Flush Body Bold"/>
    <w:basedOn w:val="NTTFlushBodyText"/>
    <w:next w:val="NTTFlushBodyText"/>
    <w:uiPriority w:val="19"/>
    <w:rsid w:val="00DC040B"/>
    <w:pPr>
      <w:keepNext/>
      <w:keepLines/>
    </w:pPr>
    <w:rPr>
      <w:b/>
    </w:rPr>
  </w:style>
  <w:style w:type="paragraph" w:customStyle="1" w:styleId="NTTFlushBodyText">
    <w:name w:val="NTT Flush Body Text"/>
    <w:basedOn w:val="NTTBodyText"/>
    <w:uiPriority w:val="4"/>
    <w:rsid w:val="00B91136"/>
  </w:style>
  <w:style w:type="paragraph" w:customStyle="1" w:styleId="NTTFlushBoldBullet">
    <w:name w:val="NTT Flush Bold Bullet"/>
    <w:basedOn w:val="NTTBoldBullet"/>
    <w:next w:val="NTTFlushBulletText1"/>
    <w:uiPriority w:val="19"/>
    <w:rsid w:val="00114D10"/>
    <w:pPr>
      <w:numPr>
        <w:ilvl w:val="6"/>
      </w:numPr>
    </w:pPr>
  </w:style>
  <w:style w:type="paragraph" w:customStyle="1" w:styleId="NTTFlushBullet1">
    <w:name w:val="NTT Flush Bullet 1"/>
    <w:basedOn w:val="NTTBullet1"/>
    <w:link w:val="NTTFlushBullet1Char"/>
    <w:uiPriority w:val="19"/>
    <w:rsid w:val="00E54349"/>
    <w:pPr>
      <w:numPr>
        <w:numId w:val="18"/>
      </w:numPr>
    </w:pPr>
  </w:style>
  <w:style w:type="paragraph" w:customStyle="1" w:styleId="NTTFlushBullet2">
    <w:name w:val="NTT Flush Bullet 2"/>
    <w:basedOn w:val="NTTBullet2"/>
    <w:uiPriority w:val="19"/>
    <w:rsid w:val="00E54349"/>
    <w:pPr>
      <w:numPr>
        <w:numId w:val="18"/>
      </w:numPr>
    </w:pPr>
  </w:style>
  <w:style w:type="paragraph" w:customStyle="1" w:styleId="NTTFlushBullet3">
    <w:name w:val="NTT Flush Bullet 3"/>
    <w:basedOn w:val="NTTBullet3"/>
    <w:uiPriority w:val="19"/>
    <w:rsid w:val="00E54349"/>
    <w:pPr>
      <w:numPr>
        <w:numId w:val="18"/>
      </w:numPr>
    </w:pPr>
  </w:style>
  <w:style w:type="paragraph" w:customStyle="1" w:styleId="NTTFlushBullet4">
    <w:name w:val="NTT Flush Bullet 4"/>
    <w:basedOn w:val="NTTBullet4"/>
    <w:uiPriority w:val="19"/>
    <w:rsid w:val="00E54349"/>
    <w:pPr>
      <w:numPr>
        <w:numId w:val="18"/>
      </w:numPr>
    </w:pPr>
  </w:style>
  <w:style w:type="paragraph" w:customStyle="1" w:styleId="NTTFlushBullet5">
    <w:name w:val="NTT Flush Bullet 5"/>
    <w:basedOn w:val="NTTBullet5"/>
    <w:uiPriority w:val="19"/>
    <w:rsid w:val="00E54349"/>
    <w:pPr>
      <w:numPr>
        <w:numId w:val="18"/>
      </w:numPr>
    </w:pPr>
  </w:style>
  <w:style w:type="paragraph" w:customStyle="1" w:styleId="NTTFlushBullet6">
    <w:name w:val="NTT Flush Bullet 6"/>
    <w:basedOn w:val="NTTBullet6"/>
    <w:uiPriority w:val="19"/>
    <w:rsid w:val="00E54349"/>
    <w:pPr>
      <w:numPr>
        <w:numId w:val="18"/>
      </w:numPr>
    </w:pPr>
  </w:style>
  <w:style w:type="paragraph" w:customStyle="1" w:styleId="NTTFlushBullet7">
    <w:name w:val="NTT Flush Bullet 7"/>
    <w:basedOn w:val="NTTBullet7"/>
    <w:uiPriority w:val="19"/>
    <w:rsid w:val="00E54349"/>
    <w:pPr>
      <w:numPr>
        <w:numId w:val="18"/>
      </w:numPr>
    </w:pPr>
  </w:style>
  <w:style w:type="paragraph" w:customStyle="1" w:styleId="NTTFlushBullet8">
    <w:name w:val="NTT Flush Bullet 8"/>
    <w:basedOn w:val="NTTBullet8"/>
    <w:uiPriority w:val="19"/>
    <w:rsid w:val="00E54349"/>
    <w:pPr>
      <w:numPr>
        <w:numId w:val="18"/>
      </w:numPr>
    </w:pPr>
  </w:style>
  <w:style w:type="paragraph" w:customStyle="1" w:styleId="NTTFlushBullet9">
    <w:name w:val="NTT Flush Bullet 9"/>
    <w:basedOn w:val="NTTBullet9"/>
    <w:uiPriority w:val="19"/>
    <w:rsid w:val="00E54349"/>
    <w:pPr>
      <w:numPr>
        <w:numId w:val="18"/>
      </w:numPr>
    </w:pPr>
  </w:style>
  <w:style w:type="paragraph" w:customStyle="1" w:styleId="NTTFlushBulletText1">
    <w:name w:val="NTT Flush Bullet Text 1"/>
    <w:basedOn w:val="NTTBulletText1"/>
    <w:uiPriority w:val="19"/>
    <w:rsid w:val="00DC040B"/>
    <w:pPr>
      <w:ind w:left="284"/>
    </w:pPr>
    <w:rPr>
      <w:rFonts w:eastAsia="MS PGothic"/>
      <w:bCs/>
      <w:lang w:eastAsia="ja-JP"/>
    </w:rPr>
  </w:style>
  <w:style w:type="paragraph" w:customStyle="1" w:styleId="NTTFlushBulletText2">
    <w:name w:val="NTT Flush Bullet Text 2"/>
    <w:basedOn w:val="NTTFlushBulletText1"/>
    <w:uiPriority w:val="19"/>
    <w:rsid w:val="00DC040B"/>
    <w:pPr>
      <w:ind w:left="567"/>
    </w:pPr>
    <w:rPr>
      <w:lang w:eastAsia="en-US"/>
    </w:rPr>
  </w:style>
  <w:style w:type="paragraph" w:customStyle="1" w:styleId="NTTFlushBulletText3">
    <w:name w:val="NTT Flush Bullet Text 3"/>
    <w:basedOn w:val="NTTFlushBulletText2"/>
    <w:uiPriority w:val="19"/>
    <w:rsid w:val="00DC040B"/>
    <w:pPr>
      <w:spacing w:before="40" w:after="40"/>
      <w:ind w:left="851"/>
    </w:pPr>
  </w:style>
  <w:style w:type="paragraph" w:customStyle="1" w:styleId="NTTFlushBulletText4">
    <w:name w:val="NTT Flush Bullet Text 4"/>
    <w:basedOn w:val="NTTFlushBulletText3"/>
    <w:uiPriority w:val="19"/>
    <w:rsid w:val="00DC040B"/>
    <w:pPr>
      <w:spacing w:before="60" w:after="60"/>
      <w:ind w:left="1134"/>
    </w:pPr>
  </w:style>
  <w:style w:type="paragraph" w:customStyle="1" w:styleId="NTTFlushBulletText5">
    <w:name w:val="NTT Flush Bullet Text 5"/>
    <w:basedOn w:val="NTTFlushBulletText4"/>
    <w:uiPriority w:val="19"/>
    <w:rsid w:val="00DC040B"/>
    <w:pPr>
      <w:spacing w:before="40" w:after="40"/>
      <w:ind w:left="1701"/>
    </w:pPr>
  </w:style>
  <w:style w:type="paragraph" w:customStyle="1" w:styleId="NTTFlushHeading">
    <w:name w:val="NTT Flush Heading"/>
    <w:next w:val="NTTFlushBodyText"/>
    <w:uiPriority w:val="3"/>
    <w:rsid w:val="00DC040B"/>
    <w:pPr>
      <w:keepNext/>
      <w:pageBreakBefore/>
      <w:spacing w:before="240" w:after="60" w:line="360" w:lineRule="atLeast"/>
      <w:outlineLvl w:val="0"/>
    </w:pPr>
    <w:rPr>
      <w:rFonts w:ascii="Arial" w:eastAsia="MS PGothic" w:hAnsi="Arial" w:cs="Arial"/>
      <w:b/>
      <w:bCs/>
      <w:color w:val="0033CC"/>
      <w:spacing w:val="10"/>
      <w:kern w:val="28"/>
      <w:sz w:val="28"/>
      <w:szCs w:val="28"/>
      <w:lang w:eastAsia="ja-JP"/>
    </w:rPr>
  </w:style>
  <w:style w:type="paragraph" w:customStyle="1" w:styleId="NTTFlushPicture">
    <w:name w:val="NTT Flush Picture"/>
    <w:basedOn w:val="NTTFlushBodyText"/>
    <w:next w:val="CaptionWide"/>
    <w:uiPriority w:val="19"/>
    <w:qFormat/>
    <w:rsid w:val="00DC040B"/>
  </w:style>
  <w:style w:type="paragraph" w:customStyle="1" w:styleId="NTTFlushSubHeading">
    <w:name w:val="NTT Flush Sub Heading"/>
    <w:next w:val="NTTFlushBodyText"/>
    <w:uiPriority w:val="3"/>
    <w:rsid w:val="00DD7278"/>
    <w:pPr>
      <w:keepNext/>
      <w:spacing w:before="240" w:after="60" w:line="300" w:lineRule="atLeast"/>
      <w:outlineLvl w:val="1"/>
    </w:pPr>
    <w:rPr>
      <w:rFonts w:ascii="Arial" w:eastAsia="MS PGothic" w:hAnsi="Arial" w:cs="Arial"/>
      <w:b/>
      <w:color w:val="0033CC"/>
      <w:spacing w:val="10"/>
      <w:kern w:val="24"/>
      <w:sz w:val="24"/>
      <w:szCs w:val="24"/>
      <w:lang w:eastAsia="ja-JP"/>
    </w:rPr>
  </w:style>
  <w:style w:type="paragraph" w:customStyle="1" w:styleId="NTTBlueBodyBoldText">
    <w:name w:val="NTT Blue Body Bold Text"/>
    <w:basedOn w:val="NTTBodyBoldText"/>
    <w:next w:val="NTTBlueBodyText"/>
    <w:uiPriority w:val="29"/>
    <w:rsid w:val="00DC040B"/>
    <w:rPr>
      <w:color w:val="0033CC"/>
    </w:rPr>
  </w:style>
  <w:style w:type="paragraph" w:customStyle="1" w:styleId="NTTBlueBodyText">
    <w:name w:val="NTT Blue Body Text"/>
    <w:basedOn w:val="NTTBodyText"/>
    <w:uiPriority w:val="29"/>
    <w:rsid w:val="00DC040B"/>
    <w:rPr>
      <w:color w:val="0033CC"/>
    </w:rPr>
  </w:style>
  <w:style w:type="paragraph" w:customStyle="1" w:styleId="NTTBlueBoldBullet">
    <w:name w:val="NTT Blue Bold Bullet"/>
    <w:basedOn w:val="NTTBoldBullet"/>
    <w:next w:val="NTTBlueBulletText1"/>
    <w:uiPriority w:val="29"/>
    <w:rsid w:val="00114D10"/>
    <w:pPr>
      <w:numPr>
        <w:ilvl w:val="1"/>
      </w:numPr>
    </w:pPr>
    <w:rPr>
      <w:color w:val="0033CC"/>
    </w:rPr>
  </w:style>
  <w:style w:type="paragraph" w:customStyle="1" w:styleId="NTTBlueBullet1">
    <w:name w:val="NTT Blue Bullet 1"/>
    <w:basedOn w:val="NTTBullet1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2">
    <w:name w:val="NTT Blue Bullet 2"/>
    <w:basedOn w:val="NTTBullet2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3">
    <w:name w:val="NTT Blue Bullet 3"/>
    <w:basedOn w:val="NTTBullet3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4">
    <w:name w:val="NTT Blue Bullet 4"/>
    <w:basedOn w:val="NTTBullet4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5">
    <w:name w:val="NTT Blue Bullet 5"/>
    <w:basedOn w:val="NTTBullet5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6">
    <w:name w:val="NTT Blue Bullet 6"/>
    <w:basedOn w:val="NTTBullet6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7">
    <w:name w:val="NTT Blue Bullet 7"/>
    <w:basedOn w:val="NTTBullet7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8">
    <w:name w:val="NTT Blue Bullet 8"/>
    <w:basedOn w:val="NTTBullet8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9">
    <w:name w:val="NTT Blue Bullet 9"/>
    <w:basedOn w:val="NTTBullet9"/>
    <w:uiPriority w:val="29"/>
    <w:rsid w:val="00481DA1"/>
    <w:pPr>
      <w:numPr>
        <w:numId w:val="21"/>
      </w:numPr>
    </w:pPr>
    <w:rPr>
      <w:color w:val="0033CC"/>
    </w:rPr>
  </w:style>
  <w:style w:type="paragraph" w:customStyle="1" w:styleId="NTTBlueBulletText1">
    <w:name w:val="NTT Blue Bullet Text 1"/>
    <w:basedOn w:val="NTTBulletText1"/>
    <w:uiPriority w:val="29"/>
    <w:rsid w:val="00DC040B"/>
    <w:rPr>
      <w:color w:val="0033CC"/>
    </w:rPr>
  </w:style>
  <w:style w:type="paragraph" w:customStyle="1" w:styleId="NTTBlueBulletText2">
    <w:name w:val="NTT Blue Bullet Text 2"/>
    <w:basedOn w:val="NTTBulletText2"/>
    <w:uiPriority w:val="29"/>
    <w:rsid w:val="00DC040B"/>
    <w:rPr>
      <w:color w:val="0033CC"/>
    </w:rPr>
  </w:style>
  <w:style w:type="paragraph" w:customStyle="1" w:styleId="NTTBlueBulletText3">
    <w:name w:val="NTT Blue Bullet Text 3"/>
    <w:basedOn w:val="NTTBulletText3"/>
    <w:uiPriority w:val="29"/>
    <w:rsid w:val="00DC040B"/>
    <w:rPr>
      <w:color w:val="0033CC"/>
    </w:rPr>
  </w:style>
  <w:style w:type="paragraph" w:customStyle="1" w:styleId="NTTBlueBulletText4">
    <w:name w:val="NTT Blue Bullet Text 4"/>
    <w:basedOn w:val="NTTBulletText4"/>
    <w:uiPriority w:val="29"/>
    <w:rsid w:val="00DC040B"/>
    <w:rPr>
      <w:color w:val="0033CC"/>
    </w:rPr>
  </w:style>
  <w:style w:type="paragraph" w:customStyle="1" w:styleId="NTTBlueBulletText5">
    <w:name w:val="NTT Blue Bullet Text 5"/>
    <w:basedOn w:val="NTTBulletText5"/>
    <w:uiPriority w:val="29"/>
    <w:rsid w:val="00DC040B"/>
    <w:rPr>
      <w:color w:val="0033CC"/>
    </w:rPr>
  </w:style>
  <w:style w:type="paragraph" w:customStyle="1" w:styleId="NTTBlueNotedText1Bold">
    <w:name w:val="NTT Blue Noted Text 1 Bold"/>
    <w:basedOn w:val="NTTBlueNotedText2Body"/>
    <w:next w:val="NTTBlueNotedText2Body"/>
    <w:uiPriority w:val="36"/>
    <w:rsid w:val="00A65BB9"/>
    <w:pPr>
      <w:keepNext/>
      <w:keepLines/>
    </w:pPr>
    <w:rPr>
      <w:b/>
    </w:rPr>
  </w:style>
  <w:style w:type="paragraph" w:customStyle="1" w:styleId="NTTBlueNotedText2Body">
    <w:name w:val="NTT Blue Noted Text 2 Body"/>
    <w:uiPriority w:val="36"/>
    <w:rsid w:val="00237129"/>
    <w:pPr>
      <w:pBdr>
        <w:top w:val="single" w:sz="8" w:space="3" w:color="0033CC"/>
        <w:bottom w:val="single" w:sz="8" w:space="3" w:color="0033CC"/>
      </w:pBdr>
      <w:shd w:val="clear" w:color="auto" w:fill="E7E8F5"/>
      <w:spacing w:before="120" w:after="120" w:line="260" w:lineRule="atLeast"/>
      <w:ind w:left="850"/>
    </w:pPr>
    <w:rPr>
      <w:rFonts w:ascii="Arial" w:hAnsi="Arial"/>
      <w:color w:val="0033CC"/>
      <w:spacing w:val="10"/>
      <w:kern w:val="20"/>
      <w:lang w:eastAsia="en-US"/>
    </w:rPr>
  </w:style>
  <w:style w:type="paragraph" w:customStyle="1" w:styleId="NTTBlueNotedText3Bullet">
    <w:name w:val="NTT Blue Noted Text 3 Bullet"/>
    <w:basedOn w:val="NTTBlueNotedText2Body"/>
    <w:uiPriority w:val="36"/>
    <w:rsid w:val="00C37BA2"/>
    <w:pPr>
      <w:numPr>
        <w:ilvl w:val="2"/>
        <w:numId w:val="8"/>
      </w:numPr>
    </w:pPr>
  </w:style>
  <w:style w:type="paragraph" w:customStyle="1" w:styleId="NTTBlueNotedText4List">
    <w:name w:val="NTT Blue Noted Text 4 List"/>
    <w:basedOn w:val="NTTBlueNotedText2Body"/>
    <w:uiPriority w:val="36"/>
    <w:rsid w:val="00C37BA2"/>
    <w:pPr>
      <w:numPr>
        <w:ilvl w:val="3"/>
        <w:numId w:val="8"/>
      </w:numPr>
      <w:tabs>
        <w:tab w:val="left" w:pos="1134"/>
      </w:tabs>
    </w:pPr>
  </w:style>
  <w:style w:type="paragraph" w:customStyle="1" w:styleId="NTTBlueQuestion">
    <w:name w:val="NTT Blue Question"/>
    <w:basedOn w:val="NTTBlueBodyText"/>
    <w:next w:val="NTTBodyText"/>
    <w:uiPriority w:val="29"/>
    <w:qFormat/>
    <w:rsid w:val="00DC040B"/>
    <w:pPr>
      <w:ind w:hanging="851"/>
    </w:pPr>
  </w:style>
  <w:style w:type="paragraph" w:customStyle="1" w:styleId="NTTBlueTableBodyBoldText">
    <w:name w:val="NTT Blue Table Body Bold Text"/>
    <w:basedOn w:val="NTTTableBodyBoldText"/>
    <w:next w:val="NTTBlueTableBodyText"/>
    <w:uiPriority w:val="34"/>
    <w:rsid w:val="00DC040B"/>
    <w:rPr>
      <w:color w:val="0033CC"/>
    </w:rPr>
  </w:style>
  <w:style w:type="paragraph" w:customStyle="1" w:styleId="NTTBlueTableBodyText">
    <w:name w:val="NTT Blue Table Body Text"/>
    <w:basedOn w:val="NTTTableBodyText"/>
    <w:uiPriority w:val="34"/>
    <w:rsid w:val="00DC040B"/>
    <w:rPr>
      <w:color w:val="0033CC"/>
    </w:rPr>
  </w:style>
  <w:style w:type="paragraph" w:customStyle="1" w:styleId="NTTBlueTableBoldBullet">
    <w:name w:val="NTT Blue Table Bold Bullet"/>
    <w:basedOn w:val="NTTTableBoldBullet"/>
    <w:next w:val="NTTBlueTableBulletText1"/>
    <w:uiPriority w:val="34"/>
    <w:rsid w:val="00E67CA9"/>
    <w:pPr>
      <w:numPr>
        <w:ilvl w:val="0"/>
      </w:numPr>
    </w:pPr>
    <w:rPr>
      <w:rFonts w:cs="Arial"/>
      <w:color w:val="0033CC"/>
    </w:rPr>
  </w:style>
  <w:style w:type="paragraph" w:customStyle="1" w:styleId="NTTBlueTableBullet1">
    <w:name w:val="NTT Blue Table Bullet 1"/>
    <w:basedOn w:val="NTTTableBullet1"/>
    <w:uiPriority w:val="34"/>
    <w:rsid w:val="00AF2F5D"/>
    <w:pPr>
      <w:numPr>
        <w:numId w:val="22"/>
      </w:numPr>
    </w:pPr>
    <w:rPr>
      <w:color w:val="0033CC"/>
      <w:szCs w:val="18"/>
    </w:rPr>
  </w:style>
  <w:style w:type="paragraph" w:customStyle="1" w:styleId="NTTBlueTableBullet2">
    <w:name w:val="NTT Blue Table Bullet 2"/>
    <w:basedOn w:val="NTTTableBullet2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3">
    <w:name w:val="NTT Blue Table Bullet 3"/>
    <w:basedOn w:val="NTTTableBullet3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4">
    <w:name w:val="NTT Blue Table Bullet 4"/>
    <w:basedOn w:val="NTTTableBullet4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5">
    <w:name w:val="NTT Blue Table Bullet 5"/>
    <w:basedOn w:val="NTTTableBullet5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6">
    <w:name w:val="NTT Blue Table Bullet 6"/>
    <w:basedOn w:val="NTTTableBullet6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7">
    <w:name w:val="NTT Blue Table Bullet 7"/>
    <w:basedOn w:val="NTTTableBullet7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8">
    <w:name w:val="NTT Blue Table Bullet 8"/>
    <w:basedOn w:val="NTTTableBullet8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9">
    <w:name w:val="NTT Blue Table Bullet 9"/>
    <w:basedOn w:val="NTTTableBullet9"/>
    <w:uiPriority w:val="34"/>
    <w:rsid w:val="00AF2F5D"/>
    <w:pPr>
      <w:numPr>
        <w:numId w:val="22"/>
      </w:numPr>
    </w:pPr>
    <w:rPr>
      <w:color w:val="0033CC"/>
    </w:rPr>
  </w:style>
  <w:style w:type="paragraph" w:customStyle="1" w:styleId="NTTBlueTableBulletText1">
    <w:name w:val="NTT Blue Table Bullet Text 1"/>
    <w:basedOn w:val="NTTTableBulletText1"/>
    <w:uiPriority w:val="34"/>
    <w:rsid w:val="00DC040B"/>
    <w:rPr>
      <w:color w:val="0033CC"/>
    </w:rPr>
  </w:style>
  <w:style w:type="paragraph" w:customStyle="1" w:styleId="NTTBlueTableBulletText2">
    <w:name w:val="NTT Blue Table Bullet Text 2"/>
    <w:basedOn w:val="NTTTableBulletText2"/>
    <w:uiPriority w:val="34"/>
    <w:rsid w:val="00DC040B"/>
    <w:rPr>
      <w:color w:val="0033CC"/>
    </w:rPr>
  </w:style>
  <w:style w:type="paragraph" w:customStyle="1" w:styleId="NTTBlueTableBulletText3">
    <w:name w:val="NTT Blue Table Bullet Text 3"/>
    <w:basedOn w:val="NTTTableBulletText3"/>
    <w:uiPriority w:val="34"/>
    <w:rsid w:val="00DC040B"/>
    <w:rPr>
      <w:color w:val="0033CC"/>
    </w:rPr>
  </w:style>
  <w:style w:type="paragraph" w:customStyle="1" w:styleId="NTTBlueTableBulletText4">
    <w:name w:val="NTT Blue Table Bullet Text 4"/>
    <w:basedOn w:val="NTTTableBulletText4"/>
    <w:uiPriority w:val="34"/>
    <w:rsid w:val="00686A8D"/>
    <w:rPr>
      <w:color w:val="0033CC"/>
    </w:rPr>
  </w:style>
  <w:style w:type="paragraph" w:customStyle="1" w:styleId="NTTBlueTableBulletText5">
    <w:name w:val="NTT Blue Table Bullet Text 5"/>
    <w:basedOn w:val="NTTTableBulletText5"/>
    <w:uiPriority w:val="34"/>
    <w:rsid w:val="00686A8D"/>
    <w:rPr>
      <w:color w:val="0033CC"/>
    </w:rPr>
  </w:style>
  <w:style w:type="paragraph" w:customStyle="1" w:styleId="NTTGreyBodyBoldText">
    <w:name w:val="NTT Grey Body Bold Text"/>
    <w:basedOn w:val="NTTBodyBoldText"/>
    <w:next w:val="NTTGreyBodyText"/>
    <w:uiPriority w:val="59"/>
    <w:rsid w:val="00DC040B"/>
    <w:rPr>
      <w:color w:val="455565"/>
    </w:rPr>
  </w:style>
  <w:style w:type="paragraph" w:customStyle="1" w:styleId="NTTGreyBodyText">
    <w:name w:val="NTT Grey Body Text"/>
    <w:link w:val="NTTGreyBodyTextChar"/>
    <w:uiPriority w:val="59"/>
    <w:rsid w:val="003C2B15"/>
    <w:pPr>
      <w:spacing w:before="180" w:after="120" w:line="260" w:lineRule="atLeast"/>
      <w:ind w:left="851"/>
    </w:pPr>
    <w:rPr>
      <w:rFonts w:ascii="Arial" w:hAnsi="Arial" w:cs="Arial"/>
      <w:color w:val="455565"/>
      <w:spacing w:val="10"/>
      <w:kern w:val="20"/>
      <w:lang w:eastAsia="en-US"/>
    </w:rPr>
  </w:style>
  <w:style w:type="paragraph" w:customStyle="1" w:styleId="NTTGreyBoldBullet">
    <w:name w:val="NTT Grey Bold Bullet"/>
    <w:basedOn w:val="NTTBoldBullet"/>
    <w:next w:val="NTTGreyBulletText1"/>
    <w:uiPriority w:val="59"/>
    <w:rsid w:val="00114D10"/>
    <w:pPr>
      <w:numPr>
        <w:ilvl w:val="0"/>
      </w:numPr>
    </w:pPr>
    <w:rPr>
      <w:color w:val="455565"/>
    </w:rPr>
  </w:style>
  <w:style w:type="paragraph" w:customStyle="1" w:styleId="NTTGreyBullet1">
    <w:name w:val="NTT Grey Bullet 1"/>
    <w:basedOn w:val="NTTBullet1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2">
    <w:name w:val="NTT Grey Bullet 2"/>
    <w:basedOn w:val="NTTBullet2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3">
    <w:name w:val="NTT Grey Bullet 3"/>
    <w:basedOn w:val="NTTBullet3"/>
    <w:uiPriority w:val="59"/>
    <w:rsid w:val="00481DA1"/>
    <w:pPr>
      <w:numPr>
        <w:numId w:val="16"/>
      </w:numPr>
      <w:spacing w:before="40" w:after="40"/>
    </w:pPr>
    <w:rPr>
      <w:color w:val="455565"/>
    </w:rPr>
  </w:style>
  <w:style w:type="paragraph" w:customStyle="1" w:styleId="NTTGreyBullet4">
    <w:name w:val="NTT Grey Bullet 4"/>
    <w:basedOn w:val="NTTBullet4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5">
    <w:name w:val="NTT Grey Bullet 5"/>
    <w:basedOn w:val="NTTBullet5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6">
    <w:name w:val="NTT Grey Bullet 6"/>
    <w:basedOn w:val="NTTBullet6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7">
    <w:name w:val="NTT Grey Bullet 7"/>
    <w:basedOn w:val="NTTBullet7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8">
    <w:name w:val="NTT Grey Bullet 8"/>
    <w:basedOn w:val="NTTBullet8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9">
    <w:name w:val="NTT Grey Bullet 9"/>
    <w:basedOn w:val="NTTBullet9"/>
    <w:uiPriority w:val="59"/>
    <w:rsid w:val="00481DA1"/>
    <w:pPr>
      <w:numPr>
        <w:numId w:val="16"/>
      </w:numPr>
    </w:pPr>
    <w:rPr>
      <w:color w:val="455565"/>
    </w:rPr>
  </w:style>
  <w:style w:type="paragraph" w:customStyle="1" w:styleId="NTTGreyBulletText1">
    <w:name w:val="NTT Grey Bullet Text 1"/>
    <w:basedOn w:val="NTTBulletText1"/>
    <w:uiPriority w:val="59"/>
    <w:rsid w:val="00DC040B"/>
    <w:rPr>
      <w:color w:val="455565"/>
    </w:rPr>
  </w:style>
  <w:style w:type="paragraph" w:customStyle="1" w:styleId="NTTGreyBulletText2">
    <w:name w:val="NTT Grey Bullet Text 2"/>
    <w:basedOn w:val="NTTBulletText2"/>
    <w:uiPriority w:val="59"/>
    <w:rsid w:val="00DC040B"/>
    <w:rPr>
      <w:color w:val="455565"/>
    </w:rPr>
  </w:style>
  <w:style w:type="paragraph" w:customStyle="1" w:styleId="NTTGreyBulletText3">
    <w:name w:val="NTT Grey Bullet Text 3"/>
    <w:basedOn w:val="NTTBulletText3"/>
    <w:uiPriority w:val="59"/>
    <w:rsid w:val="00DC040B"/>
    <w:rPr>
      <w:color w:val="455565"/>
    </w:rPr>
  </w:style>
  <w:style w:type="paragraph" w:customStyle="1" w:styleId="NTTGreyBulletText4">
    <w:name w:val="NTT Grey Bullet Text 4"/>
    <w:basedOn w:val="NTTBulletText4"/>
    <w:uiPriority w:val="59"/>
    <w:rsid w:val="00DC040B"/>
    <w:rPr>
      <w:color w:val="455565"/>
    </w:rPr>
  </w:style>
  <w:style w:type="paragraph" w:customStyle="1" w:styleId="NTTGreyBulletText5">
    <w:name w:val="NTT Grey Bullet Text 5"/>
    <w:basedOn w:val="NTTBulletText5"/>
    <w:uiPriority w:val="59"/>
    <w:rsid w:val="00DC040B"/>
    <w:rPr>
      <w:color w:val="455565"/>
    </w:rPr>
  </w:style>
  <w:style w:type="paragraph" w:customStyle="1" w:styleId="NTTGreyNotedText2Body">
    <w:name w:val="NTT Grey Noted Text 2 Body"/>
    <w:basedOn w:val="NTTBlueNotedText2Body"/>
    <w:uiPriority w:val="66"/>
    <w:rsid w:val="00DC040B"/>
    <w:pPr>
      <w:pBdr>
        <w:top w:val="single" w:sz="8" w:space="3" w:color="6D6E71"/>
        <w:bottom w:val="single" w:sz="8" w:space="3" w:color="6D6E71"/>
      </w:pBdr>
      <w:shd w:val="clear" w:color="auto" w:fill="F0F0F2"/>
    </w:pPr>
    <w:rPr>
      <w:rFonts w:cs="Arial"/>
      <w:color w:val="455565"/>
    </w:rPr>
  </w:style>
  <w:style w:type="paragraph" w:customStyle="1" w:styleId="NTTGreyNotedText1Bold">
    <w:name w:val="NTT Grey Noted Text 1 Bold"/>
    <w:basedOn w:val="NTTBlueNotedText1Bold"/>
    <w:next w:val="NTTGreyNotedText2Body"/>
    <w:uiPriority w:val="66"/>
    <w:rsid w:val="00DC040B"/>
    <w:pPr>
      <w:pBdr>
        <w:top w:val="single" w:sz="8" w:space="3" w:color="6D6E71"/>
        <w:bottom w:val="single" w:sz="8" w:space="3" w:color="6D6E71"/>
      </w:pBdr>
      <w:shd w:val="clear" w:color="auto" w:fill="F0F0F2"/>
    </w:pPr>
    <w:rPr>
      <w:color w:val="455565"/>
    </w:rPr>
  </w:style>
  <w:style w:type="paragraph" w:customStyle="1" w:styleId="NTTGreyNotedText3Bullet">
    <w:name w:val="NTT Grey Noted Text 3 Bullet"/>
    <w:basedOn w:val="NTTGreyNotedText2Body"/>
    <w:uiPriority w:val="66"/>
    <w:rsid w:val="00C37BA2"/>
    <w:pPr>
      <w:numPr>
        <w:ilvl w:val="4"/>
        <w:numId w:val="8"/>
      </w:numPr>
    </w:pPr>
  </w:style>
  <w:style w:type="paragraph" w:customStyle="1" w:styleId="NTTGreyNotedText4Bullet">
    <w:name w:val="NTT Grey Noted Text 4 Bullet"/>
    <w:basedOn w:val="NTTGreyNotedText2Body"/>
    <w:uiPriority w:val="66"/>
    <w:rsid w:val="00C37BA2"/>
    <w:pPr>
      <w:numPr>
        <w:ilvl w:val="5"/>
        <w:numId w:val="8"/>
      </w:numPr>
      <w:tabs>
        <w:tab w:val="left" w:pos="1134"/>
      </w:tabs>
    </w:pPr>
  </w:style>
  <w:style w:type="paragraph" w:customStyle="1" w:styleId="NTTGreyQuestion">
    <w:name w:val="NTT Grey Question"/>
    <w:basedOn w:val="NTTBlueQuestion"/>
    <w:next w:val="NTTGreyBodyText"/>
    <w:uiPriority w:val="59"/>
    <w:qFormat/>
    <w:rsid w:val="00DC040B"/>
    <w:rPr>
      <w:color w:val="455565"/>
    </w:rPr>
  </w:style>
  <w:style w:type="paragraph" w:customStyle="1" w:styleId="NTTGreyTableBodyBoldText">
    <w:name w:val="NTT Grey Table Body Bold Text"/>
    <w:basedOn w:val="NTTTableBodyBoldText"/>
    <w:next w:val="NTTGreyTableBodyText"/>
    <w:uiPriority w:val="64"/>
    <w:rsid w:val="00DC040B"/>
    <w:rPr>
      <w:color w:val="455565"/>
    </w:rPr>
  </w:style>
  <w:style w:type="paragraph" w:customStyle="1" w:styleId="NTTGreyTableBodyText">
    <w:name w:val="NTT Grey Table Body Text"/>
    <w:uiPriority w:val="64"/>
    <w:rsid w:val="00DC040B"/>
    <w:pPr>
      <w:spacing w:before="60" w:after="60" w:line="240" w:lineRule="atLeast"/>
    </w:pPr>
    <w:rPr>
      <w:rFonts w:ascii="Arial" w:hAnsi="Arial" w:cs="Arial"/>
      <w:color w:val="455565"/>
      <w:spacing w:val="8"/>
      <w:kern w:val="18"/>
      <w:sz w:val="18"/>
      <w:szCs w:val="18"/>
      <w:lang w:eastAsia="en-US"/>
    </w:rPr>
  </w:style>
  <w:style w:type="paragraph" w:customStyle="1" w:styleId="NTTGreyTableBoldBullet">
    <w:name w:val="NTT Grey Table Bold Bullet"/>
    <w:basedOn w:val="NTTTableBoldBullet"/>
    <w:next w:val="NTTGreyTableBulletText1"/>
    <w:uiPriority w:val="64"/>
    <w:rsid w:val="00E67CA9"/>
    <w:pPr>
      <w:numPr>
        <w:ilvl w:val="1"/>
      </w:numPr>
    </w:pPr>
    <w:rPr>
      <w:rFonts w:cs="Arial"/>
      <w:color w:val="455565"/>
    </w:rPr>
  </w:style>
  <w:style w:type="paragraph" w:customStyle="1" w:styleId="NTTGreyTableBullet1">
    <w:name w:val="NTT Grey Table Bullet 1"/>
    <w:basedOn w:val="NTTTableBullet1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2">
    <w:name w:val="NTT Grey Table Bullet 2"/>
    <w:basedOn w:val="NTTTableBullet2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3">
    <w:name w:val="NTT Grey Table Bullet 3"/>
    <w:basedOn w:val="NTTTableBullet3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4">
    <w:name w:val="NTT Grey Table Bullet 4"/>
    <w:basedOn w:val="NTTTableBullet4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5">
    <w:name w:val="NTT Grey Table Bullet 5"/>
    <w:basedOn w:val="NTTTableBullet5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6">
    <w:name w:val="NTT Grey Table Bullet 6"/>
    <w:basedOn w:val="NTTTableBullet6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7">
    <w:name w:val="NTT Grey Table Bullet 7"/>
    <w:basedOn w:val="NTTTableBullet7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8">
    <w:name w:val="NTT Grey Table Bullet 8"/>
    <w:basedOn w:val="NTTTableBullet8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9">
    <w:name w:val="NTT Grey Table Bullet 9"/>
    <w:basedOn w:val="NTTTableBullet9"/>
    <w:uiPriority w:val="64"/>
    <w:rsid w:val="00AF2F5D"/>
    <w:pPr>
      <w:numPr>
        <w:numId w:val="7"/>
      </w:numPr>
    </w:pPr>
    <w:rPr>
      <w:color w:val="455565"/>
    </w:rPr>
  </w:style>
  <w:style w:type="paragraph" w:customStyle="1" w:styleId="NTTGreyTableBulletText1">
    <w:name w:val="NTT Grey Table Bullet Text 1"/>
    <w:basedOn w:val="NTTTableBulletText1"/>
    <w:uiPriority w:val="64"/>
    <w:rsid w:val="00DC040B"/>
    <w:rPr>
      <w:bCs/>
      <w:color w:val="455565"/>
    </w:rPr>
  </w:style>
  <w:style w:type="paragraph" w:customStyle="1" w:styleId="NTTGreyTableBulletText2">
    <w:name w:val="NTT Grey Table Bullet Text 2"/>
    <w:basedOn w:val="NTTTableBulletText2"/>
    <w:uiPriority w:val="64"/>
    <w:rsid w:val="00DC040B"/>
    <w:rPr>
      <w:color w:val="455565"/>
    </w:rPr>
  </w:style>
  <w:style w:type="paragraph" w:customStyle="1" w:styleId="NTTGreyTableBulletText3">
    <w:name w:val="NTT Grey Table Bullet Text 3"/>
    <w:basedOn w:val="NTTTableBulletText3"/>
    <w:uiPriority w:val="64"/>
    <w:rsid w:val="00DC040B"/>
    <w:rPr>
      <w:color w:val="455565"/>
    </w:rPr>
  </w:style>
  <w:style w:type="paragraph" w:customStyle="1" w:styleId="NTTGreyTableBulletText4">
    <w:name w:val="NTT Grey Table Bullet Text 4"/>
    <w:basedOn w:val="NTTTableBulletText4"/>
    <w:uiPriority w:val="64"/>
    <w:rsid w:val="00DC040B"/>
    <w:rPr>
      <w:color w:val="455565"/>
    </w:rPr>
  </w:style>
  <w:style w:type="paragraph" w:customStyle="1" w:styleId="NTTGreyTableBulletText5">
    <w:name w:val="NTT Grey Table Bullet Text 5"/>
    <w:basedOn w:val="NTTTableBulletText5"/>
    <w:uiPriority w:val="64"/>
    <w:rsid w:val="00DC040B"/>
    <w:rPr>
      <w:color w:val="455565"/>
    </w:rPr>
  </w:style>
  <w:style w:type="paragraph" w:customStyle="1" w:styleId="NTTRedBodyBoldText">
    <w:name w:val="NTT Red Body Bold Text"/>
    <w:basedOn w:val="NTTBodyBoldText"/>
    <w:next w:val="NTTRedBodyText"/>
    <w:uiPriority w:val="39"/>
    <w:semiHidden/>
    <w:unhideWhenUsed/>
    <w:rsid w:val="00DC040B"/>
    <w:rPr>
      <w:color w:val="FF0000"/>
    </w:rPr>
  </w:style>
  <w:style w:type="paragraph" w:customStyle="1" w:styleId="NTTRedBodyText">
    <w:name w:val="NTT Red Body Text"/>
    <w:basedOn w:val="NTTBodyText"/>
    <w:uiPriority w:val="39"/>
    <w:unhideWhenUsed/>
    <w:rsid w:val="00DC040B"/>
    <w:rPr>
      <w:color w:val="FF0000"/>
    </w:rPr>
  </w:style>
  <w:style w:type="paragraph" w:customStyle="1" w:styleId="NTTRedBoldBullet">
    <w:name w:val="NTT Red Bold Bullet"/>
    <w:basedOn w:val="NTTBoldBullet"/>
    <w:next w:val="NTTRedBulletText1"/>
    <w:uiPriority w:val="39"/>
    <w:unhideWhenUsed/>
    <w:rsid w:val="00114D10"/>
    <w:pPr>
      <w:numPr>
        <w:ilvl w:val="3"/>
      </w:numPr>
    </w:pPr>
    <w:rPr>
      <w:color w:val="FF0000"/>
    </w:rPr>
  </w:style>
  <w:style w:type="paragraph" w:customStyle="1" w:styleId="NTTRedBullet1">
    <w:name w:val="NTT Red Bullet 1"/>
    <w:basedOn w:val="NTTBullet1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2">
    <w:name w:val="NTT Red Bullet 2"/>
    <w:basedOn w:val="NTTBullet2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3">
    <w:name w:val="NTT Red Bullet 3"/>
    <w:basedOn w:val="NTTBullet3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4">
    <w:name w:val="NTT Red Bullet 4"/>
    <w:basedOn w:val="NTTBullet4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5">
    <w:name w:val="NTT Red Bullet 5"/>
    <w:basedOn w:val="NTTBullet5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6">
    <w:name w:val="NTT Red Bullet 6"/>
    <w:basedOn w:val="NTTBullet6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7">
    <w:name w:val="NTT Red Bullet 7"/>
    <w:basedOn w:val="NTTBullet7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8">
    <w:name w:val="NTT Red Bullet 8"/>
    <w:basedOn w:val="NTTBullet8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9">
    <w:name w:val="NTT Red Bullet 9"/>
    <w:basedOn w:val="NTTBullet9"/>
    <w:uiPriority w:val="39"/>
    <w:semiHidden/>
    <w:unhideWhenUsed/>
    <w:rsid w:val="00481DA1"/>
    <w:pPr>
      <w:numPr>
        <w:numId w:val="9"/>
      </w:numPr>
    </w:pPr>
    <w:rPr>
      <w:color w:val="FF0000"/>
    </w:rPr>
  </w:style>
  <w:style w:type="paragraph" w:customStyle="1" w:styleId="NTTRedBulletText1">
    <w:name w:val="NTT Red Bullet Text 1"/>
    <w:basedOn w:val="NTTBulletText1"/>
    <w:uiPriority w:val="39"/>
    <w:semiHidden/>
    <w:unhideWhenUsed/>
    <w:rsid w:val="00DC040B"/>
    <w:rPr>
      <w:bCs/>
      <w:color w:val="FF0000"/>
    </w:rPr>
  </w:style>
  <w:style w:type="paragraph" w:customStyle="1" w:styleId="NTTRedBulletText2">
    <w:name w:val="NTT Red Bullet Text 2"/>
    <w:basedOn w:val="NTTBulletText2"/>
    <w:uiPriority w:val="39"/>
    <w:semiHidden/>
    <w:unhideWhenUsed/>
    <w:rsid w:val="00DC040B"/>
    <w:rPr>
      <w:color w:val="FF0000"/>
    </w:rPr>
  </w:style>
  <w:style w:type="paragraph" w:customStyle="1" w:styleId="NTTRedBulletText3">
    <w:name w:val="NTT Red Bullet Text 3"/>
    <w:basedOn w:val="NTTBulletText3"/>
    <w:uiPriority w:val="39"/>
    <w:semiHidden/>
    <w:unhideWhenUsed/>
    <w:rsid w:val="00DC040B"/>
    <w:rPr>
      <w:color w:val="FF0000"/>
    </w:rPr>
  </w:style>
  <w:style w:type="paragraph" w:customStyle="1" w:styleId="NTTRedBulletText4">
    <w:name w:val="NTT Red Bullet Text 4"/>
    <w:basedOn w:val="NTTBulletText4"/>
    <w:uiPriority w:val="39"/>
    <w:semiHidden/>
    <w:unhideWhenUsed/>
    <w:rsid w:val="00DC040B"/>
    <w:rPr>
      <w:color w:val="FF0000"/>
    </w:rPr>
  </w:style>
  <w:style w:type="paragraph" w:customStyle="1" w:styleId="NTTRedBulletText5">
    <w:name w:val="NTT Red Bullet Text 5"/>
    <w:basedOn w:val="NTTBulletText5"/>
    <w:uiPriority w:val="39"/>
    <w:semiHidden/>
    <w:unhideWhenUsed/>
    <w:rsid w:val="00DC040B"/>
    <w:rPr>
      <w:color w:val="FF0000"/>
    </w:rPr>
  </w:style>
  <w:style w:type="paragraph" w:customStyle="1" w:styleId="NTTRedNotedText2Body">
    <w:name w:val="NTT Red Noted Text 2 Body"/>
    <w:basedOn w:val="NTTBlueNotedText2Body"/>
    <w:uiPriority w:val="46"/>
    <w:semiHidden/>
    <w:unhideWhenUsed/>
    <w:rsid w:val="00117C72"/>
    <w:pPr>
      <w:pBdr>
        <w:top w:val="single" w:sz="8" w:space="3" w:color="FF0000"/>
        <w:bottom w:val="single" w:sz="8" w:space="3" w:color="FF0000"/>
      </w:pBdr>
      <w:shd w:val="clear" w:color="auto" w:fill="FFC8C8"/>
    </w:pPr>
    <w:rPr>
      <w:rFonts w:cs="Arial"/>
      <w:color w:val="FF0000"/>
    </w:rPr>
  </w:style>
  <w:style w:type="paragraph" w:customStyle="1" w:styleId="NTTRedNotedText1Bold">
    <w:name w:val="NTT Red Noted Text 1 Bold"/>
    <w:basedOn w:val="NTTBlueNotedText1Bold"/>
    <w:next w:val="NTTRedNotedText2Body"/>
    <w:uiPriority w:val="46"/>
    <w:semiHidden/>
    <w:unhideWhenUsed/>
    <w:rsid w:val="00DC040B"/>
    <w:pPr>
      <w:pBdr>
        <w:top w:val="single" w:sz="8" w:space="3" w:color="FF0000"/>
        <w:bottom w:val="single" w:sz="8" w:space="3" w:color="FF0000"/>
      </w:pBdr>
      <w:shd w:val="clear" w:color="auto" w:fill="FFC8C8"/>
    </w:pPr>
    <w:rPr>
      <w:color w:val="FF0000"/>
    </w:rPr>
  </w:style>
  <w:style w:type="paragraph" w:customStyle="1" w:styleId="NTTRedNotedText3Bullet">
    <w:name w:val="NTT Red Noted Text 3 Bullet"/>
    <w:basedOn w:val="NTTRedNotedText2Body"/>
    <w:uiPriority w:val="46"/>
    <w:unhideWhenUsed/>
    <w:rsid w:val="00C37BA2"/>
    <w:pPr>
      <w:numPr>
        <w:ilvl w:val="6"/>
        <w:numId w:val="8"/>
      </w:numPr>
    </w:pPr>
  </w:style>
  <w:style w:type="paragraph" w:customStyle="1" w:styleId="NTTRedNotedText4Bullet">
    <w:name w:val="NTT Red Noted Text 4 Bullet"/>
    <w:basedOn w:val="NTTRedNotedText2Body"/>
    <w:uiPriority w:val="46"/>
    <w:unhideWhenUsed/>
    <w:rsid w:val="00C37BA2"/>
    <w:pPr>
      <w:numPr>
        <w:ilvl w:val="7"/>
        <w:numId w:val="8"/>
      </w:numPr>
    </w:pPr>
  </w:style>
  <w:style w:type="paragraph" w:customStyle="1" w:styleId="NTTRedTableBodyBoldText">
    <w:name w:val="NTT Red Table Body Bold Text"/>
    <w:basedOn w:val="NTTTableBodyBoldText"/>
    <w:next w:val="NTTRedTableBodyText"/>
    <w:uiPriority w:val="44"/>
    <w:semiHidden/>
    <w:unhideWhenUsed/>
    <w:rsid w:val="00DC040B"/>
    <w:rPr>
      <w:color w:val="FF0000"/>
    </w:rPr>
  </w:style>
  <w:style w:type="paragraph" w:customStyle="1" w:styleId="NTTRedTableBodyText">
    <w:name w:val="NTT Red Table Body Text"/>
    <w:basedOn w:val="NTTTableBodyText"/>
    <w:uiPriority w:val="44"/>
    <w:unhideWhenUsed/>
    <w:rsid w:val="00DC040B"/>
    <w:rPr>
      <w:color w:val="FF0000"/>
    </w:rPr>
  </w:style>
  <w:style w:type="paragraph" w:customStyle="1" w:styleId="NTTRedTableBoldBullet">
    <w:name w:val="NTT Red Table Bold Bullet"/>
    <w:basedOn w:val="NTTTableBoldBullet"/>
    <w:next w:val="NTTRedTableBulletText1"/>
    <w:uiPriority w:val="44"/>
    <w:semiHidden/>
    <w:unhideWhenUsed/>
    <w:qFormat/>
    <w:rsid w:val="00E67CA9"/>
    <w:pPr>
      <w:numPr>
        <w:ilvl w:val="2"/>
      </w:numPr>
    </w:pPr>
    <w:rPr>
      <w:rFonts w:cs="Arial"/>
      <w:color w:val="FF0000"/>
    </w:rPr>
  </w:style>
  <w:style w:type="paragraph" w:customStyle="1" w:styleId="NTTRedTableBullet1">
    <w:name w:val="NTT Red Table Bullet 1"/>
    <w:basedOn w:val="NTTTableBullet1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2">
    <w:name w:val="NTT Red Table Bullet 2"/>
    <w:basedOn w:val="NTTTableBullet2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3">
    <w:name w:val="NTT Red Table Bullet 3"/>
    <w:basedOn w:val="NTTTableBullet3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4">
    <w:name w:val="NTT Red Table Bullet 4"/>
    <w:basedOn w:val="NTTTableBullet4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5">
    <w:name w:val="NTT Red Table Bullet 5"/>
    <w:basedOn w:val="NTTTableBullet5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6">
    <w:name w:val="NTT Red Table Bullet 6"/>
    <w:basedOn w:val="NTTTableBullet6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7">
    <w:name w:val="NTT Red Table Bullet 7"/>
    <w:basedOn w:val="NTTTableBullet7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8">
    <w:name w:val="NTT Red Table Bullet 8"/>
    <w:basedOn w:val="NTTTableBullet8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9">
    <w:name w:val="NTT Red Table Bullet 9"/>
    <w:basedOn w:val="NTTTableBullet9"/>
    <w:uiPriority w:val="44"/>
    <w:semiHidden/>
    <w:unhideWhenUsed/>
    <w:rsid w:val="00316AB8"/>
    <w:pPr>
      <w:numPr>
        <w:numId w:val="10"/>
      </w:numPr>
    </w:pPr>
    <w:rPr>
      <w:color w:val="FF0000"/>
    </w:rPr>
  </w:style>
  <w:style w:type="paragraph" w:customStyle="1" w:styleId="NTTRedTableBulletText1">
    <w:name w:val="NTT Red Table Bullet Text 1"/>
    <w:basedOn w:val="NTTTableBulletText1"/>
    <w:uiPriority w:val="44"/>
    <w:semiHidden/>
    <w:unhideWhenUsed/>
    <w:rsid w:val="00DC040B"/>
    <w:rPr>
      <w:bCs/>
      <w:color w:val="FF0000"/>
    </w:rPr>
  </w:style>
  <w:style w:type="paragraph" w:customStyle="1" w:styleId="NTTRedTableBulletText2">
    <w:name w:val="NTT Red Table Bullet Text 2"/>
    <w:basedOn w:val="NTTTableBulletText2"/>
    <w:uiPriority w:val="44"/>
    <w:semiHidden/>
    <w:unhideWhenUsed/>
    <w:rsid w:val="00DC040B"/>
    <w:rPr>
      <w:bCs/>
      <w:color w:val="FF0000"/>
    </w:rPr>
  </w:style>
  <w:style w:type="paragraph" w:customStyle="1" w:styleId="NTTRedTableBulletText3">
    <w:name w:val="NTT Red Table Bullet Text 3"/>
    <w:basedOn w:val="NTTTableBulletText3"/>
    <w:uiPriority w:val="44"/>
    <w:semiHidden/>
    <w:unhideWhenUsed/>
    <w:rsid w:val="00DC040B"/>
    <w:rPr>
      <w:bCs/>
      <w:color w:val="FF0000"/>
    </w:rPr>
  </w:style>
  <w:style w:type="paragraph" w:customStyle="1" w:styleId="NTTRedTableBulletText4">
    <w:name w:val="NTT Red Table Bullet Text 4"/>
    <w:basedOn w:val="NTTTableBulletText4"/>
    <w:uiPriority w:val="44"/>
    <w:semiHidden/>
    <w:unhideWhenUsed/>
    <w:rsid w:val="00DC040B"/>
    <w:rPr>
      <w:color w:val="FF0000"/>
    </w:rPr>
  </w:style>
  <w:style w:type="paragraph" w:customStyle="1" w:styleId="NTTRedTableBulletText5">
    <w:name w:val="NTT Red Table Bullet Text 5"/>
    <w:basedOn w:val="NTTTableBulletText5"/>
    <w:uiPriority w:val="44"/>
    <w:semiHidden/>
    <w:unhideWhenUsed/>
    <w:rsid w:val="00DC040B"/>
    <w:rPr>
      <w:color w:val="FF0000"/>
    </w:rPr>
  </w:style>
  <w:style w:type="paragraph" w:customStyle="1" w:styleId="NTTRqmtHeading">
    <w:name w:val="NTT Rqmt Heading"/>
    <w:next w:val="NTTBodyText"/>
    <w:uiPriority w:val="17"/>
    <w:rsid w:val="00B964BA"/>
    <w:pPr>
      <w:pBdr>
        <w:top w:val="single" w:sz="4" w:space="3" w:color="0033CC"/>
        <w:bottom w:val="single" w:sz="4" w:space="3" w:color="0033CC"/>
      </w:pBdr>
      <w:shd w:val="clear" w:color="auto" w:fill="E7E8F5"/>
      <w:spacing w:before="240" w:after="60" w:line="260" w:lineRule="atLeast"/>
      <w:ind w:left="851"/>
    </w:pPr>
    <w:rPr>
      <w:rFonts w:ascii="Arial" w:hAnsi="Arial" w:cs="Arial"/>
      <w:color w:val="000000"/>
      <w:spacing w:val="10"/>
      <w:kern w:val="20"/>
      <w:lang w:eastAsia="en-US"/>
    </w:rPr>
  </w:style>
  <w:style w:type="paragraph" w:customStyle="1" w:styleId="NTTRqmtHeadingWide">
    <w:name w:val="NTT Rqmt Heading Wide"/>
    <w:basedOn w:val="NTTRqmtHeading"/>
    <w:next w:val="NTTFlushBodyText"/>
    <w:uiPriority w:val="17"/>
    <w:rsid w:val="00DC040B"/>
    <w:pPr>
      <w:ind w:left="0"/>
    </w:pPr>
  </w:style>
  <w:style w:type="paragraph" w:customStyle="1" w:styleId="NTTSmallPrint">
    <w:name w:val="NTT Small Print"/>
    <w:basedOn w:val="NTTFlushBodyText"/>
    <w:uiPriority w:val="79"/>
    <w:unhideWhenUsed/>
    <w:rsid w:val="00CA1D65"/>
    <w:pPr>
      <w:spacing w:before="60" w:after="60" w:line="230" w:lineRule="atLeast"/>
    </w:pPr>
    <w:rPr>
      <w:spacing w:val="0"/>
      <w:kern w:val="17"/>
      <w:sz w:val="17"/>
    </w:rPr>
  </w:style>
  <w:style w:type="paragraph" w:customStyle="1" w:styleId="NTTSmallPrintJustified">
    <w:name w:val="NTT Small Print Justified"/>
    <w:basedOn w:val="NTTSmallPrint"/>
    <w:uiPriority w:val="79"/>
    <w:semiHidden/>
    <w:unhideWhenUsed/>
    <w:rsid w:val="00DC040B"/>
    <w:rPr>
      <w:rFonts w:cs="Times New Roman"/>
    </w:rPr>
  </w:style>
  <w:style w:type="paragraph" w:customStyle="1" w:styleId="NTTSmallPrintHeading">
    <w:name w:val="NTT Small Print Heading"/>
    <w:next w:val="NTTSmallPrint"/>
    <w:uiPriority w:val="79"/>
    <w:semiHidden/>
    <w:unhideWhenUsed/>
    <w:qFormat/>
    <w:rsid w:val="00DC040B"/>
    <w:pPr>
      <w:spacing w:before="240" w:after="60" w:line="300" w:lineRule="atLeast"/>
    </w:pPr>
    <w:rPr>
      <w:rFonts w:ascii="Arial" w:hAnsi="Arial" w:cs="Arial"/>
      <w:b/>
      <w:bCs/>
      <w:color w:val="000000"/>
      <w:spacing w:val="10"/>
      <w:kern w:val="24"/>
      <w:sz w:val="24"/>
      <w:szCs w:val="22"/>
      <w:lang w:eastAsia="en-US"/>
    </w:rPr>
  </w:style>
  <w:style w:type="paragraph" w:customStyle="1" w:styleId="NTTTableBodyBoldText">
    <w:name w:val="NTT Table Body Bold Text"/>
    <w:basedOn w:val="NTTTableBodyText"/>
    <w:next w:val="NTTTableBodyText"/>
    <w:uiPriority w:val="14"/>
    <w:rsid w:val="00DC040B"/>
    <w:pPr>
      <w:keepNext/>
      <w:keepLines/>
    </w:pPr>
    <w:rPr>
      <w:b/>
    </w:rPr>
  </w:style>
  <w:style w:type="paragraph" w:customStyle="1" w:styleId="NTTTableBodyText">
    <w:name w:val="NTT Table Body Text"/>
    <w:uiPriority w:val="14"/>
    <w:rsid w:val="009A5ED8"/>
    <w:pPr>
      <w:spacing w:before="60" w:after="60" w:line="240" w:lineRule="atLeast"/>
    </w:pPr>
    <w:rPr>
      <w:rFonts w:ascii="Arial" w:hAnsi="Arial" w:cs="Arial"/>
      <w:color w:val="000000"/>
      <w:spacing w:val="8"/>
      <w:kern w:val="18"/>
      <w:szCs w:val="18"/>
      <w:lang w:eastAsia="en-US"/>
    </w:rPr>
  </w:style>
  <w:style w:type="paragraph" w:customStyle="1" w:styleId="NTTTableBoldBullet">
    <w:name w:val="NTT Table Bold Bullet"/>
    <w:basedOn w:val="NTTTableBullet1"/>
    <w:next w:val="NTTTableBulletText1"/>
    <w:uiPriority w:val="14"/>
    <w:rsid w:val="00E67CA9"/>
    <w:pPr>
      <w:keepNext/>
      <w:keepLines/>
      <w:numPr>
        <w:ilvl w:val="3"/>
        <w:numId w:val="20"/>
      </w:numPr>
    </w:pPr>
    <w:rPr>
      <w:rFonts w:cs="Tahoma"/>
      <w:b/>
    </w:rPr>
  </w:style>
  <w:style w:type="paragraph" w:customStyle="1" w:styleId="NTTTableBullet1">
    <w:name w:val="NTT Table Bullet 1"/>
    <w:uiPriority w:val="14"/>
    <w:rsid w:val="00316AB8"/>
    <w:pPr>
      <w:numPr>
        <w:numId w:val="11"/>
      </w:numPr>
      <w:spacing w:before="60" w:after="60" w:line="240" w:lineRule="atLeast"/>
    </w:pPr>
    <w:rPr>
      <w:rFonts w:ascii="Arial" w:hAnsi="Arial" w:cs="Arial"/>
      <w:color w:val="000000"/>
      <w:spacing w:val="8"/>
      <w:kern w:val="18"/>
      <w:sz w:val="18"/>
      <w:lang w:eastAsia="en-US"/>
    </w:rPr>
  </w:style>
  <w:style w:type="paragraph" w:customStyle="1" w:styleId="NTTTableBullet2">
    <w:name w:val="NTT Table Bullet 2"/>
    <w:basedOn w:val="NTTTableBullet1"/>
    <w:uiPriority w:val="14"/>
    <w:rsid w:val="00DC040B"/>
    <w:pPr>
      <w:numPr>
        <w:ilvl w:val="1"/>
      </w:numPr>
    </w:pPr>
  </w:style>
  <w:style w:type="paragraph" w:customStyle="1" w:styleId="NTTTableBullet3">
    <w:name w:val="NTT Table Bullet 3"/>
    <w:basedOn w:val="NTTTableBullet2"/>
    <w:uiPriority w:val="14"/>
    <w:rsid w:val="00DC040B"/>
    <w:pPr>
      <w:numPr>
        <w:ilvl w:val="2"/>
      </w:numPr>
      <w:spacing w:before="0" w:after="0"/>
    </w:pPr>
  </w:style>
  <w:style w:type="paragraph" w:customStyle="1" w:styleId="NTTTableBullet4">
    <w:name w:val="NTT Table Bullet 4"/>
    <w:uiPriority w:val="14"/>
    <w:rsid w:val="00316AB8"/>
    <w:pPr>
      <w:numPr>
        <w:ilvl w:val="3"/>
        <w:numId w:val="11"/>
      </w:numPr>
      <w:tabs>
        <w:tab w:val="left" w:pos="680"/>
      </w:tabs>
      <w:spacing w:before="60" w:after="60" w:line="240" w:lineRule="atLeast"/>
    </w:pPr>
    <w:rPr>
      <w:rFonts w:ascii="Arial" w:hAnsi="Arial" w:cs="Arial"/>
      <w:color w:val="000000"/>
      <w:spacing w:val="8"/>
      <w:kern w:val="18"/>
      <w:sz w:val="18"/>
      <w:lang w:eastAsia="en-US"/>
    </w:rPr>
  </w:style>
  <w:style w:type="paragraph" w:customStyle="1" w:styleId="NTTTableBullet5">
    <w:name w:val="NTT Table Bullet 5"/>
    <w:basedOn w:val="NTTTableBullet4"/>
    <w:uiPriority w:val="14"/>
    <w:rsid w:val="00DC040B"/>
    <w:pPr>
      <w:numPr>
        <w:ilvl w:val="4"/>
      </w:numPr>
    </w:pPr>
  </w:style>
  <w:style w:type="paragraph" w:customStyle="1" w:styleId="NTTTableBullet6">
    <w:name w:val="NTT Table Bullet 6"/>
    <w:basedOn w:val="NTTTableBullet5"/>
    <w:uiPriority w:val="14"/>
    <w:rsid w:val="00DC040B"/>
    <w:pPr>
      <w:numPr>
        <w:ilvl w:val="5"/>
      </w:numPr>
    </w:pPr>
  </w:style>
  <w:style w:type="paragraph" w:customStyle="1" w:styleId="NTTTableBullet7">
    <w:name w:val="NTT Table Bullet 7"/>
    <w:uiPriority w:val="14"/>
    <w:rsid w:val="00316AB8"/>
    <w:pPr>
      <w:numPr>
        <w:ilvl w:val="6"/>
        <w:numId w:val="11"/>
      </w:numPr>
      <w:spacing w:before="60" w:after="60" w:line="240" w:lineRule="atLeast"/>
    </w:pPr>
    <w:rPr>
      <w:rFonts w:ascii="Arial" w:hAnsi="Arial" w:cs="Arial"/>
      <w:color w:val="000000"/>
      <w:spacing w:val="8"/>
      <w:kern w:val="18"/>
      <w:sz w:val="18"/>
      <w:lang w:eastAsia="en-US"/>
    </w:rPr>
  </w:style>
  <w:style w:type="paragraph" w:customStyle="1" w:styleId="NTTTableBullet8">
    <w:name w:val="NTT Table Bullet 8"/>
    <w:basedOn w:val="NTTTableBullet7"/>
    <w:uiPriority w:val="14"/>
    <w:rsid w:val="00DC040B"/>
    <w:pPr>
      <w:numPr>
        <w:ilvl w:val="7"/>
      </w:numPr>
    </w:pPr>
  </w:style>
  <w:style w:type="paragraph" w:customStyle="1" w:styleId="NTTTableBullet9">
    <w:name w:val="NTT Table Bullet 9"/>
    <w:basedOn w:val="NTTTableBullet8"/>
    <w:uiPriority w:val="14"/>
    <w:rsid w:val="00DC040B"/>
    <w:pPr>
      <w:numPr>
        <w:ilvl w:val="8"/>
      </w:numPr>
      <w:spacing w:before="0" w:after="0"/>
    </w:pPr>
  </w:style>
  <w:style w:type="paragraph" w:customStyle="1" w:styleId="NTTTableBulletText1">
    <w:name w:val="NTT Table Bullet Text 1"/>
    <w:uiPriority w:val="14"/>
    <w:rsid w:val="00DC040B"/>
    <w:pPr>
      <w:spacing w:line="240" w:lineRule="atLeast"/>
      <w:ind w:left="284"/>
    </w:pPr>
    <w:rPr>
      <w:rFonts w:ascii="Arial" w:hAnsi="Arial" w:cs="Arial"/>
      <w:color w:val="000000"/>
      <w:spacing w:val="8"/>
      <w:kern w:val="18"/>
      <w:sz w:val="18"/>
      <w:lang w:eastAsia="en-US"/>
    </w:rPr>
  </w:style>
  <w:style w:type="paragraph" w:customStyle="1" w:styleId="NTTTableBulletText2">
    <w:name w:val="NTT Table Bullet Text 2"/>
    <w:basedOn w:val="NTTTableBulletText1"/>
    <w:uiPriority w:val="14"/>
    <w:rsid w:val="00DC040B"/>
    <w:pPr>
      <w:ind w:left="567"/>
    </w:pPr>
  </w:style>
  <w:style w:type="paragraph" w:customStyle="1" w:styleId="NTTTableBulletText3">
    <w:name w:val="NTT Table Bullet Text 3"/>
    <w:basedOn w:val="NTTTableBulletText1"/>
    <w:uiPriority w:val="14"/>
    <w:rsid w:val="00DC040B"/>
    <w:pPr>
      <w:ind w:left="851"/>
    </w:pPr>
  </w:style>
  <w:style w:type="paragraph" w:customStyle="1" w:styleId="NTTTableBulletText4">
    <w:name w:val="NTT Table Bullet Text 4"/>
    <w:basedOn w:val="NTTTableBulletText3"/>
    <w:uiPriority w:val="14"/>
    <w:rsid w:val="00DC040B"/>
    <w:pPr>
      <w:ind w:left="1134"/>
    </w:pPr>
    <w:rPr>
      <w:szCs w:val="18"/>
    </w:rPr>
  </w:style>
  <w:style w:type="paragraph" w:customStyle="1" w:styleId="NTTTableBulletText5">
    <w:name w:val="NTT Table Bullet Text 5"/>
    <w:basedOn w:val="NTTTableBulletText4"/>
    <w:uiPriority w:val="14"/>
    <w:rsid w:val="00DC040B"/>
    <w:pPr>
      <w:ind w:left="1701"/>
    </w:pPr>
  </w:style>
  <w:style w:type="paragraph" w:customStyle="1" w:styleId="NTTTablePicture">
    <w:name w:val="NTT Table Picture"/>
    <w:basedOn w:val="NTTTableBodyText"/>
    <w:next w:val="NTTCaptioninTable"/>
    <w:uiPriority w:val="14"/>
    <w:qFormat/>
    <w:rsid w:val="00DC040B"/>
  </w:style>
  <w:style w:type="paragraph" w:customStyle="1" w:styleId="NTTTableWhiteHeader">
    <w:name w:val="NTT Table White Header"/>
    <w:autoRedefine/>
    <w:uiPriority w:val="15"/>
    <w:rsid w:val="00833267"/>
    <w:pPr>
      <w:spacing w:before="60" w:after="60" w:line="250" w:lineRule="atLeast"/>
      <w:jc w:val="center"/>
    </w:pPr>
    <w:rPr>
      <w:rFonts w:ascii="Arial Bold" w:hAnsi="Arial Bold" w:cs="Arial"/>
      <w:b/>
      <w:color w:val="FFFFFF"/>
      <w:spacing w:val="8"/>
      <w:kern w:val="18"/>
      <w:szCs w:val="18"/>
      <w:lang w:eastAsia="en-US"/>
    </w:rPr>
  </w:style>
  <w:style w:type="paragraph" w:customStyle="1" w:styleId="NTTWidePicture">
    <w:name w:val="NTT Wide Picture"/>
    <w:basedOn w:val="NTTAPicture"/>
    <w:next w:val="NTTCaptioninTable"/>
    <w:uiPriority w:val="9"/>
    <w:qFormat/>
    <w:rsid w:val="00DC040B"/>
  </w:style>
  <w:style w:type="character" w:styleId="Emphasis">
    <w:name w:val="Emphasis"/>
    <w:qFormat/>
    <w:rsid w:val="00DC040B"/>
    <w:rPr>
      <w:i w:val="0"/>
      <w:iCs/>
    </w:rPr>
  </w:style>
  <w:style w:type="character" w:styleId="EndnoteReference">
    <w:name w:val="endnote reference"/>
    <w:uiPriority w:val="99"/>
    <w:semiHidden/>
    <w:rsid w:val="00DC040B"/>
    <w:rPr>
      <w:rFonts w:ascii="Arial" w:hAnsi="Arial"/>
      <w:i w:val="0"/>
      <w:color w:val="000000"/>
      <w:spacing w:val="10"/>
      <w:sz w:val="18"/>
      <w:szCs w:val="20"/>
      <w:vertAlign w:val="superscript"/>
    </w:rPr>
  </w:style>
  <w:style w:type="paragraph" w:styleId="EnvelopeAddress">
    <w:name w:val="envelope address"/>
    <w:basedOn w:val="Normal"/>
    <w:uiPriority w:val="99"/>
    <w:semiHidden/>
    <w:rsid w:val="00DC040B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uiPriority w:val="99"/>
    <w:semiHidden/>
    <w:rsid w:val="00DC040B"/>
  </w:style>
  <w:style w:type="character" w:styleId="FollowedHyperlink">
    <w:name w:val="FollowedHyperlink"/>
    <w:uiPriority w:val="99"/>
    <w:semiHidden/>
    <w:rsid w:val="00DC040B"/>
    <w:rPr>
      <w:color w:val="000000"/>
      <w:spacing w:val="8"/>
      <w:kern w:val="20"/>
      <w:u w:val="single" w:color="000000"/>
    </w:rPr>
  </w:style>
  <w:style w:type="character" w:styleId="FootnoteReference">
    <w:name w:val="footnote reference"/>
    <w:uiPriority w:val="99"/>
    <w:semiHidden/>
    <w:rsid w:val="00DC040B"/>
    <w:rPr>
      <w:rFonts w:ascii="Arial" w:hAnsi="Arial"/>
      <w:i w:val="0"/>
      <w:color w:val="000000"/>
      <w:spacing w:val="10"/>
      <w:kern w:val="18"/>
      <w:sz w:val="18"/>
      <w:szCs w:val="18"/>
      <w:vertAlign w:val="superscript"/>
    </w:rPr>
  </w:style>
  <w:style w:type="paragraph" w:customStyle="1" w:styleId="GuidanceText2Body">
    <w:name w:val="Guidance Text 2 Body"/>
    <w:basedOn w:val="NTTBodyText"/>
    <w:uiPriority w:val="49"/>
    <w:qFormat/>
    <w:rsid w:val="00DC040B"/>
    <w:pPr>
      <w:pBdr>
        <w:top w:val="single" w:sz="4" w:space="3" w:color="900000"/>
        <w:bottom w:val="single" w:sz="4" w:space="3" w:color="900000"/>
      </w:pBdr>
      <w:shd w:val="clear" w:color="auto" w:fill="FFFFCC"/>
      <w:spacing w:before="120"/>
    </w:pPr>
    <w:rPr>
      <w:color w:val="900000"/>
    </w:rPr>
  </w:style>
  <w:style w:type="paragraph" w:customStyle="1" w:styleId="GuidanceText1Bold">
    <w:name w:val="Guidance Text 1 Bold"/>
    <w:basedOn w:val="GuidanceText2Body"/>
    <w:next w:val="GuidanceText2Body"/>
    <w:uiPriority w:val="49"/>
    <w:qFormat/>
    <w:rsid w:val="00DC040B"/>
    <w:rPr>
      <w:b/>
    </w:rPr>
  </w:style>
  <w:style w:type="paragraph" w:customStyle="1" w:styleId="GuidanceText3Bullet">
    <w:name w:val="Guidance Text 3 Bullet"/>
    <w:basedOn w:val="GuidanceText2Body"/>
    <w:uiPriority w:val="49"/>
    <w:rsid w:val="00C37BA2"/>
    <w:pPr>
      <w:numPr>
        <w:numId w:val="8"/>
      </w:numPr>
      <w:tabs>
        <w:tab w:val="left" w:pos="284"/>
      </w:tabs>
    </w:pPr>
  </w:style>
  <w:style w:type="paragraph" w:customStyle="1" w:styleId="GuidanceText4List">
    <w:name w:val="Guidance Text 4 List"/>
    <w:basedOn w:val="GuidanceText2Body"/>
    <w:uiPriority w:val="49"/>
    <w:rsid w:val="00C37BA2"/>
    <w:pPr>
      <w:numPr>
        <w:ilvl w:val="1"/>
        <w:numId w:val="8"/>
      </w:numPr>
    </w:pPr>
  </w:style>
  <w:style w:type="numbering" w:customStyle="1" w:styleId="HeadingSequence">
    <w:name w:val="HeadingSequence"/>
    <w:uiPriority w:val="29"/>
    <w:rsid w:val="00660611"/>
    <w:pPr>
      <w:numPr>
        <w:numId w:val="15"/>
      </w:numPr>
    </w:pPr>
  </w:style>
  <w:style w:type="character" w:styleId="HTMLAcronym">
    <w:name w:val="HTML Acronym"/>
    <w:uiPriority w:val="99"/>
    <w:semiHidden/>
    <w:rsid w:val="00DC040B"/>
  </w:style>
  <w:style w:type="character" w:styleId="HTMLCite">
    <w:name w:val="HTML Cite"/>
    <w:uiPriority w:val="99"/>
    <w:semiHidden/>
    <w:rsid w:val="00DC040B"/>
    <w:rPr>
      <w:i w:val="0"/>
      <w:iCs/>
    </w:rPr>
  </w:style>
  <w:style w:type="character" w:styleId="HTMLCode">
    <w:name w:val="HTML Code"/>
    <w:uiPriority w:val="99"/>
    <w:semiHidden/>
    <w:rsid w:val="00DC040B"/>
    <w:rPr>
      <w:rFonts w:ascii="Consolas" w:hAnsi="Consolas" w:cs="Courier New"/>
      <w:sz w:val="20"/>
      <w:szCs w:val="20"/>
    </w:rPr>
  </w:style>
  <w:style w:type="character" w:styleId="HTMLDefinition">
    <w:name w:val="HTML Definition"/>
    <w:uiPriority w:val="99"/>
    <w:semiHidden/>
    <w:rsid w:val="00DC040B"/>
    <w:rPr>
      <w:i w:val="0"/>
      <w:iCs/>
    </w:rPr>
  </w:style>
  <w:style w:type="character" w:styleId="HTMLKeyboard">
    <w:name w:val="HTML Keyboard"/>
    <w:uiPriority w:val="99"/>
    <w:semiHidden/>
    <w:rsid w:val="00DC040B"/>
    <w:rPr>
      <w:rFonts w:ascii="Consolas" w:hAnsi="Consolas" w:cs="Courier New"/>
      <w:sz w:val="20"/>
      <w:szCs w:val="20"/>
    </w:rPr>
  </w:style>
  <w:style w:type="character" w:styleId="HTMLSample">
    <w:name w:val="HTML Sample"/>
    <w:uiPriority w:val="99"/>
    <w:semiHidden/>
    <w:rsid w:val="00DC040B"/>
    <w:rPr>
      <w:rFonts w:ascii="Consolas" w:hAnsi="Consolas" w:cs="Courier New"/>
    </w:rPr>
  </w:style>
  <w:style w:type="character" w:styleId="HTMLTypewriter">
    <w:name w:val="HTML Typewriter"/>
    <w:uiPriority w:val="99"/>
    <w:semiHidden/>
    <w:rsid w:val="00DC040B"/>
    <w:rPr>
      <w:rFonts w:ascii="Consolas" w:hAnsi="Consolas" w:cs="Courier New"/>
      <w:sz w:val="20"/>
      <w:szCs w:val="20"/>
    </w:rPr>
  </w:style>
  <w:style w:type="character" w:styleId="HTMLVariable">
    <w:name w:val="HTML Variable"/>
    <w:uiPriority w:val="99"/>
    <w:semiHidden/>
    <w:rsid w:val="00DC040B"/>
    <w:rPr>
      <w:i w:val="0"/>
      <w:iCs/>
    </w:rPr>
  </w:style>
  <w:style w:type="character" w:styleId="Hyperlink">
    <w:name w:val="Hyperlink"/>
    <w:uiPriority w:val="99"/>
    <w:unhideWhenUsed/>
    <w:rsid w:val="000262E2"/>
    <w:rPr>
      <w:color w:val="0033CC"/>
      <w:spacing w:val="8"/>
      <w:kern w:val="20"/>
      <w:u w:val="single" w:color="0033CC"/>
    </w:rPr>
  </w:style>
  <w:style w:type="paragraph" w:styleId="Index1">
    <w:name w:val="index 1"/>
    <w:basedOn w:val="Normal"/>
    <w:next w:val="Normal"/>
    <w:uiPriority w:val="99"/>
    <w:semiHidden/>
    <w:rsid w:val="00DC040B"/>
    <w:pPr>
      <w:ind w:left="200" w:hanging="200"/>
    </w:pPr>
  </w:style>
  <w:style w:type="paragraph" w:styleId="Index2">
    <w:name w:val="index 2"/>
    <w:basedOn w:val="Normal"/>
    <w:next w:val="Normal"/>
    <w:uiPriority w:val="99"/>
    <w:semiHidden/>
    <w:rsid w:val="00DC040B"/>
    <w:pPr>
      <w:ind w:left="400" w:hanging="200"/>
    </w:pPr>
  </w:style>
  <w:style w:type="paragraph" w:styleId="Index3">
    <w:name w:val="index 3"/>
    <w:basedOn w:val="Normal"/>
    <w:next w:val="Normal"/>
    <w:uiPriority w:val="99"/>
    <w:semiHidden/>
    <w:rsid w:val="00DC040B"/>
    <w:pPr>
      <w:ind w:left="600" w:hanging="200"/>
    </w:pPr>
  </w:style>
  <w:style w:type="paragraph" w:styleId="Index4">
    <w:name w:val="index 4"/>
    <w:basedOn w:val="Normal"/>
    <w:next w:val="Normal"/>
    <w:uiPriority w:val="99"/>
    <w:semiHidden/>
    <w:rsid w:val="00DC040B"/>
    <w:pPr>
      <w:ind w:left="800" w:hanging="200"/>
    </w:pPr>
  </w:style>
  <w:style w:type="paragraph" w:styleId="Index5">
    <w:name w:val="index 5"/>
    <w:basedOn w:val="Normal"/>
    <w:next w:val="Normal"/>
    <w:uiPriority w:val="99"/>
    <w:semiHidden/>
    <w:rsid w:val="00DC040B"/>
    <w:pPr>
      <w:ind w:left="1000" w:hanging="200"/>
    </w:pPr>
  </w:style>
  <w:style w:type="paragraph" w:styleId="Index6">
    <w:name w:val="index 6"/>
    <w:basedOn w:val="Normal"/>
    <w:next w:val="Normal"/>
    <w:uiPriority w:val="99"/>
    <w:semiHidden/>
    <w:rsid w:val="00DC040B"/>
    <w:pPr>
      <w:ind w:left="1200" w:hanging="200"/>
    </w:pPr>
  </w:style>
  <w:style w:type="paragraph" w:styleId="Index7">
    <w:name w:val="index 7"/>
    <w:basedOn w:val="Normal"/>
    <w:next w:val="Normal"/>
    <w:uiPriority w:val="99"/>
    <w:semiHidden/>
    <w:rsid w:val="00DC040B"/>
    <w:pPr>
      <w:ind w:left="1400" w:hanging="200"/>
    </w:pPr>
  </w:style>
  <w:style w:type="paragraph" w:styleId="Index8">
    <w:name w:val="index 8"/>
    <w:basedOn w:val="Normal"/>
    <w:next w:val="Normal"/>
    <w:uiPriority w:val="99"/>
    <w:semiHidden/>
    <w:rsid w:val="00DC040B"/>
    <w:pPr>
      <w:ind w:left="1600" w:hanging="200"/>
    </w:pPr>
  </w:style>
  <w:style w:type="paragraph" w:styleId="Index9">
    <w:name w:val="index 9"/>
    <w:basedOn w:val="Normal"/>
    <w:next w:val="Normal"/>
    <w:uiPriority w:val="99"/>
    <w:semiHidden/>
    <w:rsid w:val="00DC040B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rsid w:val="00DC040B"/>
    <w:rPr>
      <w:b/>
      <w:bCs w:val="0"/>
    </w:rPr>
  </w:style>
  <w:style w:type="character" w:styleId="IntenseEmphasis">
    <w:name w:val="Intense Emphasis"/>
    <w:uiPriority w:val="99"/>
    <w:semiHidden/>
    <w:rsid w:val="00DC040B"/>
    <w:rPr>
      <w:b/>
      <w:bCs/>
      <w:i w:val="0"/>
      <w:iCs/>
      <w:color w:val="0033CC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DC040B"/>
    <w:pPr>
      <w:pBdr>
        <w:bottom w:val="single" w:sz="4" w:space="4" w:color="69BE28"/>
      </w:pBdr>
      <w:spacing w:before="200" w:after="280"/>
      <w:ind w:left="936" w:right="936"/>
    </w:pPr>
    <w:rPr>
      <w:rFonts w:cs="Times New Roman"/>
      <w:b/>
      <w:bCs w:val="0"/>
      <w:iCs/>
      <w:color w:val="0033CC"/>
    </w:rPr>
  </w:style>
  <w:style w:type="character" w:customStyle="1" w:styleId="IntenseQuoteChar">
    <w:name w:val="Intense Quote Char"/>
    <w:link w:val="IntenseQuote"/>
    <w:uiPriority w:val="99"/>
    <w:semiHidden/>
    <w:rsid w:val="00DC040B"/>
    <w:rPr>
      <w:rFonts w:ascii="Arial" w:hAnsi="Arial"/>
      <w:b/>
      <w:iCs/>
      <w:color w:val="0033CC"/>
      <w:spacing w:val="10"/>
      <w:kern w:val="32"/>
    </w:rPr>
  </w:style>
  <w:style w:type="character" w:styleId="IntenseReference">
    <w:name w:val="Intense Reference"/>
    <w:uiPriority w:val="99"/>
    <w:semiHidden/>
    <w:rsid w:val="00DC040B"/>
    <w:rPr>
      <w:b/>
      <w:bCs/>
      <w:smallCaps/>
      <w:color w:val="0033CC"/>
      <w:spacing w:val="5"/>
      <w:u w:val="single"/>
    </w:rPr>
  </w:style>
  <w:style w:type="table" w:styleId="LightGrid">
    <w:name w:val="Light Grid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LightGrid-Accent11">
    <w:name w:val="Light Grid - Accent 11"/>
    <w:basedOn w:val="TableNormal"/>
    <w:rsid w:val="00DC040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LightGrid1">
    <w:name w:val="Light Grid1"/>
    <w:basedOn w:val="TableNormal"/>
    <w:rsid w:val="00DC040B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List">
    <w:name w:val="Light List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">
    <w:name w:val="Light List - Accent 11"/>
    <w:basedOn w:val="TableNormal"/>
    <w:rsid w:val="00DC040B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customStyle="1" w:styleId="LightList1">
    <w:name w:val="Light List1"/>
    <w:basedOn w:val="TableNormal"/>
    <w:rsid w:val="00DC040B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Shading">
    <w:name w:val="Light Shading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99"/>
    <w:rsid w:val="00DC040B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customStyle="1" w:styleId="LightShading-Accent11">
    <w:name w:val="Light Shading - Accent 11"/>
    <w:basedOn w:val="TableNormal"/>
    <w:rsid w:val="00DC040B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99"/>
    <w:rsid w:val="00DC040B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99"/>
    <w:rsid w:val="00DC040B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99"/>
    <w:rsid w:val="00DC040B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99"/>
    <w:rsid w:val="00DC040B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99"/>
    <w:rsid w:val="00DC040B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customStyle="1" w:styleId="LightShading1">
    <w:name w:val="Light Shading1"/>
    <w:basedOn w:val="TableNormal"/>
    <w:uiPriority w:val="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LineNumber">
    <w:name w:val="line number"/>
    <w:uiPriority w:val="99"/>
    <w:semiHidden/>
    <w:rsid w:val="00DC040B"/>
  </w:style>
  <w:style w:type="paragraph" w:styleId="List">
    <w:name w:val="List"/>
    <w:basedOn w:val="Normal"/>
    <w:uiPriority w:val="99"/>
    <w:semiHidden/>
    <w:rsid w:val="00DC040B"/>
    <w:pPr>
      <w:ind w:left="283" w:hanging="283"/>
    </w:pPr>
  </w:style>
  <w:style w:type="paragraph" w:styleId="List2">
    <w:name w:val="List 2"/>
    <w:basedOn w:val="Normal"/>
    <w:uiPriority w:val="99"/>
    <w:semiHidden/>
    <w:rsid w:val="00DC040B"/>
    <w:pPr>
      <w:ind w:left="566" w:hanging="283"/>
    </w:pPr>
  </w:style>
  <w:style w:type="paragraph" w:styleId="List3">
    <w:name w:val="List 3"/>
    <w:basedOn w:val="Normal"/>
    <w:uiPriority w:val="99"/>
    <w:semiHidden/>
    <w:rsid w:val="00DC040B"/>
    <w:pPr>
      <w:ind w:left="849" w:hanging="283"/>
    </w:pPr>
  </w:style>
  <w:style w:type="paragraph" w:styleId="List4">
    <w:name w:val="List 4"/>
    <w:basedOn w:val="Normal"/>
    <w:uiPriority w:val="99"/>
    <w:semiHidden/>
    <w:rsid w:val="00DC040B"/>
    <w:pPr>
      <w:ind w:left="1132" w:hanging="283"/>
    </w:pPr>
  </w:style>
  <w:style w:type="paragraph" w:styleId="List5">
    <w:name w:val="List 5"/>
    <w:basedOn w:val="Normal"/>
    <w:uiPriority w:val="99"/>
    <w:semiHidden/>
    <w:rsid w:val="00DC040B"/>
    <w:pPr>
      <w:ind w:left="1415" w:hanging="283"/>
    </w:pPr>
  </w:style>
  <w:style w:type="paragraph" w:styleId="ListBullet">
    <w:name w:val="List Bullet"/>
    <w:basedOn w:val="Normal"/>
    <w:uiPriority w:val="99"/>
    <w:semiHidden/>
    <w:rsid w:val="00DC040B"/>
  </w:style>
  <w:style w:type="paragraph" w:styleId="ListBullet2">
    <w:name w:val="List Bullet 2"/>
    <w:basedOn w:val="Normal"/>
    <w:uiPriority w:val="99"/>
    <w:semiHidden/>
    <w:rsid w:val="00DC040B"/>
  </w:style>
  <w:style w:type="paragraph" w:styleId="ListBullet3">
    <w:name w:val="List Bullet 3"/>
    <w:basedOn w:val="Normal"/>
    <w:uiPriority w:val="99"/>
    <w:semiHidden/>
    <w:rsid w:val="00DC040B"/>
  </w:style>
  <w:style w:type="paragraph" w:styleId="ListBullet4">
    <w:name w:val="List Bullet 4"/>
    <w:basedOn w:val="Normal"/>
    <w:uiPriority w:val="99"/>
    <w:semiHidden/>
    <w:rsid w:val="00DC040B"/>
  </w:style>
  <w:style w:type="paragraph" w:styleId="ListBullet5">
    <w:name w:val="List Bullet 5"/>
    <w:basedOn w:val="Normal"/>
    <w:uiPriority w:val="99"/>
    <w:semiHidden/>
    <w:rsid w:val="00DC040B"/>
  </w:style>
  <w:style w:type="paragraph" w:styleId="ListContinue">
    <w:name w:val="List Continue"/>
    <w:basedOn w:val="Normal"/>
    <w:uiPriority w:val="99"/>
    <w:semiHidden/>
    <w:rsid w:val="00DC040B"/>
    <w:pPr>
      <w:spacing w:after="120"/>
      <w:ind w:left="283"/>
    </w:pPr>
  </w:style>
  <w:style w:type="paragraph" w:styleId="ListContinue2">
    <w:name w:val="List Continue 2"/>
    <w:basedOn w:val="Normal"/>
    <w:uiPriority w:val="99"/>
    <w:semiHidden/>
    <w:rsid w:val="00DC040B"/>
    <w:pPr>
      <w:spacing w:after="120"/>
      <w:ind w:left="566"/>
    </w:pPr>
  </w:style>
  <w:style w:type="paragraph" w:styleId="ListContinue3">
    <w:name w:val="List Continue 3"/>
    <w:basedOn w:val="Normal"/>
    <w:uiPriority w:val="99"/>
    <w:semiHidden/>
    <w:rsid w:val="00DC040B"/>
    <w:pPr>
      <w:spacing w:after="120"/>
      <w:ind w:left="849"/>
    </w:pPr>
  </w:style>
  <w:style w:type="paragraph" w:styleId="ListContinue4">
    <w:name w:val="List Continue 4"/>
    <w:basedOn w:val="Normal"/>
    <w:uiPriority w:val="99"/>
    <w:semiHidden/>
    <w:rsid w:val="00DC040B"/>
    <w:pPr>
      <w:spacing w:after="120"/>
      <w:ind w:left="1132"/>
    </w:pPr>
  </w:style>
  <w:style w:type="paragraph" w:styleId="ListContinue5">
    <w:name w:val="List Continue 5"/>
    <w:basedOn w:val="Normal"/>
    <w:uiPriority w:val="99"/>
    <w:semiHidden/>
    <w:rsid w:val="00DC040B"/>
    <w:pPr>
      <w:spacing w:after="120"/>
      <w:ind w:left="1415"/>
    </w:pPr>
  </w:style>
  <w:style w:type="paragraph" w:styleId="ListNumber">
    <w:name w:val="List Number"/>
    <w:basedOn w:val="Normal"/>
    <w:uiPriority w:val="99"/>
    <w:semiHidden/>
    <w:rsid w:val="00DC040B"/>
  </w:style>
  <w:style w:type="paragraph" w:styleId="ListNumber2">
    <w:name w:val="List Number 2"/>
    <w:basedOn w:val="Normal"/>
    <w:uiPriority w:val="99"/>
    <w:semiHidden/>
    <w:rsid w:val="00DC040B"/>
  </w:style>
  <w:style w:type="paragraph" w:styleId="ListNumber3">
    <w:name w:val="List Number 3"/>
    <w:basedOn w:val="Normal"/>
    <w:uiPriority w:val="99"/>
    <w:semiHidden/>
    <w:rsid w:val="00DC040B"/>
  </w:style>
  <w:style w:type="paragraph" w:styleId="ListNumber4">
    <w:name w:val="List Number 4"/>
    <w:basedOn w:val="Normal"/>
    <w:uiPriority w:val="99"/>
    <w:semiHidden/>
    <w:rsid w:val="00DC040B"/>
  </w:style>
  <w:style w:type="paragraph" w:styleId="ListNumber5">
    <w:name w:val="List Number 5"/>
    <w:basedOn w:val="Normal"/>
    <w:uiPriority w:val="99"/>
    <w:semiHidden/>
    <w:rsid w:val="00DC040B"/>
  </w:style>
  <w:style w:type="paragraph" w:styleId="ListParagraph">
    <w:name w:val="List Paragraph"/>
    <w:basedOn w:val="Normal"/>
    <w:link w:val="ListParagraphChar"/>
    <w:uiPriority w:val="34"/>
    <w:unhideWhenUsed/>
    <w:qFormat/>
    <w:rsid w:val="00DC040B"/>
    <w:pPr>
      <w:ind w:left="720"/>
    </w:pPr>
  </w:style>
  <w:style w:type="paragraph" w:customStyle="1" w:styleId="LOFHeading">
    <w:name w:val="LOF Heading"/>
    <w:next w:val="TOC2"/>
    <w:uiPriority w:val="59"/>
    <w:semiHidden/>
    <w:rsid w:val="00CA1D65"/>
    <w:pPr>
      <w:keepNext/>
      <w:keepLines/>
      <w:spacing w:before="480" w:after="60" w:line="440" w:lineRule="atLeast"/>
    </w:pPr>
    <w:rPr>
      <w:rFonts w:ascii="Arial" w:hAnsi="Arial" w:cs="Arial"/>
      <w:b/>
      <w:bCs/>
      <w:color w:val="0033CC"/>
      <w:spacing w:val="10"/>
      <w:kern w:val="36"/>
      <w:sz w:val="36"/>
      <w:szCs w:val="22"/>
      <w:lang w:eastAsia="en-US"/>
    </w:rPr>
  </w:style>
  <w:style w:type="table" w:styleId="MediumGrid1">
    <w:name w:val="Medium Grid 1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customStyle="1" w:styleId="MediumGrid11">
    <w:name w:val="Medium Grid 11"/>
    <w:basedOn w:val="TableNormal"/>
    <w:rsid w:val="00DC040B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2">
    <w:name w:val="Medium Grid 2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customStyle="1" w:styleId="MediumGrid21">
    <w:name w:val="Medium Grid 21"/>
    <w:basedOn w:val="TableNormal"/>
    <w:uiPriority w:val="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customStyle="1" w:styleId="MediumGrid31">
    <w:name w:val="Medium Grid 31"/>
    <w:basedOn w:val="TableNormal"/>
    <w:rsid w:val="00DC040B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List1">
    <w:name w:val="Medium List 1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customStyle="1" w:styleId="MediumList1-Accent11">
    <w:name w:val="Medium List 1 - Accent 11"/>
    <w:basedOn w:val="TableNormal"/>
    <w:uiPriority w:val="9"/>
    <w:rsid w:val="00DC040B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customStyle="1" w:styleId="MediumList11">
    <w:name w:val="Medium List 11"/>
    <w:basedOn w:val="TableNormal"/>
    <w:uiPriority w:val="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2">
    <w:name w:val="Medium List 2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rsid w:val="00DC040B"/>
    <w:rPr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21">
    <w:name w:val="Medium List 21"/>
    <w:basedOn w:val="TableNormal"/>
    <w:uiPriority w:val="9"/>
    <w:rsid w:val="00DC040B"/>
    <w:rPr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rsid w:val="00DC040B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rsid w:val="00DC040B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1">
    <w:name w:val="Medium Shading 11"/>
    <w:basedOn w:val="TableNormal"/>
    <w:rsid w:val="00DC040B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rsid w:val="00DC040B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NoSpacing">
    <w:name w:val="No Spacing"/>
    <w:uiPriority w:val="99"/>
    <w:semiHidden/>
    <w:unhideWhenUsed/>
    <w:rsid w:val="00DC040B"/>
    <w:rPr>
      <w:rFonts w:ascii="Arial" w:hAnsi="Arial" w:cs="Arial"/>
      <w:color w:val="000000"/>
      <w:spacing w:val="10"/>
      <w:lang w:eastAsia="en-ZA"/>
    </w:rPr>
  </w:style>
  <w:style w:type="paragraph" w:styleId="NormalWeb">
    <w:name w:val="Normal (Web)"/>
    <w:basedOn w:val="Normal"/>
    <w:uiPriority w:val="99"/>
    <w:semiHidden/>
    <w:rsid w:val="00DC040B"/>
    <w:rPr>
      <w:szCs w:val="24"/>
    </w:rPr>
  </w:style>
  <w:style w:type="paragraph" w:styleId="NormalIndent">
    <w:name w:val="Normal Indent"/>
    <w:basedOn w:val="Normal"/>
    <w:uiPriority w:val="99"/>
    <w:semiHidden/>
    <w:rsid w:val="00DC040B"/>
    <w:pPr>
      <w:ind w:left="720"/>
    </w:pPr>
  </w:style>
  <w:style w:type="character" w:styleId="PageNumber">
    <w:name w:val="page number"/>
    <w:uiPriority w:val="99"/>
    <w:semiHidden/>
    <w:rsid w:val="00DC040B"/>
  </w:style>
  <w:style w:type="character" w:styleId="PlaceholderText">
    <w:name w:val="Placeholder Text"/>
    <w:uiPriority w:val="99"/>
    <w:semiHidden/>
    <w:rsid w:val="00FE07B0"/>
    <w:rPr>
      <w:color w:val="000000"/>
    </w:rPr>
  </w:style>
  <w:style w:type="paragraph" w:styleId="Quote">
    <w:name w:val="Quote"/>
    <w:basedOn w:val="Normal"/>
    <w:next w:val="Normal"/>
    <w:link w:val="QuoteChar"/>
    <w:uiPriority w:val="99"/>
    <w:semiHidden/>
    <w:rsid w:val="00DC040B"/>
    <w:rPr>
      <w:rFonts w:cs="Times New Roman"/>
      <w:bCs w:val="0"/>
      <w:iCs/>
      <w:kern w:val="0"/>
      <w:lang w:eastAsia="en-ZA"/>
    </w:rPr>
  </w:style>
  <w:style w:type="character" w:customStyle="1" w:styleId="QuoteChar">
    <w:name w:val="Quote Char"/>
    <w:link w:val="Quote"/>
    <w:uiPriority w:val="99"/>
    <w:semiHidden/>
    <w:rsid w:val="00DC040B"/>
    <w:rPr>
      <w:rFonts w:ascii="Arial" w:hAnsi="Arial"/>
      <w:iCs/>
      <w:color w:val="000000"/>
      <w:spacing w:val="10"/>
      <w:lang w:eastAsia="en-ZA"/>
    </w:rPr>
  </w:style>
  <w:style w:type="character" w:styleId="Strong">
    <w:name w:val="Strong"/>
    <w:uiPriority w:val="99"/>
    <w:semiHidden/>
    <w:rsid w:val="00DC040B"/>
    <w:rPr>
      <w:b/>
      <w:bCs/>
    </w:rPr>
  </w:style>
  <w:style w:type="character" w:styleId="SubtleEmphasis">
    <w:name w:val="Subtle Emphasis"/>
    <w:uiPriority w:val="99"/>
    <w:rsid w:val="00DC040B"/>
    <w:rPr>
      <w:i w:val="0"/>
      <w:iCs/>
      <w:color w:val="0033CC"/>
    </w:rPr>
  </w:style>
  <w:style w:type="character" w:styleId="SubtleReference">
    <w:name w:val="Subtle Reference"/>
    <w:uiPriority w:val="99"/>
    <w:semiHidden/>
    <w:rsid w:val="00DC040B"/>
    <w:rPr>
      <w:smallCaps/>
      <w:color w:val="0033CC"/>
      <w:u w:val="single"/>
    </w:rPr>
  </w:style>
  <w:style w:type="table" w:styleId="Table3Deffects1">
    <w:name w:val="Table 3D effects 1"/>
    <w:basedOn w:val="TableNormal"/>
    <w:uiPriority w:val="99"/>
    <w:rsid w:val="00DC040B"/>
    <w:pPr>
      <w:spacing w:before="60" w:after="60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rsid w:val="00DC040B"/>
    <w:pPr>
      <w:spacing w:before="60" w:after="60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rsid w:val="00DC040B"/>
    <w:pPr>
      <w:spacing w:before="60" w:after="6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rsid w:val="00DC040B"/>
    <w:pPr>
      <w:spacing w:before="60" w:after="60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rsid w:val="00DC040B"/>
    <w:pPr>
      <w:spacing w:before="60" w:after="60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rsid w:val="00DC040B"/>
    <w:pPr>
      <w:spacing w:before="60" w:after="60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rsid w:val="00DC040B"/>
    <w:pPr>
      <w:spacing w:before="60" w:after="60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rsid w:val="00DC040B"/>
    <w:pPr>
      <w:spacing w:before="60" w:after="60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rsid w:val="00DC040B"/>
    <w:pPr>
      <w:spacing w:before="60" w:after="60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rsid w:val="00DC040B"/>
    <w:pPr>
      <w:spacing w:before="60" w:after="60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rsid w:val="00DC040B"/>
    <w:pPr>
      <w:spacing w:before="60" w:after="60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rsid w:val="00DC040B"/>
    <w:pPr>
      <w:spacing w:before="60" w:after="60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rsid w:val="00DC040B"/>
    <w:pPr>
      <w:spacing w:before="60" w:after="6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rsid w:val="00DC040B"/>
    <w:pPr>
      <w:spacing w:before="60" w:after="60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DC04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rsid w:val="00DC040B"/>
    <w:pPr>
      <w:spacing w:before="60"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rsid w:val="00DC040B"/>
    <w:pPr>
      <w:spacing w:before="60" w:after="60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rsid w:val="00DC040B"/>
    <w:pPr>
      <w:spacing w:before="60" w:after="60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rsid w:val="00DC040B"/>
    <w:pPr>
      <w:spacing w:before="60" w:after="60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rsid w:val="00DC040B"/>
    <w:pPr>
      <w:spacing w:before="60" w:after="60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rsid w:val="00DC040B"/>
    <w:pPr>
      <w:spacing w:before="60" w:after="60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rsid w:val="00DC040B"/>
    <w:pPr>
      <w:spacing w:before="60" w:after="60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rsid w:val="00DC040B"/>
    <w:pPr>
      <w:spacing w:before="60" w:after="60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rsid w:val="00DC040B"/>
    <w:pPr>
      <w:spacing w:before="60"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rsid w:val="00DC040B"/>
    <w:pPr>
      <w:spacing w:before="60" w:after="6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rsid w:val="00DC040B"/>
    <w:pPr>
      <w:spacing w:before="60" w:after="6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rsid w:val="00DC040B"/>
    <w:pPr>
      <w:spacing w:before="60" w:after="6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rsid w:val="00DC040B"/>
    <w:pPr>
      <w:spacing w:line="240" w:lineRule="atLeast"/>
      <w:ind w:left="200" w:hanging="200"/>
    </w:pPr>
    <w:rPr>
      <w:kern w:val="18"/>
      <w:sz w:val="18"/>
    </w:rPr>
  </w:style>
  <w:style w:type="paragraph" w:styleId="TableofFigures">
    <w:name w:val="table of figures"/>
    <w:basedOn w:val="Normal"/>
    <w:uiPriority w:val="99"/>
    <w:rsid w:val="0065553C"/>
    <w:pPr>
      <w:tabs>
        <w:tab w:val="left" w:pos="850"/>
        <w:tab w:val="right" w:leader="dot" w:pos="9071"/>
      </w:tabs>
      <w:ind w:left="1134" w:hanging="1134"/>
    </w:pPr>
    <w:rPr>
      <w:bCs w:val="0"/>
      <w:noProof/>
      <w:spacing w:val="8"/>
      <w:kern w:val="20"/>
      <w:lang w:eastAsia="en-US"/>
    </w:rPr>
  </w:style>
  <w:style w:type="table" w:styleId="TableProfessional">
    <w:name w:val="Table Professional"/>
    <w:basedOn w:val="TableNormal"/>
    <w:uiPriority w:val="99"/>
    <w:rsid w:val="00DC040B"/>
    <w:pPr>
      <w:spacing w:before="60"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rsid w:val="00DC040B"/>
    <w:pPr>
      <w:spacing w:before="60" w:after="60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rsid w:val="00DC040B"/>
    <w:pPr>
      <w:spacing w:before="60" w:after="60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rsid w:val="00DC040B"/>
    <w:pPr>
      <w:spacing w:before="60" w:after="60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rsid w:val="00DC040B"/>
    <w:pPr>
      <w:spacing w:before="60" w:after="60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DC040B"/>
    <w:pPr>
      <w:spacing w:before="60" w:after="60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rsid w:val="00DC040B"/>
    <w:pPr>
      <w:spacing w:before="60"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rsid w:val="00DC040B"/>
    <w:pPr>
      <w:spacing w:before="60" w:after="60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rsid w:val="00DC040B"/>
    <w:pPr>
      <w:spacing w:before="60" w:after="60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DC040B"/>
    <w:pPr>
      <w:spacing w:before="60" w:after="60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itle1DocumentType">
    <w:name w:val="Title 1 Document Type"/>
    <w:link w:val="Title1DocumentTypeChar"/>
    <w:uiPriority w:val="79"/>
    <w:rsid w:val="002C6883"/>
    <w:pPr>
      <w:pBdr>
        <w:bottom w:val="dotted" w:sz="4" w:space="1" w:color="FFFFFF"/>
      </w:pBdr>
      <w:spacing w:after="240" w:line="360" w:lineRule="atLeast"/>
    </w:pPr>
    <w:rPr>
      <w:rFonts w:ascii="Arial" w:hAnsi="Arial" w:cs="Arial"/>
      <w:b/>
      <w:bCs/>
      <w:noProof/>
      <w:color w:val="000000"/>
      <w:spacing w:val="10"/>
      <w:kern w:val="28"/>
      <w:sz w:val="36"/>
      <w:szCs w:val="28"/>
    </w:rPr>
  </w:style>
  <w:style w:type="paragraph" w:styleId="TOAHeading">
    <w:name w:val="toa heading"/>
    <w:next w:val="TOC1"/>
    <w:uiPriority w:val="99"/>
    <w:unhideWhenUsed/>
    <w:rsid w:val="00DC040B"/>
    <w:pPr>
      <w:pageBreakBefore/>
      <w:spacing w:before="240" w:after="240" w:line="360" w:lineRule="atLeast"/>
    </w:pPr>
    <w:rPr>
      <w:rFonts w:ascii="Arial" w:hAnsi="Arial" w:cs="Arial"/>
      <w:b/>
      <w:bCs/>
      <w:color w:val="0033CC"/>
      <w:spacing w:val="10"/>
      <w:kern w:val="28"/>
      <w:sz w:val="28"/>
      <w:szCs w:val="28"/>
      <w:lang w:eastAsia="en-US"/>
    </w:rPr>
  </w:style>
  <w:style w:type="paragraph" w:styleId="TOC1">
    <w:name w:val="toc 1"/>
    <w:basedOn w:val="Normal"/>
    <w:autoRedefine/>
    <w:uiPriority w:val="39"/>
    <w:rsid w:val="00754948"/>
    <w:pPr>
      <w:tabs>
        <w:tab w:val="left" w:pos="850"/>
        <w:tab w:val="right" w:leader="dot" w:pos="9071"/>
      </w:tabs>
      <w:spacing w:before="120" w:after="120" w:line="400" w:lineRule="atLeast"/>
      <w:ind w:left="851" w:hanging="851"/>
    </w:pPr>
    <w:rPr>
      <w:b/>
      <w:noProof/>
      <w:sz w:val="24"/>
    </w:rPr>
  </w:style>
  <w:style w:type="paragraph" w:styleId="TOC2">
    <w:name w:val="toc 2"/>
    <w:basedOn w:val="Normal"/>
    <w:uiPriority w:val="39"/>
    <w:rsid w:val="00754948"/>
    <w:pPr>
      <w:tabs>
        <w:tab w:val="left" w:pos="850"/>
        <w:tab w:val="right" w:leader="dot" w:pos="9071"/>
      </w:tabs>
      <w:spacing w:before="240" w:after="240" w:line="300" w:lineRule="atLeast"/>
      <w:ind w:left="851" w:hanging="851"/>
    </w:pPr>
    <w:rPr>
      <w:i/>
      <w:noProof/>
      <w:kern w:val="24"/>
      <w:sz w:val="24"/>
    </w:rPr>
  </w:style>
  <w:style w:type="paragraph" w:styleId="TOC3">
    <w:name w:val="toc 3"/>
    <w:basedOn w:val="Normal"/>
    <w:uiPriority w:val="39"/>
    <w:rsid w:val="00CB65B6"/>
    <w:pPr>
      <w:tabs>
        <w:tab w:val="left" w:pos="850"/>
        <w:tab w:val="right" w:leader="dot" w:pos="9071"/>
      </w:tabs>
      <w:spacing w:before="0" w:line="280" w:lineRule="atLeast"/>
      <w:ind w:left="850" w:hanging="850"/>
    </w:pPr>
    <w:rPr>
      <w:noProof/>
      <w:kern w:val="22"/>
      <w:sz w:val="22"/>
    </w:rPr>
  </w:style>
  <w:style w:type="paragraph" w:styleId="TOC4">
    <w:name w:val="toc 4"/>
    <w:basedOn w:val="Normal"/>
    <w:uiPriority w:val="99"/>
    <w:semiHidden/>
    <w:rsid w:val="00DC040B"/>
    <w:pPr>
      <w:spacing w:before="0"/>
      <w:ind w:left="600"/>
    </w:pPr>
    <w:rPr>
      <w:bCs w:val="0"/>
      <w:kern w:val="20"/>
    </w:rPr>
  </w:style>
  <w:style w:type="paragraph" w:styleId="TOC5">
    <w:name w:val="toc 5"/>
    <w:basedOn w:val="Normal"/>
    <w:uiPriority w:val="99"/>
    <w:semiHidden/>
    <w:rsid w:val="00DC040B"/>
    <w:pPr>
      <w:spacing w:before="0"/>
      <w:ind w:left="800"/>
    </w:pPr>
    <w:rPr>
      <w:bCs w:val="0"/>
      <w:kern w:val="20"/>
    </w:rPr>
  </w:style>
  <w:style w:type="paragraph" w:styleId="TOC6">
    <w:name w:val="toc 6"/>
    <w:basedOn w:val="Normal"/>
    <w:uiPriority w:val="99"/>
    <w:semiHidden/>
    <w:rsid w:val="00DC040B"/>
    <w:pPr>
      <w:spacing w:before="0"/>
      <w:ind w:left="1000"/>
    </w:pPr>
    <w:rPr>
      <w:bCs w:val="0"/>
      <w:kern w:val="20"/>
    </w:rPr>
  </w:style>
  <w:style w:type="paragraph" w:styleId="TOC7">
    <w:name w:val="toc 7"/>
    <w:basedOn w:val="Normal"/>
    <w:uiPriority w:val="99"/>
    <w:semiHidden/>
    <w:rsid w:val="00DC040B"/>
    <w:pPr>
      <w:spacing w:before="0"/>
      <w:ind w:left="1200"/>
    </w:pPr>
    <w:rPr>
      <w:bCs w:val="0"/>
      <w:kern w:val="20"/>
    </w:rPr>
  </w:style>
  <w:style w:type="paragraph" w:styleId="TOC8">
    <w:name w:val="toc 8"/>
    <w:basedOn w:val="Normal"/>
    <w:uiPriority w:val="99"/>
    <w:semiHidden/>
    <w:rsid w:val="00DC040B"/>
    <w:pPr>
      <w:spacing w:before="0"/>
      <w:ind w:left="1400"/>
    </w:pPr>
    <w:rPr>
      <w:bCs w:val="0"/>
      <w:kern w:val="20"/>
    </w:rPr>
  </w:style>
  <w:style w:type="paragraph" w:styleId="TOC9">
    <w:name w:val="toc 9"/>
    <w:basedOn w:val="Normal"/>
    <w:uiPriority w:val="99"/>
    <w:semiHidden/>
    <w:rsid w:val="00DC040B"/>
    <w:pPr>
      <w:spacing w:before="0"/>
      <w:ind w:left="1600"/>
    </w:pPr>
    <w:rPr>
      <w:bCs w:val="0"/>
      <w:kern w:val="20"/>
    </w:rPr>
  </w:style>
  <w:style w:type="paragraph" w:styleId="TOCHeading">
    <w:name w:val="TOC Heading"/>
    <w:basedOn w:val="TOAHeading"/>
    <w:next w:val="TOC1"/>
    <w:uiPriority w:val="39"/>
    <w:qFormat/>
    <w:rsid w:val="00CA1D65"/>
    <w:pPr>
      <w:spacing w:line="440" w:lineRule="atLeast"/>
    </w:pPr>
    <w:rPr>
      <w:kern w:val="36"/>
      <w:sz w:val="36"/>
    </w:rPr>
  </w:style>
  <w:style w:type="numbering" w:customStyle="1" w:styleId="NTTAppendixList">
    <w:name w:val="_NTT Appendix List"/>
    <w:uiPriority w:val="89"/>
    <w:rsid w:val="00E4072C"/>
    <w:pPr>
      <w:numPr>
        <w:numId w:val="1"/>
      </w:numPr>
    </w:pPr>
  </w:style>
  <w:style w:type="numbering" w:customStyle="1" w:styleId="NTTGuidanceTextBullets">
    <w:name w:val="_NTT Guidance Text Bullets"/>
    <w:uiPriority w:val="89"/>
    <w:rsid w:val="00C37BA2"/>
    <w:pPr>
      <w:numPr>
        <w:numId w:val="8"/>
      </w:numPr>
    </w:pPr>
  </w:style>
  <w:style w:type="paragraph" w:customStyle="1" w:styleId="TrainingHeading2">
    <w:name w:val="Training Heading 2"/>
    <w:basedOn w:val="NTTFlushHeading"/>
    <w:next w:val="NTTFlushBodyText"/>
    <w:uiPriority w:val="99"/>
    <w:rsid w:val="00DC040B"/>
    <w:pPr>
      <w:spacing w:before="120" w:after="120" w:line="300" w:lineRule="atLeast"/>
    </w:pPr>
    <w:rPr>
      <w:b w:val="0"/>
      <w:bCs w:val="0"/>
      <w:kern w:val="24"/>
      <w:sz w:val="24"/>
      <w:lang w:eastAsia="en-US"/>
    </w:rPr>
  </w:style>
  <w:style w:type="paragraph" w:customStyle="1" w:styleId="NTTCourseTitle">
    <w:name w:val="NTT Course Title"/>
    <w:basedOn w:val="NTTFlushHeading"/>
    <w:next w:val="TrainingHeading2"/>
    <w:uiPriority w:val="99"/>
    <w:rsid w:val="00DC040B"/>
    <w:pPr>
      <w:spacing w:line="300" w:lineRule="atLeast"/>
    </w:pPr>
    <w:rPr>
      <w:spacing w:val="8"/>
      <w:kern w:val="24"/>
      <w:sz w:val="24"/>
      <w:lang w:eastAsia="en-US"/>
    </w:rPr>
  </w:style>
  <w:style w:type="paragraph" w:customStyle="1" w:styleId="NTTActionCaption">
    <w:name w:val="NTT Action Caption"/>
    <w:basedOn w:val="NTTBodyText"/>
    <w:next w:val="NTTBodyText"/>
    <w:uiPriority w:val="99"/>
    <w:rsid w:val="005B6602"/>
    <w:pPr>
      <w:spacing w:before="0" w:after="0" w:line="240" w:lineRule="atLeast"/>
      <w:ind w:left="850"/>
    </w:pPr>
    <w:rPr>
      <w:kern w:val="18"/>
      <w:sz w:val="18"/>
      <w:lang w:eastAsia="en-GB"/>
    </w:rPr>
  </w:style>
  <w:style w:type="table" w:customStyle="1" w:styleId="GridTable1Light1">
    <w:name w:val="Grid Table 1 Light1"/>
    <w:basedOn w:val="TableNormal"/>
    <w:uiPriority w:val="46"/>
    <w:rsid w:val="00353750"/>
    <w:tblPr>
      <w:tblStyleRowBandSize w:val="1"/>
      <w:tblStyleColBandSize w:val="1"/>
      <w:tblBorders>
        <w:top w:val="single" w:sz="4" w:space="0" w:color="AEBAC7" w:themeColor="text1" w:themeTint="66"/>
        <w:left w:val="single" w:sz="4" w:space="0" w:color="AEBAC7" w:themeColor="text1" w:themeTint="66"/>
        <w:bottom w:val="single" w:sz="4" w:space="0" w:color="AEBAC7" w:themeColor="text1" w:themeTint="66"/>
        <w:right w:val="single" w:sz="4" w:space="0" w:color="AEBAC7" w:themeColor="text1" w:themeTint="66"/>
        <w:insideH w:val="single" w:sz="4" w:space="0" w:color="AEBAC7" w:themeColor="text1" w:themeTint="66"/>
        <w:insideV w:val="single" w:sz="4" w:space="0" w:color="AEBAC7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598A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353750"/>
    <w:tblPr>
      <w:tblStyleRowBandSize w:val="1"/>
      <w:tblStyleColBandSize w:val="1"/>
      <w:tblBorders>
        <w:top w:val="single" w:sz="4" w:space="0" w:color="C1EBA2" w:themeColor="accent1" w:themeTint="66"/>
        <w:left w:val="single" w:sz="4" w:space="0" w:color="C1EBA2" w:themeColor="accent1" w:themeTint="66"/>
        <w:bottom w:val="single" w:sz="4" w:space="0" w:color="C1EBA2" w:themeColor="accent1" w:themeTint="66"/>
        <w:right w:val="single" w:sz="4" w:space="0" w:color="C1EBA2" w:themeColor="accent1" w:themeTint="66"/>
        <w:insideH w:val="single" w:sz="4" w:space="0" w:color="C1EBA2" w:themeColor="accent1" w:themeTint="66"/>
        <w:insideV w:val="single" w:sz="4" w:space="0" w:color="C1EBA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A3E17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353750"/>
    <w:tblPr>
      <w:tblStyleRowBandSize w:val="1"/>
      <w:tblStyleColBandSize w:val="1"/>
      <w:tblBorders>
        <w:top w:val="single" w:sz="4" w:space="0" w:color="CCF1B1" w:themeColor="accent2" w:themeTint="66"/>
        <w:left w:val="single" w:sz="4" w:space="0" w:color="CCF1B1" w:themeColor="accent2" w:themeTint="66"/>
        <w:bottom w:val="single" w:sz="4" w:space="0" w:color="CCF1B1" w:themeColor="accent2" w:themeTint="66"/>
        <w:right w:val="single" w:sz="4" w:space="0" w:color="CCF1B1" w:themeColor="accent2" w:themeTint="66"/>
        <w:insideH w:val="single" w:sz="4" w:space="0" w:color="CCF1B1" w:themeColor="accent2" w:themeTint="66"/>
        <w:insideV w:val="single" w:sz="4" w:space="0" w:color="CCF1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3EA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353750"/>
    <w:tblPr>
      <w:tblStyleRowBandSize w:val="1"/>
      <w:tblStyleColBandSize w:val="1"/>
      <w:tblBorders>
        <w:top w:val="single" w:sz="4" w:space="0" w:color="7AFFF0" w:themeColor="accent3" w:themeTint="66"/>
        <w:left w:val="single" w:sz="4" w:space="0" w:color="7AFFF0" w:themeColor="accent3" w:themeTint="66"/>
        <w:bottom w:val="single" w:sz="4" w:space="0" w:color="7AFFF0" w:themeColor="accent3" w:themeTint="66"/>
        <w:right w:val="single" w:sz="4" w:space="0" w:color="7AFFF0" w:themeColor="accent3" w:themeTint="66"/>
        <w:insideH w:val="single" w:sz="4" w:space="0" w:color="7AFFF0" w:themeColor="accent3" w:themeTint="66"/>
        <w:insideV w:val="single" w:sz="4" w:space="0" w:color="7AFFF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8FFE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353750"/>
    <w:tblPr>
      <w:tblStyleRowBandSize w:val="1"/>
      <w:tblStyleColBandSize w:val="1"/>
      <w:tblBorders>
        <w:top w:val="single" w:sz="4" w:space="0" w:color="8FE5EF" w:themeColor="accent4" w:themeTint="66"/>
        <w:left w:val="single" w:sz="4" w:space="0" w:color="8FE5EF" w:themeColor="accent4" w:themeTint="66"/>
        <w:bottom w:val="single" w:sz="4" w:space="0" w:color="8FE5EF" w:themeColor="accent4" w:themeTint="66"/>
        <w:right w:val="single" w:sz="4" w:space="0" w:color="8FE5EF" w:themeColor="accent4" w:themeTint="66"/>
        <w:insideH w:val="single" w:sz="4" w:space="0" w:color="8FE5EF" w:themeColor="accent4" w:themeTint="66"/>
        <w:insideV w:val="single" w:sz="4" w:space="0" w:color="8FE5E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8D9E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353750"/>
    <w:tblPr>
      <w:tblStyleRowBandSize w:val="1"/>
      <w:tblStyleColBandSize w:val="1"/>
      <w:tblBorders>
        <w:top w:val="single" w:sz="4" w:space="0" w:color="B1CBE2" w:themeColor="accent5" w:themeTint="66"/>
        <w:left w:val="single" w:sz="4" w:space="0" w:color="B1CBE2" w:themeColor="accent5" w:themeTint="66"/>
        <w:bottom w:val="single" w:sz="4" w:space="0" w:color="B1CBE2" w:themeColor="accent5" w:themeTint="66"/>
        <w:right w:val="single" w:sz="4" w:space="0" w:color="B1CBE2" w:themeColor="accent5" w:themeTint="66"/>
        <w:insideH w:val="single" w:sz="4" w:space="0" w:color="B1CBE2" w:themeColor="accent5" w:themeTint="66"/>
        <w:insideV w:val="single" w:sz="4" w:space="0" w:color="B1CBE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BB1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353750"/>
    <w:tblPr>
      <w:tblStyleRowBandSize w:val="1"/>
      <w:tblStyleColBandSize w:val="1"/>
      <w:tblBorders>
        <w:top w:val="single" w:sz="4" w:space="0" w:color="A8DCF3" w:themeColor="accent6" w:themeTint="66"/>
        <w:left w:val="single" w:sz="4" w:space="0" w:color="A8DCF3" w:themeColor="accent6" w:themeTint="66"/>
        <w:bottom w:val="single" w:sz="4" w:space="0" w:color="A8DCF3" w:themeColor="accent6" w:themeTint="66"/>
        <w:right w:val="single" w:sz="4" w:space="0" w:color="A8DCF3" w:themeColor="accent6" w:themeTint="66"/>
        <w:insideH w:val="single" w:sz="4" w:space="0" w:color="A8DCF3" w:themeColor="accent6" w:themeTint="66"/>
        <w:insideV w:val="single" w:sz="4" w:space="0" w:color="A8DCF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DCBE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353750"/>
    <w:tblPr>
      <w:tblStyleRowBandSize w:val="1"/>
      <w:tblStyleColBandSize w:val="1"/>
      <w:tblBorders>
        <w:top w:val="single" w:sz="2" w:space="0" w:color="8598AC" w:themeColor="text1" w:themeTint="99"/>
        <w:bottom w:val="single" w:sz="2" w:space="0" w:color="8598AC" w:themeColor="text1" w:themeTint="99"/>
        <w:insideH w:val="single" w:sz="2" w:space="0" w:color="8598AC" w:themeColor="text1" w:themeTint="99"/>
        <w:insideV w:val="single" w:sz="2" w:space="0" w:color="8598AC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598AC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598AC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353750"/>
    <w:tblPr>
      <w:tblStyleRowBandSize w:val="1"/>
      <w:tblStyleColBandSize w:val="1"/>
      <w:tblBorders>
        <w:top w:val="single" w:sz="2" w:space="0" w:color="A3E174" w:themeColor="accent1" w:themeTint="99"/>
        <w:bottom w:val="single" w:sz="2" w:space="0" w:color="A3E174" w:themeColor="accent1" w:themeTint="99"/>
        <w:insideH w:val="single" w:sz="2" w:space="0" w:color="A3E174" w:themeColor="accent1" w:themeTint="99"/>
        <w:insideV w:val="single" w:sz="2" w:space="0" w:color="A3E17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3E17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E17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353750"/>
    <w:tblPr>
      <w:tblStyleRowBandSize w:val="1"/>
      <w:tblStyleColBandSize w:val="1"/>
      <w:tblBorders>
        <w:top w:val="single" w:sz="2" w:space="0" w:color="B3EA8A" w:themeColor="accent2" w:themeTint="99"/>
        <w:bottom w:val="single" w:sz="2" w:space="0" w:color="B3EA8A" w:themeColor="accent2" w:themeTint="99"/>
        <w:insideH w:val="single" w:sz="2" w:space="0" w:color="B3EA8A" w:themeColor="accent2" w:themeTint="99"/>
        <w:insideV w:val="single" w:sz="2" w:space="0" w:color="B3EA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EA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EA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353750"/>
    <w:tblPr>
      <w:tblStyleRowBandSize w:val="1"/>
      <w:tblStyleColBandSize w:val="1"/>
      <w:tblBorders>
        <w:top w:val="single" w:sz="2" w:space="0" w:color="38FFE9" w:themeColor="accent3" w:themeTint="99"/>
        <w:bottom w:val="single" w:sz="2" w:space="0" w:color="38FFE9" w:themeColor="accent3" w:themeTint="99"/>
        <w:insideH w:val="single" w:sz="2" w:space="0" w:color="38FFE9" w:themeColor="accent3" w:themeTint="99"/>
        <w:insideV w:val="single" w:sz="2" w:space="0" w:color="38FFE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FFE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FFE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353750"/>
    <w:tblPr>
      <w:tblStyleRowBandSize w:val="1"/>
      <w:tblStyleColBandSize w:val="1"/>
      <w:tblBorders>
        <w:top w:val="single" w:sz="2" w:space="0" w:color="58D9E7" w:themeColor="accent4" w:themeTint="99"/>
        <w:bottom w:val="single" w:sz="2" w:space="0" w:color="58D9E7" w:themeColor="accent4" w:themeTint="99"/>
        <w:insideH w:val="single" w:sz="2" w:space="0" w:color="58D9E7" w:themeColor="accent4" w:themeTint="99"/>
        <w:insideV w:val="single" w:sz="2" w:space="0" w:color="58D9E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8D9E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8D9E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53750"/>
    <w:tblPr>
      <w:tblStyleRowBandSize w:val="1"/>
      <w:tblStyleColBandSize w:val="1"/>
      <w:tblBorders>
        <w:top w:val="single" w:sz="2" w:space="0" w:color="8BB1D3" w:themeColor="accent5" w:themeTint="99"/>
        <w:bottom w:val="single" w:sz="2" w:space="0" w:color="8BB1D3" w:themeColor="accent5" w:themeTint="99"/>
        <w:insideH w:val="single" w:sz="2" w:space="0" w:color="8BB1D3" w:themeColor="accent5" w:themeTint="99"/>
        <w:insideV w:val="single" w:sz="2" w:space="0" w:color="8BB1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B1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B1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353750"/>
    <w:tblPr>
      <w:tblStyleRowBandSize w:val="1"/>
      <w:tblStyleColBandSize w:val="1"/>
      <w:tblBorders>
        <w:top w:val="single" w:sz="2" w:space="0" w:color="7DCBED" w:themeColor="accent6" w:themeTint="99"/>
        <w:bottom w:val="single" w:sz="2" w:space="0" w:color="7DCBED" w:themeColor="accent6" w:themeTint="99"/>
        <w:insideH w:val="single" w:sz="2" w:space="0" w:color="7DCBED" w:themeColor="accent6" w:themeTint="99"/>
        <w:insideV w:val="single" w:sz="2" w:space="0" w:color="7DCBE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DCBE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DCBE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  <w:tblStylePr w:type="neCell">
      <w:tblPr/>
      <w:tcPr>
        <w:tcBorders>
          <w:bottom w:val="single" w:sz="4" w:space="0" w:color="8598AC" w:themeColor="text1" w:themeTint="99"/>
        </w:tcBorders>
      </w:tcPr>
    </w:tblStylePr>
    <w:tblStylePr w:type="nwCell">
      <w:tblPr/>
      <w:tcPr>
        <w:tcBorders>
          <w:bottom w:val="single" w:sz="4" w:space="0" w:color="8598AC" w:themeColor="text1" w:themeTint="99"/>
        </w:tcBorders>
      </w:tcPr>
    </w:tblStylePr>
    <w:tblStylePr w:type="seCell">
      <w:tblPr/>
      <w:tcPr>
        <w:tcBorders>
          <w:top w:val="single" w:sz="4" w:space="0" w:color="8598AC" w:themeColor="text1" w:themeTint="99"/>
        </w:tcBorders>
      </w:tcPr>
    </w:tblStylePr>
    <w:tblStylePr w:type="swCell">
      <w:tblPr/>
      <w:tcPr>
        <w:tcBorders>
          <w:top w:val="single" w:sz="4" w:space="0" w:color="8598AC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  <w:tblStylePr w:type="neCell">
      <w:tblPr/>
      <w:tcPr>
        <w:tcBorders>
          <w:bottom w:val="single" w:sz="4" w:space="0" w:color="A3E174" w:themeColor="accent1" w:themeTint="99"/>
        </w:tcBorders>
      </w:tcPr>
    </w:tblStylePr>
    <w:tblStylePr w:type="nwCell">
      <w:tblPr/>
      <w:tcPr>
        <w:tcBorders>
          <w:bottom w:val="single" w:sz="4" w:space="0" w:color="A3E174" w:themeColor="accent1" w:themeTint="99"/>
        </w:tcBorders>
      </w:tcPr>
    </w:tblStylePr>
    <w:tblStylePr w:type="seCell">
      <w:tblPr/>
      <w:tcPr>
        <w:tcBorders>
          <w:top w:val="single" w:sz="4" w:space="0" w:color="A3E174" w:themeColor="accent1" w:themeTint="99"/>
        </w:tcBorders>
      </w:tcPr>
    </w:tblStylePr>
    <w:tblStylePr w:type="swCell">
      <w:tblPr/>
      <w:tcPr>
        <w:tcBorders>
          <w:top w:val="single" w:sz="4" w:space="0" w:color="A3E174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  <w:tblStylePr w:type="neCell">
      <w:tblPr/>
      <w:tcPr>
        <w:tcBorders>
          <w:bottom w:val="single" w:sz="4" w:space="0" w:color="B3EA8A" w:themeColor="accent2" w:themeTint="99"/>
        </w:tcBorders>
      </w:tcPr>
    </w:tblStylePr>
    <w:tblStylePr w:type="nwCell">
      <w:tblPr/>
      <w:tcPr>
        <w:tcBorders>
          <w:bottom w:val="single" w:sz="4" w:space="0" w:color="B3EA8A" w:themeColor="accent2" w:themeTint="99"/>
        </w:tcBorders>
      </w:tcPr>
    </w:tblStylePr>
    <w:tblStylePr w:type="seCell">
      <w:tblPr/>
      <w:tcPr>
        <w:tcBorders>
          <w:top w:val="single" w:sz="4" w:space="0" w:color="B3EA8A" w:themeColor="accent2" w:themeTint="99"/>
        </w:tcBorders>
      </w:tcPr>
    </w:tblStylePr>
    <w:tblStylePr w:type="swCell">
      <w:tblPr/>
      <w:tcPr>
        <w:tcBorders>
          <w:top w:val="single" w:sz="4" w:space="0" w:color="B3EA8A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  <w:tblStylePr w:type="neCell">
      <w:tblPr/>
      <w:tcPr>
        <w:tcBorders>
          <w:bottom w:val="single" w:sz="4" w:space="0" w:color="38FFE9" w:themeColor="accent3" w:themeTint="99"/>
        </w:tcBorders>
      </w:tcPr>
    </w:tblStylePr>
    <w:tblStylePr w:type="nwCell">
      <w:tblPr/>
      <w:tcPr>
        <w:tcBorders>
          <w:bottom w:val="single" w:sz="4" w:space="0" w:color="38FFE9" w:themeColor="accent3" w:themeTint="99"/>
        </w:tcBorders>
      </w:tcPr>
    </w:tblStylePr>
    <w:tblStylePr w:type="seCell">
      <w:tblPr/>
      <w:tcPr>
        <w:tcBorders>
          <w:top w:val="single" w:sz="4" w:space="0" w:color="38FFE9" w:themeColor="accent3" w:themeTint="99"/>
        </w:tcBorders>
      </w:tcPr>
    </w:tblStylePr>
    <w:tblStylePr w:type="swCell">
      <w:tblPr/>
      <w:tcPr>
        <w:tcBorders>
          <w:top w:val="single" w:sz="4" w:space="0" w:color="38FFE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  <w:tblStylePr w:type="neCell">
      <w:tblPr/>
      <w:tcPr>
        <w:tcBorders>
          <w:bottom w:val="single" w:sz="4" w:space="0" w:color="58D9E7" w:themeColor="accent4" w:themeTint="99"/>
        </w:tcBorders>
      </w:tcPr>
    </w:tblStylePr>
    <w:tblStylePr w:type="nwCell">
      <w:tblPr/>
      <w:tcPr>
        <w:tcBorders>
          <w:bottom w:val="single" w:sz="4" w:space="0" w:color="58D9E7" w:themeColor="accent4" w:themeTint="99"/>
        </w:tcBorders>
      </w:tcPr>
    </w:tblStylePr>
    <w:tblStylePr w:type="seCell">
      <w:tblPr/>
      <w:tcPr>
        <w:tcBorders>
          <w:top w:val="single" w:sz="4" w:space="0" w:color="58D9E7" w:themeColor="accent4" w:themeTint="99"/>
        </w:tcBorders>
      </w:tcPr>
    </w:tblStylePr>
    <w:tblStylePr w:type="swCell">
      <w:tblPr/>
      <w:tcPr>
        <w:tcBorders>
          <w:top w:val="single" w:sz="4" w:space="0" w:color="58D9E7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  <w:tblStylePr w:type="neCell">
      <w:tblPr/>
      <w:tcPr>
        <w:tcBorders>
          <w:bottom w:val="single" w:sz="4" w:space="0" w:color="8BB1D3" w:themeColor="accent5" w:themeTint="99"/>
        </w:tcBorders>
      </w:tcPr>
    </w:tblStylePr>
    <w:tblStylePr w:type="nwCell">
      <w:tblPr/>
      <w:tcPr>
        <w:tcBorders>
          <w:bottom w:val="single" w:sz="4" w:space="0" w:color="8BB1D3" w:themeColor="accent5" w:themeTint="99"/>
        </w:tcBorders>
      </w:tcPr>
    </w:tblStylePr>
    <w:tblStylePr w:type="seCell">
      <w:tblPr/>
      <w:tcPr>
        <w:tcBorders>
          <w:top w:val="single" w:sz="4" w:space="0" w:color="8BB1D3" w:themeColor="accent5" w:themeTint="99"/>
        </w:tcBorders>
      </w:tcPr>
    </w:tblStylePr>
    <w:tblStylePr w:type="swCell">
      <w:tblPr/>
      <w:tcPr>
        <w:tcBorders>
          <w:top w:val="single" w:sz="4" w:space="0" w:color="8BB1D3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  <w:tblStylePr w:type="neCell">
      <w:tblPr/>
      <w:tcPr>
        <w:tcBorders>
          <w:bottom w:val="single" w:sz="4" w:space="0" w:color="7DCBED" w:themeColor="accent6" w:themeTint="99"/>
        </w:tcBorders>
      </w:tcPr>
    </w:tblStylePr>
    <w:tblStylePr w:type="nwCell">
      <w:tblPr/>
      <w:tcPr>
        <w:tcBorders>
          <w:bottom w:val="single" w:sz="4" w:space="0" w:color="7DCBED" w:themeColor="accent6" w:themeTint="99"/>
        </w:tcBorders>
      </w:tcPr>
    </w:tblStylePr>
    <w:tblStylePr w:type="seCell">
      <w:tblPr/>
      <w:tcPr>
        <w:tcBorders>
          <w:top w:val="single" w:sz="4" w:space="0" w:color="7DCBED" w:themeColor="accent6" w:themeTint="99"/>
        </w:tcBorders>
      </w:tcPr>
    </w:tblStylePr>
    <w:tblStylePr w:type="swCell">
      <w:tblPr/>
      <w:tcPr>
        <w:tcBorders>
          <w:top w:val="single" w:sz="4" w:space="0" w:color="7DCBED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55565" w:themeColor="text1"/>
          <w:left w:val="single" w:sz="4" w:space="0" w:color="455565" w:themeColor="text1"/>
          <w:bottom w:val="single" w:sz="4" w:space="0" w:color="455565" w:themeColor="text1"/>
          <w:right w:val="single" w:sz="4" w:space="0" w:color="455565" w:themeColor="text1"/>
          <w:insideH w:val="nil"/>
          <w:insideV w:val="nil"/>
        </w:tcBorders>
        <w:shd w:val="clear" w:color="auto" w:fill="455565" w:themeFill="text1"/>
      </w:tcPr>
    </w:tblStylePr>
    <w:tblStylePr w:type="lastRow">
      <w:rPr>
        <w:b/>
        <w:bCs/>
      </w:rPr>
      <w:tblPr/>
      <w:tcPr>
        <w:tcBorders>
          <w:top w:val="double" w:sz="4" w:space="0" w:color="45556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9BE28" w:themeColor="accent1"/>
          <w:left w:val="single" w:sz="4" w:space="0" w:color="69BE28" w:themeColor="accent1"/>
          <w:bottom w:val="single" w:sz="4" w:space="0" w:color="69BE28" w:themeColor="accent1"/>
          <w:right w:val="single" w:sz="4" w:space="0" w:color="69BE28" w:themeColor="accent1"/>
          <w:insideH w:val="nil"/>
          <w:insideV w:val="nil"/>
        </w:tcBorders>
        <w:shd w:val="clear" w:color="auto" w:fill="69BE28" w:themeFill="accent1"/>
      </w:tcPr>
    </w:tblStylePr>
    <w:tblStylePr w:type="lastRow">
      <w:rPr>
        <w:b/>
        <w:bCs/>
      </w:rPr>
      <w:tblPr/>
      <w:tcPr>
        <w:tcBorders>
          <w:top w:val="double" w:sz="4" w:space="0" w:color="69B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DC3C" w:themeColor="accent2"/>
          <w:left w:val="single" w:sz="4" w:space="0" w:color="82DC3C" w:themeColor="accent2"/>
          <w:bottom w:val="single" w:sz="4" w:space="0" w:color="82DC3C" w:themeColor="accent2"/>
          <w:right w:val="single" w:sz="4" w:space="0" w:color="82DC3C" w:themeColor="accent2"/>
          <w:insideH w:val="nil"/>
          <w:insideV w:val="nil"/>
        </w:tcBorders>
        <w:shd w:val="clear" w:color="auto" w:fill="82DC3C" w:themeFill="accent2"/>
      </w:tcPr>
    </w:tblStylePr>
    <w:tblStylePr w:type="lastRow">
      <w:rPr>
        <w:b/>
        <w:bCs/>
      </w:rPr>
      <w:tblPr/>
      <w:tcPr>
        <w:tcBorders>
          <w:top w:val="double" w:sz="4" w:space="0" w:color="82DC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3A0" w:themeColor="accent3"/>
          <w:left w:val="single" w:sz="4" w:space="0" w:color="00B3A0" w:themeColor="accent3"/>
          <w:bottom w:val="single" w:sz="4" w:space="0" w:color="00B3A0" w:themeColor="accent3"/>
          <w:right w:val="single" w:sz="4" w:space="0" w:color="00B3A0" w:themeColor="accent3"/>
          <w:insideH w:val="nil"/>
          <w:insideV w:val="nil"/>
        </w:tcBorders>
        <w:shd w:val="clear" w:color="auto" w:fill="00B3A0" w:themeFill="accent3"/>
      </w:tcPr>
    </w:tblStylePr>
    <w:tblStylePr w:type="lastRow">
      <w:rPr>
        <w:b/>
        <w:bCs/>
      </w:rPr>
      <w:tblPr/>
      <w:tcPr>
        <w:tcBorders>
          <w:top w:val="double" w:sz="4" w:space="0" w:color="00B3A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BA9" w:themeColor="accent4"/>
          <w:left w:val="single" w:sz="4" w:space="0" w:color="189BA9" w:themeColor="accent4"/>
          <w:bottom w:val="single" w:sz="4" w:space="0" w:color="189BA9" w:themeColor="accent4"/>
          <w:right w:val="single" w:sz="4" w:space="0" w:color="189BA9" w:themeColor="accent4"/>
          <w:insideH w:val="nil"/>
          <w:insideV w:val="nil"/>
        </w:tcBorders>
        <w:shd w:val="clear" w:color="auto" w:fill="189BA9" w:themeFill="accent4"/>
      </w:tcPr>
    </w:tblStylePr>
    <w:tblStylePr w:type="lastRow">
      <w:rPr>
        <w:b/>
        <w:bCs/>
      </w:rPr>
      <w:tblPr/>
      <w:tcPr>
        <w:tcBorders>
          <w:top w:val="double" w:sz="4" w:space="0" w:color="189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7DB2" w:themeColor="accent5"/>
          <w:left w:val="single" w:sz="4" w:space="0" w:color="437DB2" w:themeColor="accent5"/>
          <w:bottom w:val="single" w:sz="4" w:space="0" w:color="437DB2" w:themeColor="accent5"/>
          <w:right w:val="single" w:sz="4" w:space="0" w:color="437DB2" w:themeColor="accent5"/>
          <w:insideH w:val="nil"/>
          <w:insideV w:val="nil"/>
        </w:tcBorders>
        <w:shd w:val="clear" w:color="auto" w:fill="437DB2" w:themeFill="accent5"/>
      </w:tcPr>
    </w:tblStylePr>
    <w:tblStylePr w:type="lastRow">
      <w:rPr>
        <w:b/>
        <w:bCs/>
      </w:rPr>
      <w:tblPr/>
      <w:tcPr>
        <w:tcBorders>
          <w:top w:val="double" w:sz="4" w:space="0" w:color="437DB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AAE1" w:themeColor="accent6"/>
          <w:left w:val="single" w:sz="4" w:space="0" w:color="27AAE1" w:themeColor="accent6"/>
          <w:bottom w:val="single" w:sz="4" w:space="0" w:color="27AAE1" w:themeColor="accent6"/>
          <w:right w:val="single" w:sz="4" w:space="0" w:color="27AAE1" w:themeColor="accent6"/>
          <w:insideH w:val="nil"/>
          <w:insideV w:val="nil"/>
        </w:tcBorders>
        <w:shd w:val="clear" w:color="auto" w:fill="27AAE1" w:themeFill="accent6"/>
      </w:tcPr>
    </w:tblStylePr>
    <w:tblStylePr w:type="lastRow">
      <w:rPr>
        <w:b/>
        <w:bCs/>
      </w:rPr>
      <w:tblPr/>
      <w:tcPr>
        <w:tcBorders>
          <w:top w:val="double" w:sz="4" w:space="0" w:color="27AAE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3537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DCE3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55565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55565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55565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55565" w:themeFill="text1"/>
      </w:tcPr>
    </w:tblStylePr>
    <w:tblStylePr w:type="band1Vert">
      <w:tblPr/>
      <w:tcPr>
        <w:shd w:val="clear" w:color="auto" w:fill="AEBAC7" w:themeFill="text1" w:themeFillTint="66"/>
      </w:tcPr>
    </w:tblStylePr>
    <w:tblStylePr w:type="band1Horz">
      <w:tblPr/>
      <w:tcPr>
        <w:shd w:val="clear" w:color="auto" w:fill="AEBAC7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3537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5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B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B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9B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9BE28" w:themeFill="accent1"/>
      </w:tcPr>
    </w:tblStylePr>
    <w:tblStylePr w:type="band1Vert">
      <w:tblPr/>
      <w:tcPr>
        <w:shd w:val="clear" w:color="auto" w:fill="C1EBA2" w:themeFill="accent1" w:themeFillTint="66"/>
      </w:tcPr>
    </w:tblStylePr>
    <w:tblStylePr w:type="band1Horz">
      <w:tblPr/>
      <w:tcPr>
        <w:shd w:val="clear" w:color="auto" w:fill="C1EBA2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3537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8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DC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DC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2DC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2DC3C" w:themeFill="accent2"/>
      </w:tcPr>
    </w:tblStylePr>
    <w:tblStylePr w:type="band1Vert">
      <w:tblPr/>
      <w:tcPr>
        <w:shd w:val="clear" w:color="auto" w:fill="CCF1B1" w:themeFill="accent2" w:themeFillTint="66"/>
      </w:tcPr>
    </w:tblStylePr>
    <w:tblStylePr w:type="band1Horz">
      <w:tblPr/>
      <w:tcPr>
        <w:shd w:val="clear" w:color="auto" w:fill="CCF1B1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3537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F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3A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3A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3A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3A0" w:themeFill="accent3"/>
      </w:tcPr>
    </w:tblStylePr>
    <w:tblStylePr w:type="band1Vert">
      <w:tblPr/>
      <w:tcPr>
        <w:shd w:val="clear" w:color="auto" w:fill="7AFFF0" w:themeFill="accent3" w:themeFillTint="66"/>
      </w:tcPr>
    </w:tblStylePr>
    <w:tblStylePr w:type="band1Horz">
      <w:tblPr/>
      <w:tcPr>
        <w:shd w:val="clear" w:color="auto" w:fill="7AFFF0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3537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F2F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B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B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89B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89BA9" w:themeFill="accent4"/>
      </w:tcPr>
    </w:tblStylePr>
    <w:tblStylePr w:type="band1Vert">
      <w:tblPr/>
      <w:tcPr>
        <w:shd w:val="clear" w:color="auto" w:fill="8FE5EF" w:themeFill="accent4" w:themeFillTint="66"/>
      </w:tcPr>
    </w:tblStylePr>
    <w:tblStylePr w:type="band1Horz">
      <w:tblPr/>
      <w:tcPr>
        <w:shd w:val="clear" w:color="auto" w:fill="8FE5EF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3537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5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37DB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37DB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37DB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37DB2" w:themeFill="accent5"/>
      </w:tcPr>
    </w:tblStylePr>
    <w:tblStylePr w:type="band1Vert">
      <w:tblPr/>
      <w:tcPr>
        <w:shd w:val="clear" w:color="auto" w:fill="B1CBE2" w:themeFill="accent5" w:themeFillTint="66"/>
      </w:tcPr>
    </w:tblStylePr>
    <w:tblStylePr w:type="band1Horz">
      <w:tblPr/>
      <w:tcPr>
        <w:shd w:val="clear" w:color="auto" w:fill="B1CBE2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3537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DF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AAE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AAE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AAE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AAE1" w:themeFill="accent6"/>
      </w:tcPr>
    </w:tblStylePr>
    <w:tblStylePr w:type="band1Vert">
      <w:tblPr/>
      <w:tcPr>
        <w:shd w:val="clear" w:color="auto" w:fill="A8DCF3" w:themeFill="accent6" w:themeFillTint="66"/>
      </w:tcPr>
    </w:tblStylePr>
    <w:tblStylePr w:type="band1Horz">
      <w:tblPr/>
      <w:tcPr>
        <w:shd w:val="clear" w:color="auto" w:fill="A8DCF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353750"/>
    <w:rPr>
      <w:color w:val="455565" w:themeColor="text1"/>
    </w:rPr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598A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353750"/>
    <w:rPr>
      <w:color w:val="4E8E1E" w:themeColor="accent1" w:themeShade="BF"/>
    </w:rPr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A3E17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353750"/>
    <w:rPr>
      <w:color w:val="5FB120" w:themeColor="accent2" w:themeShade="BF"/>
    </w:rPr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3EA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353750"/>
    <w:rPr>
      <w:color w:val="008677" w:themeColor="accent3" w:themeShade="BF"/>
    </w:rPr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8FFE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353750"/>
    <w:rPr>
      <w:color w:val="12737E" w:themeColor="accent4" w:themeShade="BF"/>
    </w:rPr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8D9E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353750"/>
    <w:rPr>
      <w:color w:val="325D85" w:themeColor="accent5" w:themeShade="BF"/>
    </w:rPr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BB1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353750"/>
    <w:rPr>
      <w:color w:val="1880AD" w:themeColor="accent6" w:themeShade="BF"/>
    </w:rPr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DCBE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353750"/>
    <w:rPr>
      <w:color w:val="455565" w:themeColor="text1"/>
    </w:rPr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  <w:tblStylePr w:type="neCell">
      <w:tblPr/>
      <w:tcPr>
        <w:tcBorders>
          <w:bottom w:val="single" w:sz="4" w:space="0" w:color="8598AC" w:themeColor="text1" w:themeTint="99"/>
        </w:tcBorders>
      </w:tcPr>
    </w:tblStylePr>
    <w:tblStylePr w:type="nwCell">
      <w:tblPr/>
      <w:tcPr>
        <w:tcBorders>
          <w:bottom w:val="single" w:sz="4" w:space="0" w:color="8598AC" w:themeColor="text1" w:themeTint="99"/>
        </w:tcBorders>
      </w:tcPr>
    </w:tblStylePr>
    <w:tblStylePr w:type="seCell">
      <w:tblPr/>
      <w:tcPr>
        <w:tcBorders>
          <w:top w:val="single" w:sz="4" w:space="0" w:color="8598AC" w:themeColor="text1" w:themeTint="99"/>
        </w:tcBorders>
      </w:tcPr>
    </w:tblStylePr>
    <w:tblStylePr w:type="swCell">
      <w:tblPr/>
      <w:tcPr>
        <w:tcBorders>
          <w:top w:val="single" w:sz="4" w:space="0" w:color="8598AC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353750"/>
    <w:rPr>
      <w:color w:val="4E8E1E" w:themeColor="accent1" w:themeShade="BF"/>
    </w:rPr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  <w:tblStylePr w:type="neCell">
      <w:tblPr/>
      <w:tcPr>
        <w:tcBorders>
          <w:bottom w:val="single" w:sz="4" w:space="0" w:color="A3E174" w:themeColor="accent1" w:themeTint="99"/>
        </w:tcBorders>
      </w:tcPr>
    </w:tblStylePr>
    <w:tblStylePr w:type="nwCell">
      <w:tblPr/>
      <w:tcPr>
        <w:tcBorders>
          <w:bottom w:val="single" w:sz="4" w:space="0" w:color="A3E174" w:themeColor="accent1" w:themeTint="99"/>
        </w:tcBorders>
      </w:tcPr>
    </w:tblStylePr>
    <w:tblStylePr w:type="seCell">
      <w:tblPr/>
      <w:tcPr>
        <w:tcBorders>
          <w:top w:val="single" w:sz="4" w:space="0" w:color="A3E174" w:themeColor="accent1" w:themeTint="99"/>
        </w:tcBorders>
      </w:tcPr>
    </w:tblStylePr>
    <w:tblStylePr w:type="swCell">
      <w:tblPr/>
      <w:tcPr>
        <w:tcBorders>
          <w:top w:val="single" w:sz="4" w:space="0" w:color="A3E174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353750"/>
    <w:rPr>
      <w:color w:val="5FB120" w:themeColor="accent2" w:themeShade="BF"/>
    </w:rPr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  <w:tblStylePr w:type="neCell">
      <w:tblPr/>
      <w:tcPr>
        <w:tcBorders>
          <w:bottom w:val="single" w:sz="4" w:space="0" w:color="B3EA8A" w:themeColor="accent2" w:themeTint="99"/>
        </w:tcBorders>
      </w:tcPr>
    </w:tblStylePr>
    <w:tblStylePr w:type="nwCell">
      <w:tblPr/>
      <w:tcPr>
        <w:tcBorders>
          <w:bottom w:val="single" w:sz="4" w:space="0" w:color="B3EA8A" w:themeColor="accent2" w:themeTint="99"/>
        </w:tcBorders>
      </w:tcPr>
    </w:tblStylePr>
    <w:tblStylePr w:type="seCell">
      <w:tblPr/>
      <w:tcPr>
        <w:tcBorders>
          <w:top w:val="single" w:sz="4" w:space="0" w:color="B3EA8A" w:themeColor="accent2" w:themeTint="99"/>
        </w:tcBorders>
      </w:tcPr>
    </w:tblStylePr>
    <w:tblStylePr w:type="swCell">
      <w:tblPr/>
      <w:tcPr>
        <w:tcBorders>
          <w:top w:val="single" w:sz="4" w:space="0" w:color="B3EA8A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353750"/>
    <w:rPr>
      <w:color w:val="008677" w:themeColor="accent3" w:themeShade="BF"/>
    </w:rPr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  <w:tblStylePr w:type="neCell">
      <w:tblPr/>
      <w:tcPr>
        <w:tcBorders>
          <w:bottom w:val="single" w:sz="4" w:space="0" w:color="38FFE9" w:themeColor="accent3" w:themeTint="99"/>
        </w:tcBorders>
      </w:tcPr>
    </w:tblStylePr>
    <w:tblStylePr w:type="nwCell">
      <w:tblPr/>
      <w:tcPr>
        <w:tcBorders>
          <w:bottom w:val="single" w:sz="4" w:space="0" w:color="38FFE9" w:themeColor="accent3" w:themeTint="99"/>
        </w:tcBorders>
      </w:tcPr>
    </w:tblStylePr>
    <w:tblStylePr w:type="seCell">
      <w:tblPr/>
      <w:tcPr>
        <w:tcBorders>
          <w:top w:val="single" w:sz="4" w:space="0" w:color="38FFE9" w:themeColor="accent3" w:themeTint="99"/>
        </w:tcBorders>
      </w:tcPr>
    </w:tblStylePr>
    <w:tblStylePr w:type="swCell">
      <w:tblPr/>
      <w:tcPr>
        <w:tcBorders>
          <w:top w:val="single" w:sz="4" w:space="0" w:color="38FFE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353750"/>
    <w:rPr>
      <w:color w:val="12737E" w:themeColor="accent4" w:themeShade="BF"/>
    </w:rPr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  <w:tblStylePr w:type="neCell">
      <w:tblPr/>
      <w:tcPr>
        <w:tcBorders>
          <w:bottom w:val="single" w:sz="4" w:space="0" w:color="58D9E7" w:themeColor="accent4" w:themeTint="99"/>
        </w:tcBorders>
      </w:tcPr>
    </w:tblStylePr>
    <w:tblStylePr w:type="nwCell">
      <w:tblPr/>
      <w:tcPr>
        <w:tcBorders>
          <w:bottom w:val="single" w:sz="4" w:space="0" w:color="58D9E7" w:themeColor="accent4" w:themeTint="99"/>
        </w:tcBorders>
      </w:tcPr>
    </w:tblStylePr>
    <w:tblStylePr w:type="seCell">
      <w:tblPr/>
      <w:tcPr>
        <w:tcBorders>
          <w:top w:val="single" w:sz="4" w:space="0" w:color="58D9E7" w:themeColor="accent4" w:themeTint="99"/>
        </w:tcBorders>
      </w:tcPr>
    </w:tblStylePr>
    <w:tblStylePr w:type="swCell">
      <w:tblPr/>
      <w:tcPr>
        <w:tcBorders>
          <w:top w:val="single" w:sz="4" w:space="0" w:color="58D9E7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53750"/>
    <w:rPr>
      <w:color w:val="325D85" w:themeColor="accent5" w:themeShade="BF"/>
    </w:rPr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  <w:tblStylePr w:type="neCell">
      <w:tblPr/>
      <w:tcPr>
        <w:tcBorders>
          <w:bottom w:val="single" w:sz="4" w:space="0" w:color="8BB1D3" w:themeColor="accent5" w:themeTint="99"/>
        </w:tcBorders>
      </w:tcPr>
    </w:tblStylePr>
    <w:tblStylePr w:type="nwCell">
      <w:tblPr/>
      <w:tcPr>
        <w:tcBorders>
          <w:bottom w:val="single" w:sz="4" w:space="0" w:color="8BB1D3" w:themeColor="accent5" w:themeTint="99"/>
        </w:tcBorders>
      </w:tcPr>
    </w:tblStylePr>
    <w:tblStylePr w:type="seCell">
      <w:tblPr/>
      <w:tcPr>
        <w:tcBorders>
          <w:top w:val="single" w:sz="4" w:space="0" w:color="8BB1D3" w:themeColor="accent5" w:themeTint="99"/>
        </w:tcBorders>
      </w:tcPr>
    </w:tblStylePr>
    <w:tblStylePr w:type="swCell">
      <w:tblPr/>
      <w:tcPr>
        <w:tcBorders>
          <w:top w:val="single" w:sz="4" w:space="0" w:color="8BB1D3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353750"/>
    <w:rPr>
      <w:color w:val="1880AD" w:themeColor="accent6" w:themeShade="BF"/>
    </w:rPr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  <w:tblStylePr w:type="neCell">
      <w:tblPr/>
      <w:tcPr>
        <w:tcBorders>
          <w:bottom w:val="single" w:sz="4" w:space="0" w:color="7DCBED" w:themeColor="accent6" w:themeTint="99"/>
        </w:tcBorders>
      </w:tcPr>
    </w:tblStylePr>
    <w:tblStylePr w:type="nwCell">
      <w:tblPr/>
      <w:tcPr>
        <w:tcBorders>
          <w:bottom w:val="single" w:sz="4" w:space="0" w:color="7DCBED" w:themeColor="accent6" w:themeTint="99"/>
        </w:tcBorders>
      </w:tcPr>
    </w:tblStylePr>
    <w:tblStylePr w:type="seCell">
      <w:tblPr/>
      <w:tcPr>
        <w:tcBorders>
          <w:top w:val="single" w:sz="4" w:space="0" w:color="7DCBED" w:themeColor="accent6" w:themeTint="99"/>
        </w:tcBorders>
      </w:tcPr>
    </w:tblStylePr>
    <w:tblStylePr w:type="swCell">
      <w:tblPr/>
      <w:tcPr>
        <w:tcBorders>
          <w:top w:val="single" w:sz="4" w:space="0" w:color="7DCBED" w:themeColor="accent6" w:themeTint="99"/>
        </w:tcBorders>
      </w:tcPr>
    </w:tblStylePr>
  </w:style>
  <w:style w:type="table" w:customStyle="1" w:styleId="ListTable1Light1">
    <w:name w:val="List Table 1 Light1"/>
    <w:basedOn w:val="TableNormal"/>
    <w:uiPriority w:val="46"/>
    <w:rsid w:val="00353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598AC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353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3E17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353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3EA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353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FFE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353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8D9E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353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B1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353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DCBE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353750"/>
    <w:tblPr>
      <w:tblStyleRowBandSize w:val="1"/>
      <w:tblStyleColBandSize w:val="1"/>
      <w:tblBorders>
        <w:top w:val="single" w:sz="4" w:space="0" w:color="8598AC" w:themeColor="text1" w:themeTint="99"/>
        <w:bottom w:val="single" w:sz="4" w:space="0" w:color="8598AC" w:themeColor="text1" w:themeTint="99"/>
        <w:insideH w:val="single" w:sz="4" w:space="0" w:color="8598AC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353750"/>
    <w:tblPr>
      <w:tblStyleRowBandSize w:val="1"/>
      <w:tblStyleColBandSize w:val="1"/>
      <w:tblBorders>
        <w:top w:val="single" w:sz="4" w:space="0" w:color="A3E174" w:themeColor="accent1" w:themeTint="99"/>
        <w:bottom w:val="single" w:sz="4" w:space="0" w:color="A3E174" w:themeColor="accent1" w:themeTint="99"/>
        <w:insideH w:val="single" w:sz="4" w:space="0" w:color="A3E17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353750"/>
    <w:tblPr>
      <w:tblStyleRowBandSize w:val="1"/>
      <w:tblStyleColBandSize w:val="1"/>
      <w:tblBorders>
        <w:top w:val="single" w:sz="4" w:space="0" w:color="B3EA8A" w:themeColor="accent2" w:themeTint="99"/>
        <w:bottom w:val="single" w:sz="4" w:space="0" w:color="B3EA8A" w:themeColor="accent2" w:themeTint="99"/>
        <w:insideH w:val="single" w:sz="4" w:space="0" w:color="B3EA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353750"/>
    <w:tblPr>
      <w:tblStyleRowBandSize w:val="1"/>
      <w:tblStyleColBandSize w:val="1"/>
      <w:tblBorders>
        <w:top w:val="single" w:sz="4" w:space="0" w:color="38FFE9" w:themeColor="accent3" w:themeTint="99"/>
        <w:bottom w:val="single" w:sz="4" w:space="0" w:color="38FFE9" w:themeColor="accent3" w:themeTint="99"/>
        <w:insideH w:val="single" w:sz="4" w:space="0" w:color="38FFE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353750"/>
    <w:tblPr>
      <w:tblStyleRowBandSize w:val="1"/>
      <w:tblStyleColBandSize w:val="1"/>
      <w:tblBorders>
        <w:top w:val="single" w:sz="4" w:space="0" w:color="58D9E7" w:themeColor="accent4" w:themeTint="99"/>
        <w:bottom w:val="single" w:sz="4" w:space="0" w:color="58D9E7" w:themeColor="accent4" w:themeTint="99"/>
        <w:insideH w:val="single" w:sz="4" w:space="0" w:color="58D9E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353750"/>
    <w:tblPr>
      <w:tblStyleRowBandSize w:val="1"/>
      <w:tblStyleColBandSize w:val="1"/>
      <w:tblBorders>
        <w:top w:val="single" w:sz="4" w:space="0" w:color="8BB1D3" w:themeColor="accent5" w:themeTint="99"/>
        <w:bottom w:val="single" w:sz="4" w:space="0" w:color="8BB1D3" w:themeColor="accent5" w:themeTint="99"/>
        <w:insideH w:val="single" w:sz="4" w:space="0" w:color="8BB1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353750"/>
    <w:tblPr>
      <w:tblStyleRowBandSize w:val="1"/>
      <w:tblStyleColBandSize w:val="1"/>
      <w:tblBorders>
        <w:top w:val="single" w:sz="4" w:space="0" w:color="7DCBED" w:themeColor="accent6" w:themeTint="99"/>
        <w:bottom w:val="single" w:sz="4" w:space="0" w:color="7DCBED" w:themeColor="accent6" w:themeTint="99"/>
        <w:insideH w:val="single" w:sz="4" w:space="0" w:color="7DCBE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455565" w:themeColor="text1"/>
        <w:left w:val="single" w:sz="4" w:space="0" w:color="455565" w:themeColor="text1"/>
        <w:bottom w:val="single" w:sz="4" w:space="0" w:color="455565" w:themeColor="text1"/>
        <w:right w:val="single" w:sz="4" w:space="0" w:color="455565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55565" w:themeFill="text1"/>
      </w:tcPr>
    </w:tblStylePr>
    <w:tblStylePr w:type="lastRow">
      <w:rPr>
        <w:b/>
        <w:bCs/>
      </w:rPr>
      <w:tblPr/>
      <w:tcPr>
        <w:tcBorders>
          <w:top w:val="double" w:sz="4" w:space="0" w:color="455565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55565" w:themeColor="text1"/>
          <w:right w:val="single" w:sz="4" w:space="0" w:color="455565" w:themeColor="text1"/>
        </w:tcBorders>
      </w:tcPr>
    </w:tblStylePr>
    <w:tblStylePr w:type="band1Horz">
      <w:tblPr/>
      <w:tcPr>
        <w:tcBorders>
          <w:top w:val="single" w:sz="4" w:space="0" w:color="455565" w:themeColor="text1"/>
          <w:bottom w:val="single" w:sz="4" w:space="0" w:color="455565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55565" w:themeColor="text1"/>
          <w:left w:val="nil"/>
        </w:tcBorders>
      </w:tcPr>
    </w:tblStylePr>
    <w:tblStylePr w:type="swCell">
      <w:tblPr/>
      <w:tcPr>
        <w:tcBorders>
          <w:top w:val="double" w:sz="4" w:space="0" w:color="455565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69BE28" w:themeColor="accent1"/>
        <w:left w:val="single" w:sz="4" w:space="0" w:color="69BE28" w:themeColor="accent1"/>
        <w:bottom w:val="single" w:sz="4" w:space="0" w:color="69BE28" w:themeColor="accent1"/>
        <w:right w:val="single" w:sz="4" w:space="0" w:color="69B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9BE28" w:themeFill="accent1"/>
      </w:tcPr>
    </w:tblStylePr>
    <w:tblStylePr w:type="lastRow">
      <w:rPr>
        <w:b/>
        <w:bCs/>
      </w:rPr>
      <w:tblPr/>
      <w:tcPr>
        <w:tcBorders>
          <w:top w:val="double" w:sz="4" w:space="0" w:color="69B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9BE28" w:themeColor="accent1"/>
          <w:right w:val="single" w:sz="4" w:space="0" w:color="69BE28" w:themeColor="accent1"/>
        </w:tcBorders>
      </w:tcPr>
    </w:tblStylePr>
    <w:tblStylePr w:type="band1Horz">
      <w:tblPr/>
      <w:tcPr>
        <w:tcBorders>
          <w:top w:val="single" w:sz="4" w:space="0" w:color="69BE28" w:themeColor="accent1"/>
          <w:bottom w:val="single" w:sz="4" w:space="0" w:color="69B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9BE28" w:themeColor="accent1"/>
          <w:left w:val="nil"/>
        </w:tcBorders>
      </w:tcPr>
    </w:tblStylePr>
    <w:tblStylePr w:type="swCell">
      <w:tblPr/>
      <w:tcPr>
        <w:tcBorders>
          <w:top w:val="double" w:sz="4" w:space="0" w:color="69BE28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82DC3C" w:themeColor="accent2"/>
        <w:left w:val="single" w:sz="4" w:space="0" w:color="82DC3C" w:themeColor="accent2"/>
        <w:bottom w:val="single" w:sz="4" w:space="0" w:color="82DC3C" w:themeColor="accent2"/>
        <w:right w:val="single" w:sz="4" w:space="0" w:color="82DC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2DC3C" w:themeFill="accent2"/>
      </w:tcPr>
    </w:tblStylePr>
    <w:tblStylePr w:type="lastRow">
      <w:rPr>
        <w:b/>
        <w:bCs/>
      </w:rPr>
      <w:tblPr/>
      <w:tcPr>
        <w:tcBorders>
          <w:top w:val="double" w:sz="4" w:space="0" w:color="82DC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2DC3C" w:themeColor="accent2"/>
          <w:right w:val="single" w:sz="4" w:space="0" w:color="82DC3C" w:themeColor="accent2"/>
        </w:tcBorders>
      </w:tcPr>
    </w:tblStylePr>
    <w:tblStylePr w:type="band1Horz">
      <w:tblPr/>
      <w:tcPr>
        <w:tcBorders>
          <w:top w:val="single" w:sz="4" w:space="0" w:color="82DC3C" w:themeColor="accent2"/>
          <w:bottom w:val="single" w:sz="4" w:space="0" w:color="82DC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2DC3C" w:themeColor="accent2"/>
          <w:left w:val="nil"/>
        </w:tcBorders>
      </w:tcPr>
    </w:tblStylePr>
    <w:tblStylePr w:type="swCell">
      <w:tblPr/>
      <w:tcPr>
        <w:tcBorders>
          <w:top w:val="double" w:sz="4" w:space="0" w:color="82DC3C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00B3A0" w:themeColor="accent3"/>
        <w:left w:val="single" w:sz="4" w:space="0" w:color="00B3A0" w:themeColor="accent3"/>
        <w:bottom w:val="single" w:sz="4" w:space="0" w:color="00B3A0" w:themeColor="accent3"/>
        <w:right w:val="single" w:sz="4" w:space="0" w:color="00B3A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3A0" w:themeFill="accent3"/>
      </w:tcPr>
    </w:tblStylePr>
    <w:tblStylePr w:type="lastRow">
      <w:rPr>
        <w:b/>
        <w:bCs/>
      </w:rPr>
      <w:tblPr/>
      <w:tcPr>
        <w:tcBorders>
          <w:top w:val="double" w:sz="4" w:space="0" w:color="00B3A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3A0" w:themeColor="accent3"/>
          <w:right w:val="single" w:sz="4" w:space="0" w:color="00B3A0" w:themeColor="accent3"/>
        </w:tcBorders>
      </w:tcPr>
    </w:tblStylePr>
    <w:tblStylePr w:type="band1Horz">
      <w:tblPr/>
      <w:tcPr>
        <w:tcBorders>
          <w:top w:val="single" w:sz="4" w:space="0" w:color="00B3A0" w:themeColor="accent3"/>
          <w:bottom w:val="single" w:sz="4" w:space="0" w:color="00B3A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3A0" w:themeColor="accent3"/>
          <w:left w:val="nil"/>
        </w:tcBorders>
      </w:tcPr>
    </w:tblStylePr>
    <w:tblStylePr w:type="swCell">
      <w:tblPr/>
      <w:tcPr>
        <w:tcBorders>
          <w:top w:val="double" w:sz="4" w:space="0" w:color="00B3A0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189BA9" w:themeColor="accent4"/>
        <w:left w:val="single" w:sz="4" w:space="0" w:color="189BA9" w:themeColor="accent4"/>
        <w:bottom w:val="single" w:sz="4" w:space="0" w:color="189BA9" w:themeColor="accent4"/>
        <w:right w:val="single" w:sz="4" w:space="0" w:color="189B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89BA9" w:themeFill="accent4"/>
      </w:tcPr>
    </w:tblStylePr>
    <w:tblStylePr w:type="lastRow">
      <w:rPr>
        <w:b/>
        <w:bCs/>
      </w:rPr>
      <w:tblPr/>
      <w:tcPr>
        <w:tcBorders>
          <w:top w:val="double" w:sz="4" w:space="0" w:color="189B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89BA9" w:themeColor="accent4"/>
          <w:right w:val="single" w:sz="4" w:space="0" w:color="189BA9" w:themeColor="accent4"/>
        </w:tcBorders>
      </w:tcPr>
    </w:tblStylePr>
    <w:tblStylePr w:type="band1Horz">
      <w:tblPr/>
      <w:tcPr>
        <w:tcBorders>
          <w:top w:val="single" w:sz="4" w:space="0" w:color="189BA9" w:themeColor="accent4"/>
          <w:bottom w:val="single" w:sz="4" w:space="0" w:color="189B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9BA9" w:themeColor="accent4"/>
          <w:left w:val="nil"/>
        </w:tcBorders>
      </w:tcPr>
    </w:tblStylePr>
    <w:tblStylePr w:type="swCell">
      <w:tblPr/>
      <w:tcPr>
        <w:tcBorders>
          <w:top w:val="double" w:sz="4" w:space="0" w:color="189BA9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437DB2" w:themeColor="accent5"/>
        <w:left w:val="single" w:sz="4" w:space="0" w:color="437DB2" w:themeColor="accent5"/>
        <w:bottom w:val="single" w:sz="4" w:space="0" w:color="437DB2" w:themeColor="accent5"/>
        <w:right w:val="single" w:sz="4" w:space="0" w:color="437DB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37DB2" w:themeFill="accent5"/>
      </w:tcPr>
    </w:tblStylePr>
    <w:tblStylePr w:type="lastRow">
      <w:rPr>
        <w:b/>
        <w:bCs/>
      </w:rPr>
      <w:tblPr/>
      <w:tcPr>
        <w:tcBorders>
          <w:top w:val="double" w:sz="4" w:space="0" w:color="437DB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37DB2" w:themeColor="accent5"/>
          <w:right w:val="single" w:sz="4" w:space="0" w:color="437DB2" w:themeColor="accent5"/>
        </w:tcBorders>
      </w:tcPr>
    </w:tblStylePr>
    <w:tblStylePr w:type="band1Horz">
      <w:tblPr/>
      <w:tcPr>
        <w:tcBorders>
          <w:top w:val="single" w:sz="4" w:space="0" w:color="437DB2" w:themeColor="accent5"/>
          <w:bottom w:val="single" w:sz="4" w:space="0" w:color="437DB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37DB2" w:themeColor="accent5"/>
          <w:left w:val="nil"/>
        </w:tcBorders>
      </w:tcPr>
    </w:tblStylePr>
    <w:tblStylePr w:type="swCell">
      <w:tblPr/>
      <w:tcPr>
        <w:tcBorders>
          <w:top w:val="double" w:sz="4" w:space="0" w:color="437DB2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353750"/>
    <w:tblPr>
      <w:tblStyleRowBandSize w:val="1"/>
      <w:tblStyleColBandSize w:val="1"/>
      <w:tblBorders>
        <w:top w:val="single" w:sz="4" w:space="0" w:color="27AAE1" w:themeColor="accent6"/>
        <w:left w:val="single" w:sz="4" w:space="0" w:color="27AAE1" w:themeColor="accent6"/>
        <w:bottom w:val="single" w:sz="4" w:space="0" w:color="27AAE1" w:themeColor="accent6"/>
        <w:right w:val="single" w:sz="4" w:space="0" w:color="27AAE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7AAE1" w:themeFill="accent6"/>
      </w:tcPr>
    </w:tblStylePr>
    <w:tblStylePr w:type="lastRow">
      <w:rPr>
        <w:b/>
        <w:bCs/>
      </w:rPr>
      <w:tblPr/>
      <w:tcPr>
        <w:tcBorders>
          <w:top w:val="double" w:sz="4" w:space="0" w:color="27AAE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7AAE1" w:themeColor="accent6"/>
          <w:right w:val="single" w:sz="4" w:space="0" w:color="27AAE1" w:themeColor="accent6"/>
        </w:tcBorders>
      </w:tcPr>
    </w:tblStylePr>
    <w:tblStylePr w:type="band1Horz">
      <w:tblPr/>
      <w:tcPr>
        <w:tcBorders>
          <w:top w:val="single" w:sz="4" w:space="0" w:color="27AAE1" w:themeColor="accent6"/>
          <w:bottom w:val="single" w:sz="4" w:space="0" w:color="27AAE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7AAE1" w:themeColor="accent6"/>
          <w:left w:val="nil"/>
        </w:tcBorders>
      </w:tcPr>
    </w:tblStylePr>
    <w:tblStylePr w:type="swCell">
      <w:tblPr/>
      <w:tcPr>
        <w:tcBorders>
          <w:top w:val="double" w:sz="4" w:space="0" w:color="27AAE1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55565" w:themeColor="text1"/>
          <w:left w:val="single" w:sz="4" w:space="0" w:color="455565" w:themeColor="text1"/>
          <w:bottom w:val="single" w:sz="4" w:space="0" w:color="455565" w:themeColor="text1"/>
          <w:right w:val="single" w:sz="4" w:space="0" w:color="455565" w:themeColor="text1"/>
          <w:insideH w:val="nil"/>
        </w:tcBorders>
        <w:shd w:val="clear" w:color="auto" w:fill="455565" w:themeFill="text1"/>
      </w:tcPr>
    </w:tblStylePr>
    <w:tblStylePr w:type="lastRow">
      <w:rPr>
        <w:b/>
        <w:bCs/>
      </w:rPr>
      <w:tblPr/>
      <w:tcPr>
        <w:tcBorders>
          <w:top w:val="double" w:sz="4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9BE28" w:themeColor="accent1"/>
          <w:left w:val="single" w:sz="4" w:space="0" w:color="69BE28" w:themeColor="accent1"/>
          <w:bottom w:val="single" w:sz="4" w:space="0" w:color="69BE28" w:themeColor="accent1"/>
          <w:right w:val="single" w:sz="4" w:space="0" w:color="69BE28" w:themeColor="accent1"/>
          <w:insideH w:val="nil"/>
        </w:tcBorders>
        <w:shd w:val="clear" w:color="auto" w:fill="69BE28" w:themeFill="accent1"/>
      </w:tcPr>
    </w:tblStylePr>
    <w:tblStylePr w:type="lastRow">
      <w:rPr>
        <w:b/>
        <w:bCs/>
      </w:rPr>
      <w:tblPr/>
      <w:tcPr>
        <w:tcBorders>
          <w:top w:val="double" w:sz="4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DC3C" w:themeColor="accent2"/>
          <w:left w:val="single" w:sz="4" w:space="0" w:color="82DC3C" w:themeColor="accent2"/>
          <w:bottom w:val="single" w:sz="4" w:space="0" w:color="82DC3C" w:themeColor="accent2"/>
          <w:right w:val="single" w:sz="4" w:space="0" w:color="82DC3C" w:themeColor="accent2"/>
          <w:insideH w:val="nil"/>
        </w:tcBorders>
        <w:shd w:val="clear" w:color="auto" w:fill="82DC3C" w:themeFill="accent2"/>
      </w:tcPr>
    </w:tblStylePr>
    <w:tblStylePr w:type="lastRow">
      <w:rPr>
        <w:b/>
        <w:bCs/>
      </w:rPr>
      <w:tblPr/>
      <w:tcPr>
        <w:tcBorders>
          <w:top w:val="double" w:sz="4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3A0" w:themeColor="accent3"/>
          <w:left w:val="single" w:sz="4" w:space="0" w:color="00B3A0" w:themeColor="accent3"/>
          <w:bottom w:val="single" w:sz="4" w:space="0" w:color="00B3A0" w:themeColor="accent3"/>
          <w:right w:val="single" w:sz="4" w:space="0" w:color="00B3A0" w:themeColor="accent3"/>
          <w:insideH w:val="nil"/>
        </w:tcBorders>
        <w:shd w:val="clear" w:color="auto" w:fill="00B3A0" w:themeFill="accent3"/>
      </w:tcPr>
    </w:tblStylePr>
    <w:tblStylePr w:type="lastRow">
      <w:rPr>
        <w:b/>
        <w:bCs/>
      </w:rPr>
      <w:tblPr/>
      <w:tcPr>
        <w:tcBorders>
          <w:top w:val="double" w:sz="4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BA9" w:themeColor="accent4"/>
          <w:left w:val="single" w:sz="4" w:space="0" w:color="189BA9" w:themeColor="accent4"/>
          <w:bottom w:val="single" w:sz="4" w:space="0" w:color="189BA9" w:themeColor="accent4"/>
          <w:right w:val="single" w:sz="4" w:space="0" w:color="189BA9" w:themeColor="accent4"/>
          <w:insideH w:val="nil"/>
        </w:tcBorders>
        <w:shd w:val="clear" w:color="auto" w:fill="189BA9" w:themeFill="accent4"/>
      </w:tcPr>
    </w:tblStylePr>
    <w:tblStylePr w:type="lastRow">
      <w:rPr>
        <w:b/>
        <w:bCs/>
      </w:rPr>
      <w:tblPr/>
      <w:tcPr>
        <w:tcBorders>
          <w:top w:val="double" w:sz="4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7DB2" w:themeColor="accent5"/>
          <w:left w:val="single" w:sz="4" w:space="0" w:color="437DB2" w:themeColor="accent5"/>
          <w:bottom w:val="single" w:sz="4" w:space="0" w:color="437DB2" w:themeColor="accent5"/>
          <w:right w:val="single" w:sz="4" w:space="0" w:color="437DB2" w:themeColor="accent5"/>
          <w:insideH w:val="nil"/>
        </w:tcBorders>
        <w:shd w:val="clear" w:color="auto" w:fill="437DB2" w:themeFill="accent5"/>
      </w:tcPr>
    </w:tblStylePr>
    <w:tblStylePr w:type="lastRow">
      <w:rPr>
        <w:b/>
        <w:bCs/>
      </w:rPr>
      <w:tblPr/>
      <w:tcPr>
        <w:tcBorders>
          <w:top w:val="double" w:sz="4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353750"/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AAE1" w:themeColor="accent6"/>
          <w:left w:val="single" w:sz="4" w:space="0" w:color="27AAE1" w:themeColor="accent6"/>
          <w:bottom w:val="single" w:sz="4" w:space="0" w:color="27AAE1" w:themeColor="accent6"/>
          <w:right w:val="single" w:sz="4" w:space="0" w:color="27AAE1" w:themeColor="accent6"/>
          <w:insideH w:val="nil"/>
        </w:tcBorders>
        <w:shd w:val="clear" w:color="auto" w:fill="27AAE1" w:themeFill="accent6"/>
      </w:tcPr>
    </w:tblStylePr>
    <w:tblStylePr w:type="lastRow">
      <w:rPr>
        <w:b/>
        <w:bCs/>
      </w:rPr>
      <w:tblPr/>
      <w:tcPr>
        <w:tcBorders>
          <w:top w:val="double" w:sz="4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353750"/>
    <w:rPr>
      <w:color w:val="FFFFFF" w:themeColor="background1"/>
    </w:rPr>
    <w:tblPr>
      <w:tblStyleRowBandSize w:val="1"/>
      <w:tblStyleColBandSize w:val="1"/>
      <w:tblBorders>
        <w:top w:val="single" w:sz="24" w:space="0" w:color="455565" w:themeColor="text1"/>
        <w:left w:val="single" w:sz="24" w:space="0" w:color="455565" w:themeColor="text1"/>
        <w:bottom w:val="single" w:sz="24" w:space="0" w:color="455565" w:themeColor="text1"/>
        <w:right w:val="single" w:sz="24" w:space="0" w:color="455565" w:themeColor="text1"/>
      </w:tblBorders>
    </w:tblPr>
    <w:tcPr>
      <w:shd w:val="clear" w:color="auto" w:fill="455565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353750"/>
    <w:rPr>
      <w:color w:val="FFFFFF" w:themeColor="background1"/>
    </w:rPr>
    <w:tblPr>
      <w:tblStyleRowBandSize w:val="1"/>
      <w:tblStyleColBandSize w:val="1"/>
      <w:tblBorders>
        <w:top w:val="single" w:sz="24" w:space="0" w:color="69BE28" w:themeColor="accent1"/>
        <w:left w:val="single" w:sz="24" w:space="0" w:color="69BE28" w:themeColor="accent1"/>
        <w:bottom w:val="single" w:sz="24" w:space="0" w:color="69BE28" w:themeColor="accent1"/>
        <w:right w:val="single" w:sz="24" w:space="0" w:color="69BE28" w:themeColor="accent1"/>
      </w:tblBorders>
    </w:tblPr>
    <w:tcPr>
      <w:shd w:val="clear" w:color="auto" w:fill="69BE2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353750"/>
    <w:rPr>
      <w:color w:val="FFFFFF" w:themeColor="background1"/>
    </w:rPr>
    <w:tblPr>
      <w:tblStyleRowBandSize w:val="1"/>
      <w:tblStyleColBandSize w:val="1"/>
      <w:tblBorders>
        <w:top w:val="single" w:sz="24" w:space="0" w:color="82DC3C" w:themeColor="accent2"/>
        <w:left w:val="single" w:sz="24" w:space="0" w:color="82DC3C" w:themeColor="accent2"/>
        <w:bottom w:val="single" w:sz="24" w:space="0" w:color="82DC3C" w:themeColor="accent2"/>
        <w:right w:val="single" w:sz="24" w:space="0" w:color="82DC3C" w:themeColor="accent2"/>
      </w:tblBorders>
    </w:tblPr>
    <w:tcPr>
      <w:shd w:val="clear" w:color="auto" w:fill="82DC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353750"/>
    <w:rPr>
      <w:color w:val="FFFFFF" w:themeColor="background1"/>
    </w:rPr>
    <w:tblPr>
      <w:tblStyleRowBandSize w:val="1"/>
      <w:tblStyleColBandSize w:val="1"/>
      <w:tblBorders>
        <w:top w:val="single" w:sz="24" w:space="0" w:color="00B3A0" w:themeColor="accent3"/>
        <w:left w:val="single" w:sz="24" w:space="0" w:color="00B3A0" w:themeColor="accent3"/>
        <w:bottom w:val="single" w:sz="24" w:space="0" w:color="00B3A0" w:themeColor="accent3"/>
        <w:right w:val="single" w:sz="24" w:space="0" w:color="00B3A0" w:themeColor="accent3"/>
      </w:tblBorders>
    </w:tblPr>
    <w:tcPr>
      <w:shd w:val="clear" w:color="auto" w:fill="00B3A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353750"/>
    <w:rPr>
      <w:color w:val="FFFFFF" w:themeColor="background1"/>
    </w:rPr>
    <w:tblPr>
      <w:tblStyleRowBandSize w:val="1"/>
      <w:tblStyleColBandSize w:val="1"/>
      <w:tblBorders>
        <w:top w:val="single" w:sz="24" w:space="0" w:color="189BA9" w:themeColor="accent4"/>
        <w:left w:val="single" w:sz="24" w:space="0" w:color="189BA9" w:themeColor="accent4"/>
        <w:bottom w:val="single" w:sz="24" w:space="0" w:color="189BA9" w:themeColor="accent4"/>
        <w:right w:val="single" w:sz="24" w:space="0" w:color="189BA9" w:themeColor="accent4"/>
      </w:tblBorders>
    </w:tblPr>
    <w:tcPr>
      <w:shd w:val="clear" w:color="auto" w:fill="189BA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353750"/>
    <w:rPr>
      <w:color w:val="FFFFFF" w:themeColor="background1"/>
    </w:rPr>
    <w:tblPr>
      <w:tblStyleRowBandSize w:val="1"/>
      <w:tblStyleColBandSize w:val="1"/>
      <w:tblBorders>
        <w:top w:val="single" w:sz="24" w:space="0" w:color="437DB2" w:themeColor="accent5"/>
        <w:left w:val="single" w:sz="24" w:space="0" w:color="437DB2" w:themeColor="accent5"/>
        <w:bottom w:val="single" w:sz="24" w:space="0" w:color="437DB2" w:themeColor="accent5"/>
        <w:right w:val="single" w:sz="24" w:space="0" w:color="437DB2" w:themeColor="accent5"/>
      </w:tblBorders>
    </w:tblPr>
    <w:tcPr>
      <w:shd w:val="clear" w:color="auto" w:fill="437DB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353750"/>
    <w:rPr>
      <w:color w:val="FFFFFF" w:themeColor="background1"/>
    </w:rPr>
    <w:tblPr>
      <w:tblStyleRowBandSize w:val="1"/>
      <w:tblStyleColBandSize w:val="1"/>
      <w:tblBorders>
        <w:top w:val="single" w:sz="24" w:space="0" w:color="27AAE1" w:themeColor="accent6"/>
        <w:left w:val="single" w:sz="24" w:space="0" w:color="27AAE1" w:themeColor="accent6"/>
        <w:bottom w:val="single" w:sz="24" w:space="0" w:color="27AAE1" w:themeColor="accent6"/>
        <w:right w:val="single" w:sz="24" w:space="0" w:color="27AAE1" w:themeColor="accent6"/>
      </w:tblBorders>
    </w:tblPr>
    <w:tcPr>
      <w:shd w:val="clear" w:color="auto" w:fill="27AAE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353750"/>
    <w:rPr>
      <w:color w:val="455565" w:themeColor="text1"/>
    </w:rPr>
    <w:tblPr>
      <w:tblStyleRowBandSize w:val="1"/>
      <w:tblStyleColBandSize w:val="1"/>
      <w:tblBorders>
        <w:top w:val="single" w:sz="4" w:space="0" w:color="455565" w:themeColor="text1"/>
        <w:bottom w:val="single" w:sz="4" w:space="0" w:color="455565" w:themeColor="text1"/>
      </w:tblBorders>
    </w:tblPr>
    <w:tblStylePr w:type="firstRow">
      <w:rPr>
        <w:b/>
        <w:bCs/>
      </w:rPr>
      <w:tblPr/>
      <w:tcPr>
        <w:tcBorders>
          <w:bottom w:val="single" w:sz="4" w:space="0" w:color="455565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45556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353750"/>
    <w:rPr>
      <w:color w:val="4E8E1E" w:themeColor="accent1" w:themeShade="BF"/>
    </w:rPr>
    <w:tblPr>
      <w:tblStyleRowBandSize w:val="1"/>
      <w:tblStyleColBandSize w:val="1"/>
      <w:tblBorders>
        <w:top w:val="single" w:sz="4" w:space="0" w:color="69BE28" w:themeColor="accent1"/>
        <w:bottom w:val="single" w:sz="4" w:space="0" w:color="69BE2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69BE2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69B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353750"/>
    <w:rPr>
      <w:color w:val="5FB120" w:themeColor="accent2" w:themeShade="BF"/>
    </w:rPr>
    <w:tblPr>
      <w:tblStyleRowBandSize w:val="1"/>
      <w:tblStyleColBandSize w:val="1"/>
      <w:tblBorders>
        <w:top w:val="single" w:sz="4" w:space="0" w:color="82DC3C" w:themeColor="accent2"/>
        <w:bottom w:val="single" w:sz="4" w:space="0" w:color="82DC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2DC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2DC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353750"/>
    <w:rPr>
      <w:color w:val="008677" w:themeColor="accent3" w:themeShade="BF"/>
    </w:rPr>
    <w:tblPr>
      <w:tblStyleRowBandSize w:val="1"/>
      <w:tblStyleColBandSize w:val="1"/>
      <w:tblBorders>
        <w:top w:val="single" w:sz="4" w:space="0" w:color="00B3A0" w:themeColor="accent3"/>
        <w:bottom w:val="single" w:sz="4" w:space="0" w:color="00B3A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B3A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B3A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353750"/>
    <w:rPr>
      <w:color w:val="12737E" w:themeColor="accent4" w:themeShade="BF"/>
    </w:rPr>
    <w:tblPr>
      <w:tblStyleRowBandSize w:val="1"/>
      <w:tblStyleColBandSize w:val="1"/>
      <w:tblBorders>
        <w:top w:val="single" w:sz="4" w:space="0" w:color="189BA9" w:themeColor="accent4"/>
        <w:bottom w:val="single" w:sz="4" w:space="0" w:color="189BA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89BA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89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353750"/>
    <w:rPr>
      <w:color w:val="325D85" w:themeColor="accent5" w:themeShade="BF"/>
    </w:rPr>
    <w:tblPr>
      <w:tblStyleRowBandSize w:val="1"/>
      <w:tblStyleColBandSize w:val="1"/>
      <w:tblBorders>
        <w:top w:val="single" w:sz="4" w:space="0" w:color="437DB2" w:themeColor="accent5"/>
        <w:bottom w:val="single" w:sz="4" w:space="0" w:color="437DB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37DB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37DB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353750"/>
    <w:rPr>
      <w:color w:val="1880AD" w:themeColor="accent6" w:themeShade="BF"/>
    </w:rPr>
    <w:tblPr>
      <w:tblStyleRowBandSize w:val="1"/>
      <w:tblStyleColBandSize w:val="1"/>
      <w:tblBorders>
        <w:top w:val="single" w:sz="4" w:space="0" w:color="27AAE1" w:themeColor="accent6"/>
        <w:bottom w:val="single" w:sz="4" w:space="0" w:color="27AAE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7AAE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7AAE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353750"/>
    <w:rPr>
      <w:color w:val="455565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55565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55565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55565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55565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353750"/>
    <w:rPr>
      <w:color w:val="4E8E1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9BE2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9BE2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9BE2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9BE2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353750"/>
    <w:rPr>
      <w:color w:val="5FB12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DC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DC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DC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DC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353750"/>
    <w:rPr>
      <w:color w:val="00867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3A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3A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3A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3A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353750"/>
    <w:rPr>
      <w:color w:val="12737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9BA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9BA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9BA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9BA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353750"/>
    <w:rPr>
      <w:color w:val="325D8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37DB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37DB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37DB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37DB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353750"/>
    <w:rPr>
      <w:color w:val="1880A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7AAE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7AAE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7AAE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7AAE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11">
    <w:name w:val="Plain Table 11"/>
    <w:basedOn w:val="TableNormal"/>
    <w:uiPriority w:val="41"/>
    <w:rsid w:val="00353750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353750"/>
    <w:tblPr>
      <w:tblStyleRowBandSize w:val="1"/>
      <w:tblStyleColBandSize w:val="1"/>
      <w:tblBorders>
        <w:top w:val="single" w:sz="4" w:space="0" w:color="99A9B9" w:themeColor="text1" w:themeTint="80"/>
        <w:bottom w:val="single" w:sz="4" w:space="0" w:color="99A9B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9A9B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9A9B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9A9B9" w:themeColor="text1" w:themeTint="80"/>
          <w:right w:val="single" w:sz="4" w:space="0" w:color="99A9B9" w:themeColor="text1" w:themeTint="80"/>
        </w:tcBorders>
      </w:tcPr>
    </w:tblStylePr>
    <w:tblStylePr w:type="band2Vert">
      <w:tblPr/>
      <w:tcPr>
        <w:tcBorders>
          <w:left w:val="single" w:sz="4" w:space="0" w:color="99A9B9" w:themeColor="text1" w:themeTint="80"/>
          <w:right w:val="single" w:sz="4" w:space="0" w:color="99A9B9" w:themeColor="text1" w:themeTint="80"/>
        </w:tcBorders>
      </w:tcPr>
    </w:tblStylePr>
    <w:tblStylePr w:type="band1Horz">
      <w:tblPr/>
      <w:tcPr>
        <w:tcBorders>
          <w:top w:val="single" w:sz="4" w:space="0" w:color="99A9B9" w:themeColor="text1" w:themeTint="80"/>
          <w:bottom w:val="single" w:sz="4" w:space="0" w:color="99A9B9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35375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9A9B9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9A9B9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3537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353750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9A9B9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9A9B9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9A9B9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9A9B9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35375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NTTFlushSubSubHeading">
    <w:name w:val="NTT Flush Sub Sub Heading"/>
    <w:basedOn w:val="NTTFlushSubHeading"/>
    <w:next w:val="NTTFlushBodyText"/>
    <w:link w:val="NTTFlushSubSubHeadingChar"/>
    <w:rsid w:val="001E106F"/>
    <w:pPr>
      <w:outlineLvl w:val="2"/>
    </w:pPr>
    <w:rPr>
      <w:b w:val="0"/>
      <w:color w:val="000000"/>
    </w:rPr>
  </w:style>
  <w:style w:type="character" w:customStyle="1" w:styleId="NTTBodyTextChar">
    <w:name w:val="NTT Body Text Char"/>
    <w:basedOn w:val="DefaultParagraphFont"/>
    <w:link w:val="NTTBodyText"/>
    <w:uiPriority w:val="1"/>
    <w:rsid w:val="004C30B0"/>
    <w:rPr>
      <w:rFonts w:ascii="Arial" w:hAnsi="Arial" w:cs="Arial"/>
      <w:color w:val="000000"/>
      <w:spacing w:val="10"/>
      <w:kern w:val="20"/>
      <w:lang w:eastAsia="en-US"/>
    </w:rPr>
  </w:style>
  <w:style w:type="character" w:customStyle="1" w:styleId="NTTFlushSubSubHeadingChar">
    <w:name w:val="NTT Flush Sub Sub Heading Char"/>
    <w:basedOn w:val="NTTBodyTextChar"/>
    <w:link w:val="NTTFlushSubSubHeading"/>
    <w:rsid w:val="001E106F"/>
    <w:rPr>
      <w:rFonts w:ascii="Arial" w:eastAsia="MS PGothic" w:hAnsi="Arial" w:cs="Arial"/>
      <w:color w:val="000000"/>
      <w:spacing w:val="10"/>
      <w:kern w:val="24"/>
      <w:sz w:val="24"/>
      <w:szCs w:val="24"/>
      <w:lang w:eastAsia="ja-JP"/>
    </w:rPr>
  </w:style>
  <w:style w:type="paragraph" w:customStyle="1" w:styleId="NTTTB1">
    <w:name w:val="NTT TB1"/>
    <w:next w:val="NTTTB2"/>
    <w:link w:val="NTTTB1Char"/>
    <w:rsid w:val="002C6883"/>
    <w:pPr>
      <w:spacing w:before="120" w:after="120" w:line="640" w:lineRule="atLeast"/>
    </w:pPr>
    <w:rPr>
      <w:rFonts w:ascii="Arial" w:hAnsi="Arial" w:cs="Arial"/>
      <w:b/>
      <w:bCs/>
      <w:noProof/>
      <w:color w:val="000000"/>
      <w:spacing w:val="10"/>
      <w:kern w:val="56"/>
      <w:sz w:val="48"/>
      <w:szCs w:val="28"/>
    </w:rPr>
  </w:style>
  <w:style w:type="character" w:customStyle="1" w:styleId="Title1DocumentTypeChar">
    <w:name w:val="Title 1 Document Type Char"/>
    <w:basedOn w:val="DefaultParagraphFont"/>
    <w:link w:val="Title1DocumentType"/>
    <w:uiPriority w:val="79"/>
    <w:rsid w:val="002C6883"/>
    <w:rPr>
      <w:rFonts w:ascii="Arial" w:hAnsi="Arial" w:cs="Arial"/>
      <w:b/>
      <w:bCs/>
      <w:noProof/>
      <w:color w:val="000000"/>
      <w:spacing w:val="10"/>
      <w:kern w:val="28"/>
      <w:sz w:val="36"/>
      <w:szCs w:val="28"/>
    </w:rPr>
  </w:style>
  <w:style w:type="character" w:customStyle="1" w:styleId="NTTTB1Char">
    <w:name w:val="NTT TB1 Char"/>
    <w:basedOn w:val="Title1DocumentTypeChar"/>
    <w:link w:val="NTTTB1"/>
    <w:rsid w:val="002C6883"/>
    <w:rPr>
      <w:rFonts w:ascii="Arial" w:hAnsi="Arial" w:cs="Arial"/>
      <w:b/>
      <w:bCs/>
      <w:noProof/>
      <w:color w:val="000000"/>
      <w:spacing w:val="10"/>
      <w:kern w:val="56"/>
      <w:sz w:val="48"/>
      <w:szCs w:val="28"/>
    </w:rPr>
  </w:style>
  <w:style w:type="paragraph" w:customStyle="1" w:styleId="NTTTB2">
    <w:name w:val="NTT TB2"/>
    <w:next w:val="NTTTB3"/>
    <w:link w:val="NTTTB2Char"/>
    <w:rsid w:val="002C6883"/>
    <w:pPr>
      <w:spacing w:before="120" w:after="120" w:line="440" w:lineRule="atLeast"/>
    </w:pPr>
    <w:rPr>
      <w:rFonts w:ascii="Arial" w:hAnsi="Arial" w:cs="Arial"/>
      <w:bCs/>
      <w:noProof/>
      <w:color w:val="000000"/>
      <w:spacing w:val="10"/>
      <w:kern w:val="36"/>
      <w:sz w:val="36"/>
      <w:szCs w:val="28"/>
    </w:rPr>
  </w:style>
  <w:style w:type="character" w:customStyle="1" w:styleId="NTTTB2Char">
    <w:name w:val="NTT TB2 Char"/>
    <w:basedOn w:val="Title1DocumentTypeChar"/>
    <w:link w:val="NTTTB2"/>
    <w:rsid w:val="002C6883"/>
    <w:rPr>
      <w:rFonts w:ascii="Arial" w:hAnsi="Arial" w:cs="Arial"/>
      <w:b w:val="0"/>
      <w:bCs/>
      <w:noProof/>
      <w:color w:val="000000"/>
      <w:spacing w:val="10"/>
      <w:kern w:val="36"/>
      <w:sz w:val="36"/>
      <w:szCs w:val="28"/>
    </w:rPr>
  </w:style>
  <w:style w:type="paragraph" w:customStyle="1" w:styleId="NTTTB3">
    <w:name w:val="NTT TB3"/>
    <w:next w:val="NTTTB4"/>
    <w:link w:val="NTTTB3Char"/>
    <w:rsid w:val="005E4841"/>
    <w:pPr>
      <w:spacing w:before="120" w:after="120" w:line="440" w:lineRule="atLeast"/>
    </w:pPr>
    <w:rPr>
      <w:rFonts w:ascii="Arial" w:hAnsi="Arial" w:cs="Arial"/>
      <w:bCs/>
      <w:noProof/>
      <w:color w:val="000000"/>
      <w:spacing w:val="10"/>
      <w:kern w:val="36"/>
      <w:sz w:val="32"/>
      <w:szCs w:val="28"/>
    </w:rPr>
  </w:style>
  <w:style w:type="character" w:customStyle="1" w:styleId="NTTTB3Char">
    <w:name w:val="NTT TB3 Char"/>
    <w:basedOn w:val="Title1DocumentTypeChar"/>
    <w:link w:val="NTTTB3"/>
    <w:rsid w:val="005E4841"/>
    <w:rPr>
      <w:rFonts w:ascii="Arial" w:hAnsi="Arial" w:cs="Arial"/>
      <w:b w:val="0"/>
      <w:bCs/>
      <w:noProof/>
      <w:color w:val="000000"/>
      <w:spacing w:val="10"/>
      <w:kern w:val="36"/>
      <w:sz w:val="32"/>
      <w:szCs w:val="28"/>
    </w:rPr>
  </w:style>
  <w:style w:type="paragraph" w:customStyle="1" w:styleId="NTTTB4">
    <w:name w:val="NTT TB4"/>
    <w:link w:val="NTTTB4Char"/>
    <w:rsid w:val="002C6883"/>
    <w:pPr>
      <w:spacing w:before="120" w:after="120" w:line="300" w:lineRule="atLeast"/>
    </w:pPr>
    <w:rPr>
      <w:rFonts w:ascii="Arial" w:hAnsi="Arial" w:cs="Arial"/>
      <w:bCs/>
      <w:noProof/>
      <w:color w:val="000000"/>
      <w:spacing w:val="10"/>
      <w:kern w:val="24"/>
      <w:sz w:val="24"/>
      <w:szCs w:val="28"/>
    </w:rPr>
  </w:style>
  <w:style w:type="character" w:customStyle="1" w:styleId="NTTTB4Char">
    <w:name w:val="NTT TB4 Char"/>
    <w:basedOn w:val="Title1DocumentTypeChar"/>
    <w:link w:val="NTTTB4"/>
    <w:rsid w:val="002C6883"/>
    <w:rPr>
      <w:rFonts w:ascii="Arial" w:hAnsi="Arial" w:cs="Arial"/>
      <w:b w:val="0"/>
      <w:bCs/>
      <w:noProof/>
      <w:color w:val="000000"/>
      <w:spacing w:val="10"/>
      <w:kern w:val="24"/>
      <w:sz w:val="24"/>
      <w:szCs w:val="28"/>
    </w:rPr>
  </w:style>
  <w:style w:type="paragraph" w:customStyle="1" w:styleId="NTTTB5">
    <w:name w:val="NTT TB5"/>
    <w:next w:val="NTTTB4"/>
    <w:link w:val="NTTTB5Char"/>
    <w:rsid w:val="002C6883"/>
    <w:pPr>
      <w:spacing w:line="360" w:lineRule="atLeast"/>
    </w:pPr>
    <w:rPr>
      <w:rFonts w:ascii="Arial" w:hAnsi="Arial" w:cs="Arial"/>
      <w:noProof/>
      <w:color w:val="000000"/>
      <w:spacing w:val="10"/>
      <w:kern w:val="28"/>
      <w:sz w:val="28"/>
      <w:szCs w:val="24"/>
      <w:lang w:eastAsia="en-ZA"/>
    </w:rPr>
  </w:style>
  <w:style w:type="character" w:customStyle="1" w:styleId="NTTTB5Char">
    <w:name w:val="NTT TB5 Char"/>
    <w:basedOn w:val="FooterChar"/>
    <w:link w:val="NTTTB5"/>
    <w:rsid w:val="002C6883"/>
    <w:rPr>
      <w:rFonts w:ascii="Arial" w:hAnsi="Arial" w:cs="Arial"/>
      <w:noProof/>
      <w:color w:val="000000"/>
      <w:spacing w:val="10"/>
      <w:kern w:val="28"/>
      <w:sz w:val="28"/>
      <w:szCs w:val="24"/>
      <w:lang w:eastAsia="en-ZA"/>
    </w:rPr>
  </w:style>
  <w:style w:type="paragraph" w:customStyle="1" w:styleId="NTTFlushGryBodyText">
    <w:name w:val="NTT Flush Gry Body Text"/>
    <w:basedOn w:val="NTTFlushBodyText"/>
    <w:uiPriority w:val="99"/>
    <w:rsid w:val="00D919E8"/>
    <w:rPr>
      <w:color w:val="455565"/>
    </w:rPr>
  </w:style>
  <w:style w:type="paragraph" w:customStyle="1" w:styleId="NTTFlushGryBodyBold">
    <w:name w:val="NTT Flush Gry Body Bold"/>
    <w:basedOn w:val="NTTFlushBodyBold"/>
    <w:uiPriority w:val="99"/>
    <w:rsid w:val="00D919E8"/>
    <w:rPr>
      <w:color w:val="455565"/>
    </w:rPr>
  </w:style>
  <w:style w:type="paragraph" w:customStyle="1" w:styleId="NTTFlushGryBoldBullet">
    <w:name w:val="NTT Flush Gry Bold Bullet"/>
    <w:basedOn w:val="NTTFlushBoldBullet"/>
    <w:uiPriority w:val="99"/>
    <w:rsid w:val="00114D10"/>
    <w:pPr>
      <w:numPr>
        <w:ilvl w:val="4"/>
      </w:numPr>
    </w:pPr>
    <w:rPr>
      <w:color w:val="455565"/>
    </w:rPr>
  </w:style>
  <w:style w:type="paragraph" w:customStyle="1" w:styleId="NTTFlushGryBullet1">
    <w:name w:val="NTT Flush Gry Bullet 1"/>
    <w:basedOn w:val="NTTFlushBullet1"/>
    <w:link w:val="NTTFlushGryBullet1Char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2">
    <w:name w:val="NTT Flush Gry Bullet 2"/>
    <w:basedOn w:val="NTTFlushBullet2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3">
    <w:name w:val="NTT Flush Gry Bullet 3"/>
    <w:basedOn w:val="NTTFlushBullet3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Text1">
    <w:name w:val="NTT Flush Gry Bullet Text 1"/>
    <w:basedOn w:val="NTTFlushBulletText1"/>
    <w:uiPriority w:val="99"/>
    <w:rsid w:val="00D919E8"/>
    <w:rPr>
      <w:color w:val="455565"/>
    </w:rPr>
  </w:style>
  <w:style w:type="paragraph" w:customStyle="1" w:styleId="NTTFlushGryBulletText2">
    <w:name w:val="NTT Flush Gry Bullet Text 2"/>
    <w:basedOn w:val="NTTFlushBulletText2"/>
    <w:uiPriority w:val="99"/>
    <w:rsid w:val="00D919E8"/>
    <w:rPr>
      <w:color w:val="455565"/>
    </w:rPr>
  </w:style>
  <w:style w:type="paragraph" w:customStyle="1" w:styleId="NTTFlushGryBulletText3">
    <w:name w:val="NTT Flush Gry Bullet Text 3"/>
    <w:basedOn w:val="NTTFlushBulletText3"/>
    <w:uiPriority w:val="99"/>
    <w:rsid w:val="00D919E8"/>
    <w:rPr>
      <w:color w:val="455565"/>
    </w:rPr>
  </w:style>
  <w:style w:type="paragraph" w:customStyle="1" w:styleId="NTTFlushGryBullet4">
    <w:name w:val="NTT Flush Gry Bullet 4"/>
    <w:basedOn w:val="NTTFlushBullet4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5">
    <w:name w:val="NTT Flush Gry Bullet 5"/>
    <w:basedOn w:val="NTTFlushBullet5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6">
    <w:name w:val="NTT Flush Gry Bullet 6"/>
    <w:basedOn w:val="NTTFlushBullet6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7">
    <w:name w:val="NTT Flush Gry Bullet 7"/>
    <w:basedOn w:val="NTTFlushBullet7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8">
    <w:name w:val="NTT Flush Gry Bullet 8"/>
    <w:basedOn w:val="NTTFlushBullet8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9">
    <w:name w:val="NTT Flush Gry Bullet 9"/>
    <w:basedOn w:val="NTTFlushBullet9"/>
    <w:uiPriority w:val="99"/>
    <w:rsid w:val="00AF2F5D"/>
    <w:pPr>
      <w:numPr>
        <w:numId w:val="4"/>
      </w:numPr>
    </w:pPr>
    <w:rPr>
      <w:color w:val="455565"/>
    </w:rPr>
  </w:style>
  <w:style w:type="paragraph" w:customStyle="1" w:styleId="NTTFlushGryBulletText4">
    <w:name w:val="NTT Flush Gry Bullet Text 4"/>
    <w:basedOn w:val="NTTFlushBulletText4"/>
    <w:uiPriority w:val="99"/>
    <w:rsid w:val="00D919E8"/>
    <w:rPr>
      <w:color w:val="455565"/>
    </w:rPr>
  </w:style>
  <w:style w:type="paragraph" w:customStyle="1" w:styleId="NTTFlushGryBulletText5">
    <w:name w:val="NTT Flush Gry Bullet Text 5"/>
    <w:basedOn w:val="NTTFlushBulletText5"/>
    <w:uiPriority w:val="99"/>
    <w:rsid w:val="00D919E8"/>
    <w:rPr>
      <w:color w:val="455565"/>
    </w:rPr>
  </w:style>
  <w:style w:type="character" w:customStyle="1" w:styleId="Hashtag1">
    <w:name w:val="Hashtag1"/>
    <w:basedOn w:val="DefaultParagraphFont"/>
    <w:uiPriority w:val="99"/>
    <w:semiHidden/>
    <w:unhideWhenUsed/>
    <w:rsid w:val="00F2268A"/>
    <w:rPr>
      <w:color w:val="2B579A"/>
      <w:shd w:val="clear" w:color="auto" w:fill="E6E6E6"/>
    </w:rPr>
  </w:style>
  <w:style w:type="character" w:customStyle="1" w:styleId="Mention1">
    <w:name w:val="Mention1"/>
    <w:basedOn w:val="DefaultParagraphFont"/>
    <w:uiPriority w:val="99"/>
    <w:semiHidden/>
    <w:unhideWhenUsed/>
    <w:rsid w:val="00F2268A"/>
    <w:rPr>
      <w:color w:val="2B579A"/>
      <w:shd w:val="clear" w:color="auto" w:fill="E6E6E6"/>
    </w:rPr>
  </w:style>
  <w:style w:type="character" w:customStyle="1" w:styleId="SmartHyperlink1">
    <w:name w:val="Smart Hyperlink1"/>
    <w:basedOn w:val="DefaultParagraphFont"/>
    <w:uiPriority w:val="99"/>
    <w:semiHidden/>
    <w:unhideWhenUsed/>
    <w:rsid w:val="00F2268A"/>
    <w:rPr>
      <w:u w:val="dotte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268A"/>
    <w:rPr>
      <w:color w:val="808080"/>
      <w:shd w:val="clear" w:color="auto" w:fill="E6E6E6"/>
    </w:rPr>
  </w:style>
  <w:style w:type="table" w:styleId="ColorfulGrid">
    <w:name w:val="Colorful Grid"/>
    <w:basedOn w:val="TableNormal"/>
    <w:uiPriority w:val="99"/>
    <w:semiHidden/>
    <w:unhideWhenUsed/>
    <w:rsid w:val="006F4190"/>
    <w:rPr>
      <w:color w:val="455565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DCE3" w:themeFill="text1" w:themeFillTint="33"/>
    </w:tcPr>
    <w:tblStylePr w:type="firstRow">
      <w:rPr>
        <w:b/>
        <w:bCs/>
      </w:rPr>
      <w:tblPr/>
      <w:tcPr>
        <w:shd w:val="clear" w:color="auto" w:fill="AEBAC7" w:themeFill="text1" w:themeFillTint="66"/>
      </w:tcPr>
    </w:tblStylePr>
    <w:tblStylePr w:type="lastRow">
      <w:rPr>
        <w:b/>
        <w:bCs/>
        <w:color w:val="455565" w:themeColor="text1"/>
      </w:rPr>
      <w:tblPr/>
      <w:tcPr>
        <w:shd w:val="clear" w:color="auto" w:fill="AEBAC7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333F4B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333F4B" w:themeFill="text1" w:themeFillShade="BF"/>
      </w:tcPr>
    </w:tblStylePr>
    <w:tblStylePr w:type="band1Vert">
      <w:tblPr/>
      <w:tcPr>
        <w:shd w:val="clear" w:color="auto" w:fill="9AAABA" w:themeFill="text1" w:themeFillTint="7F"/>
      </w:tcPr>
    </w:tblStylePr>
    <w:tblStylePr w:type="band1Horz">
      <w:tblPr/>
      <w:tcPr>
        <w:shd w:val="clear" w:color="auto" w:fill="9AAABA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6F4190"/>
    <w:rPr>
      <w:color w:val="455565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F5D0" w:themeFill="accent1" w:themeFillTint="33"/>
    </w:tcPr>
    <w:tblStylePr w:type="firstRow">
      <w:rPr>
        <w:b/>
        <w:bCs/>
      </w:rPr>
      <w:tblPr/>
      <w:tcPr>
        <w:shd w:val="clear" w:color="auto" w:fill="C1EBA2" w:themeFill="accent1" w:themeFillTint="66"/>
      </w:tcPr>
    </w:tblStylePr>
    <w:tblStylePr w:type="lastRow">
      <w:rPr>
        <w:b/>
        <w:bCs/>
        <w:color w:val="455565" w:themeColor="text1"/>
      </w:rPr>
      <w:tblPr/>
      <w:tcPr>
        <w:shd w:val="clear" w:color="auto" w:fill="C1EBA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E8E1E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E8E1E" w:themeFill="accent1" w:themeFillShade="BF"/>
      </w:tcPr>
    </w:tblStylePr>
    <w:tblStylePr w:type="band1Vert">
      <w:tblPr/>
      <w:tcPr>
        <w:shd w:val="clear" w:color="auto" w:fill="B2E68B" w:themeFill="accent1" w:themeFillTint="7F"/>
      </w:tcPr>
    </w:tblStylePr>
    <w:tblStylePr w:type="band1Horz">
      <w:tblPr/>
      <w:tcPr>
        <w:shd w:val="clear" w:color="auto" w:fill="B2E68B" w:themeFill="accent1" w:themeFillTint="7F"/>
      </w:tcPr>
    </w:tblStylePr>
  </w:style>
  <w:style w:type="numbering" w:customStyle="1" w:styleId="NTTFlushBlueBulletList">
    <w:name w:val="_NTT Flush Blue Bullet List"/>
    <w:rsid w:val="004D03CF"/>
    <w:pPr>
      <w:numPr>
        <w:numId w:val="17"/>
      </w:numPr>
    </w:pPr>
  </w:style>
  <w:style w:type="paragraph" w:customStyle="1" w:styleId="NTTFlushBlueBodyText">
    <w:name w:val="NTT Flush Blue Body Text"/>
    <w:basedOn w:val="NTTGreyBodyText"/>
    <w:link w:val="NTTFlushBlueBodyTextChar"/>
    <w:rsid w:val="000B3D09"/>
    <w:pPr>
      <w:ind w:left="0"/>
    </w:pPr>
    <w:rPr>
      <w:color w:val="0033CC"/>
    </w:rPr>
  </w:style>
  <w:style w:type="character" w:customStyle="1" w:styleId="NTTGreyBodyTextChar">
    <w:name w:val="NTT Grey Body Text Char"/>
    <w:basedOn w:val="NTTBodyTextChar"/>
    <w:link w:val="NTTGreyBodyText"/>
    <w:uiPriority w:val="59"/>
    <w:rsid w:val="003C2B15"/>
    <w:rPr>
      <w:rFonts w:ascii="Arial" w:hAnsi="Arial" w:cs="Arial"/>
      <w:color w:val="455565"/>
      <w:spacing w:val="10"/>
      <w:kern w:val="20"/>
      <w:lang w:eastAsia="en-US"/>
    </w:rPr>
  </w:style>
  <w:style w:type="character" w:customStyle="1" w:styleId="NTTFlushBlueBodyTextChar">
    <w:name w:val="NTT Flush Blue Body Text Char"/>
    <w:basedOn w:val="NTTGreyBodyTextChar"/>
    <w:link w:val="NTTFlushBlueBodyText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odyBold">
    <w:name w:val="NTT Flush Blue Body Bold"/>
    <w:basedOn w:val="NTTGreyBodyText"/>
    <w:link w:val="NTTFlushBlueBodyBoldChar"/>
    <w:rsid w:val="000B3D09"/>
    <w:pPr>
      <w:keepNext/>
      <w:keepLines/>
      <w:ind w:left="0"/>
    </w:pPr>
    <w:rPr>
      <w:b/>
      <w:color w:val="0033CC"/>
    </w:rPr>
  </w:style>
  <w:style w:type="character" w:customStyle="1" w:styleId="NTTFlushBlueBodyBoldChar">
    <w:name w:val="NTT Flush Blue Body Bold Char"/>
    <w:basedOn w:val="NTTGreyBodyTextChar"/>
    <w:link w:val="NTTFlushBlueBodyBold"/>
    <w:rsid w:val="000B3D09"/>
    <w:rPr>
      <w:rFonts w:ascii="Arial" w:hAnsi="Arial" w:cs="Arial"/>
      <w:b/>
      <w:color w:val="0033CC"/>
      <w:spacing w:val="10"/>
      <w:kern w:val="20"/>
      <w:lang w:eastAsia="en-US"/>
    </w:rPr>
  </w:style>
  <w:style w:type="paragraph" w:customStyle="1" w:styleId="NTTFlushBlueBoldBullet">
    <w:name w:val="NTT Flush Blue Bold Bullet"/>
    <w:basedOn w:val="NTTFlushGryBullet1"/>
    <w:link w:val="NTTFlushBlueBoldBulletChar"/>
    <w:rsid w:val="00114D10"/>
    <w:pPr>
      <w:keepNext/>
      <w:keepLines/>
      <w:numPr>
        <w:ilvl w:val="5"/>
        <w:numId w:val="2"/>
      </w:numPr>
      <w:tabs>
        <w:tab w:val="left" w:pos="850"/>
      </w:tabs>
    </w:pPr>
    <w:rPr>
      <w:b/>
      <w:color w:val="0033CC"/>
    </w:rPr>
  </w:style>
  <w:style w:type="character" w:customStyle="1" w:styleId="NTTBullet1Char">
    <w:name w:val="NTT Bullet 1 Char"/>
    <w:basedOn w:val="NTTBodyTextChar"/>
    <w:link w:val="NTTBullet1"/>
    <w:uiPriority w:val="9"/>
    <w:rsid w:val="000B3D09"/>
    <w:rPr>
      <w:rFonts w:ascii="Arial" w:hAnsi="Arial" w:cs="Arial"/>
      <w:color w:val="000000"/>
      <w:spacing w:val="10"/>
      <w:kern w:val="20"/>
      <w:lang w:eastAsia="en-US"/>
    </w:rPr>
  </w:style>
  <w:style w:type="character" w:customStyle="1" w:styleId="NTTFlushBullet1Char">
    <w:name w:val="NTT Flush Bullet 1 Char"/>
    <w:basedOn w:val="NTTBullet1Char"/>
    <w:link w:val="NTTFlushBullet1"/>
    <w:uiPriority w:val="19"/>
    <w:rsid w:val="000B3D09"/>
    <w:rPr>
      <w:rFonts w:ascii="Arial" w:hAnsi="Arial" w:cs="Arial"/>
      <w:color w:val="000000"/>
      <w:spacing w:val="10"/>
      <w:kern w:val="20"/>
      <w:lang w:eastAsia="en-US"/>
    </w:rPr>
  </w:style>
  <w:style w:type="character" w:customStyle="1" w:styleId="NTTFlushGryBullet1Char">
    <w:name w:val="NTT Flush Gry Bullet 1 Char"/>
    <w:basedOn w:val="NTTFlushBullet1Char"/>
    <w:link w:val="NTTFlushGryBullet1"/>
    <w:uiPriority w:val="99"/>
    <w:rsid w:val="000B3D09"/>
    <w:rPr>
      <w:rFonts w:ascii="Arial" w:hAnsi="Arial" w:cs="Arial"/>
      <w:color w:val="455565"/>
      <w:spacing w:val="10"/>
      <w:kern w:val="20"/>
      <w:lang w:eastAsia="en-US"/>
    </w:rPr>
  </w:style>
  <w:style w:type="character" w:customStyle="1" w:styleId="NTTFlushBlueBoldBulletChar">
    <w:name w:val="NTT Flush Blue Bold Bullet Char"/>
    <w:basedOn w:val="NTTFlushGryBullet1Char"/>
    <w:link w:val="NTTFlushBlueBoldBullet"/>
    <w:rsid w:val="000B3D09"/>
    <w:rPr>
      <w:rFonts w:ascii="Arial" w:hAnsi="Arial" w:cs="Arial"/>
      <w:b/>
      <w:color w:val="0033CC"/>
      <w:spacing w:val="10"/>
      <w:kern w:val="20"/>
      <w:lang w:eastAsia="en-US"/>
    </w:rPr>
  </w:style>
  <w:style w:type="paragraph" w:customStyle="1" w:styleId="NTTFlushBlueBullet1">
    <w:name w:val="NTT Flush Blue Bullet 1"/>
    <w:basedOn w:val="NTTFlushGryBullet1"/>
    <w:link w:val="NTTFlushBlueBullet1Char"/>
    <w:rsid w:val="004D03CF"/>
    <w:pPr>
      <w:numPr>
        <w:numId w:val="17"/>
      </w:numPr>
    </w:pPr>
    <w:rPr>
      <w:color w:val="0033CC"/>
    </w:rPr>
  </w:style>
  <w:style w:type="character" w:customStyle="1" w:styleId="NTTFlushBlueBullet1Char">
    <w:name w:val="NTT Flush Blue Bullet 1 Char"/>
    <w:basedOn w:val="NTTFlushGryBullet1Char"/>
    <w:link w:val="NTTFlushBlueBullet1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2">
    <w:name w:val="NTT Flush Blue Bullet 2"/>
    <w:basedOn w:val="NTTFlushGryBullet1"/>
    <w:link w:val="NTTFlushBlueBullet2Char"/>
    <w:rsid w:val="004D03CF"/>
    <w:pPr>
      <w:numPr>
        <w:ilvl w:val="1"/>
        <w:numId w:val="17"/>
      </w:numPr>
      <w:spacing w:before="60" w:after="60"/>
    </w:pPr>
    <w:rPr>
      <w:color w:val="0033CC"/>
    </w:rPr>
  </w:style>
  <w:style w:type="character" w:customStyle="1" w:styleId="NTTFlushBlueBullet2Char">
    <w:name w:val="NTT Flush Blue Bullet 2 Char"/>
    <w:basedOn w:val="NTTFlushGryBullet1Char"/>
    <w:link w:val="NTTFlushBlueBullet2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3">
    <w:name w:val="NTT Flush Blue Bullet 3"/>
    <w:basedOn w:val="NTTFlushGryBullet1"/>
    <w:link w:val="NTTFlushBlueBullet3Char"/>
    <w:rsid w:val="004D03CF"/>
    <w:pPr>
      <w:numPr>
        <w:ilvl w:val="2"/>
        <w:numId w:val="17"/>
      </w:numPr>
      <w:spacing w:before="0" w:after="0"/>
    </w:pPr>
    <w:rPr>
      <w:color w:val="0033CC"/>
    </w:rPr>
  </w:style>
  <w:style w:type="character" w:customStyle="1" w:styleId="NTTFlushBlueBullet3Char">
    <w:name w:val="NTT Flush Blue Bullet 3 Char"/>
    <w:basedOn w:val="NTTFlushGryBullet1Char"/>
    <w:link w:val="NTTFlushBlueBullet3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Text1">
    <w:name w:val="NTT Flush Blue Bullet Text 1"/>
    <w:basedOn w:val="NTTFlushGryBullet1"/>
    <w:link w:val="NTTFlushBlueBulletText1Char"/>
    <w:rsid w:val="000B3D09"/>
    <w:pPr>
      <w:numPr>
        <w:numId w:val="0"/>
      </w:numPr>
      <w:spacing w:before="60" w:after="60"/>
      <w:ind w:left="283"/>
    </w:pPr>
    <w:rPr>
      <w:color w:val="0033CC"/>
      <w:lang w:eastAsia="ja-JP"/>
    </w:rPr>
  </w:style>
  <w:style w:type="character" w:customStyle="1" w:styleId="NTTFlushBlueBulletText1Char">
    <w:name w:val="NTT Flush Blue Bullet Text 1 Char"/>
    <w:basedOn w:val="NTTFlushGryBullet1Char"/>
    <w:link w:val="NTTFlushBlueBulletText1"/>
    <w:rsid w:val="000B3D09"/>
    <w:rPr>
      <w:rFonts w:ascii="Arial" w:hAnsi="Arial" w:cs="Arial"/>
      <w:color w:val="0033CC"/>
      <w:spacing w:val="10"/>
      <w:kern w:val="20"/>
      <w:lang w:eastAsia="ja-JP"/>
    </w:rPr>
  </w:style>
  <w:style w:type="paragraph" w:customStyle="1" w:styleId="NTTFlushBlueBulletText2">
    <w:name w:val="NTT Flush Blue Bullet Text 2"/>
    <w:basedOn w:val="NTTFlushGryBullet1"/>
    <w:link w:val="NTTFlushBlueBulletText2Char"/>
    <w:rsid w:val="000B3D09"/>
    <w:pPr>
      <w:numPr>
        <w:numId w:val="0"/>
      </w:numPr>
      <w:spacing w:before="60" w:after="60"/>
      <w:ind w:left="567"/>
    </w:pPr>
    <w:rPr>
      <w:color w:val="0033CC"/>
    </w:rPr>
  </w:style>
  <w:style w:type="character" w:customStyle="1" w:styleId="NTTFlushBlueBulletText2Char">
    <w:name w:val="NTT Flush Blue Bullet Text 2 Char"/>
    <w:basedOn w:val="NTTFlushGryBullet1Char"/>
    <w:link w:val="NTTFlushBlueBulletText2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Text3">
    <w:name w:val="NTT Flush Blue Bullet Text 3"/>
    <w:basedOn w:val="NTTFlushGryBullet1"/>
    <w:link w:val="NTTFlushBlueBulletText3Char"/>
    <w:rsid w:val="000B3D09"/>
    <w:pPr>
      <w:numPr>
        <w:numId w:val="0"/>
      </w:numPr>
      <w:spacing w:before="40" w:after="40"/>
      <w:ind w:left="850"/>
    </w:pPr>
    <w:rPr>
      <w:color w:val="0033CC"/>
    </w:rPr>
  </w:style>
  <w:style w:type="character" w:customStyle="1" w:styleId="NTTFlushBlueBulletText3Char">
    <w:name w:val="NTT Flush Blue Bullet Text 3 Char"/>
    <w:basedOn w:val="NTTFlushGryBullet1Char"/>
    <w:link w:val="NTTFlushBlueBulletText3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4">
    <w:name w:val="NTT Flush Blue Bullet 4"/>
    <w:basedOn w:val="NTTFlushGryBullet1"/>
    <w:link w:val="NTTFlushBlueBullet4Char"/>
    <w:rsid w:val="004D03CF"/>
    <w:pPr>
      <w:numPr>
        <w:ilvl w:val="3"/>
        <w:numId w:val="17"/>
      </w:numPr>
    </w:pPr>
    <w:rPr>
      <w:color w:val="0033CC"/>
    </w:rPr>
  </w:style>
  <w:style w:type="character" w:customStyle="1" w:styleId="NTTFlushBlueBullet4Char">
    <w:name w:val="NTT Flush Blue Bullet 4 Char"/>
    <w:basedOn w:val="NTTFlushGryBullet1Char"/>
    <w:link w:val="NTTFlushBlueBullet4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5">
    <w:name w:val="NTT Flush Blue Bullet 5"/>
    <w:basedOn w:val="NTTFlushGryBullet1"/>
    <w:link w:val="NTTFlushBlueBullet5Char"/>
    <w:rsid w:val="004D03CF"/>
    <w:pPr>
      <w:numPr>
        <w:ilvl w:val="4"/>
        <w:numId w:val="17"/>
      </w:numPr>
    </w:pPr>
    <w:rPr>
      <w:color w:val="0033CC"/>
    </w:rPr>
  </w:style>
  <w:style w:type="character" w:customStyle="1" w:styleId="NTTFlushBlueBullet5Char">
    <w:name w:val="NTT Flush Blue Bullet 5 Char"/>
    <w:basedOn w:val="NTTFlushGryBullet1Char"/>
    <w:link w:val="NTTFlushBlueBullet5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6">
    <w:name w:val="NTT Flush Blue Bullet 6"/>
    <w:basedOn w:val="NTTFlushGryBullet1"/>
    <w:link w:val="NTTFlushBlueBullet6Char"/>
    <w:rsid w:val="004D03CF"/>
    <w:pPr>
      <w:numPr>
        <w:ilvl w:val="5"/>
        <w:numId w:val="17"/>
      </w:numPr>
    </w:pPr>
    <w:rPr>
      <w:color w:val="0033CC"/>
    </w:rPr>
  </w:style>
  <w:style w:type="character" w:customStyle="1" w:styleId="NTTFlushBlueBullet6Char">
    <w:name w:val="NTT Flush Blue Bullet 6 Char"/>
    <w:basedOn w:val="NTTFlushGryBullet1Char"/>
    <w:link w:val="NTTFlushBlueBullet6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7">
    <w:name w:val="NTT Flush Blue Bullet 7"/>
    <w:basedOn w:val="NTTFlushGryBullet1"/>
    <w:link w:val="NTTFlushBlueBullet7Char"/>
    <w:rsid w:val="004D03CF"/>
    <w:pPr>
      <w:numPr>
        <w:ilvl w:val="6"/>
        <w:numId w:val="17"/>
      </w:numPr>
    </w:pPr>
    <w:rPr>
      <w:color w:val="0033CC"/>
    </w:rPr>
  </w:style>
  <w:style w:type="character" w:customStyle="1" w:styleId="NTTFlushBlueBullet7Char">
    <w:name w:val="NTT Flush Blue Bullet 7 Char"/>
    <w:basedOn w:val="NTTFlushGryBullet1Char"/>
    <w:link w:val="NTTFlushBlueBullet7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8">
    <w:name w:val="NTT Flush Blue Bullet 8"/>
    <w:basedOn w:val="NTTFlushGryBullet1"/>
    <w:link w:val="NTTFlushBlueBullet8Char"/>
    <w:rsid w:val="004D03CF"/>
    <w:pPr>
      <w:numPr>
        <w:ilvl w:val="7"/>
        <w:numId w:val="17"/>
      </w:numPr>
      <w:spacing w:before="60" w:after="60"/>
    </w:pPr>
    <w:rPr>
      <w:color w:val="0033CC"/>
    </w:rPr>
  </w:style>
  <w:style w:type="character" w:customStyle="1" w:styleId="NTTFlushBlueBullet8Char">
    <w:name w:val="NTT Flush Blue Bullet 8 Char"/>
    <w:basedOn w:val="NTTFlushGryBullet1Char"/>
    <w:link w:val="NTTFlushBlueBullet8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9">
    <w:name w:val="NTT Flush Blue Bullet 9"/>
    <w:basedOn w:val="NTTFlushGryBullet1"/>
    <w:link w:val="NTTFlushBlueBullet9Char"/>
    <w:rsid w:val="004D03CF"/>
    <w:pPr>
      <w:numPr>
        <w:ilvl w:val="8"/>
        <w:numId w:val="17"/>
      </w:numPr>
      <w:spacing w:before="0" w:after="0"/>
    </w:pPr>
    <w:rPr>
      <w:color w:val="0033CC"/>
    </w:rPr>
  </w:style>
  <w:style w:type="character" w:customStyle="1" w:styleId="NTTFlushBlueBullet9Char">
    <w:name w:val="NTT Flush Blue Bullet 9 Char"/>
    <w:basedOn w:val="NTTFlushGryBullet1Char"/>
    <w:link w:val="NTTFlushBlueBullet9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Text4">
    <w:name w:val="NTT Flush Blue Bullet Text 4"/>
    <w:basedOn w:val="NTTFlushGryBullet1"/>
    <w:link w:val="NTTFlushBlueBulletText4Char"/>
    <w:rsid w:val="000B3D09"/>
    <w:pPr>
      <w:numPr>
        <w:numId w:val="0"/>
      </w:numPr>
      <w:spacing w:before="60" w:after="60"/>
      <w:ind w:left="1134"/>
    </w:pPr>
    <w:rPr>
      <w:color w:val="0033CC"/>
    </w:rPr>
  </w:style>
  <w:style w:type="character" w:customStyle="1" w:styleId="NTTFlushBlueBulletText4Char">
    <w:name w:val="NTT Flush Blue Bullet Text 4 Char"/>
    <w:basedOn w:val="NTTFlushGryBullet1Char"/>
    <w:link w:val="NTTFlushBlueBulletText4"/>
    <w:rsid w:val="000B3D09"/>
    <w:rPr>
      <w:rFonts w:ascii="Arial" w:hAnsi="Arial" w:cs="Arial"/>
      <w:color w:val="0033CC"/>
      <w:spacing w:val="10"/>
      <w:kern w:val="20"/>
      <w:lang w:eastAsia="en-US"/>
    </w:rPr>
  </w:style>
  <w:style w:type="paragraph" w:customStyle="1" w:styleId="NTTFlushBlueBulletText5">
    <w:name w:val="NTT Flush Blue Bullet Text 5"/>
    <w:basedOn w:val="NTTFlushGryBullet1"/>
    <w:link w:val="NTTFlushBlueBulletText5Char"/>
    <w:rsid w:val="000B3D09"/>
    <w:pPr>
      <w:numPr>
        <w:numId w:val="0"/>
      </w:numPr>
      <w:spacing w:before="40" w:after="40"/>
      <w:ind w:left="1701"/>
    </w:pPr>
    <w:rPr>
      <w:color w:val="0033CC"/>
    </w:rPr>
  </w:style>
  <w:style w:type="character" w:customStyle="1" w:styleId="NTTFlushBlueBulletText5Char">
    <w:name w:val="NTT Flush Blue Bullet Text 5 Char"/>
    <w:basedOn w:val="NTTFlushGryBullet1Char"/>
    <w:link w:val="NTTFlushBlueBulletText5"/>
    <w:rsid w:val="000B3D09"/>
    <w:rPr>
      <w:rFonts w:ascii="Arial" w:hAnsi="Arial" w:cs="Arial"/>
      <w:color w:val="0033CC"/>
      <w:spacing w:val="10"/>
      <w:kern w:val="20"/>
      <w:lang w:eastAsia="en-US"/>
    </w:rPr>
  </w:style>
  <w:style w:type="table" w:styleId="GridTable1Light">
    <w:name w:val="Grid Table 1 Light"/>
    <w:basedOn w:val="TableNormal"/>
    <w:uiPriority w:val="46"/>
    <w:rsid w:val="00C93177"/>
    <w:tblPr>
      <w:tblStyleRowBandSize w:val="1"/>
      <w:tblStyleColBandSize w:val="1"/>
      <w:tblBorders>
        <w:top w:val="single" w:sz="4" w:space="0" w:color="AEBAC7" w:themeColor="text1" w:themeTint="66"/>
        <w:left w:val="single" w:sz="4" w:space="0" w:color="AEBAC7" w:themeColor="text1" w:themeTint="66"/>
        <w:bottom w:val="single" w:sz="4" w:space="0" w:color="AEBAC7" w:themeColor="text1" w:themeTint="66"/>
        <w:right w:val="single" w:sz="4" w:space="0" w:color="AEBAC7" w:themeColor="text1" w:themeTint="66"/>
        <w:insideH w:val="single" w:sz="4" w:space="0" w:color="AEBAC7" w:themeColor="text1" w:themeTint="66"/>
        <w:insideV w:val="single" w:sz="4" w:space="0" w:color="AEBAC7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8598A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93177"/>
    <w:tblPr>
      <w:tblStyleRowBandSize w:val="1"/>
      <w:tblStyleColBandSize w:val="1"/>
      <w:tblBorders>
        <w:top w:val="single" w:sz="4" w:space="0" w:color="C1EBA2" w:themeColor="accent1" w:themeTint="66"/>
        <w:left w:val="single" w:sz="4" w:space="0" w:color="C1EBA2" w:themeColor="accent1" w:themeTint="66"/>
        <w:bottom w:val="single" w:sz="4" w:space="0" w:color="C1EBA2" w:themeColor="accent1" w:themeTint="66"/>
        <w:right w:val="single" w:sz="4" w:space="0" w:color="C1EBA2" w:themeColor="accent1" w:themeTint="66"/>
        <w:insideH w:val="single" w:sz="4" w:space="0" w:color="C1EBA2" w:themeColor="accent1" w:themeTint="66"/>
        <w:insideV w:val="single" w:sz="4" w:space="0" w:color="C1EBA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A3E17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93177"/>
    <w:tblPr>
      <w:tblStyleRowBandSize w:val="1"/>
      <w:tblStyleColBandSize w:val="1"/>
      <w:tblBorders>
        <w:top w:val="single" w:sz="4" w:space="0" w:color="CCF1B1" w:themeColor="accent2" w:themeTint="66"/>
        <w:left w:val="single" w:sz="4" w:space="0" w:color="CCF1B1" w:themeColor="accent2" w:themeTint="66"/>
        <w:bottom w:val="single" w:sz="4" w:space="0" w:color="CCF1B1" w:themeColor="accent2" w:themeTint="66"/>
        <w:right w:val="single" w:sz="4" w:space="0" w:color="CCF1B1" w:themeColor="accent2" w:themeTint="66"/>
        <w:insideH w:val="single" w:sz="4" w:space="0" w:color="CCF1B1" w:themeColor="accent2" w:themeTint="66"/>
        <w:insideV w:val="single" w:sz="4" w:space="0" w:color="CCF1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3EA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93177"/>
    <w:tblPr>
      <w:tblStyleRowBandSize w:val="1"/>
      <w:tblStyleColBandSize w:val="1"/>
      <w:tblBorders>
        <w:top w:val="single" w:sz="4" w:space="0" w:color="7AFFF0" w:themeColor="accent3" w:themeTint="66"/>
        <w:left w:val="single" w:sz="4" w:space="0" w:color="7AFFF0" w:themeColor="accent3" w:themeTint="66"/>
        <w:bottom w:val="single" w:sz="4" w:space="0" w:color="7AFFF0" w:themeColor="accent3" w:themeTint="66"/>
        <w:right w:val="single" w:sz="4" w:space="0" w:color="7AFFF0" w:themeColor="accent3" w:themeTint="66"/>
        <w:insideH w:val="single" w:sz="4" w:space="0" w:color="7AFFF0" w:themeColor="accent3" w:themeTint="66"/>
        <w:insideV w:val="single" w:sz="4" w:space="0" w:color="7AFFF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8FFE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93177"/>
    <w:tblPr>
      <w:tblStyleRowBandSize w:val="1"/>
      <w:tblStyleColBandSize w:val="1"/>
      <w:tblBorders>
        <w:top w:val="single" w:sz="4" w:space="0" w:color="8FE5EF" w:themeColor="accent4" w:themeTint="66"/>
        <w:left w:val="single" w:sz="4" w:space="0" w:color="8FE5EF" w:themeColor="accent4" w:themeTint="66"/>
        <w:bottom w:val="single" w:sz="4" w:space="0" w:color="8FE5EF" w:themeColor="accent4" w:themeTint="66"/>
        <w:right w:val="single" w:sz="4" w:space="0" w:color="8FE5EF" w:themeColor="accent4" w:themeTint="66"/>
        <w:insideH w:val="single" w:sz="4" w:space="0" w:color="8FE5EF" w:themeColor="accent4" w:themeTint="66"/>
        <w:insideV w:val="single" w:sz="4" w:space="0" w:color="8FE5E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8D9E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93177"/>
    <w:tblPr>
      <w:tblStyleRowBandSize w:val="1"/>
      <w:tblStyleColBandSize w:val="1"/>
      <w:tblBorders>
        <w:top w:val="single" w:sz="4" w:space="0" w:color="B1CBE2" w:themeColor="accent5" w:themeTint="66"/>
        <w:left w:val="single" w:sz="4" w:space="0" w:color="B1CBE2" w:themeColor="accent5" w:themeTint="66"/>
        <w:bottom w:val="single" w:sz="4" w:space="0" w:color="B1CBE2" w:themeColor="accent5" w:themeTint="66"/>
        <w:right w:val="single" w:sz="4" w:space="0" w:color="B1CBE2" w:themeColor="accent5" w:themeTint="66"/>
        <w:insideH w:val="single" w:sz="4" w:space="0" w:color="B1CBE2" w:themeColor="accent5" w:themeTint="66"/>
        <w:insideV w:val="single" w:sz="4" w:space="0" w:color="B1CBE2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BB1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93177"/>
    <w:tblPr>
      <w:tblStyleRowBandSize w:val="1"/>
      <w:tblStyleColBandSize w:val="1"/>
      <w:tblBorders>
        <w:top w:val="single" w:sz="4" w:space="0" w:color="A8DCF3" w:themeColor="accent6" w:themeTint="66"/>
        <w:left w:val="single" w:sz="4" w:space="0" w:color="A8DCF3" w:themeColor="accent6" w:themeTint="66"/>
        <w:bottom w:val="single" w:sz="4" w:space="0" w:color="A8DCF3" w:themeColor="accent6" w:themeTint="66"/>
        <w:right w:val="single" w:sz="4" w:space="0" w:color="A8DCF3" w:themeColor="accent6" w:themeTint="66"/>
        <w:insideH w:val="single" w:sz="4" w:space="0" w:color="A8DCF3" w:themeColor="accent6" w:themeTint="66"/>
        <w:insideV w:val="single" w:sz="4" w:space="0" w:color="A8DCF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DCBE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93177"/>
    <w:tblPr>
      <w:tblStyleRowBandSize w:val="1"/>
      <w:tblStyleColBandSize w:val="1"/>
      <w:tblBorders>
        <w:top w:val="single" w:sz="2" w:space="0" w:color="8598AC" w:themeColor="text1" w:themeTint="99"/>
        <w:bottom w:val="single" w:sz="2" w:space="0" w:color="8598AC" w:themeColor="text1" w:themeTint="99"/>
        <w:insideH w:val="single" w:sz="2" w:space="0" w:color="8598AC" w:themeColor="text1" w:themeTint="99"/>
        <w:insideV w:val="single" w:sz="2" w:space="0" w:color="8598AC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598AC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598AC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93177"/>
    <w:tblPr>
      <w:tblStyleRowBandSize w:val="1"/>
      <w:tblStyleColBandSize w:val="1"/>
      <w:tblBorders>
        <w:top w:val="single" w:sz="2" w:space="0" w:color="A3E174" w:themeColor="accent1" w:themeTint="99"/>
        <w:bottom w:val="single" w:sz="2" w:space="0" w:color="A3E174" w:themeColor="accent1" w:themeTint="99"/>
        <w:insideH w:val="single" w:sz="2" w:space="0" w:color="A3E174" w:themeColor="accent1" w:themeTint="99"/>
        <w:insideV w:val="single" w:sz="2" w:space="0" w:color="A3E17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3E17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3E17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93177"/>
    <w:tblPr>
      <w:tblStyleRowBandSize w:val="1"/>
      <w:tblStyleColBandSize w:val="1"/>
      <w:tblBorders>
        <w:top w:val="single" w:sz="2" w:space="0" w:color="B3EA8A" w:themeColor="accent2" w:themeTint="99"/>
        <w:bottom w:val="single" w:sz="2" w:space="0" w:color="B3EA8A" w:themeColor="accent2" w:themeTint="99"/>
        <w:insideH w:val="single" w:sz="2" w:space="0" w:color="B3EA8A" w:themeColor="accent2" w:themeTint="99"/>
        <w:insideV w:val="single" w:sz="2" w:space="0" w:color="B3EA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EA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EA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93177"/>
    <w:tblPr>
      <w:tblStyleRowBandSize w:val="1"/>
      <w:tblStyleColBandSize w:val="1"/>
      <w:tblBorders>
        <w:top w:val="single" w:sz="2" w:space="0" w:color="38FFE9" w:themeColor="accent3" w:themeTint="99"/>
        <w:bottom w:val="single" w:sz="2" w:space="0" w:color="38FFE9" w:themeColor="accent3" w:themeTint="99"/>
        <w:insideH w:val="single" w:sz="2" w:space="0" w:color="38FFE9" w:themeColor="accent3" w:themeTint="99"/>
        <w:insideV w:val="single" w:sz="2" w:space="0" w:color="38FFE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8FFE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8FFE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93177"/>
    <w:tblPr>
      <w:tblStyleRowBandSize w:val="1"/>
      <w:tblStyleColBandSize w:val="1"/>
      <w:tblBorders>
        <w:top w:val="single" w:sz="2" w:space="0" w:color="58D9E7" w:themeColor="accent4" w:themeTint="99"/>
        <w:bottom w:val="single" w:sz="2" w:space="0" w:color="58D9E7" w:themeColor="accent4" w:themeTint="99"/>
        <w:insideH w:val="single" w:sz="2" w:space="0" w:color="58D9E7" w:themeColor="accent4" w:themeTint="99"/>
        <w:insideV w:val="single" w:sz="2" w:space="0" w:color="58D9E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8D9E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8D9E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93177"/>
    <w:tblPr>
      <w:tblStyleRowBandSize w:val="1"/>
      <w:tblStyleColBandSize w:val="1"/>
      <w:tblBorders>
        <w:top w:val="single" w:sz="2" w:space="0" w:color="8BB1D3" w:themeColor="accent5" w:themeTint="99"/>
        <w:bottom w:val="single" w:sz="2" w:space="0" w:color="8BB1D3" w:themeColor="accent5" w:themeTint="99"/>
        <w:insideH w:val="single" w:sz="2" w:space="0" w:color="8BB1D3" w:themeColor="accent5" w:themeTint="99"/>
        <w:insideV w:val="single" w:sz="2" w:space="0" w:color="8BB1D3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B1D3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B1D3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93177"/>
    <w:tblPr>
      <w:tblStyleRowBandSize w:val="1"/>
      <w:tblStyleColBandSize w:val="1"/>
      <w:tblBorders>
        <w:top w:val="single" w:sz="2" w:space="0" w:color="7DCBED" w:themeColor="accent6" w:themeTint="99"/>
        <w:bottom w:val="single" w:sz="2" w:space="0" w:color="7DCBED" w:themeColor="accent6" w:themeTint="99"/>
        <w:insideH w:val="single" w:sz="2" w:space="0" w:color="7DCBED" w:themeColor="accent6" w:themeTint="99"/>
        <w:insideV w:val="single" w:sz="2" w:space="0" w:color="7DCBE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DCBE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DCBE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styleId="GridTable3">
    <w:name w:val="Grid Table 3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  <w:tblStylePr w:type="neCell">
      <w:tblPr/>
      <w:tcPr>
        <w:tcBorders>
          <w:bottom w:val="single" w:sz="4" w:space="0" w:color="8598AC" w:themeColor="text1" w:themeTint="99"/>
        </w:tcBorders>
      </w:tcPr>
    </w:tblStylePr>
    <w:tblStylePr w:type="nwCell">
      <w:tblPr/>
      <w:tcPr>
        <w:tcBorders>
          <w:bottom w:val="single" w:sz="4" w:space="0" w:color="8598AC" w:themeColor="text1" w:themeTint="99"/>
        </w:tcBorders>
      </w:tcPr>
    </w:tblStylePr>
    <w:tblStylePr w:type="seCell">
      <w:tblPr/>
      <w:tcPr>
        <w:tcBorders>
          <w:top w:val="single" w:sz="4" w:space="0" w:color="8598AC" w:themeColor="text1" w:themeTint="99"/>
        </w:tcBorders>
      </w:tcPr>
    </w:tblStylePr>
    <w:tblStylePr w:type="swCell">
      <w:tblPr/>
      <w:tcPr>
        <w:tcBorders>
          <w:top w:val="single" w:sz="4" w:space="0" w:color="8598AC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  <w:tblStylePr w:type="neCell">
      <w:tblPr/>
      <w:tcPr>
        <w:tcBorders>
          <w:bottom w:val="single" w:sz="4" w:space="0" w:color="A3E174" w:themeColor="accent1" w:themeTint="99"/>
        </w:tcBorders>
      </w:tcPr>
    </w:tblStylePr>
    <w:tblStylePr w:type="nwCell">
      <w:tblPr/>
      <w:tcPr>
        <w:tcBorders>
          <w:bottom w:val="single" w:sz="4" w:space="0" w:color="A3E174" w:themeColor="accent1" w:themeTint="99"/>
        </w:tcBorders>
      </w:tcPr>
    </w:tblStylePr>
    <w:tblStylePr w:type="seCell">
      <w:tblPr/>
      <w:tcPr>
        <w:tcBorders>
          <w:top w:val="single" w:sz="4" w:space="0" w:color="A3E174" w:themeColor="accent1" w:themeTint="99"/>
        </w:tcBorders>
      </w:tcPr>
    </w:tblStylePr>
    <w:tblStylePr w:type="swCell">
      <w:tblPr/>
      <w:tcPr>
        <w:tcBorders>
          <w:top w:val="single" w:sz="4" w:space="0" w:color="A3E17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  <w:tblStylePr w:type="neCell">
      <w:tblPr/>
      <w:tcPr>
        <w:tcBorders>
          <w:bottom w:val="single" w:sz="4" w:space="0" w:color="B3EA8A" w:themeColor="accent2" w:themeTint="99"/>
        </w:tcBorders>
      </w:tcPr>
    </w:tblStylePr>
    <w:tblStylePr w:type="nwCell">
      <w:tblPr/>
      <w:tcPr>
        <w:tcBorders>
          <w:bottom w:val="single" w:sz="4" w:space="0" w:color="B3EA8A" w:themeColor="accent2" w:themeTint="99"/>
        </w:tcBorders>
      </w:tcPr>
    </w:tblStylePr>
    <w:tblStylePr w:type="seCell">
      <w:tblPr/>
      <w:tcPr>
        <w:tcBorders>
          <w:top w:val="single" w:sz="4" w:space="0" w:color="B3EA8A" w:themeColor="accent2" w:themeTint="99"/>
        </w:tcBorders>
      </w:tcPr>
    </w:tblStylePr>
    <w:tblStylePr w:type="swCell">
      <w:tblPr/>
      <w:tcPr>
        <w:tcBorders>
          <w:top w:val="single" w:sz="4" w:space="0" w:color="B3EA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  <w:tblStylePr w:type="neCell">
      <w:tblPr/>
      <w:tcPr>
        <w:tcBorders>
          <w:bottom w:val="single" w:sz="4" w:space="0" w:color="38FFE9" w:themeColor="accent3" w:themeTint="99"/>
        </w:tcBorders>
      </w:tcPr>
    </w:tblStylePr>
    <w:tblStylePr w:type="nwCell">
      <w:tblPr/>
      <w:tcPr>
        <w:tcBorders>
          <w:bottom w:val="single" w:sz="4" w:space="0" w:color="38FFE9" w:themeColor="accent3" w:themeTint="99"/>
        </w:tcBorders>
      </w:tcPr>
    </w:tblStylePr>
    <w:tblStylePr w:type="seCell">
      <w:tblPr/>
      <w:tcPr>
        <w:tcBorders>
          <w:top w:val="single" w:sz="4" w:space="0" w:color="38FFE9" w:themeColor="accent3" w:themeTint="99"/>
        </w:tcBorders>
      </w:tcPr>
    </w:tblStylePr>
    <w:tblStylePr w:type="swCell">
      <w:tblPr/>
      <w:tcPr>
        <w:tcBorders>
          <w:top w:val="single" w:sz="4" w:space="0" w:color="38FFE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  <w:tblStylePr w:type="neCell">
      <w:tblPr/>
      <w:tcPr>
        <w:tcBorders>
          <w:bottom w:val="single" w:sz="4" w:space="0" w:color="58D9E7" w:themeColor="accent4" w:themeTint="99"/>
        </w:tcBorders>
      </w:tcPr>
    </w:tblStylePr>
    <w:tblStylePr w:type="nwCell">
      <w:tblPr/>
      <w:tcPr>
        <w:tcBorders>
          <w:bottom w:val="single" w:sz="4" w:space="0" w:color="58D9E7" w:themeColor="accent4" w:themeTint="99"/>
        </w:tcBorders>
      </w:tcPr>
    </w:tblStylePr>
    <w:tblStylePr w:type="seCell">
      <w:tblPr/>
      <w:tcPr>
        <w:tcBorders>
          <w:top w:val="single" w:sz="4" w:space="0" w:color="58D9E7" w:themeColor="accent4" w:themeTint="99"/>
        </w:tcBorders>
      </w:tcPr>
    </w:tblStylePr>
    <w:tblStylePr w:type="swCell">
      <w:tblPr/>
      <w:tcPr>
        <w:tcBorders>
          <w:top w:val="single" w:sz="4" w:space="0" w:color="58D9E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  <w:tblStylePr w:type="neCell">
      <w:tblPr/>
      <w:tcPr>
        <w:tcBorders>
          <w:bottom w:val="single" w:sz="4" w:space="0" w:color="8BB1D3" w:themeColor="accent5" w:themeTint="99"/>
        </w:tcBorders>
      </w:tcPr>
    </w:tblStylePr>
    <w:tblStylePr w:type="nwCell">
      <w:tblPr/>
      <w:tcPr>
        <w:tcBorders>
          <w:bottom w:val="single" w:sz="4" w:space="0" w:color="8BB1D3" w:themeColor="accent5" w:themeTint="99"/>
        </w:tcBorders>
      </w:tcPr>
    </w:tblStylePr>
    <w:tblStylePr w:type="seCell">
      <w:tblPr/>
      <w:tcPr>
        <w:tcBorders>
          <w:top w:val="single" w:sz="4" w:space="0" w:color="8BB1D3" w:themeColor="accent5" w:themeTint="99"/>
        </w:tcBorders>
      </w:tcPr>
    </w:tblStylePr>
    <w:tblStylePr w:type="swCell">
      <w:tblPr/>
      <w:tcPr>
        <w:tcBorders>
          <w:top w:val="single" w:sz="4" w:space="0" w:color="8BB1D3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  <w:tblStylePr w:type="neCell">
      <w:tblPr/>
      <w:tcPr>
        <w:tcBorders>
          <w:bottom w:val="single" w:sz="4" w:space="0" w:color="7DCBED" w:themeColor="accent6" w:themeTint="99"/>
        </w:tcBorders>
      </w:tcPr>
    </w:tblStylePr>
    <w:tblStylePr w:type="nwCell">
      <w:tblPr/>
      <w:tcPr>
        <w:tcBorders>
          <w:bottom w:val="single" w:sz="4" w:space="0" w:color="7DCBED" w:themeColor="accent6" w:themeTint="99"/>
        </w:tcBorders>
      </w:tcPr>
    </w:tblStylePr>
    <w:tblStylePr w:type="seCell">
      <w:tblPr/>
      <w:tcPr>
        <w:tcBorders>
          <w:top w:val="single" w:sz="4" w:space="0" w:color="7DCBED" w:themeColor="accent6" w:themeTint="99"/>
        </w:tcBorders>
      </w:tcPr>
    </w:tblStylePr>
    <w:tblStylePr w:type="swCell">
      <w:tblPr/>
      <w:tcPr>
        <w:tcBorders>
          <w:top w:val="single" w:sz="4" w:space="0" w:color="7DCBE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55565" w:themeColor="text1"/>
          <w:left w:val="single" w:sz="4" w:space="0" w:color="455565" w:themeColor="text1"/>
          <w:bottom w:val="single" w:sz="4" w:space="0" w:color="455565" w:themeColor="text1"/>
          <w:right w:val="single" w:sz="4" w:space="0" w:color="455565" w:themeColor="text1"/>
          <w:insideH w:val="nil"/>
          <w:insideV w:val="nil"/>
        </w:tcBorders>
        <w:shd w:val="clear" w:color="auto" w:fill="455565" w:themeFill="text1"/>
      </w:tcPr>
    </w:tblStylePr>
    <w:tblStylePr w:type="lastRow">
      <w:rPr>
        <w:b/>
        <w:bCs/>
      </w:rPr>
      <w:tblPr/>
      <w:tcPr>
        <w:tcBorders>
          <w:top w:val="double" w:sz="4" w:space="0" w:color="45556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9BE28" w:themeColor="accent1"/>
          <w:left w:val="single" w:sz="4" w:space="0" w:color="69BE28" w:themeColor="accent1"/>
          <w:bottom w:val="single" w:sz="4" w:space="0" w:color="69BE28" w:themeColor="accent1"/>
          <w:right w:val="single" w:sz="4" w:space="0" w:color="69BE28" w:themeColor="accent1"/>
          <w:insideH w:val="nil"/>
          <w:insideV w:val="nil"/>
        </w:tcBorders>
        <w:shd w:val="clear" w:color="auto" w:fill="69BE28" w:themeFill="accent1"/>
      </w:tcPr>
    </w:tblStylePr>
    <w:tblStylePr w:type="lastRow">
      <w:rPr>
        <w:b/>
        <w:bCs/>
      </w:rPr>
      <w:tblPr/>
      <w:tcPr>
        <w:tcBorders>
          <w:top w:val="double" w:sz="4" w:space="0" w:color="69B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DC3C" w:themeColor="accent2"/>
          <w:left w:val="single" w:sz="4" w:space="0" w:color="82DC3C" w:themeColor="accent2"/>
          <w:bottom w:val="single" w:sz="4" w:space="0" w:color="82DC3C" w:themeColor="accent2"/>
          <w:right w:val="single" w:sz="4" w:space="0" w:color="82DC3C" w:themeColor="accent2"/>
          <w:insideH w:val="nil"/>
          <w:insideV w:val="nil"/>
        </w:tcBorders>
        <w:shd w:val="clear" w:color="auto" w:fill="82DC3C" w:themeFill="accent2"/>
      </w:tcPr>
    </w:tblStylePr>
    <w:tblStylePr w:type="lastRow">
      <w:rPr>
        <w:b/>
        <w:bCs/>
      </w:rPr>
      <w:tblPr/>
      <w:tcPr>
        <w:tcBorders>
          <w:top w:val="double" w:sz="4" w:space="0" w:color="82DC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3A0" w:themeColor="accent3"/>
          <w:left w:val="single" w:sz="4" w:space="0" w:color="00B3A0" w:themeColor="accent3"/>
          <w:bottom w:val="single" w:sz="4" w:space="0" w:color="00B3A0" w:themeColor="accent3"/>
          <w:right w:val="single" w:sz="4" w:space="0" w:color="00B3A0" w:themeColor="accent3"/>
          <w:insideH w:val="nil"/>
          <w:insideV w:val="nil"/>
        </w:tcBorders>
        <w:shd w:val="clear" w:color="auto" w:fill="00B3A0" w:themeFill="accent3"/>
      </w:tcPr>
    </w:tblStylePr>
    <w:tblStylePr w:type="lastRow">
      <w:rPr>
        <w:b/>
        <w:bCs/>
      </w:rPr>
      <w:tblPr/>
      <w:tcPr>
        <w:tcBorders>
          <w:top w:val="double" w:sz="4" w:space="0" w:color="00B3A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BA9" w:themeColor="accent4"/>
          <w:left w:val="single" w:sz="4" w:space="0" w:color="189BA9" w:themeColor="accent4"/>
          <w:bottom w:val="single" w:sz="4" w:space="0" w:color="189BA9" w:themeColor="accent4"/>
          <w:right w:val="single" w:sz="4" w:space="0" w:color="189BA9" w:themeColor="accent4"/>
          <w:insideH w:val="nil"/>
          <w:insideV w:val="nil"/>
        </w:tcBorders>
        <w:shd w:val="clear" w:color="auto" w:fill="189BA9" w:themeFill="accent4"/>
      </w:tcPr>
    </w:tblStylePr>
    <w:tblStylePr w:type="lastRow">
      <w:rPr>
        <w:b/>
        <w:bCs/>
      </w:rPr>
      <w:tblPr/>
      <w:tcPr>
        <w:tcBorders>
          <w:top w:val="double" w:sz="4" w:space="0" w:color="189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7DB2" w:themeColor="accent5"/>
          <w:left w:val="single" w:sz="4" w:space="0" w:color="437DB2" w:themeColor="accent5"/>
          <w:bottom w:val="single" w:sz="4" w:space="0" w:color="437DB2" w:themeColor="accent5"/>
          <w:right w:val="single" w:sz="4" w:space="0" w:color="437DB2" w:themeColor="accent5"/>
          <w:insideH w:val="nil"/>
          <w:insideV w:val="nil"/>
        </w:tcBorders>
        <w:shd w:val="clear" w:color="auto" w:fill="437DB2" w:themeFill="accent5"/>
      </w:tcPr>
    </w:tblStylePr>
    <w:tblStylePr w:type="lastRow">
      <w:rPr>
        <w:b/>
        <w:bCs/>
      </w:rPr>
      <w:tblPr/>
      <w:tcPr>
        <w:tcBorders>
          <w:top w:val="double" w:sz="4" w:space="0" w:color="437DB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AAE1" w:themeColor="accent6"/>
          <w:left w:val="single" w:sz="4" w:space="0" w:color="27AAE1" w:themeColor="accent6"/>
          <w:bottom w:val="single" w:sz="4" w:space="0" w:color="27AAE1" w:themeColor="accent6"/>
          <w:right w:val="single" w:sz="4" w:space="0" w:color="27AAE1" w:themeColor="accent6"/>
          <w:insideH w:val="nil"/>
          <w:insideV w:val="nil"/>
        </w:tcBorders>
        <w:shd w:val="clear" w:color="auto" w:fill="27AAE1" w:themeFill="accent6"/>
      </w:tcPr>
    </w:tblStylePr>
    <w:tblStylePr w:type="lastRow">
      <w:rPr>
        <w:b/>
        <w:bCs/>
      </w:rPr>
      <w:tblPr/>
      <w:tcPr>
        <w:tcBorders>
          <w:top w:val="double" w:sz="4" w:space="0" w:color="27AAE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9317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DCE3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55565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55565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55565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55565" w:themeFill="text1"/>
      </w:tcPr>
    </w:tblStylePr>
    <w:tblStylePr w:type="band1Vert">
      <w:tblPr/>
      <w:tcPr>
        <w:shd w:val="clear" w:color="auto" w:fill="AEBAC7" w:themeFill="text1" w:themeFillTint="66"/>
      </w:tcPr>
    </w:tblStylePr>
    <w:tblStylePr w:type="band1Horz">
      <w:tblPr/>
      <w:tcPr>
        <w:shd w:val="clear" w:color="auto" w:fill="AEBAC7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9317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5D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BE28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9BE28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9BE28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9BE28" w:themeFill="accent1"/>
      </w:tcPr>
    </w:tblStylePr>
    <w:tblStylePr w:type="band1Vert">
      <w:tblPr/>
      <w:tcPr>
        <w:shd w:val="clear" w:color="auto" w:fill="C1EBA2" w:themeFill="accent1" w:themeFillTint="66"/>
      </w:tcPr>
    </w:tblStylePr>
    <w:tblStylePr w:type="band1Horz">
      <w:tblPr/>
      <w:tcPr>
        <w:shd w:val="clear" w:color="auto" w:fill="C1EBA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9317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F8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DC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2DC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2DC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2DC3C" w:themeFill="accent2"/>
      </w:tcPr>
    </w:tblStylePr>
    <w:tblStylePr w:type="band1Vert">
      <w:tblPr/>
      <w:tcPr>
        <w:shd w:val="clear" w:color="auto" w:fill="CCF1B1" w:themeFill="accent2" w:themeFillTint="66"/>
      </w:tcPr>
    </w:tblStylePr>
    <w:tblStylePr w:type="band1Horz">
      <w:tblPr/>
      <w:tcPr>
        <w:shd w:val="clear" w:color="auto" w:fill="CCF1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9317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CFF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3A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B3A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B3A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B3A0" w:themeFill="accent3"/>
      </w:tcPr>
    </w:tblStylePr>
    <w:tblStylePr w:type="band1Vert">
      <w:tblPr/>
      <w:tcPr>
        <w:shd w:val="clear" w:color="auto" w:fill="7AFFF0" w:themeFill="accent3" w:themeFillTint="66"/>
      </w:tcPr>
    </w:tblStylePr>
    <w:tblStylePr w:type="band1Horz">
      <w:tblPr/>
      <w:tcPr>
        <w:shd w:val="clear" w:color="auto" w:fill="7AFFF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9317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F2F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BA9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89BA9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89BA9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89BA9" w:themeFill="accent4"/>
      </w:tcPr>
    </w:tblStylePr>
    <w:tblStylePr w:type="band1Vert">
      <w:tblPr/>
      <w:tcPr>
        <w:shd w:val="clear" w:color="auto" w:fill="8FE5EF" w:themeFill="accent4" w:themeFillTint="66"/>
      </w:tcPr>
    </w:tblStylePr>
    <w:tblStylePr w:type="band1Horz">
      <w:tblPr/>
      <w:tcPr>
        <w:shd w:val="clear" w:color="auto" w:fill="8FE5E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9317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5F0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37DB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37DB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37DB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37DB2" w:themeFill="accent5"/>
      </w:tcPr>
    </w:tblStylePr>
    <w:tblStylePr w:type="band1Vert">
      <w:tblPr/>
      <w:tcPr>
        <w:shd w:val="clear" w:color="auto" w:fill="B1CBE2" w:themeFill="accent5" w:themeFillTint="66"/>
      </w:tcPr>
    </w:tblStylePr>
    <w:tblStylePr w:type="band1Horz">
      <w:tblPr/>
      <w:tcPr>
        <w:shd w:val="clear" w:color="auto" w:fill="B1CBE2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9317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DF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AAE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AAE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AAE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AAE1" w:themeFill="accent6"/>
      </w:tcPr>
    </w:tblStylePr>
    <w:tblStylePr w:type="band1Vert">
      <w:tblPr/>
      <w:tcPr>
        <w:shd w:val="clear" w:color="auto" w:fill="A8DCF3" w:themeFill="accent6" w:themeFillTint="66"/>
      </w:tcPr>
    </w:tblStylePr>
    <w:tblStylePr w:type="band1Horz">
      <w:tblPr/>
      <w:tcPr>
        <w:shd w:val="clear" w:color="auto" w:fill="A8DCF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93177"/>
    <w:rPr>
      <w:color w:val="455565" w:themeColor="text1"/>
    </w:rPr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8598AC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93177"/>
    <w:rPr>
      <w:color w:val="4E8E1E" w:themeColor="accent1" w:themeShade="BF"/>
    </w:rPr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A3E17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93177"/>
    <w:rPr>
      <w:color w:val="5FB120" w:themeColor="accent2" w:themeShade="BF"/>
    </w:rPr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3EA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93177"/>
    <w:rPr>
      <w:color w:val="008677" w:themeColor="accent3" w:themeShade="BF"/>
    </w:rPr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38FFE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93177"/>
    <w:rPr>
      <w:color w:val="12737E" w:themeColor="accent4" w:themeShade="BF"/>
    </w:rPr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8D9E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93177"/>
    <w:rPr>
      <w:color w:val="325D85" w:themeColor="accent5" w:themeShade="BF"/>
    </w:rPr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BB1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93177"/>
    <w:rPr>
      <w:color w:val="1880AD" w:themeColor="accent6" w:themeShade="BF"/>
    </w:rPr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DCBE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93177"/>
    <w:rPr>
      <w:color w:val="455565" w:themeColor="text1"/>
    </w:rPr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  <w:insideV w:val="single" w:sz="4" w:space="0" w:color="8598AC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  <w:tblStylePr w:type="neCell">
      <w:tblPr/>
      <w:tcPr>
        <w:tcBorders>
          <w:bottom w:val="single" w:sz="4" w:space="0" w:color="8598AC" w:themeColor="text1" w:themeTint="99"/>
        </w:tcBorders>
      </w:tcPr>
    </w:tblStylePr>
    <w:tblStylePr w:type="nwCell">
      <w:tblPr/>
      <w:tcPr>
        <w:tcBorders>
          <w:bottom w:val="single" w:sz="4" w:space="0" w:color="8598AC" w:themeColor="text1" w:themeTint="99"/>
        </w:tcBorders>
      </w:tcPr>
    </w:tblStylePr>
    <w:tblStylePr w:type="seCell">
      <w:tblPr/>
      <w:tcPr>
        <w:tcBorders>
          <w:top w:val="single" w:sz="4" w:space="0" w:color="8598AC" w:themeColor="text1" w:themeTint="99"/>
        </w:tcBorders>
      </w:tcPr>
    </w:tblStylePr>
    <w:tblStylePr w:type="swCell">
      <w:tblPr/>
      <w:tcPr>
        <w:tcBorders>
          <w:top w:val="single" w:sz="4" w:space="0" w:color="8598AC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93177"/>
    <w:rPr>
      <w:color w:val="4E8E1E" w:themeColor="accent1" w:themeShade="BF"/>
    </w:rPr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  <w:insideV w:val="single" w:sz="4" w:space="0" w:color="A3E17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  <w:tblStylePr w:type="neCell">
      <w:tblPr/>
      <w:tcPr>
        <w:tcBorders>
          <w:bottom w:val="single" w:sz="4" w:space="0" w:color="A3E174" w:themeColor="accent1" w:themeTint="99"/>
        </w:tcBorders>
      </w:tcPr>
    </w:tblStylePr>
    <w:tblStylePr w:type="nwCell">
      <w:tblPr/>
      <w:tcPr>
        <w:tcBorders>
          <w:bottom w:val="single" w:sz="4" w:space="0" w:color="A3E174" w:themeColor="accent1" w:themeTint="99"/>
        </w:tcBorders>
      </w:tcPr>
    </w:tblStylePr>
    <w:tblStylePr w:type="seCell">
      <w:tblPr/>
      <w:tcPr>
        <w:tcBorders>
          <w:top w:val="single" w:sz="4" w:space="0" w:color="A3E174" w:themeColor="accent1" w:themeTint="99"/>
        </w:tcBorders>
      </w:tcPr>
    </w:tblStylePr>
    <w:tblStylePr w:type="swCell">
      <w:tblPr/>
      <w:tcPr>
        <w:tcBorders>
          <w:top w:val="single" w:sz="4" w:space="0" w:color="A3E17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93177"/>
    <w:rPr>
      <w:color w:val="5FB120" w:themeColor="accent2" w:themeShade="BF"/>
    </w:rPr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  <w:insideV w:val="single" w:sz="4" w:space="0" w:color="B3EA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  <w:tblStylePr w:type="neCell">
      <w:tblPr/>
      <w:tcPr>
        <w:tcBorders>
          <w:bottom w:val="single" w:sz="4" w:space="0" w:color="B3EA8A" w:themeColor="accent2" w:themeTint="99"/>
        </w:tcBorders>
      </w:tcPr>
    </w:tblStylePr>
    <w:tblStylePr w:type="nwCell">
      <w:tblPr/>
      <w:tcPr>
        <w:tcBorders>
          <w:bottom w:val="single" w:sz="4" w:space="0" w:color="B3EA8A" w:themeColor="accent2" w:themeTint="99"/>
        </w:tcBorders>
      </w:tcPr>
    </w:tblStylePr>
    <w:tblStylePr w:type="seCell">
      <w:tblPr/>
      <w:tcPr>
        <w:tcBorders>
          <w:top w:val="single" w:sz="4" w:space="0" w:color="B3EA8A" w:themeColor="accent2" w:themeTint="99"/>
        </w:tcBorders>
      </w:tcPr>
    </w:tblStylePr>
    <w:tblStylePr w:type="swCell">
      <w:tblPr/>
      <w:tcPr>
        <w:tcBorders>
          <w:top w:val="single" w:sz="4" w:space="0" w:color="B3EA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93177"/>
    <w:rPr>
      <w:color w:val="008677" w:themeColor="accent3" w:themeShade="BF"/>
    </w:rPr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  <w:insideV w:val="single" w:sz="4" w:space="0" w:color="38FFE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  <w:tblStylePr w:type="neCell">
      <w:tblPr/>
      <w:tcPr>
        <w:tcBorders>
          <w:bottom w:val="single" w:sz="4" w:space="0" w:color="38FFE9" w:themeColor="accent3" w:themeTint="99"/>
        </w:tcBorders>
      </w:tcPr>
    </w:tblStylePr>
    <w:tblStylePr w:type="nwCell">
      <w:tblPr/>
      <w:tcPr>
        <w:tcBorders>
          <w:bottom w:val="single" w:sz="4" w:space="0" w:color="38FFE9" w:themeColor="accent3" w:themeTint="99"/>
        </w:tcBorders>
      </w:tcPr>
    </w:tblStylePr>
    <w:tblStylePr w:type="seCell">
      <w:tblPr/>
      <w:tcPr>
        <w:tcBorders>
          <w:top w:val="single" w:sz="4" w:space="0" w:color="38FFE9" w:themeColor="accent3" w:themeTint="99"/>
        </w:tcBorders>
      </w:tcPr>
    </w:tblStylePr>
    <w:tblStylePr w:type="swCell">
      <w:tblPr/>
      <w:tcPr>
        <w:tcBorders>
          <w:top w:val="single" w:sz="4" w:space="0" w:color="38FFE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93177"/>
    <w:rPr>
      <w:color w:val="12737E" w:themeColor="accent4" w:themeShade="BF"/>
    </w:rPr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  <w:insideV w:val="single" w:sz="4" w:space="0" w:color="58D9E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  <w:tblStylePr w:type="neCell">
      <w:tblPr/>
      <w:tcPr>
        <w:tcBorders>
          <w:bottom w:val="single" w:sz="4" w:space="0" w:color="58D9E7" w:themeColor="accent4" w:themeTint="99"/>
        </w:tcBorders>
      </w:tcPr>
    </w:tblStylePr>
    <w:tblStylePr w:type="nwCell">
      <w:tblPr/>
      <w:tcPr>
        <w:tcBorders>
          <w:bottom w:val="single" w:sz="4" w:space="0" w:color="58D9E7" w:themeColor="accent4" w:themeTint="99"/>
        </w:tcBorders>
      </w:tcPr>
    </w:tblStylePr>
    <w:tblStylePr w:type="seCell">
      <w:tblPr/>
      <w:tcPr>
        <w:tcBorders>
          <w:top w:val="single" w:sz="4" w:space="0" w:color="58D9E7" w:themeColor="accent4" w:themeTint="99"/>
        </w:tcBorders>
      </w:tcPr>
    </w:tblStylePr>
    <w:tblStylePr w:type="swCell">
      <w:tblPr/>
      <w:tcPr>
        <w:tcBorders>
          <w:top w:val="single" w:sz="4" w:space="0" w:color="58D9E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93177"/>
    <w:rPr>
      <w:color w:val="325D85" w:themeColor="accent5" w:themeShade="BF"/>
    </w:rPr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  <w:insideV w:val="single" w:sz="4" w:space="0" w:color="8BB1D3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  <w:tblStylePr w:type="neCell">
      <w:tblPr/>
      <w:tcPr>
        <w:tcBorders>
          <w:bottom w:val="single" w:sz="4" w:space="0" w:color="8BB1D3" w:themeColor="accent5" w:themeTint="99"/>
        </w:tcBorders>
      </w:tcPr>
    </w:tblStylePr>
    <w:tblStylePr w:type="nwCell">
      <w:tblPr/>
      <w:tcPr>
        <w:tcBorders>
          <w:bottom w:val="single" w:sz="4" w:space="0" w:color="8BB1D3" w:themeColor="accent5" w:themeTint="99"/>
        </w:tcBorders>
      </w:tcPr>
    </w:tblStylePr>
    <w:tblStylePr w:type="seCell">
      <w:tblPr/>
      <w:tcPr>
        <w:tcBorders>
          <w:top w:val="single" w:sz="4" w:space="0" w:color="8BB1D3" w:themeColor="accent5" w:themeTint="99"/>
        </w:tcBorders>
      </w:tcPr>
    </w:tblStylePr>
    <w:tblStylePr w:type="swCell">
      <w:tblPr/>
      <w:tcPr>
        <w:tcBorders>
          <w:top w:val="single" w:sz="4" w:space="0" w:color="8BB1D3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93177"/>
    <w:rPr>
      <w:color w:val="1880AD" w:themeColor="accent6" w:themeShade="BF"/>
    </w:rPr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  <w:insideV w:val="single" w:sz="4" w:space="0" w:color="7DCBE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  <w:tblStylePr w:type="neCell">
      <w:tblPr/>
      <w:tcPr>
        <w:tcBorders>
          <w:bottom w:val="single" w:sz="4" w:space="0" w:color="7DCBED" w:themeColor="accent6" w:themeTint="99"/>
        </w:tcBorders>
      </w:tcPr>
    </w:tblStylePr>
    <w:tblStylePr w:type="nwCell">
      <w:tblPr/>
      <w:tcPr>
        <w:tcBorders>
          <w:bottom w:val="single" w:sz="4" w:space="0" w:color="7DCBED" w:themeColor="accent6" w:themeTint="99"/>
        </w:tcBorders>
      </w:tcPr>
    </w:tblStylePr>
    <w:tblStylePr w:type="seCell">
      <w:tblPr/>
      <w:tcPr>
        <w:tcBorders>
          <w:top w:val="single" w:sz="4" w:space="0" w:color="7DCBED" w:themeColor="accent6" w:themeTint="99"/>
        </w:tcBorders>
      </w:tcPr>
    </w:tblStylePr>
    <w:tblStylePr w:type="swCell">
      <w:tblPr/>
      <w:tcPr>
        <w:tcBorders>
          <w:top w:val="single" w:sz="4" w:space="0" w:color="7DCBED" w:themeColor="accent6" w:themeTint="99"/>
        </w:tcBorders>
      </w:tcPr>
    </w:tblStylePr>
  </w:style>
  <w:style w:type="character" w:customStyle="1" w:styleId="Hashtag2">
    <w:name w:val="Hashtag2"/>
    <w:basedOn w:val="DefaultParagraphFont"/>
    <w:uiPriority w:val="99"/>
    <w:semiHidden/>
    <w:unhideWhenUsed/>
    <w:rsid w:val="00C93177"/>
    <w:rPr>
      <w:color w:val="2B579A"/>
      <w:shd w:val="clear" w:color="auto" w:fill="E6E6E6"/>
    </w:rPr>
  </w:style>
  <w:style w:type="table" w:styleId="ListTable1Light">
    <w:name w:val="List Table 1 Light"/>
    <w:basedOn w:val="TableNormal"/>
    <w:uiPriority w:val="46"/>
    <w:rsid w:val="00C9317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598AC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9317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3E17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9317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3EA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9317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8FFE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9317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8D9E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9317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B1D3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9317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DCBE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styleId="ListTable2">
    <w:name w:val="List Table 2"/>
    <w:basedOn w:val="TableNormal"/>
    <w:uiPriority w:val="47"/>
    <w:rsid w:val="00C93177"/>
    <w:tblPr>
      <w:tblStyleRowBandSize w:val="1"/>
      <w:tblStyleColBandSize w:val="1"/>
      <w:tblBorders>
        <w:top w:val="single" w:sz="4" w:space="0" w:color="8598AC" w:themeColor="text1" w:themeTint="99"/>
        <w:bottom w:val="single" w:sz="4" w:space="0" w:color="8598AC" w:themeColor="text1" w:themeTint="99"/>
        <w:insideH w:val="single" w:sz="4" w:space="0" w:color="8598AC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93177"/>
    <w:tblPr>
      <w:tblStyleRowBandSize w:val="1"/>
      <w:tblStyleColBandSize w:val="1"/>
      <w:tblBorders>
        <w:top w:val="single" w:sz="4" w:space="0" w:color="A3E174" w:themeColor="accent1" w:themeTint="99"/>
        <w:bottom w:val="single" w:sz="4" w:space="0" w:color="A3E174" w:themeColor="accent1" w:themeTint="99"/>
        <w:insideH w:val="single" w:sz="4" w:space="0" w:color="A3E17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93177"/>
    <w:tblPr>
      <w:tblStyleRowBandSize w:val="1"/>
      <w:tblStyleColBandSize w:val="1"/>
      <w:tblBorders>
        <w:top w:val="single" w:sz="4" w:space="0" w:color="B3EA8A" w:themeColor="accent2" w:themeTint="99"/>
        <w:bottom w:val="single" w:sz="4" w:space="0" w:color="B3EA8A" w:themeColor="accent2" w:themeTint="99"/>
        <w:insideH w:val="single" w:sz="4" w:space="0" w:color="B3EA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93177"/>
    <w:tblPr>
      <w:tblStyleRowBandSize w:val="1"/>
      <w:tblStyleColBandSize w:val="1"/>
      <w:tblBorders>
        <w:top w:val="single" w:sz="4" w:space="0" w:color="38FFE9" w:themeColor="accent3" w:themeTint="99"/>
        <w:bottom w:val="single" w:sz="4" w:space="0" w:color="38FFE9" w:themeColor="accent3" w:themeTint="99"/>
        <w:insideH w:val="single" w:sz="4" w:space="0" w:color="38FFE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93177"/>
    <w:tblPr>
      <w:tblStyleRowBandSize w:val="1"/>
      <w:tblStyleColBandSize w:val="1"/>
      <w:tblBorders>
        <w:top w:val="single" w:sz="4" w:space="0" w:color="58D9E7" w:themeColor="accent4" w:themeTint="99"/>
        <w:bottom w:val="single" w:sz="4" w:space="0" w:color="58D9E7" w:themeColor="accent4" w:themeTint="99"/>
        <w:insideH w:val="single" w:sz="4" w:space="0" w:color="58D9E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93177"/>
    <w:tblPr>
      <w:tblStyleRowBandSize w:val="1"/>
      <w:tblStyleColBandSize w:val="1"/>
      <w:tblBorders>
        <w:top w:val="single" w:sz="4" w:space="0" w:color="8BB1D3" w:themeColor="accent5" w:themeTint="99"/>
        <w:bottom w:val="single" w:sz="4" w:space="0" w:color="8BB1D3" w:themeColor="accent5" w:themeTint="99"/>
        <w:insideH w:val="single" w:sz="4" w:space="0" w:color="8BB1D3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93177"/>
    <w:tblPr>
      <w:tblStyleRowBandSize w:val="1"/>
      <w:tblStyleColBandSize w:val="1"/>
      <w:tblBorders>
        <w:top w:val="single" w:sz="4" w:space="0" w:color="7DCBED" w:themeColor="accent6" w:themeTint="99"/>
        <w:bottom w:val="single" w:sz="4" w:space="0" w:color="7DCBED" w:themeColor="accent6" w:themeTint="99"/>
        <w:insideH w:val="single" w:sz="4" w:space="0" w:color="7DCBE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styleId="ListTable3">
    <w:name w:val="List Table 3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455565" w:themeColor="text1"/>
        <w:left w:val="single" w:sz="4" w:space="0" w:color="455565" w:themeColor="text1"/>
        <w:bottom w:val="single" w:sz="4" w:space="0" w:color="455565" w:themeColor="text1"/>
        <w:right w:val="single" w:sz="4" w:space="0" w:color="455565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55565" w:themeFill="text1"/>
      </w:tcPr>
    </w:tblStylePr>
    <w:tblStylePr w:type="lastRow">
      <w:rPr>
        <w:b/>
        <w:bCs/>
      </w:rPr>
      <w:tblPr/>
      <w:tcPr>
        <w:tcBorders>
          <w:top w:val="double" w:sz="4" w:space="0" w:color="455565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55565" w:themeColor="text1"/>
          <w:right w:val="single" w:sz="4" w:space="0" w:color="455565" w:themeColor="text1"/>
        </w:tcBorders>
      </w:tcPr>
    </w:tblStylePr>
    <w:tblStylePr w:type="band1Horz">
      <w:tblPr/>
      <w:tcPr>
        <w:tcBorders>
          <w:top w:val="single" w:sz="4" w:space="0" w:color="455565" w:themeColor="text1"/>
          <w:bottom w:val="single" w:sz="4" w:space="0" w:color="455565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55565" w:themeColor="text1"/>
          <w:left w:val="nil"/>
        </w:tcBorders>
      </w:tcPr>
    </w:tblStylePr>
    <w:tblStylePr w:type="swCell">
      <w:tblPr/>
      <w:tcPr>
        <w:tcBorders>
          <w:top w:val="double" w:sz="4" w:space="0" w:color="455565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69BE28" w:themeColor="accent1"/>
        <w:left w:val="single" w:sz="4" w:space="0" w:color="69BE28" w:themeColor="accent1"/>
        <w:bottom w:val="single" w:sz="4" w:space="0" w:color="69BE28" w:themeColor="accent1"/>
        <w:right w:val="single" w:sz="4" w:space="0" w:color="69BE28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9BE28" w:themeFill="accent1"/>
      </w:tcPr>
    </w:tblStylePr>
    <w:tblStylePr w:type="lastRow">
      <w:rPr>
        <w:b/>
        <w:bCs/>
      </w:rPr>
      <w:tblPr/>
      <w:tcPr>
        <w:tcBorders>
          <w:top w:val="double" w:sz="4" w:space="0" w:color="69BE28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9BE28" w:themeColor="accent1"/>
          <w:right w:val="single" w:sz="4" w:space="0" w:color="69BE28" w:themeColor="accent1"/>
        </w:tcBorders>
      </w:tcPr>
    </w:tblStylePr>
    <w:tblStylePr w:type="band1Horz">
      <w:tblPr/>
      <w:tcPr>
        <w:tcBorders>
          <w:top w:val="single" w:sz="4" w:space="0" w:color="69BE28" w:themeColor="accent1"/>
          <w:bottom w:val="single" w:sz="4" w:space="0" w:color="69BE28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9BE28" w:themeColor="accent1"/>
          <w:left w:val="nil"/>
        </w:tcBorders>
      </w:tcPr>
    </w:tblStylePr>
    <w:tblStylePr w:type="swCell">
      <w:tblPr/>
      <w:tcPr>
        <w:tcBorders>
          <w:top w:val="double" w:sz="4" w:space="0" w:color="69BE28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82DC3C" w:themeColor="accent2"/>
        <w:left w:val="single" w:sz="4" w:space="0" w:color="82DC3C" w:themeColor="accent2"/>
        <w:bottom w:val="single" w:sz="4" w:space="0" w:color="82DC3C" w:themeColor="accent2"/>
        <w:right w:val="single" w:sz="4" w:space="0" w:color="82DC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2DC3C" w:themeFill="accent2"/>
      </w:tcPr>
    </w:tblStylePr>
    <w:tblStylePr w:type="lastRow">
      <w:rPr>
        <w:b/>
        <w:bCs/>
      </w:rPr>
      <w:tblPr/>
      <w:tcPr>
        <w:tcBorders>
          <w:top w:val="double" w:sz="4" w:space="0" w:color="82DC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2DC3C" w:themeColor="accent2"/>
          <w:right w:val="single" w:sz="4" w:space="0" w:color="82DC3C" w:themeColor="accent2"/>
        </w:tcBorders>
      </w:tcPr>
    </w:tblStylePr>
    <w:tblStylePr w:type="band1Horz">
      <w:tblPr/>
      <w:tcPr>
        <w:tcBorders>
          <w:top w:val="single" w:sz="4" w:space="0" w:color="82DC3C" w:themeColor="accent2"/>
          <w:bottom w:val="single" w:sz="4" w:space="0" w:color="82DC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2DC3C" w:themeColor="accent2"/>
          <w:left w:val="nil"/>
        </w:tcBorders>
      </w:tcPr>
    </w:tblStylePr>
    <w:tblStylePr w:type="swCell">
      <w:tblPr/>
      <w:tcPr>
        <w:tcBorders>
          <w:top w:val="double" w:sz="4" w:space="0" w:color="82DC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00B3A0" w:themeColor="accent3"/>
        <w:left w:val="single" w:sz="4" w:space="0" w:color="00B3A0" w:themeColor="accent3"/>
        <w:bottom w:val="single" w:sz="4" w:space="0" w:color="00B3A0" w:themeColor="accent3"/>
        <w:right w:val="single" w:sz="4" w:space="0" w:color="00B3A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3A0" w:themeFill="accent3"/>
      </w:tcPr>
    </w:tblStylePr>
    <w:tblStylePr w:type="lastRow">
      <w:rPr>
        <w:b/>
        <w:bCs/>
      </w:rPr>
      <w:tblPr/>
      <w:tcPr>
        <w:tcBorders>
          <w:top w:val="double" w:sz="4" w:space="0" w:color="00B3A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3A0" w:themeColor="accent3"/>
          <w:right w:val="single" w:sz="4" w:space="0" w:color="00B3A0" w:themeColor="accent3"/>
        </w:tcBorders>
      </w:tcPr>
    </w:tblStylePr>
    <w:tblStylePr w:type="band1Horz">
      <w:tblPr/>
      <w:tcPr>
        <w:tcBorders>
          <w:top w:val="single" w:sz="4" w:space="0" w:color="00B3A0" w:themeColor="accent3"/>
          <w:bottom w:val="single" w:sz="4" w:space="0" w:color="00B3A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3A0" w:themeColor="accent3"/>
          <w:left w:val="nil"/>
        </w:tcBorders>
      </w:tcPr>
    </w:tblStylePr>
    <w:tblStylePr w:type="swCell">
      <w:tblPr/>
      <w:tcPr>
        <w:tcBorders>
          <w:top w:val="double" w:sz="4" w:space="0" w:color="00B3A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189BA9" w:themeColor="accent4"/>
        <w:left w:val="single" w:sz="4" w:space="0" w:color="189BA9" w:themeColor="accent4"/>
        <w:bottom w:val="single" w:sz="4" w:space="0" w:color="189BA9" w:themeColor="accent4"/>
        <w:right w:val="single" w:sz="4" w:space="0" w:color="189BA9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89BA9" w:themeFill="accent4"/>
      </w:tcPr>
    </w:tblStylePr>
    <w:tblStylePr w:type="lastRow">
      <w:rPr>
        <w:b/>
        <w:bCs/>
      </w:rPr>
      <w:tblPr/>
      <w:tcPr>
        <w:tcBorders>
          <w:top w:val="double" w:sz="4" w:space="0" w:color="189BA9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89BA9" w:themeColor="accent4"/>
          <w:right w:val="single" w:sz="4" w:space="0" w:color="189BA9" w:themeColor="accent4"/>
        </w:tcBorders>
      </w:tcPr>
    </w:tblStylePr>
    <w:tblStylePr w:type="band1Horz">
      <w:tblPr/>
      <w:tcPr>
        <w:tcBorders>
          <w:top w:val="single" w:sz="4" w:space="0" w:color="189BA9" w:themeColor="accent4"/>
          <w:bottom w:val="single" w:sz="4" w:space="0" w:color="189BA9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89BA9" w:themeColor="accent4"/>
          <w:left w:val="nil"/>
        </w:tcBorders>
      </w:tcPr>
    </w:tblStylePr>
    <w:tblStylePr w:type="swCell">
      <w:tblPr/>
      <w:tcPr>
        <w:tcBorders>
          <w:top w:val="double" w:sz="4" w:space="0" w:color="189BA9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437DB2" w:themeColor="accent5"/>
        <w:left w:val="single" w:sz="4" w:space="0" w:color="437DB2" w:themeColor="accent5"/>
        <w:bottom w:val="single" w:sz="4" w:space="0" w:color="437DB2" w:themeColor="accent5"/>
        <w:right w:val="single" w:sz="4" w:space="0" w:color="437DB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37DB2" w:themeFill="accent5"/>
      </w:tcPr>
    </w:tblStylePr>
    <w:tblStylePr w:type="lastRow">
      <w:rPr>
        <w:b/>
        <w:bCs/>
      </w:rPr>
      <w:tblPr/>
      <w:tcPr>
        <w:tcBorders>
          <w:top w:val="double" w:sz="4" w:space="0" w:color="437DB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37DB2" w:themeColor="accent5"/>
          <w:right w:val="single" w:sz="4" w:space="0" w:color="437DB2" w:themeColor="accent5"/>
        </w:tcBorders>
      </w:tcPr>
    </w:tblStylePr>
    <w:tblStylePr w:type="band1Horz">
      <w:tblPr/>
      <w:tcPr>
        <w:tcBorders>
          <w:top w:val="single" w:sz="4" w:space="0" w:color="437DB2" w:themeColor="accent5"/>
          <w:bottom w:val="single" w:sz="4" w:space="0" w:color="437DB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37DB2" w:themeColor="accent5"/>
          <w:left w:val="nil"/>
        </w:tcBorders>
      </w:tcPr>
    </w:tblStylePr>
    <w:tblStylePr w:type="swCell">
      <w:tblPr/>
      <w:tcPr>
        <w:tcBorders>
          <w:top w:val="double" w:sz="4" w:space="0" w:color="437DB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93177"/>
    <w:tblPr>
      <w:tblStyleRowBandSize w:val="1"/>
      <w:tblStyleColBandSize w:val="1"/>
      <w:tblBorders>
        <w:top w:val="single" w:sz="4" w:space="0" w:color="27AAE1" w:themeColor="accent6"/>
        <w:left w:val="single" w:sz="4" w:space="0" w:color="27AAE1" w:themeColor="accent6"/>
        <w:bottom w:val="single" w:sz="4" w:space="0" w:color="27AAE1" w:themeColor="accent6"/>
        <w:right w:val="single" w:sz="4" w:space="0" w:color="27AAE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7AAE1" w:themeFill="accent6"/>
      </w:tcPr>
    </w:tblStylePr>
    <w:tblStylePr w:type="lastRow">
      <w:rPr>
        <w:b/>
        <w:bCs/>
      </w:rPr>
      <w:tblPr/>
      <w:tcPr>
        <w:tcBorders>
          <w:top w:val="double" w:sz="4" w:space="0" w:color="27AAE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7AAE1" w:themeColor="accent6"/>
          <w:right w:val="single" w:sz="4" w:space="0" w:color="27AAE1" w:themeColor="accent6"/>
        </w:tcBorders>
      </w:tcPr>
    </w:tblStylePr>
    <w:tblStylePr w:type="band1Horz">
      <w:tblPr/>
      <w:tcPr>
        <w:tcBorders>
          <w:top w:val="single" w:sz="4" w:space="0" w:color="27AAE1" w:themeColor="accent6"/>
          <w:bottom w:val="single" w:sz="4" w:space="0" w:color="27AAE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7AAE1" w:themeColor="accent6"/>
          <w:left w:val="nil"/>
        </w:tcBorders>
      </w:tcPr>
    </w:tblStylePr>
    <w:tblStylePr w:type="swCell">
      <w:tblPr/>
      <w:tcPr>
        <w:tcBorders>
          <w:top w:val="double" w:sz="4" w:space="0" w:color="27AAE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8598AC" w:themeColor="text1" w:themeTint="99"/>
        <w:left w:val="single" w:sz="4" w:space="0" w:color="8598AC" w:themeColor="text1" w:themeTint="99"/>
        <w:bottom w:val="single" w:sz="4" w:space="0" w:color="8598AC" w:themeColor="text1" w:themeTint="99"/>
        <w:right w:val="single" w:sz="4" w:space="0" w:color="8598AC" w:themeColor="text1" w:themeTint="99"/>
        <w:insideH w:val="single" w:sz="4" w:space="0" w:color="8598AC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55565" w:themeColor="text1"/>
          <w:left w:val="single" w:sz="4" w:space="0" w:color="455565" w:themeColor="text1"/>
          <w:bottom w:val="single" w:sz="4" w:space="0" w:color="455565" w:themeColor="text1"/>
          <w:right w:val="single" w:sz="4" w:space="0" w:color="455565" w:themeColor="text1"/>
          <w:insideH w:val="nil"/>
        </w:tcBorders>
        <w:shd w:val="clear" w:color="auto" w:fill="455565" w:themeFill="text1"/>
      </w:tcPr>
    </w:tblStylePr>
    <w:tblStylePr w:type="lastRow">
      <w:rPr>
        <w:b/>
        <w:bCs/>
      </w:rPr>
      <w:tblPr/>
      <w:tcPr>
        <w:tcBorders>
          <w:top w:val="double" w:sz="4" w:space="0" w:color="8598AC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A3E174" w:themeColor="accent1" w:themeTint="99"/>
        <w:left w:val="single" w:sz="4" w:space="0" w:color="A3E174" w:themeColor="accent1" w:themeTint="99"/>
        <w:bottom w:val="single" w:sz="4" w:space="0" w:color="A3E174" w:themeColor="accent1" w:themeTint="99"/>
        <w:right w:val="single" w:sz="4" w:space="0" w:color="A3E174" w:themeColor="accent1" w:themeTint="99"/>
        <w:insideH w:val="single" w:sz="4" w:space="0" w:color="A3E17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9BE28" w:themeColor="accent1"/>
          <w:left w:val="single" w:sz="4" w:space="0" w:color="69BE28" w:themeColor="accent1"/>
          <w:bottom w:val="single" w:sz="4" w:space="0" w:color="69BE28" w:themeColor="accent1"/>
          <w:right w:val="single" w:sz="4" w:space="0" w:color="69BE28" w:themeColor="accent1"/>
          <w:insideH w:val="nil"/>
        </w:tcBorders>
        <w:shd w:val="clear" w:color="auto" w:fill="69BE28" w:themeFill="accent1"/>
      </w:tcPr>
    </w:tblStylePr>
    <w:tblStylePr w:type="lastRow">
      <w:rPr>
        <w:b/>
        <w:bCs/>
      </w:rPr>
      <w:tblPr/>
      <w:tcPr>
        <w:tcBorders>
          <w:top w:val="double" w:sz="4" w:space="0" w:color="A3E17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B3EA8A" w:themeColor="accent2" w:themeTint="99"/>
        <w:left w:val="single" w:sz="4" w:space="0" w:color="B3EA8A" w:themeColor="accent2" w:themeTint="99"/>
        <w:bottom w:val="single" w:sz="4" w:space="0" w:color="B3EA8A" w:themeColor="accent2" w:themeTint="99"/>
        <w:right w:val="single" w:sz="4" w:space="0" w:color="B3EA8A" w:themeColor="accent2" w:themeTint="99"/>
        <w:insideH w:val="single" w:sz="4" w:space="0" w:color="B3EA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2DC3C" w:themeColor="accent2"/>
          <w:left w:val="single" w:sz="4" w:space="0" w:color="82DC3C" w:themeColor="accent2"/>
          <w:bottom w:val="single" w:sz="4" w:space="0" w:color="82DC3C" w:themeColor="accent2"/>
          <w:right w:val="single" w:sz="4" w:space="0" w:color="82DC3C" w:themeColor="accent2"/>
          <w:insideH w:val="nil"/>
        </w:tcBorders>
        <w:shd w:val="clear" w:color="auto" w:fill="82DC3C" w:themeFill="accent2"/>
      </w:tcPr>
    </w:tblStylePr>
    <w:tblStylePr w:type="lastRow">
      <w:rPr>
        <w:b/>
        <w:bCs/>
      </w:rPr>
      <w:tblPr/>
      <w:tcPr>
        <w:tcBorders>
          <w:top w:val="double" w:sz="4" w:space="0" w:color="B3EA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38FFE9" w:themeColor="accent3" w:themeTint="99"/>
        <w:left w:val="single" w:sz="4" w:space="0" w:color="38FFE9" w:themeColor="accent3" w:themeTint="99"/>
        <w:bottom w:val="single" w:sz="4" w:space="0" w:color="38FFE9" w:themeColor="accent3" w:themeTint="99"/>
        <w:right w:val="single" w:sz="4" w:space="0" w:color="38FFE9" w:themeColor="accent3" w:themeTint="99"/>
        <w:insideH w:val="single" w:sz="4" w:space="0" w:color="38FFE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3A0" w:themeColor="accent3"/>
          <w:left w:val="single" w:sz="4" w:space="0" w:color="00B3A0" w:themeColor="accent3"/>
          <w:bottom w:val="single" w:sz="4" w:space="0" w:color="00B3A0" w:themeColor="accent3"/>
          <w:right w:val="single" w:sz="4" w:space="0" w:color="00B3A0" w:themeColor="accent3"/>
          <w:insideH w:val="nil"/>
        </w:tcBorders>
        <w:shd w:val="clear" w:color="auto" w:fill="00B3A0" w:themeFill="accent3"/>
      </w:tcPr>
    </w:tblStylePr>
    <w:tblStylePr w:type="lastRow">
      <w:rPr>
        <w:b/>
        <w:bCs/>
      </w:rPr>
      <w:tblPr/>
      <w:tcPr>
        <w:tcBorders>
          <w:top w:val="double" w:sz="4" w:space="0" w:color="38FFE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58D9E7" w:themeColor="accent4" w:themeTint="99"/>
        <w:left w:val="single" w:sz="4" w:space="0" w:color="58D9E7" w:themeColor="accent4" w:themeTint="99"/>
        <w:bottom w:val="single" w:sz="4" w:space="0" w:color="58D9E7" w:themeColor="accent4" w:themeTint="99"/>
        <w:right w:val="single" w:sz="4" w:space="0" w:color="58D9E7" w:themeColor="accent4" w:themeTint="99"/>
        <w:insideH w:val="single" w:sz="4" w:space="0" w:color="58D9E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89BA9" w:themeColor="accent4"/>
          <w:left w:val="single" w:sz="4" w:space="0" w:color="189BA9" w:themeColor="accent4"/>
          <w:bottom w:val="single" w:sz="4" w:space="0" w:color="189BA9" w:themeColor="accent4"/>
          <w:right w:val="single" w:sz="4" w:space="0" w:color="189BA9" w:themeColor="accent4"/>
          <w:insideH w:val="nil"/>
        </w:tcBorders>
        <w:shd w:val="clear" w:color="auto" w:fill="189BA9" w:themeFill="accent4"/>
      </w:tcPr>
    </w:tblStylePr>
    <w:tblStylePr w:type="lastRow">
      <w:rPr>
        <w:b/>
        <w:bCs/>
      </w:rPr>
      <w:tblPr/>
      <w:tcPr>
        <w:tcBorders>
          <w:top w:val="double" w:sz="4" w:space="0" w:color="58D9E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8BB1D3" w:themeColor="accent5" w:themeTint="99"/>
        <w:left w:val="single" w:sz="4" w:space="0" w:color="8BB1D3" w:themeColor="accent5" w:themeTint="99"/>
        <w:bottom w:val="single" w:sz="4" w:space="0" w:color="8BB1D3" w:themeColor="accent5" w:themeTint="99"/>
        <w:right w:val="single" w:sz="4" w:space="0" w:color="8BB1D3" w:themeColor="accent5" w:themeTint="99"/>
        <w:insideH w:val="single" w:sz="4" w:space="0" w:color="8BB1D3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37DB2" w:themeColor="accent5"/>
          <w:left w:val="single" w:sz="4" w:space="0" w:color="437DB2" w:themeColor="accent5"/>
          <w:bottom w:val="single" w:sz="4" w:space="0" w:color="437DB2" w:themeColor="accent5"/>
          <w:right w:val="single" w:sz="4" w:space="0" w:color="437DB2" w:themeColor="accent5"/>
          <w:insideH w:val="nil"/>
        </w:tcBorders>
        <w:shd w:val="clear" w:color="auto" w:fill="437DB2" w:themeFill="accent5"/>
      </w:tcPr>
    </w:tblStylePr>
    <w:tblStylePr w:type="lastRow">
      <w:rPr>
        <w:b/>
        <w:bCs/>
      </w:rPr>
      <w:tblPr/>
      <w:tcPr>
        <w:tcBorders>
          <w:top w:val="double" w:sz="4" w:space="0" w:color="8BB1D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93177"/>
    <w:tblPr>
      <w:tblStyleRowBandSize w:val="1"/>
      <w:tblStyleColBandSize w:val="1"/>
      <w:tblBorders>
        <w:top w:val="single" w:sz="4" w:space="0" w:color="7DCBED" w:themeColor="accent6" w:themeTint="99"/>
        <w:left w:val="single" w:sz="4" w:space="0" w:color="7DCBED" w:themeColor="accent6" w:themeTint="99"/>
        <w:bottom w:val="single" w:sz="4" w:space="0" w:color="7DCBED" w:themeColor="accent6" w:themeTint="99"/>
        <w:right w:val="single" w:sz="4" w:space="0" w:color="7DCBED" w:themeColor="accent6" w:themeTint="99"/>
        <w:insideH w:val="single" w:sz="4" w:space="0" w:color="7DCBE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7AAE1" w:themeColor="accent6"/>
          <w:left w:val="single" w:sz="4" w:space="0" w:color="27AAE1" w:themeColor="accent6"/>
          <w:bottom w:val="single" w:sz="4" w:space="0" w:color="27AAE1" w:themeColor="accent6"/>
          <w:right w:val="single" w:sz="4" w:space="0" w:color="27AAE1" w:themeColor="accent6"/>
          <w:insideH w:val="nil"/>
        </w:tcBorders>
        <w:shd w:val="clear" w:color="auto" w:fill="27AAE1" w:themeFill="accent6"/>
      </w:tcPr>
    </w:tblStylePr>
    <w:tblStylePr w:type="lastRow">
      <w:rPr>
        <w:b/>
        <w:bCs/>
      </w:rPr>
      <w:tblPr/>
      <w:tcPr>
        <w:tcBorders>
          <w:top w:val="double" w:sz="4" w:space="0" w:color="7DCBE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93177"/>
    <w:rPr>
      <w:color w:val="FFFFFF" w:themeColor="background1"/>
    </w:rPr>
    <w:tblPr>
      <w:tblStyleRowBandSize w:val="1"/>
      <w:tblStyleColBandSize w:val="1"/>
      <w:tblBorders>
        <w:top w:val="single" w:sz="24" w:space="0" w:color="455565" w:themeColor="text1"/>
        <w:left w:val="single" w:sz="24" w:space="0" w:color="455565" w:themeColor="text1"/>
        <w:bottom w:val="single" w:sz="24" w:space="0" w:color="455565" w:themeColor="text1"/>
        <w:right w:val="single" w:sz="24" w:space="0" w:color="455565" w:themeColor="text1"/>
      </w:tblBorders>
    </w:tblPr>
    <w:tcPr>
      <w:shd w:val="clear" w:color="auto" w:fill="455565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93177"/>
    <w:rPr>
      <w:color w:val="FFFFFF" w:themeColor="background1"/>
    </w:rPr>
    <w:tblPr>
      <w:tblStyleRowBandSize w:val="1"/>
      <w:tblStyleColBandSize w:val="1"/>
      <w:tblBorders>
        <w:top w:val="single" w:sz="24" w:space="0" w:color="69BE28" w:themeColor="accent1"/>
        <w:left w:val="single" w:sz="24" w:space="0" w:color="69BE28" w:themeColor="accent1"/>
        <w:bottom w:val="single" w:sz="24" w:space="0" w:color="69BE28" w:themeColor="accent1"/>
        <w:right w:val="single" w:sz="24" w:space="0" w:color="69BE28" w:themeColor="accent1"/>
      </w:tblBorders>
    </w:tblPr>
    <w:tcPr>
      <w:shd w:val="clear" w:color="auto" w:fill="69BE28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93177"/>
    <w:rPr>
      <w:color w:val="FFFFFF" w:themeColor="background1"/>
    </w:rPr>
    <w:tblPr>
      <w:tblStyleRowBandSize w:val="1"/>
      <w:tblStyleColBandSize w:val="1"/>
      <w:tblBorders>
        <w:top w:val="single" w:sz="24" w:space="0" w:color="82DC3C" w:themeColor="accent2"/>
        <w:left w:val="single" w:sz="24" w:space="0" w:color="82DC3C" w:themeColor="accent2"/>
        <w:bottom w:val="single" w:sz="24" w:space="0" w:color="82DC3C" w:themeColor="accent2"/>
        <w:right w:val="single" w:sz="24" w:space="0" w:color="82DC3C" w:themeColor="accent2"/>
      </w:tblBorders>
    </w:tblPr>
    <w:tcPr>
      <w:shd w:val="clear" w:color="auto" w:fill="82DC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93177"/>
    <w:rPr>
      <w:color w:val="FFFFFF" w:themeColor="background1"/>
    </w:rPr>
    <w:tblPr>
      <w:tblStyleRowBandSize w:val="1"/>
      <w:tblStyleColBandSize w:val="1"/>
      <w:tblBorders>
        <w:top w:val="single" w:sz="24" w:space="0" w:color="00B3A0" w:themeColor="accent3"/>
        <w:left w:val="single" w:sz="24" w:space="0" w:color="00B3A0" w:themeColor="accent3"/>
        <w:bottom w:val="single" w:sz="24" w:space="0" w:color="00B3A0" w:themeColor="accent3"/>
        <w:right w:val="single" w:sz="24" w:space="0" w:color="00B3A0" w:themeColor="accent3"/>
      </w:tblBorders>
    </w:tblPr>
    <w:tcPr>
      <w:shd w:val="clear" w:color="auto" w:fill="00B3A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93177"/>
    <w:rPr>
      <w:color w:val="FFFFFF" w:themeColor="background1"/>
    </w:rPr>
    <w:tblPr>
      <w:tblStyleRowBandSize w:val="1"/>
      <w:tblStyleColBandSize w:val="1"/>
      <w:tblBorders>
        <w:top w:val="single" w:sz="24" w:space="0" w:color="189BA9" w:themeColor="accent4"/>
        <w:left w:val="single" w:sz="24" w:space="0" w:color="189BA9" w:themeColor="accent4"/>
        <w:bottom w:val="single" w:sz="24" w:space="0" w:color="189BA9" w:themeColor="accent4"/>
        <w:right w:val="single" w:sz="24" w:space="0" w:color="189BA9" w:themeColor="accent4"/>
      </w:tblBorders>
    </w:tblPr>
    <w:tcPr>
      <w:shd w:val="clear" w:color="auto" w:fill="189BA9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93177"/>
    <w:rPr>
      <w:color w:val="FFFFFF" w:themeColor="background1"/>
    </w:rPr>
    <w:tblPr>
      <w:tblStyleRowBandSize w:val="1"/>
      <w:tblStyleColBandSize w:val="1"/>
      <w:tblBorders>
        <w:top w:val="single" w:sz="24" w:space="0" w:color="437DB2" w:themeColor="accent5"/>
        <w:left w:val="single" w:sz="24" w:space="0" w:color="437DB2" w:themeColor="accent5"/>
        <w:bottom w:val="single" w:sz="24" w:space="0" w:color="437DB2" w:themeColor="accent5"/>
        <w:right w:val="single" w:sz="24" w:space="0" w:color="437DB2" w:themeColor="accent5"/>
      </w:tblBorders>
    </w:tblPr>
    <w:tcPr>
      <w:shd w:val="clear" w:color="auto" w:fill="437DB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93177"/>
    <w:rPr>
      <w:color w:val="FFFFFF" w:themeColor="background1"/>
    </w:rPr>
    <w:tblPr>
      <w:tblStyleRowBandSize w:val="1"/>
      <w:tblStyleColBandSize w:val="1"/>
      <w:tblBorders>
        <w:top w:val="single" w:sz="24" w:space="0" w:color="27AAE1" w:themeColor="accent6"/>
        <w:left w:val="single" w:sz="24" w:space="0" w:color="27AAE1" w:themeColor="accent6"/>
        <w:bottom w:val="single" w:sz="24" w:space="0" w:color="27AAE1" w:themeColor="accent6"/>
        <w:right w:val="single" w:sz="24" w:space="0" w:color="27AAE1" w:themeColor="accent6"/>
      </w:tblBorders>
    </w:tblPr>
    <w:tcPr>
      <w:shd w:val="clear" w:color="auto" w:fill="27AAE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93177"/>
    <w:rPr>
      <w:color w:val="455565" w:themeColor="text1"/>
    </w:rPr>
    <w:tblPr>
      <w:tblStyleRowBandSize w:val="1"/>
      <w:tblStyleColBandSize w:val="1"/>
      <w:tblBorders>
        <w:top w:val="single" w:sz="4" w:space="0" w:color="455565" w:themeColor="text1"/>
        <w:bottom w:val="single" w:sz="4" w:space="0" w:color="455565" w:themeColor="text1"/>
      </w:tblBorders>
    </w:tblPr>
    <w:tblStylePr w:type="firstRow">
      <w:rPr>
        <w:b/>
        <w:bCs/>
      </w:rPr>
      <w:tblPr/>
      <w:tcPr>
        <w:tcBorders>
          <w:bottom w:val="single" w:sz="4" w:space="0" w:color="455565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455565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93177"/>
    <w:rPr>
      <w:color w:val="4E8E1E" w:themeColor="accent1" w:themeShade="BF"/>
    </w:rPr>
    <w:tblPr>
      <w:tblStyleRowBandSize w:val="1"/>
      <w:tblStyleColBandSize w:val="1"/>
      <w:tblBorders>
        <w:top w:val="single" w:sz="4" w:space="0" w:color="69BE28" w:themeColor="accent1"/>
        <w:bottom w:val="single" w:sz="4" w:space="0" w:color="69BE28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69BE28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69BE2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93177"/>
    <w:rPr>
      <w:color w:val="5FB120" w:themeColor="accent2" w:themeShade="BF"/>
    </w:rPr>
    <w:tblPr>
      <w:tblStyleRowBandSize w:val="1"/>
      <w:tblStyleColBandSize w:val="1"/>
      <w:tblBorders>
        <w:top w:val="single" w:sz="4" w:space="0" w:color="82DC3C" w:themeColor="accent2"/>
        <w:bottom w:val="single" w:sz="4" w:space="0" w:color="82DC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2DC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2DC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93177"/>
    <w:rPr>
      <w:color w:val="008677" w:themeColor="accent3" w:themeShade="BF"/>
    </w:rPr>
    <w:tblPr>
      <w:tblStyleRowBandSize w:val="1"/>
      <w:tblStyleColBandSize w:val="1"/>
      <w:tblBorders>
        <w:top w:val="single" w:sz="4" w:space="0" w:color="00B3A0" w:themeColor="accent3"/>
        <w:bottom w:val="single" w:sz="4" w:space="0" w:color="00B3A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0B3A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0B3A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93177"/>
    <w:rPr>
      <w:color w:val="12737E" w:themeColor="accent4" w:themeShade="BF"/>
    </w:rPr>
    <w:tblPr>
      <w:tblStyleRowBandSize w:val="1"/>
      <w:tblStyleColBandSize w:val="1"/>
      <w:tblBorders>
        <w:top w:val="single" w:sz="4" w:space="0" w:color="189BA9" w:themeColor="accent4"/>
        <w:bottom w:val="single" w:sz="4" w:space="0" w:color="189BA9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89BA9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89BA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93177"/>
    <w:rPr>
      <w:color w:val="325D85" w:themeColor="accent5" w:themeShade="BF"/>
    </w:rPr>
    <w:tblPr>
      <w:tblStyleRowBandSize w:val="1"/>
      <w:tblStyleColBandSize w:val="1"/>
      <w:tblBorders>
        <w:top w:val="single" w:sz="4" w:space="0" w:color="437DB2" w:themeColor="accent5"/>
        <w:bottom w:val="single" w:sz="4" w:space="0" w:color="437DB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37DB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37DB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93177"/>
    <w:rPr>
      <w:color w:val="1880AD" w:themeColor="accent6" w:themeShade="BF"/>
    </w:rPr>
    <w:tblPr>
      <w:tblStyleRowBandSize w:val="1"/>
      <w:tblStyleColBandSize w:val="1"/>
      <w:tblBorders>
        <w:top w:val="single" w:sz="4" w:space="0" w:color="27AAE1" w:themeColor="accent6"/>
        <w:bottom w:val="single" w:sz="4" w:space="0" w:color="27AAE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7AAE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7AAE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93177"/>
    <w:rPr>
      <w:color w:val="455565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55565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55565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55565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55565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D6DCE3" w:themeFill="text1" w:themeFillTint="33"/>
      </w:tcPr>
    </w:tblStylePr>
    <w:tblStylePr w:type="band1Horz">
      <w:tblPr/>
      <w:tcPr>
        <w:shd w:val="clear" w:color="auto" w:fill="D6DCE3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93177"/>
    <w:rPr>
      <w:color w:val="4E8E1E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9BE28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9BE28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9BE28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9BE28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0F5D0" w:themeFill="accent1" w:themeFillTint="33"/>
      </w:tcPr>
    </w:tblStylePr>
    <w:tblStylePr w:type="band1Horz">
      <w:tblPr/>
      <w:tcPr>
        <w:shd w:val="clear" w:color="auto" w:fill="E0F5D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93177"/>
    <w:rPr>
      <w:color w:val="5FB12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2DC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2DC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2DC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2DC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5F8D8" w:themeFill="accent2" w:themeFillTint="33"/>
      </w:tcPr>
    </w:tblStylePr>
    <w:tblStylePr w:type="band1Horz">
      <w:tblPr/>
      <w:tcPr>
        <w:shd w:val="clear" w:color="auto" w:fill="E5F8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93177"/>
    <w:rPr>
      <w:color w:val="00867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B3A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B3A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B3A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B3A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CFFF7" w:themeFill="accent3" w:themeFillTint="33"/>
      </w:tcPr>
    </w:tblStylePr>
    <w:tblStylePr w:type="band1Horz">
      <w:tblPr/>
      <w:tcPr>
        <w:shd w:val="clear" w:color="auto" w:fill="BCFFF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93177"/>
    <w:rPr>
      <w:color w:val="12737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89BA9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89BA9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89BA9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89BA9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7F2F7" w:themeFill="accent4" w:themeFillTint="33"/>
      </w:tcPr>
    </w:tblStylePr>
    <w:tblStylePr w:type="band1Horz">
      <w:tblPr/>
      <w:tcPr>
        <w:shd w:val="clear" w:color="auto" w:fill="C7F2F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93177"/>
    <w:rPr>
      <w:color w:val="325D8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37DB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37DB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37DB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37DB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8E5F0" w:themeFill="accent5" w:themeFillTint="33"/>
      </w:tcPr>
    </w:tblStylePr>
    <w:tblStylePr w:type="band1Horz">
      <w:tblPr/>
      <w:tcPr>
        <w:shd w:val="clear" w:color="auto" w:fill="D8E5F0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93177"/>
    <w:rPr>
      <w:color w:val="1880AD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7AAE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7AAE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7AAE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7AAE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3EDF9" w:themeFill="accent6" w:themeFillTint="33"/>
      </w:tcPr>
    </w:tblStylePr>
    <w:tblStylePr w:type="band1Horz">
      <w:tblPr/>
      <w:tcPr>
        <w:shd w:val="clear" w:color="auto" w:fill="D3EDF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ention2">
    <w:name w:val="Mention2"/>
    <w:basedOn w:val="DefaultParagraphFont"/>
    <w:uiPriority w:val="99"/>
    <w:semiHidden/>
    <w:unhideWhenUsed/>
    <w:rsid w:val="00C93177"/>
    <w:rPr>
      <w:color w:val="2B579A"/>
      <w:shd w:val="clear" w:color="auto" w:fill="E6E6E6"/>
    </w:rPr>
  </w:style>
  <w:style w:type="table" w:styleId="PlainTable1">
    <w:name w:val="Plain Table 1"/>
    <w:basedOn w:val="TableNormal"/>
    <w:uiPriority w:val="41"/>
    <w:rsid w:val="00C9317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93177"/>
    <w:tblPr>
      <w:tblStyleRowBandSize w:val="1"/>
      <w:tblStyleColBandSize w:val="1"/>
      <w:tblBorders>
        <w:top w:val="single" w:sz="4" w:space="0" w:color="99A9B9" w:themeColor="text1" w:themeTint="80"/>
        <w:bottom w:val="single" w:sz="4" w:space="0" w:color="99A9B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9A9B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9A9B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9A9B9" w:themeColor="text1" w:themeTint="80"/>
          <w:right w:val="single" w:sz="4" w:space="0" w:color="99A9B9" w:themeColor="text1" w:themeTint="80"/>
        </w:tcBorders>
      </w:tcPr>
    </w:tblStylePr>
    <w:tblStylePr w:type="band2Vert">
      <w:tblPr/>
      <w:tcPr>
        <w:tcBorders>
          <w:left w:val="single" w:sz="4" w:space="0" w:color="99A9B9" w:themeColor="text1" w:themeTint="80"/>
          <w:right w:val="single" w:sz="4" w:space="0" w:color="99A9B9" w:themeColor="text1" w:themeTint="80"/>
        </w:tcBorders>
      </w:tcPr>
    </w:tblStylePr>
    <w:tblStylePr w:type="band1Horz">
      <w:tblPr/>
      <w:tcPr>
        <w:tcBorders>
          <w:top w:val="single" w:sz="4" w:space="0" w:color="99A9B9" w:themeColor="text1" w:themeTint="80"/>
          <w:bottom w:val="single" w:sz="4" w:space="0" w:color="99A9B9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9317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99A9B9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99A9B9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9317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9317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9A9B9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9A9B9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9A9B9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9A9B9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SmartHyperlink2">
    <w:name w:val="Smart Hyperlink2"/>
    <w:basedOn w:val="DefaultParagraphFont"/>
    <w:uiPriority w:val="99"/>
    <w:semiHidden/>
    <w:unhideWhenUsed/>
    <w:rsid w:val="00C93177"/>
    <w:rPr>
      <w:u w:val="dotted"/>
    </w:rPr>
  </w:style>
  <w:style w:type="table" w:styleId="TableGridLight">
    <w:name w:val="Grid Table Light"/>
    <w:basedOn w:val="TableNormal"/>
    <w:uiPriority w:val="40"/>
    <w:rsid w:val="00C9317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3177"/>
    <w:rPr>
      <w:color w:val="808080"/>
      <w:shd w:val="clear" w:color="auto" w:fill="E6E6E6"/>
    </w:rPr>
  </w:style>
  <w:style w:type="paragraph" w:customStyle="1" w:styleId="NTTQuestion">
    <w:name w:val="NTT Question"/>
    <w:basedOn w:val="NTTBlueQuestion"/>
    <w:next w:val="NTTBodyText"/>
    <w:uiPriority w:val="59"/>
    <w:qFormat/>
    <w:rsid w:val="00C04FC9"/>
    <w:rPr>
      <w:color w:val="000000"/>
    </w:rPr>
  </w:style>
  <w:style w:type="numbering" w:customStyle="1" w:styleId="NTTFlushBulletList">
    <w:name w:val="_NTT Flush Bullet List"/>
    <w:basedOn w:val="NoList"/>
    <w:rsid w:val="00E54349"/>
    <w:pPr>
      <w:numPr>
        <w:numId w:val="18"/>
      </w:numPr>
    </w:pPr>
  </w:style>
  <w:style w:type="numbering" w:customStyle="1" w:styleId="NTTBoldTableList">
    <w:name w:val="_NTT Bold Table List"/>
    <w:rsid w:val="00E67CA9"/>
    <w:pPr>
      <w:numPr>
        <w:numId w:val="19"/>
      </w:numPr>
    </w:p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E842B9"/>
    <w:rPr>
      <w:color w:val="605E5C"/>
      <w:shd w:val="clear" w:color="auto" w:fill="E1DFDD"/>
    </w:rPr>
  </w:style>
  <w:style w:type="character" w:customStyle="1" w:styleId="Hashtag3">
    <w:name w:val="Hashtag3"/>
    <w:basedOn w:val="DefaultParagraphFont"/>
    <w:uiPriority w:val="99"/>
    <w:semiHidden/>
    <w:unhideWhenUsed/>
    <w:rsid w:val="00041894"/>
    <w:rPr>
      <w:color w:val="2B579A"/>
      <w:shd w:val="clear" w:color="auto" w:fill="E1DFDD"/>
    </w:rPr>
  </w:style>
  <w:style w:type="character" w:customStyle="1" w:styleId="Mention3">
    <w:name w:val="Mention3"/>
    <w:basedOn w:val="DefaultParagraphFont"/>
    <w:uiPriority w:val="99"/>
    <w:semiHidden/>
    <w:unhideWhenUsed/>
    <w:rsid w:val="00041894"/>
    <w:rPr>
      <w:color w:val="2B579A"/>
      <w:shd w:val="clear" w:color="auto" w:fill="E1DFDD"/>
    </w:rPr>
  </w:style>
  <w:style w:type="character" w:customStyle="1" w:styleId="SmartHyperlink3">
    <w:name w:val="Smart Hyperlink3"/>
    <w:basedOn w:val="DefaultParagraphFont"/>
    <w:uiPriority w:val="99"/>
    <w:semiHidden/>
    <w:unhideWhenUsed/>
    <w:rsid w:val="00041894"/>
    <w:rPr>
      <w:u w:val="dotted"/>
    </w:rPr>
  </w:style>
  <w:style w:type="paragraph" w:customStyle="1" w:styleId="NTTCaptioninTable">
    <w:name w:val="NTT Caption in Table"/>
    <w:basedOn w:val="NTTTableBodyText"/>
    <w:next w:val="NTTTableBodyText"/>
    <w:uiPriority w:val="99"/>
    <w:rsid w:val="00474769"/>
    <w:rPr>
      <w:i/>
    </w:rPr>
  </w:style>
  <w:style w:type="paragraph" w:customStyle="1" w:styleId="CaptionWide">
    <w:name w:val="Caption Wide"/>
    <w:basedOn w:val="Caption"/>
    <w:uiPriority w:val="99"/>
    <w:rsid w:val="000D757B"/>
    <w:pPr>
      <w:ind w:left="0"/>
    </w:pPr>
  </w:style>
  <w:style w:type="paragraph" w:customStyle="1" w:styleId="TableHeading">
    <w:name w:val="Table Heading"/>
    <w:autoRedefine/>
    <w:rsid w:val="00833267"/>
    <w:pPr>
      <w:spacing w:line="360" w:lineRule="auto"/>
      <w:jc w:val="center"/>
    </w:pPr>
    <w:rPr>
      <w:rFonts w:ascii="Arial" w:hAnsi="Arial" w:cs="Arial"/>
      <w:b/>
      <w:bCs/>
      <w:szCs w:val="18"/>
      <w:lang w:val="en-AU" w:eastAsia="en-AU"/>
    </w:rPr>
  </w:style>
  <w:style w:type="paragraph" w:customStyle="1" w:styleId="StyleBodyText9pt">
    <w:name w:val="Style Body Text + 9 pt"/>
    <w:basedOn w:val="BodyText"/>
    <w:rsid w:val="004C2D8A"/>
    <w:pPr>
      <w:jc w:val="center"/>
    </w:pPr>
    <w:rPr>
      <w:bCs w:val="0"/>
      <w:sz w:val="18"/>
    </w:rPr>
  </w:style>
  <w:style w:type="paragraph" w:customStyle="1" w:styleId="GS2">
    <w:name w:val="GS2"/>
    <w:basedOn w:val="Normal"/>
    <w:autoRedefine/>
    <w:rsid w:val="00866C85"/>
    <w:pPr>
      <w:spacing w:before="120" w:after="0" w:line="360" w:lineRule="auto"/>
      <w:jc w:val="center"/>
    </w:pPr>
    <w:rPr>
      <w:bCs w:val="0"/>
      <w:color w:val="auto"/>
      <w:spacing w:val="0"/>
      <w:kern w:val="0"/>
      <w:szCs w:val="24"/>
      <w:lang w:val="en-US" w:eastAsia="en-US"/>
    </w:rPr>
  </w:style>
  <w:style w:type="paragraph" w:customStyle="1" w:styleId="StyleHeading3LinespacingDouble">
    <w:name w:val="Style Heading 3 + Line spacing:  Double"/>
    <w:basedOn w:val="Heading3"/>
    <w:rsid w:val="007E3E49"/>
    <w:pPr>
      <w:spacing w:line="480" w:lineRule="auto"/>
    </w:pPr>
    <w:rPr>
      <w:rFonts w:cs="Times New Roman"/>
      <w:bCs/>
      <w:szCs w:val="20"/>
    </w:rPr>
  </w:style>
  <w:style w:type="paragraph" w:customStyle="1" w:styleId="StyleNTTTableBodyTextCentered">
    <w:name w:val="Style NTT Table Body Text + Centered"/>
    <w:basedOn w:val="NTTTableBodyText"/>
    <w:autoRedefine/>
    <w:rsid w:val="00EE60BF"/>
    <w:pPr>
      <w:jc w:val="center"/>
    </w:pPr>
    <w:rPr>
      <w:rFonts w:cs="Times New Roman"/>
      <w:szCs w:val="2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E325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647653"/>
    <w:rPr>
      <w:rFonts w:ascii="Arial" w:hAnsi="Arial" w:cs="Arial"/>
      <w:bCs/>
      <w:color w:val="000000"/>
      <w:spacing w:val="10"/>
      <w:kern w:val="32"/>
    </w:rPr>
  </w:style>
  <w:style w:type="character" w:customStyle="1" w:styleId="NormalwithspaceChar">
    <w:name w:val="Normal with space Char"/>
    <w:link w:val="Normalwithspace"/>
    <w:qFormat/>
    <w:rsid w:val="001B7B97"/>
    <w:rPr>
      <w:rFonts w:ascii="Century Gothic" w:eastAsia="Times New Roman" w:hAnsi="Century Gothic"/>
      <w:sz w:val="22"/>
      <w:szCs w:val="24"/>
    </w:rPr>
  </w:style>
  <w:style w:type="paragraph" w:customStyle="1" w:styleId="Normalwithspace">
    <w:name w:val="Normal with space"/>
    <w:basedOn w:val="Normal"/>
    <w:link w:val="NormalwithspaceChar"/>
    <w:qFormat/>
    <w:rsid w:val="001B7B97"/>
    <w:pPr>
      <w:spacing w:before="120" w:after="0" w:line="360" w:lineRule="auto"/>
    </w:pPr>
    <w:rPr>
      <w:rFonts w:ascii="Century Gothic" w:eastAsia="Times New Roman" w:hAnsi="Century Gothic" w:cs="Times New Roman"/>
      <w:bCs w:val="0"/>
      <w:color w:val="auto"/>
      <w:spacing w:val="0"/>
      <w:kern w:val="0"/>
      <w:sz w:val="22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0C0FEE"/>
    <w:rPr>
      <w:rFonts w:ascii="Arial" w:hAnsi="Arial" w:cs="Arial"/>
      <w:bCs/>
      <w:color w:val="000000"/>
      <w:spacing w:val="10"/>
      <w:kern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45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1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46883">
          <w:marLeft w:val="72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44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23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30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17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8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7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7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1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F839BFBB32D43C99C3D0BA3F87765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5E028-3F58-41A6-9BB2-A52C616059E2}"/>
      </w:docPartPr>
      <w:docPartBody>
        <w:p w:rsidR="00E767E4" w:rsidRDefault="000822CA">
          <w:pPr>
            <w:pStyle w:val="AF839BFBB32D43C99C3D0BA3F877651C"/>
          </w:pPr>
          <w:r w:rsidRPr="00384D15">
            <w:rPr>
              <w:rStyle w:val="PlaceholderText"/>
            </w:rPr>
            <w:t>[Title]</w:t>
          </w:r>
        </w:p>
      </w:docPartBody>
    </w:docPart>
    <w:docPart>
      <w:docPartPr>
        <w:name w:val="2F648FD36688407498501818A02D3A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B7BBF6-FF81-4971-AEE4-035E51D54C29}"/>
      </w:docPartPr>
      <w:docPartBody>
        <w:p w:rsidR="00E767E4" w:rsidRDefault="000822CA">
          <w:pPr>
            <w:pStyle w:val="2F648FD36688407498501818A02D3AEE"/>
          </w:pPr>
          <w:r w:rsidRPr="00C75DC9">
            <w:rPr>
              <w:rStyle w:val="PlaceholderText"/>
            </w:rPr>
            <w:t>[Company]</w:t>
          </w:r>
        </w:p>
      </w:docPartBody>
    </w:docPart>
    <w:docPart>
      <w:docPartPr>
        <w:name w:val="79DE10A7785C41A9A1DDD6951560F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F75ABC-8954-41B0-ACFF-95D028AD8606}"/>
      </w:docPartPr>
      <w:docPartBody>
        <w:p w:rsidR="00844D09" w:rsidRDefault="00E90715" w:rsidP="00E90715">
          <w:pPr>
            <w:pStyle w:val="79DE10A7785C41A9A1DDD6951560FA7B"/>
          </w:pPr>
          <w:r w:rsidRPr="00A03FB9">
            <w:rPr>
              <w:rStyle w:val="PlaceholderText"/>
            </w:rPr>
            <w:t>[Company]</w:t>
          </w:r>
        </w:p>
      </w:docPartBody>
    </w:docPart>
    <w:docPart>
      <w:docPartPr>
        <w:name w:val="D095C8B530CE47A0A4E4E809F8B746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E36B4-E854-48F3-9E7F-E1BE537A34FE}"/>
      </w:docPartPr>
      <w:docPartBody>
        <w:p w:rsidR="00844D09" w:rsidRDefault="00E90715" w:rsidP="00E90715">
          <w:pPr>
            <w:pStyle w:val="D095C8B530CE47A0A4E4E809F8B74665"/>
          </w:pPr>
          <w:r w:rsidRPr="003931C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822CA"/>
    <w:rsid w:val="00013095"/>
    <w:rsid w:val="000339D4"/>
    <w:rsid w:val="00042FCE"/>
    <w:rsid w:val="00047CD2"/>
    <w:rsid w:val="000822CA"/>
    <w:rsid w:val="0009442E"/>
    <w:rsid w:val="000E102B"/>
    <w:rsid w:val="000F4353"/>
    <w:rsid w:val="000F4509"/>
    <w:rsid w:val="00176AE8"/>
    <w:rsid w:val="001C75D4"/>
    <w:rsid w:val="002407F0"/>
    <w:rsid w:val="00245CC3"/>
    <w:rsid w:val="002605BD"/>
    <w:rsid w:val="00297D7D"/>
    <w:rsid w:val="002A711D"/>
    <w:rsid w:val="002E60CB"/>
    <w:rsid w:val="00356628"/>
    <w:rsid w:val="004434CB"/>
    <w:rsid w:val="005A19B8"/>
    <w:rsid w:val="00665ADC"/>
    <w:rsid w:val="00721F25"/>
    <w:rsid w:val="007240F9"/>
    <w:rsid w:val="00753D1D"/>
    <w:rsid w:val="007B1054"/>
    <w:rsid w:val="007C36AE"/>
    <w:rsid w:val="00844D09"/>
    <w:rsid w:val="0086638B"/>
    <w:rsid w:val="00873F05"/>
    <w:rsid w:val="008F4ABD"/>
    <w:rsid w:val="009E7BA0"/>
    <w:rsid w:val="00A4711C"/>
    <w:rsid w:val="00B31106"/>
    <w:rsid w:val="00B32CC8"/>
    <w:rsid w:val="00D169C9"/>
    <w:rsid w:val="00D34BEB"/>
    <w:rsid w:val="00D737FB"/>
    <w:rsid w:val="00DD7C2E"/>
    <w:rsid w:val="00E767E4"/>
    <w:rsid w:val="00E90715"/>
    <w:rsid w:val="00EE0A93"/>
    <w:rsid w:val="00EF68E8"/>
    <w:rsid w:val="00F02185"/>
    <w:rsid w:val="00FB3450"/>
    <w:rsid w:val="00FC1355"/>
    <w:rsid w:val="00FC7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E90715"/>
    <w:rPr>
      <w:color w:val="000000"/>
    </w:rPr>
  </w:style>
  <w:style w:type="paragraph" w:customStyle="1" w:styleId="AF839BFBB32D43C99C3D0BA3F877651C">
    <w:name w:val="AF839BFBB32D43C99C3D0BA3F877651C"/>
  </w:style>
  <w:style w:type="paragraph" w:customStyle="1" w:styleId="2F648FD36688407498501818A02D3AEE">
    <w:name w:val="2F648FD36688407498501818A02D3AEE"/>
  </w:style>
  <w:style w:type="paragraph" w:customStyle="1" w:styleId="79DE10A7785C41A9A1DDD6951560FA7B">
    <w:name w:val="79DE10A7785C41A9A1DDD6951560FA7B"/>
    <w:rsid w:val="00E90715"/>
  </w:style>
  <w:style w:type="paragraph" w:customStyle="1" w:styleId="D095C8B530CE47A0A4E4E809F8B74665">
    <w:name w:val="D095C8B530CE47A0A4E4E809F8B74665"/>
    <w:rsid w:val="00E907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DD">
      <a:dk1>
        <a:srgbClr val="455565"/>
      </a:dk1>
      <a:lt1>
        <a:sysClr val="window" lastClr="FFFFFF"/>
      </a:lt1>
      <a:dk2>
        <a:srgbClr val="A2AAB2"/>
      </a:dk2>
      <a:lt2>
        <a:srgbClr val="656E71"/>
      </a:lt2>
      <a:accent1>
        <a:srgbClr val="69BE28"/>
      </a:accent1>
      <a:accent2>
        <a:srgbClr val="82DC3C"/>
      </a:accent2>
      <a:accent3>
        <a:srgbClr val="00B3A0"/>
      </a:accent3>
      <a:accent4>
        <a:srgbClr val="189BA9"/>
      </a:accent4>
      <a:accent5>
        <a:srgbClr val="437DB2"/>
      </a:accent5>
      <a:accent6>
        <a:srgbClr val="27AAE1"/>
      </a:accent6>
      <a:hlink>
        <a:srgbClr val="0784C1"/>
      </a:hlink>
      <a:folHlink>
        <a:srgbClr val="0784C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8-01-25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21D23D0088D3604EB6CF66CE21CE448E" ma:contentTypeVersion="8" ma:contentTypeDescription="新しいドキュメントを作成します。" ma:contentTypeScope="" ma:versionID="b977f4cfde6f569a90bc1a50817b6807">
  <xsd:schema xmlns:xsd="http://www.w3.org/2001/XMLSchema" xmlns:xs="http://www.w3.org/2001/XMLSchema" xmlns:p="http://schemas.microsoft.com/office/2006/metadata/properties" xmlns:ns2="a381b26f-be3c-4c7f-911c-6f6ece1d7f36" targetNamespace="http://schemas.microsoft.com/office/2006/metadata/properties" ma:root="true" ma:fieldsID="7888f123d25c540b05a56d5606e40e6c" ns2:_="">
    <xsd:import namespace="a381b26f-be3c-4c7f-911c-6f6ece1d7f3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81b26f-be3c-4c7f-911c-6f6ece1d7f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59E08F8-860D-4402-AB92-49B8CCC6D0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E4E955-0D6F-4B8D-8A92-B5D874ACA5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9A5280-8916-4EF1-A91F-7913B1074C18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0B782C1-06CD-4E48-A3D4-297FCF95AB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81b26f-be3c-4c7f-911c-6f6ece1d7f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6</TotalTime>
  <Pages>13</Pages>
  <Words>1819</Words>
  <Characters>10370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Requirement Specification Document for Checklist Manager</vt:lpstr>
      <vt:lpstr>Requirement Specification Document for COMSC Application and Infrastructure Change Request</vt:lpstr>
    </vt:vector>
  </TitlesOfParts>
  <Manager>FirstName LastName</Manager>
  <Company>NTT Digital Business Solution</Company>
  <LinksUpToDate>false</LinksUpToDate>
  <CharactersWithSpaces>12165</CharactersWithSpaces>
  <SharedDoc>false</SharedDoc>
  <HLinks>
    <vt:vector size="6" baseType="variant">
      <vt:variant>
        <vt:i4>144185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03709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 Specification Document for Checklist Manager</dc:title>
  <dc:subject>{Subject}</dc:subject>
  <dc:creator>kalanidhi</dc:creator>
  <cp:keywords>Basic; Simple; Template</cp:keywords>
  <dc:description>Region: All Regions_x000d_
Template: Basic_x000d_
Version: V8.00.00 27 June 2019_x000d_
Collateral Version: 1.00</dc:description>
  <cp:lastModifiedBy>SATHIEASWARRAM PALANIVEL (AP)</cp:lastModifiedBy>
  <cp:revision>56</cp:revision>
  <cp:lastPrinted>2019-11-05T08:25:00Z</cp:lastPrinted>
  <dcterms:created xsi:type="dcterms:W3CDTF">2021-01-05T04:24:00Z</dcterms:created>
  <dcterms:modified xsi:type="dcterms:W3CDTF">2021-03-14T17:51:00Z</dcterms:modified>
  <cp:category>BAsic Template</cp:category>
  <cp:contentStatus>Published</cp:contentStatus>
  <dc:language>English (UK)</dc:language>
  <cp:version>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Full">
    <vt:lpwstr>{ClientFull}</vt:lpwstr>
  </property>
  <property fmtid="{D5CDD505-2E9C-101B-9397-08002B2CF9AE}" pid="3" name="Client">
    <vt:lpwstr>{Client}</vt:lpwstr>
  </property>
  <property fmtid="{D5CDD505-2E9C-101B-9397-08002B2CF9AE}" pid="4" name="DocType">
    <vt:lpwstr>Response to RFP</vt:lpwstr>
  </property>
  <property fmtid="{D5CDD505-2E9C-101B-9397-08002B2CF9AE}" pid="5" name="HeadLine">
    <vt:lpwstr>{Head Line Text}</vt:lpwstr>
  </property>
  <property fmtid="{D5CDD505-2E9C-101B-9397-08002B2CF9AE}" pid="6" name="Submission Date">
    <vt:filetime>2019-06-26T23:00:00Z</vt:filetime>
  </property>
  <property fmtid="{D5CDD505-2E9C-101B-9397-08002B2CF9AE}" pid="7" name="ClientRef">
    <vt:lpwstr>{Client Reference}</vt:lpwstr>
  </property>
  <property fmtid="{D5CDD505-2E9C-101B-9397-08002B2CF9AE}" pid="8" name="Document Version">
    <vt:lpwstr>Version 0.01</vt:lpwstr>
  </property>
  <property fmtid="{D5CDD505-2E9C-101B-9397-08002B2CF9AE}" pid="9" name="Valid Days">
    <vt:i4>14</vt:i4>
  </property>
  <property fmtid="{D5CDD505-2E9C-101B-9397-08002B2CF9AE}" pid="10" name="ValidityDate">
    <vt:filetime>2019-07-10T23:00:00Z</vt:filetime>
  </property>
  <property fmtid="{D5CDD505-2E9C-101B-9397-08002B2CF9AE}" pid="11" name="Security">
    <vt:lpwstr>Company Confidential - Client / Vendor Information</vt:lpwstr>
  </property>
  <property fmtid="{D5CDD505-2E9C-101B-9397-08002B2CF9AE}" pid="12" name="DDRef">
    <vt:lpwstr>{Document Reference Number}</vt:lpwstr>
  </property>
  <property fmtid="{D5CDD505-2E9C-101B-9397-08002B2CF9AE}" pid="13" name="Region">
    <vt:lpwstr>Europe</vt:lpwstr>
  </property>
  <property fmtid="{D5CDD505-2E9C-101B-9397-08002B2CF9AE}" pid="14" name="AccountNameFirst">
    <vt:lpwstr>FirstName</vt:lpwstr>
  </property>
  <property fmtid="{D5CDD505-2E9C-101B-9397-08002B2CF9AE}" pid="15" name="AccountNameLast">
    <vt:lpwstr>LastName</vt:lpwstr>
  </property>
  <property fmtid="{D5CDD505-2E9C-101B-9397-08002B2CF9AE}" pid="16" name="SalesTitle">
    <vt:lpwstr>{Job Title}</vt:lpwstr>
  </property>
  <property fmtid="{D5CDD505-2E9C-101B-9397-08002B2CF9AE}" pid="17" name="AddrLine1">
    <vt:lpwstr>Address Line 1</vt:lpwstr>
  </property>
  <property fmtid="{D5CDD505-2E9C-101B-9397-08002B2CF9AE}" pid="18" name="AddrLine2">
    <vt:lpwstr>Address Line 3</vt:lpwstr>
  </property>
  <property fmtid="{D5CDD505-2E9C-101B-9397-08002B2CF9AE}" pid="19" name="AddrLine3">
    <vt:lpwstr>Address Line 3</vt:lpwstr>
  </property>
  <property fmtid="{D5CDD505-2E9C-101B-9397-08002B2CF9AE}" pid="20" name="AddrLine4">
    <vt:lpwstr>Address Line 4</vt:lpwstr>
  </property>
  <property fmtid="{D5CDD505-2E9C-101B-9397-08002B2CF9AE}" pid="21" name="AddrLine5">
    <vt:lpwstr>Address Line 5</vt:lpwstr>
  </property>
  <property fmtid="{D5CDD505-2E9C-101B-9397-08002B2CF9AE}" pid="22" name="AddrLine6">
    <vt:lpwstr>Address Line 6</vt:lpwstr>
  </property>
  <property fmtid="{D5CDD505-2E9C-101B-9397-08002B2CF9AE}" pid="23" name="Country">
    <vt:lpwstr>England</vt:lpwstr>
  </property>
  <property fmtid="{D5CDD505-2E9C-101B-9397-08002B2CF9AE}" pid="24" name="Law">
    <vt:lpwstr>{Law}</vt:lpwstr>
  </property>
  <property fmtid="{D5CDD505-2E9C-101B-9397-08002B2CF9AE}" pid="25" name="Contact Number">
    <vt:lpwstr>000 000 00000</vt:lpwstr>
  </property>
  <property fmtid="{D5CDD505-2E9C-101B-9397-08002B2CF9AE}" pid="26" name="Mobile">
    <vt:lpwstr>0000 000 0000</vt:lpwstr>
  </property>
  <property fmtid="{D5CDD505-2E9C-101B-9397-08002B2CF9AE}" pid="27" name="Contact Fax">
    <vt:lpwstr>000 000 00000</vt:lpwstr>
  </property>
  <property fmtid="{D5CDD505-2E9C-101B-9397-08002B2CF9AE}" pid="28" name="Contact email">
    <vt:lpwstr>firstname.lastname@global.ntt</vt:lpwstr>
  </property>
  <property fmtid="{D5CDD505-2E9C-101B-9397-08002B2CF9AE}" pid="29" name="CollateralVersion">
    <vt:lpwstr>1.00</vt:lpwstr>
  </property>
  <property fmtid="{D5CDD505-2E9C-101B-9397-08002B2CF9AE}" pid="30" name="Date">
    <vt:lpwstr>27 June 2019</vt:lpwstr>
  </property>
  <property fmtid="{D5CDD505-2E9C-101B-9397-08002B2CF9AE}" pid="31" name="Initialized">
    <vt:bool>false</vt:bool>
  </property>
  <property fmtid="{D5CDD505-2E9C-101B-9397-08002B2CF9AE}" pid="32" name="InterCode">
    <vt:bool>false</vt:bool>
  </property>
  <property fmtid="{D5CDD505-2E9C-101B-9397-08002B2CF9AE}" pid="33" name="Tel">
    <vt:lpwstr>000 000 0000</vt:lpwstr>
  </property>
  <property fmtid="{D5CDD505-2E9C-101B-9397-08002B2CF9AE}" pid="34" name="Fax">
    <vt:lpwstr>000 000 0000</vt:lpwstr>
  </property>
  <property fmtid="{D5CDD505-2E9C-101B-9397-08002B2CF9AE}" pid="35" name="TemplateClass">
    <vt:lpwstr>Bid</vt:lpwstr>
  </property>
  <property fmtid="{D5CDD505-2E9C-101B-9397-08002B2CF9AE}" pid="36" name="TemplateDate">
    <vt:lpwstr>27 June 2019</vt:lpwstr>
  </property>
  <property fmtid="{D5CDD505-2E9C-101B-9397-08002B2CF9AE}" pid="37" name="TemplateVersion">
    <vt:lpwstr>V8.00.00</vt:lpwstr>
  </property>
  <property fmtid="{D5CDD505-2E9C-101B-9397-08002B2CF9AE}" pid="38" name="VsnNumb">
    <vt:r8>0.01</vt:r8>
  </property>
  <property fmtid="{D5CDD505-2E9C-101B-9397-08002B2CF9AE}" pid="39" name="ContentTypeId">
    <vt:lpwstr>0x01010021D23D0088D3604EB6CF66CE21CE448E</vt:lpwstr>
  </property>
  <property fmtid="{D5CDD505-2E9C-101B-9397-08002B2CF9AE}" pid="40" name="_dlc_DocIdItemGuid">
    <vt:lpwstr>e8b21a00-079d-4f89-a116-069b5fe1dd79</vt:lpwstr>
  </property>
  <property fmtid="{D5CDD505-2E9C-101B-9397-08002B2CF9AE}" pid="41" name="情報管理区分">
    <vt:lpwstr>管理区分外</vt:lpwstr>
  </property>
  <property fmtid="{D5CDD505-2E9C-101B-9397-08002B2CF9AE}" pid="42" name="文書区分">
    <vt:lpwstr/>
  </property>
  <property fmtid="{D5CDD505-2E9C-101B-9397-08002B2CF9AE}" pid="43" name="情報管理責任者所属">
    <vt:lpwstr/>
  </property>
  <property fmtid="{D5CDD505-2E9C-101B-9397-08002B2CF9AE}" pid="44" name="情報管理責任者役職">
    <vt:lpwstr/>
  </property>
  <property fmtid="{D5CDD505-2E9C-101B-9397-08002B2CF9AE}" pid="45" name="情報管理責任者氏名">
    <vt:lpwstr/>
  </property>
  <property fmtid="{D5CDD505-2E9C-101B-9397-08002B2CF9AE}" pid="46" name="情報管理責任者メールアドレス">
    <vt:lpwstr/>
  </property>
  <property fmtid="{D5CDD505-2E9C-101B-9397-08002B2CF9AE}" pid="47" name="作成年月日">
    <vt:lpwstr>2020/11/11</vt:lpwstr>
  </property>
  <property fmtid="{D5CDD505-2E9C-101B-9397-08002B2CF9AE}" pid="48" name="守秘管理期限">
    <vt:lpwstr>無期限</vt:lpwstr>
  </property>
  <property fmtid="{D5CDD505-2E9C-101B-9397-08002B2CF9AE}" pid="49" name="廃棄期限">
    <vt:lpwstr>2021/11/10</vt:lpwstr>
  </property>
  <property fmtid="{D5CDD505-2E9C-101B-9397-08002B2CF9AE}" pid="50" name="作成者所属">
    <vt:lpwstr/>
  </property>
  <property fmtid="{D5CDD505-2E9C-101B-9397-08002B2CF9AE}" pid="51" name="作成者氏名">
    <vt:lpwstr/>
  </property>
  <property fmtid="{D5CDD505-2E9C-101B-9397-08002B2CF9AE}" pid="52" name="作成者メールアドレス">
    <vt:lpwstr/>
  </property>
  <property fmtid="{D5CDD505-2E9C-101B-9397-08002B2CF9AE}" pid="53" name="文書ID">
    <vt:lpwstr/>
  </property>
  <property fmtid="{D5CDD505-2E9C-101B-9397-08002B2CF9AE}" pid="54" name="配布番号">
    <vt:lpwstr/>
  </property>
  <property fmtid="{D5CDD505-2E9C-101B-9397-08002B2CF9AE}" pid="55" name="配布先">
    <vt:lpwstr/>
  </property>
</Properties>
</file>